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6E4AA" w14:textId="77777777" w:rsidR="00525476" w:rsidRDefault="00525476" w:rsidP="001A770C">
      <w:pPr>
        <w:pStyle w:val="Heading1"/>
        <w:ind w:left="0"/>
        <w:jc w:val="left"/>
      </w:pPr>
      <w:bookmarkStart w:id="0" w:name="_Toc231675874"/>
    </w:p>
    <w:p w14:paraId="7A691F09" w14:textId="7A9FDAB9" w:rsidR="00E05F81" w:rsidRPr="00F50DD4" w:rsidRDefault="00E05F81" w:rsidP="00525476">
      <w:pPr>
        <w:pStyle w:val="Heading1"/>
      </w:pPr>
      <w:r w:rsidRPr="00F50DD4">
        <w:t>NIGP Code Guidance for OrCPP Members</w:t>
      </w:r>
    </w:p>
    <w:p w14:paraId="13DA4DF5" w14:textId="1557F51E" w:rsidR="003C6B9C" w:rsidRPr="000D07FC" w:rsidRDefault="003C6B9C" w:rsidP="000D07FC">
      <w:pPr>
        <w:pStyle w:val="Heading2"/>
      </w:pPr>
      <w:r w:rsidRPr="000D07FC">
        <w:t>Introduction</w:t>
      </w:r>
      <w:bookmarkEnd w:id="0"/>
    </w:p>
    <w:p w14:paraId="0A607A29" w14:textId="071354C1" w:rsidR="00A91296" w:rsidRDefault="00975B05" w:rsidP="00A91296">
      <w:pPr>
        <w:spacing w:after="120" w:line="240" w:lineRule="auto"/>
        <w:rPr>
          <w:rFonts w:ascii="Aptos" w:hAnsi="Aptos" w:cs="Arial"/>
          <w:sz w:val="24"/>
          <w:szCs w:val="24"/>
        </w:rPr>
      </w:pPr>
      <w:r>
        <w:rPr>
          <w:rFonts w:ascii="Aptos" w:hAnsi="Aptos" w:cs="Arial"/>
          <w:sz w:val="24"/>
          <w:szCs w:val="24"/>
        </w:rPr>
        <w:t xml:space="preserve">The </w:t>
      </w:r>
      <w:r w:rsidR="00B058AC" w:rsidRPr="00F91FA6">
        <w:rPr>
          <w:rFonts w:ascii="Aptos" w:hAnsi="Aptos" w:cs="Arial"/>
          <w:sz w:val="24"/>
          <w:szCs w:val="24"/>
        </w:rPr>
        <w:t xml:space="preserve">NIGP Code (National Institute of Governmental Purchasing Commodity/Service Codes) </w:t>
      </w:r>
      <w:r>
        <w:rPr>
          <w:rFonts w:ascii="Aptos" w:hAnsi="Aptos" w:cs="Arial"/>
          <w:sz w:val="24"/>
          <w:szCs w:val="24"/>
        </w:rPr>
        <w:t xml:space="preserve">is </w:t>
      </w:r>
      <w:r w:rsidR="00B058AC" w:rsidRPr="00F91FA6">
        <w:rPr>
          <w:rFonts w:ascii="Aptos" w:hAnsi="Aptos" w:cs="Arial"/>
          <w:sz w:val="24"/>
          <w:szCs w:val="24"/>
        </w:rPr>
        <w:t xml:space="preserve">a </w:t>
      </w:r>
      <w:r w:rsidR="00A91296" w:rsidRPr="00F91FA6">
        <w:rPr>
          <w:rFonts w:ascii="Aptos" w:hAnsi="Aptos" w:cs="Arial"/>
          <w:sz w:val="24"/>
          <w:szCs w:val="24"/>
        </w:rPr>
        <w:t xml:space="preserve">classification system used by the public sector to categorize goods and services for procurement. </w:t>
      </w:r>
      <w:r w:rsidR="00A91296">
        <w:rPr>
          <w:rFonts w:ascii="Aptos" w:hAnsi="Aptos" w:cs="Arial"/>
          <w:sz w:val="24"/>
          <w:szCs w:val="24"/>
        </w:rPr>
        <w:t xml:space="preserve">This allows </w:t>
      </w:r>
      <w:r w:rsidR="00A91296" w:rsidRPr="00F91FA6">
        <w:rPr>
          <w:rFonts w:ascii="Aptos" w:hAnsi="Aptos" w:cs="Arial"/>
          <w:sz w:val="24"/>
          <w:szCs w:val="24"/>
        </w:rPr>
        <w:t xml:space="preserve">matching of </w:t>
      </w:r>
      <w:r w:rsidR="00B65DD4">
        <w:rPr>
          <w:rFonts w:ascii="Aptos" w:hAnsi="Aptos" w:cs="Arial"/>
          <w:sz w:val="24"/>
          <w:szCs w:val="24"/>
        </w:rPr>
        <w:t>the needed</w:t>
      </w:r>
      <w:r w:rsidR="00B65DD4" w:rsidRPr="00F91FA6">
        <w:rPr>
          <w:rFonts w:ascii="Aptos" w:hAnsi="Aptos" w:cs="Arial"/>
          <w:sz w:val="24"/>
          <w:szCs w:val="24"/>
        </w:rPr>
        <w:t xml:space="preserve"> </w:t>
      </w:r>
      <w:r w:rsidR="00A91296" w:rsidRPr="00F91FA6">
        <w:rPr>
          <w:rFonts w:ascii="Aptos" w:hAnsi="Aptos" w:cs="Arial"/>
          <w:sz w:val="24"/>
          <w:szCs w:val="24"/>
        </w:rPr>
        <w:t xml:space="preserve">goods/services to vendors who can </w:t>
      </w:r>
      <w:r w:rsidR="00B65DD4">
        <w:rPr>
          <w:rFonts w:ascii="Aptos" w:hAnsi="Aptos" w:cs="Arial"/>
          <w:sz w:val="24"/>
          <w:szCs w:val="24"/>
        </w:rPr>
        <w:t>provide</w:t>
      </w:r>
      <w:r w:rsidR="00B65DD4" w:rsidRPr="00F91FA6">
        <w:rPr>
          <w:rFonts w:ascii="Aptos" w:hAnsi="Aptos" w:cs="Arial"/>
          <w:sz w:val="24"/>
          <w:szCs w:val="24"/>
        </w:rPr>
        <w:t xml:space="preserve"> </w:t>
      </w:r>
      <w:r w:rsidR="00A91296" w:rsidRPr="00F91FA6">
        <w:rPr>
          <w:rFonts w:ascii="Aptos" w:hAnsi="Aptos" w:cs="Arial"/>
          <w:sz w:val="24"/>
          <w:szCs w:val="24"/>
        </w:rPr>
        <w:t xml:space="preserve">that need. </w:t>
      </w:r>
    </w:p>
    <w:p w14:paraId="52E5EA1A" w14:textId="06B4AB87" w:rsidR="00E436B5" w:rsidRDefault="00CE76D8" w:rsidP="00A91296">
      <w:pPr>
        <w:spacing w:after="120" w:line="240" w:lineRule="auto"/>
        <w:rPr>
          <w:rFonts w:ascii="Aptos" w:hAnsi="Aptos" w:cs="Arial"/>
          <w:sz w:val="24"/>
          <w:szCs w:val="24"/>
        </w:rPr>
      </w:pPr>
      <w:r>
        <w:rPr>
          <w:rFonts w:ascii="Aptos" w:hAnsi="Aptos" w:cs="Arial"/>
          <w:sz w:val="24"/>
          <w:szCs w:val="24"/>
        </w:rPr>
        <w:t>How OrCPP members use the NIGP code depends</w:t>
      </w:r>
      <w:r w:rsidR="00C70BAE">
        <w:rPr>
          <w:rFonts w:ascii="Aptos" w:hAnsi="Aptos" w:cs="Arial"/>
          <w:sz w:val="24"/>
          <w:szCs w:val="24"/>
        </w:rPr>
        <w:t xml:space="preserve"> upon</w:t>
      </w:r>
      <w:r w:rsidR="00F212F6">
        <w:rPr>
          <w:rFonts w:ascii="Aptos" w:hAnsi="Aptos" w:cs="Arial"/>
          <w:sz w:val="24"/>
          <w:szCs w:val="24"/>
        </w:rPr>
        <w:t xml:space="preserve"> what </w:t>
      </w:r>
      <w:r w:rsidR="00C70BAE">
        <w:rPr>
          <w:rFonts w:ascii="Aptos" w:hAnsi="Aptos" w:cs="Arial"/>
          <w:sz w:val="24"/>
          <w:szCs w:val="24"/>
        </w:rPr>
        <w:t xml:space="preserve">the member is trying to accomplish.  </w:t>
      </w:r>
      <w:r w:rsidR="00526697">
        <w:rPr>
          <w:rFonts w:ascii="Aptos" w:hAnsi="Aptos" w:cs="Arial"/>
          <w:sz w:val="24"/>
          <w:szCs w:val="24"/>
        </w:rPr>
        <w:t xml:space="preserve"> </w:t>
      </w:r>
    </w:p>
    <w:p w14:paraId="7E11F0A4" w14:textId="2287AE3F" w:rsidR="002350C5" w:rsidRPr="00F91FA6" w:rsidRDefault="00AE247F">
      <w:pPr>
        <w:pStyle w:val="ListParagraph"/>
        <w:numPr>
          <w:ilvl w:val="0"/>
          <w:numId w:val="2"/>
        </w:numPr>
        <w:spacing w:after="120" w:line="240" w:lineRule="auto"/>
        <w:rPr>
          <w:rFonts w:ascii="Aptos" w:hAnsi="Aptos" w:cs="Arial"/>
          <w:sz w:val="24"/>
          <w:szCs w:val="24"/>
        </w:rPr>
      </w:pPr>
      <w:r>
        <w:rPr>
          <w:rFonts w:ascii="Aptos" w:hAnsi="Aptos" w:cs="Arial"/>
          <w:sz w:val="24"/>
          <w:szCs w:val="24"/>
        </w:rPr>
        <w:t>In a Buyer role, the ORCPP member may wish to post a sol</w:t>
      </w:r>
      <w:r w:rsidR="00E436B5" w:rsidRPr="00F91FA6">
        <w:rPr>
          <w:rFonts w:ascii="Aptos" w:hAnsi="Aptos" w:cs="Arial"/>
          <w:sz w:val="24"/>
          <w:szCs w:val="24"/>
        </w:rPr>
        <w:t xml:space="preserve">icitation opportunity that </w:t>
      </w:r>
      <w:r w:rsidR="00A513D0" w:rsidRPr="00F91FA6">
        <w:rPr>
          <w:rFonts w:ascii="Aptos" w:hAnsi="Aptos" w:cs="Arial"/>
          <w:sz w:val="24"/>
          <w:szCs w:val="24"/>
        </w:rPr>
        <w:t>vendors</w:t>
      </w:r>
      <w:r w:rsidR="002350C5" w:rsidRPr="00F91FA6">
        <w:rPr>
          <w:rFonts w:ascii="Aptos" w:hAnsi="Aptos" w:cs="Arial"/>
          <w:sz w:val="24"/>
          <w:szCs w:val="24"/>
        </w:rPr>
        <w:t xml:space="preserve"> can submit quotes on. </w:t>
      </w:r>
      <w:r w:rsidR="00774A30">
        <w:rPr>
          <w:rFonts w:ascii="Aptos" w:hAnsi="Aptos" w:cs="Arial"/>
          <w:sz w:val="24"/>
          <w:szCs w:val="24"/>
        </w:rPr>
        <w:t xml:space="preserve">NIGP codes </w:t>
      </w:r>
      <w:r w:rsidR="00E33D4D">
        <w:rPr>
          <w:rFonts w:ascii="Aptos" w:hAnsi="Aptos" w:cs="Arial"/>
          <w:sz w:val="24"/>
          <w:szCs w:val="24"/>
        </w:rPr>
        <w:t xml:space="preserve">will be needed </w:t>
      </w:r>
      <w:r w:rsidR="00F711DF">
        <w:rPr>
          <w:rFonts w:ascii="Aptos" w:hAnsi="Aptos" w:cs="Arial"/>
          <w:sz w:val="24"/>
          <w:szCs w:val="24"/>
        </w:rPr>
        <w:t xml:space="preserve">to describe the desired goods and services. </w:t>
      </w:r>
    </w:p>
    <w:p w14:paraId="39B0D3FA" w14:textId="0C0D0353" w:rsidR="002B7FA9" w:rsidRDefault="00DE789D">
      <w:pPr>
        <w:pStyle w:val="ListParagraph"/>
        <w:numPr>
          <w:ilvl w:val="0"/>
          <w:numId w:val="2"/>
        </w:numPr>
        <w:spacing w:after="120" w:line="240" w:lineRule="auto"/>
        <w:rPr>
          <w:rFonts w:ascii="Aptos" w:hAnsi="Aptos" w:cs="Arial"/>
          <w:sz w:val="24"/>
          <w:szCs w:val="24"/>
        </w:rPr>
      </w:pPr>
      <w:r>
        <w:rPr>
          <w:rFonts w:ascii="Aptos" w:hAnsi="Aptos" w:cs="Arial"/>
          <w:sz w:val="24"/>
          <w:szCs w:val="24"/>
        </w:rPr>
        <w:t xml:space="preserve">In a Seller role, the OrCPP </w:t>
      </w:r>
      <w:r w:rsidR="009B15B4">
        <w:rPr>
          <w:rFonts w:ascii="Aptos" w:hAnsi="Aptos" w:cs="Arial"/>
          <w:sz w:val="24"/>
          <w:szCs w:val="24"/>
        </w:rPr>
        <w:t xml:space="preserve">may </w:t>
      </w:r>
      <w:r w:rsidR="00765CB8">
        <w:rPr>
          <w:rFonts w:ascii="Aptos" w:hAnsi="Aptos" w:cs="Arial"/>
          <w:sz w:val="24"/>
          <w:szCs w:val="24"/>
        </w:rPr>
        <w:t>notice a posted bid solicitation</w:t>
      </w:r>
      <w:r w:rsidR="00FE5E7B">
        <w:rPr>
          <w:rFonts w:ascii="Aptos" w:hAnsi="Aptos" w:cs="Arial"/>
          <w:sz w:val="24"/>
          <w:szCs w:val="24"/>
        </w:rPr>
        <w:t xml:space="preserve"> for which the OrCPP could provide the need.  These may be responses to goods, services, or grants.  </w:t>
      </w:r>
      <w:r w:rsidR="0021188F">
        <w:rPr>
          <w:rFonts w:ascii="Aptos" w:hAnsi="Aptos" w:cs="Arial"/>
          <w:sz w:val="24"/>
          <w:szCs w:val="24"/>
        </w:rPr>
        <w:t>Having the correct NIGP codes posted</w:t>
      </w:r>
      <w:r w:rsidR="001631C8">
        <w:rPr>
          <w:rFonts w:ascii="Aptos" w:hAnsi="Aptos" w:cs="Arial"/>
          <w:sz w:val="24"/>
          <w:szCs w:val="24"/>
        </w:rPr>
        <w:t xml:space="preserve"> in the OrCPP member’s profile, can help</w:t>
      </w:r>
      <w:r w:rsidR="002B7FA9">
        <w:rPr>
          <w:rFonts w:ascii="Aptos" w:hAnsi="Aptos" w:cs="Arial"/>
          <w:sz w:val="24"/>
          <w:szCs w:val="24"/>
        </w:rPr>
        <w:t xml:space="preserve"> </w:t>
      </w:r>
      <w:r w:rsidR="00E0329A">
        <w:rPr>
          <w:rFonts w:ascii="Aptos" w:hAnsi="Aptos" w:cs="Arial"/>
          <w:sz w:val="24"/>
          <w:szCs w:val="24"/>
        </w:rPr>
        <w:t>others</w:t>
      </w:r>
      <w:r w:rsidR="002B7FA9">
        <w:rPr>
          <w:rFonts w:ascii="Aptos" w:hAnsi="Aptos" w:cs="Arial"/>
          <w:sz w:val="24"/>
          <w:szCs w:val="24"/>
        </w:rPr>
        <w:t xml:space="preserve"> find you.  </w:t>
      </w:r>
    </w:p>
    <w:p w14:paraId="7A0971CF" w14:textId="28C7492B" w:rsidR="00526697" w:rsidRDefault="004E72C0" w:rsidP="002B7FA9">
      <w:pPr>
        <w:spacing w:after="120" w:line="240" w:lineRule="auto"/>
        <w:rPr>
          <w:rFonts w:ascii="Aptos" w:hAnsi="Aptos" w:cs="Arial"/>
          <w:sz w:val="24"/>
          <w:szCs w:val="24"/>
        </w:rPr>
      </w:pPr>
      <w:r>
        <w:rPr>
          <w:rFonts w:ascii="Aptos" w:hAnsi="Aptos" w:cs="Arial"/>
          <w:sz w:val="24"/>
          <w:szCs w:val="24"/>
        </w:rPr>
        <w:t>There are additional reasons OrCPPs members may need to access NIGP Codes.</w:t>
      </w:r>
      <w:r w:rsidR="0088312E" w:rsidRPr="002B7FA9">
        <w:rPr>
          <w:rFonts w:ascii="Aptos" w:hAnsi="Aptos" w:cs="Arial"/>
          <w:sz w:val="24"/>
          <w:szCs w:val="24"/>
        </w:rPr>
        <w:t xml:space="preserve">  </w:t>
      </w:r>
    </w:p>
    <w:p w14:paraId="4D99E582" w14:textId="77777777" w:rsidR="00857130" w:rsidRPr="002B7FA9" w:rsidRDefault="00857130" w:rsidP="002B7FA9">
      <w:pPr>
        <w:spacing w:after="120" w:line="240" w:lineRule="auto"/>
        <w:rPr>
          <w:rFonts w:ascii="Aptos" w:hAnsi="Aptos" w:cs="Arial"/>
          <w:sz w:val="24"/>
          <w:szCs w:val="24"/>
        </w:rPr>
      </w:pPr>
    </w:p>
    <w:p w14:paraId="7A880D19" w14:textId="2080E535" w:rsidR="00DB7CE2" w:rsidRDefault="001773B3" w:rsidP="00943161">
      <w:pPr>
        <w:pStyle w:val="Heading2"/>
      </w:pPr>
      <w:bookmarkStart w:id="1" w:name="_Toc231675875"/>
      <w:r w:rsidRPr="001773B3">
        <w:t xml:space="preserve">Using </w:t>
      </w:r>
      <w:r w:rsidR="00DC60E4">
        <w:t xml:space="preserve">the </w:t>
      </w:r>
      <w:r w:rsidRPr="001773B3">
        <w:t xml:space="preserve">NIGP </w:t>
      </w:r>
      <w:r w:rsidR="00DC60E4">
        <w:t>C</w:t>
      </w:r>
      <w:r w:rsidRPr="001773B3">
        <w:t xml:space="preserve">ode </w:t>
      </w:r>
      <w:r w:rsidR="00DC60E4">
        <w:t>B</w:t>
      </w:r>
      <w:r w:rsidRPr="001773B3">
        <w:t xml:space="preserve">rowse feature </w:t>
      </w:r>
      <w:r w:rsidR="00DC60E4">
        <w:t>in</w:t>
      </w:r>
      <w:r w:rsidRPr="001773B3">
        <w:t xml:space="preserve"> OregonBuys</w:t>
      </w:r>
      <w:bookmarkEnd w:id="1"/>
      <w:r w:rsidRPr="001773B3">
        <w:t xml:space="preserve"> </w:t>
      </w:r>
    </w:p>
    <w:p w14:paraId="55AB5F0A" w14:textId="4ECB07B2" w:rsidR="00CC2539" w:rsidRPr="006A3E6C" w:rsidRDefault="00D930A8" w:rsidP="00CC2539">
      <w:pPr>
        <w:rPr>
          <w:rFonts w:ascii="Aptos" w:hAnsi="Aptos"/>
          <w:sz w:val="24"/>
          <w:szCs w:val="24"/>
        </w:rPr>
      </w:pPr>
      <w:r w:rsidRPr="006A3E6C">
        <w:rPr>
          <w:rFonts w:ascii="Aptos" w:hAnsi="Aptos"/>
          <w:sz w:val="24"/>
          <w:szCs w:val="24"/>
        </w:rPr>
        <w:t xml:space="preserve">We encourage everyone to use the NIGP </w:t>
      </w:r>
      <w:r w:rsidR="00E0329A" w:rsidRPr="006A3E6C">
        <w:rPr>
          <w:rFonts w:ascii="Aptos" w:hAnsi="Aptos"/>
          <w:sz w:val="24"/>
          <w:szCs w:val="24"/>
        </w:rPr>
        <w:t>C</w:t>
      </w:r>
      <w:r w:rsidRPr="006A3E6C">
        <w:rPr>
          <w:rFonts w:ascii="Aptos" w:hAnsi="Aptos"/>
          <w:sz w:val="24"/>
          <w:szCs w:val="24"/>
        </w:rPr>
        <w:t xml:space="preserve">odes provided in the system, since they are accurate and consistently maintained. Other organizations may use different </w:t>
      </w:r>
      <w:r w:rsidR="00E0329A" w:rsidRPr="006A3E6C">
        <w:rPr>
          <w:rFonts w:ascii="Aptos" w:hAnsi="Aptos"/>
          <w:sz w:val="24"/>
          <w:szCs w:val="24"/>
        </w:rPr>
        <w:t>versions but</w:t>
      </w:r>
      <w:r w:rsidRPr="006A3E6C">
        <w:rPr>
          <w:rFonts w:ascii="Aptos" w:hAnsi="Aptos"/>
          <w:sz w:val="24"/>
          <w:szCs w:val="24"/>
        </w:rPr>
        <w:t xml:space="preserve"> using the in</w:t>
      </w:r>
      <w:r w:rsidRPr="006A3E6C">
        <w:rPr>
          <w:rFonts w:ascii="Aptos" w:hAnsi="Aptos"/>
          <w:sz w:val="24"/>
          <w:szCs w:val="24"/>
        </w:rPr>
        <w:noBreakHyphen/>
        <w:t xml:space="preserve">system codes helps keep </w:t>
      </w:r>
      <w:r w:rsidR="008D5707" w:rsidRPr="006A3E6C">
        <w:rPr>
          <w:rFonts w:ascii="Aptos" w:hAnsi="Aptos"/>
          <w:sz w:val="24"/>
          <w:szCs w:val="24"/>
        </w:rPr>
        <w:t xml:space="preserve">data </w:t>
      </w:r>
      <w:r w:rsidRPr="006A3E6C">
        <w:rPr>
          <w:rFonts w:ascii="Aptos" w:hAnsi="Aptos"/>
          <w:sz w:val="24"/>
          <w:szCs w:val="24"/>
        </w:rPr>
        <w:t>aligned and reliable.</w:t>
      </w:r>
    </w:p>
    <w:p w14:paraId="095964A4" w14:textId="7BC4566C" w:rsidR="00B77A2D" w:rsidRPr="00590C76" w:rsidRDefault="00B77A2D" w:rsidP="00590C76">
      <w:pPr>
        <w:pStyle w:val="Heading3"/>
      </w:pPr>
      <w:bookmarkStart w:id="2" w:name="_Toc231675876"/>
      <w:r w:rsidRPr="00590C76">
        <w:t>Steps</w:t>
      </w:r>
      <w:bookmarkEnd w:id="2"/>
    </w:p>
    <w:p w14:paraId="3E71981A" w14:textId="4FEFF360" w:rsidR="00943161" w:rsidRPr="006A3E6C" w:rsidRDefault="00943161">
      <w:pPr>
        <w:pStyle w:val="ListParagraph"/>
        <w:numPr>
          <w:ilvl w:val="0"/>
          <w:numId w:val="3"/>
        </w:numPr>
        <w:rPr>
          <w:rFonts w:ascii="Aptos" w:hAnsi="Aptos"/>
          <w:sz w:val="24"/>
          <w:szCs w:val="24"/>
        </w:rPr>
      </w:pPr>
      <w:r w:rsidRPr="006A3E6C">
        <w:rPr>
          <w:rFonts w:ascii="Aptos" w:hAnsi="Aptos"/>
          <w:sz w:val="24"/>
          <w:szCs w:val="24"/>
        </w:rPr>
        <w:t>Log in</w:t>
      </w:r>
      <w:r w:rsidR="003B29C5" w:rsidRPr="006A3E6C">
        <w:rPr>
          <w:rFonts w:ascii="Aptos" w:hAnsi="Aptos"/>
          <w:sz w:val="24"/>
          <w:szCs w:val="24"/>
        </w:rPr>
        <w:t xml:space="preserve"> </w:t>
      </w:r>
      <w:r w:rsidRPr="006A3E6C">
        <w:rPr>
          <w:rFonts w:ascii="Aptos" w:hAnsi="Aptos"/>
          <w:sz w:val="24"/>
          <w:szCs w:val="24"/>
        </w:rPr>
        <w:t xml:space="preserve">to </w:t>
      </w:r>
      <w:hyperlink r:id="rId11" w:history="1">
        <w:r w:rsidRPr="006A3E6C">
          <w:rPr>
            <w:rStyle w:val="Hyperlink"/>
            <w:rFonts w:ascii="Aptos" w:hAnsi="Aptos"/>
            <w:sz w:val="24"/>
            <w:szCs w:val="24"/>
          </w:rPr>
          <w:t>OregonBuys</w:t>
        </w:r>
      </w:hyperlink>
    </w:p>
    <w:p w14:paraId="2B191BF8" w14:textId="54FC51CE" w:rsidR="002862DD" w:rsidRPr="006A3E6C" w:rsidRDefault="009E6D29">
      <w:pPr>
        <w:pStyle w:val="ListParagraph"/>
        <w:numPr>
          <w:ilvl w:val="0"/>
          <w:numId w:val="3"/>
        </w:numPr>
        <w:rPr>
          <w:rFonts w:ascii="Aptos" w:hAnsi="Aptos"/>
          <w:sz w:val="24"/>
          <w:szCs w:val="24"/>
        </w:rPr>
      </w:pPr>
      <w:r w:rsidRPr="006A3E6C">
        <w:rPr>
          <w:rFonts w:ascii="Aptos" w:hAnsi="Aptos"/>
          <w:sz w:val="24"/>
          <w:szCs w:val="24"/>
        </w:rPr>
        <w:t xml:space="preserve">Click </w:t>
      </w:r>
      <w:r w:rsidR="002862DD" w:rsidRPr="006A3E6C">
        <w:rPr>
          <w:rFonts w:ascii="Aptos" w:hAnsi="Aptos"/>
          <w:b/>
          <w:bCs/>
          <w:sz w:val="24"/>
          <w:szCs w:val="24"/>
        </w:rPr>
        <w:t>Sign In</w:t>
      </w:r>
    </w:p>
    <w:p w14:paraId="53BAD0A3" w14:textId="3E2E6671" w:rsidR="009E6D29" w:rsidRPr="006A3E6C" w:rsidRDefault="006311BE">
      <w:pPr>
        <w:pStyle w:val="ListParagraph"/>
        <w:numPr>
          <w:ilvl w:val="0"/>
          <w:numId w:val="3"/>
        </w:numPr>
        <w:rPr>
          <w:rFonts w:ascii="Aptos" w:hAnsi="Aptos"/>
          <w:sz w:val="24"/>
          <w:szCs w:val="24"/>
        </w:rPr>
      </w:pPr>
      <w:r w:rsidRPr="006A3E6C">
        <w:rPr>
          <w:rFonts w:ascii="Aptos" w:hAnsi="Aptos"/>
          <w:sz w:val="24"/>
          <w:szCs w:val="24"/>
        </w:rPr>
        <w:t>Choose the Question Mark icon at the top right corner</w:t>
      </w:r>
    </w:p>
    <w:p w14:paraId="6C5AF830" w14:textId="24C72462" w:rsidR="006311BE" w:rsidRPr="006A3E6C" w:rsidRDefault="00B5577C">
      <w:pPr>
        <w:pStyle w:val="ListParagraph"/>
        <w:numPr>
          <w:ilvl w:val="0"/>
          <w:numId w:val="3"/>
        </w:numPr>
        <w:rPr>
          <w:rFonts w:ascii="Aptos" w:hAnsi="Aptos"/>
          <w:sz w:val="24"/>
          <w:szCs w:val="24"/>
        </w:rPr>
      </w:pPr>
      <w:r w:rsidRPr="006A3E6C">
        <w:rPr>
          <w:rFonts w:ascii="Aptos" w:hAnsi="Aptos"/>
          <w:sz w:val="24"/>
          <w:szCs w:val="24"/>
        </w:rPr>
        <w:t>On the dropdown menu select NIGP Code Browse</w:t>
      </w:r>
    </w:p>
    <w:p w14:paraId="1BE36A8C" w14:textId="440DCC3F" w:rsidR="005D55A9" w:rsidRPr="006A3E6C" w:rsidRDefault="005D55A9" w:rsidP="005D55A9">
      <w:pPr>
        <w:pStyle w:val="ListParagraph"/>
        <w:rPr>
          <w:rFonts w:ascii="Aptos" w:hAnsi="Aptos"/>
          <w:sz w:val="24"/>
          <w:szCs w:val="24"/>
        </w:rPr>
      </w:pPr>
      <w:r w:rsidRPr="006A3E6C">
        <w:rPr>
          <w:rFonts w:ascii="Aptos" w:hAnsi="Aptos"/>
          <w:noProof/>
          <w:sz w:val="24"/>
          <w:szCs w:val="24"/>
        </w:rPr>
        <w:drawing>
          <wp:inline distT="0" distB="0" distL="0" distR="0" wp14:anchorId="60616E4B" wp14:editId="6E163F48">
            <wp:extent cx="1416801" cy="1731645"/>
            <wp:effectExtent l="19050" t="19050" r="12065" b="20955"/>
            <wp:docPr id="1793050214" name="Picture 1" descr="Location of NIGP Code Browe button as the last choice under the question mar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50214" name="Picture 1" descr="Location of NIGP Code Browe button as the last choice under the question mark. &#10;"/>
                    <pic:cNvPicPr/>
                  </pic:nvPicPr>
                  <pic:blipFill>
                    <a:blip r:embed="rId12"/>
                    <a:stretch>
                      <a:fillRect/>
                    </a:stretch>
                  </pic:blipFill>
                  <pic:spPr>
                    <a:xfrm>
                      <a:off x="0" y="0"/>
                      <a:ext cx="1425707" cy="1742530"/>
                    </a:xfrm>
                    <a:prstGeom prst="rect">
                      <a:avLst/>
                    </a:prstGeom>
                    <a:ln w="19050">
                      <a:solidFill>
                        <a:schemeClr val="tx1"/>
                      </a:solidFill>
                    </a:ln>
                  </pic:spPr>
                </pic:pic>
              </a:graphicData>
            </a:graphic>
          </wp:inline>
        </w:drawing>
      </w:r>
    </w:p>
    <w:p w14:paraId="4EEFCBB1" w14:textId="1AD1BD2B" w:rsidR="006B4279" w:rsidRPr="006A3E6C" w:rsidRDefault="007D7282">
      <w:pPr>
        <w:pStyle w:val="ListParagraph"/>
        <w:numPr>
          <w:ilvl w:val="0"/>
          <w:numId w:val="3"/>
        </w:numPr>
        <w:rPr>
          <w:rFonts w:ascii="Aptos" w:hAnsi="Aptos"/>
          <w:sz w:val="24"/>
          <w:szCs w:val="24"/>
        </w:rPr>
      </w:pPr>
      <w:bookmarkStart w:id="3" w:name="Search"/>
      <w:bookmarkStart w:id="4" w:name="Pointers"/>
      <w:bookmarkEnd w:id="3"/>
      <w:r w:rsidRPr="006A3E6C">
        <w:rPr>
          <w:rFonts w:ascii="Aptos" w:hAnsi="Aptos"/>
          <w:sz w:val="24"/>
          <w:szCs w:val="24"/>
        </w:rPr>
        <w:t>Search using</w:t>
      </w:r>
      <w:r w:rsidR="00FD14B9" w:rsidRPr="006A3E6C">
        <w:rPr>
          <w:rFonts w:ascii="Aptos" w:hAnsi="Aptos"/>
          <w:sz w:val="24"/>
          <w:szCs w:val="24"/>
        </w:rPr>
        <w:t xml:space="preserve"> </w:t>
      </w:r>
      <w:bookmarkEnd w:id="4"/>
      <w:r w:rsidR="00FD14B9" w:rsidRPr="006A3E6C">
        <w:rPr>
          <w:rFonts w:ascii="Aptos" w:hAnsi="Aptos"/>
          <w:sz w:val="24"/>
          <w:szCs w:val="24"/>
        </w:rPr>
        <w:t xml:space="preserve">either </w:t>
      </w:r>
      <w:r w:rsidR="00C1606D" w:rsidRPr="006A3E6C">
        <w:rPr>
          <w:rFonts w:ascii="Aptos" w:hAnsi="Aptos"/>
          <w:sz w:val="24"/>
          <w:szCs w:val="24"/>
        </w:rPr>
        <w:t>NIGP fields for Class and Class Item</w:t>
      </w:r>
      <w:r w:rsidR="00FD14B9" w:rsidRPr="006A3E6C">
        <w:rPr>
          <w:rFonts w:ascii="Aptos" w:hAnsi="Aptos"/>
          <w:sz w:val="24"/>
          <w:szCs w:val="24"/>
        </w:rPr>
        <w:t xml:space="preserve"> </w:t>
      </w:r>
      <w:r w:rsidR="00C1606D" w:rsidRPr="006A3E6C">
        <w:rPr>
          <w:rFonts w:ascii="Aptos" w:hAnsi="Aptos"/>
          <w:sz w:val="24"/>
          <w:szCs w:val="24"/>
        </w:rPr>
        <w:t>or</w:t>
      </w:r>
      <w:r w:rsidR="00FD14B9" w:rsidRPr="006A3E6C">
        <w:rPr>
          <w:rFonts w:ascii="Aptos" w:hAnsi="Aptos"/>
          <w:sz w:val="24"/>
          <w:szCs w:val="24"/>
        </w:rPr>
        <w:t xml:space="preserve"> NIGP Keywords</w:t>
      </w:r>
      <w:r w:rsidR="001622B8" w:rsidRPr="006A3E6C">
        <w:rPr>
          <w:rFonts w:ascii="Aptos" w:hAnsi="Aptos"/>
          <w:sz w:val="24"/>
          <w:szCs w:val="24"/>
        </w:rPr>
        <w:t>.</w:t>
      </w:r>
    </w:p>
    <w:p w14:paraId="44001509" w14:textId="77777777" w:rsidR="00BE2213" w:rsidRPr="006A3E6C" w:rsidRDefault="00BE2213">
      <w:pPr>
        <w:pStyle w:val="ListParagraph"/>
        <w:numPr>
          <w:ilvl w:val="1"/>
          <w:numId w:val="3"/>
        </w:numPr>
        <w:ind w:left="1080"/>
        <w:rPr>
          <w:rFonts w:ascii="Aptos" w:hAnsi="Aptos"/>
          <w:b/>
          <w:bCs/>
          <w:sz w:val="24"/>
          <w:szCs w:val="24"/>
        </w:rPr>
      </w:pPr>
      <w:r w:rsidRPr="006A3E6C">
        <w:rPr>
          <w:rFonts w:ascii="Aptos" w:hAnsi="Aptos"/>
          <w:b/>
          <w:bCs/>
          <w:sz w:val="24"/>
          <w:szCs w:val="24"/>
        </w:rPr>
        <w:t>Search using NIGP fields (</w:t>
      </w:r>
      <w:r w:rsidR="009F6989" w:rsidRPr="006A3E6C">
        <w:rPr>
          <w:rFonts w:ascii="Aptos" w:hAnsi="Aptos"/>
          <w:b/>
          <w:bCs/>
          <w:sz w:val="24"/>
          <w:szCs w:val="24"/>
        </w:rPr>
        <w:t>The “drill down” method</w:t>
      </w:r>
      <w:r w:rsidRPr="006A3E6C">
        <w:rPr>
          <w:rFonts w:ascii="Aptos" w:hAnsi="Aptos"/>
          <w:b/>
          <w:bCs/>
          <w:sz w:val="24"/>
          <w:szCs w:val="24"/>
        </w:rPr>
        <w:t>)</w:t>
      </w:r>
    </w:p>
    <w:p w14:paraId="3B976BB6" w14:textId="77777777" w:rsidR="00012F54" w:rsidRDefault="00012F54" w:rsidP="004910EE">
      <w:pPr>
        <w:pStyle w:val="ListParagraph"/>
        <w:ind w:left="1080"/>
        <w:rPr>
          <w:b/>
          <w:bCs/>
        </w:rPr>
      </w:pPr>
    </w:p>
    <w:p w14:paraId="5FF68DAD" w14:textId="3C6560D4" w:rsidR="006A092E" w:rsidRPr="006A3E6C" w:rsidRDefault="006A092E" w:rsidP="004910EE">
      <w:pPr>
        <w:pStyle w:val="ListParagraph"/>
        <w:ind w:left="1080"/>
        <w:rPr>
          <w:rFonts w:ascii="Aptos" w:hAnsi="Aptos"/>
          <w:sz w:val="24"/>
          <w:szCs w:val="24"/>
        </w:rPr>
      </w:pPr>
      <w:r w:rsidRPr="006A3E6C">
        <w:rPr>
          <w:rFonts w:ascii="Aptos" w:hAnsi="Aptos"/>
          <w:sz w:val="24"/>
          <w:szCs w:val="24"/>
        </w:rPr>
        <w:t xml:space="preserve">The </w:t>
      </w:r>
      <w:r w:rsidR="00624A90">
        <w:rPr>
          <w:rFonts w:ascii="Aptos" w:hAnsi="Aptos"/>
          <w:sz w:val="24"/>
          <w:szCs w:val="24"/>
        </w:rPr>
        <w:t>three-digit</w:t>
      </w:r>
      <w:r w:rsidR="006A24C4" w:rsidRPr="006A3E6C">
        <w:rPr>
          <w:rFonts w:ascii="Aptos" w:hAnsi="Aptos"/>
          <w:sz w:val="24"/>
          <w:szCs w:val="24"/>
        </w:rPr>
        <w:t xml:space="preserve"> </w:t>
      </w:r>
      <w:r w:rsidRPr="006A3E6C">
        <w:rPr>
          <w:rFonts w:ascii="Aptos" w:hAnsi="Aptos"/>
          <w:sz w:val="24"/>
          <w:szCs w:val="24"/>
        </w:rPr>
        <w:t xml:space="preserve">NIGP class field must first be </w:t>
      </w:r>
      <w:r w:rsidR="00E4094F" w:rsidRPr="006A3E6C">
        <w:rPr>
          <w:rFonts w:ascii="Aptos" w:hAnsi="Aptos"/>
          <w:sz w:val="24"/>
          <w:szCs w:val="24"/>
        </w:rPr>
        <w:t>selected and only then can the NIGP Class Item</w:t>
      </w:r>
      <w:r w:rsidR="00BA5D3D" w:rsidRPr="006A3E6C">
        <w:rPr>
          <w:rFonts w:ascii="Aptos" w:hAnsi="Aptos"/>
          <w:sz w:val="24"/>
          <w:szCs w:val="24"/>
        </w:rPr>
        <w:t>, which is more granular,</w:t>
      </w:r>
      <w:r w:rsidR="00E4094F" w:rsidRPr="006A3E6C">
        <w:rPr>
          <w:rFonts w:ascii="Aptos" w:hAnsi="Aptos"/>
          <w:sz w:val="24"/>
          <w:szCs w:val="24"/>
        </w:rPr>
        <w:t xml:space="preserve"> be selected.  </w:t>
      </w:r>
    </w:p>
    <w:p w14:paraId="3DACAE59" w14:textId="6A7CEDFE" w:rsidR="00220301" w:rsidRPr="006A3E6C" w:rsidRDefault="00220301" w:rsidP="00543A98">
      <w:pPr>
        <w:pStyle w:val="ListParagraph"/>
        <w:ind w:left="1008"/>
        <w:rPr>
          <w:rFonts w:ascii="Aptos" w:hAnsi="Aptos"/>
          <w:sz w:val="24"/>
          <w:szCs w:val="24"/>
        </w:rPr>
      </w:pPr>
      <w:r w:rsidRPr="006A3E6C">
        <w:rPr>
          <w:rFonts w:ascii="Aptos" w:hAnsi="Aptos"/>
          <w:noProof/>
          <w:sz w:val="24"/>
          <w:szCs w:val="24"/>
        </w:rPr>
        <w:drawing>
          <wp:inline distT="0" distB="0" distL="0" distR="0" wp14:anchorId="55C313E5" wp14:editId="690E4C66">
            <wp:extent cx="3067050" cy="1026172"/>
            <wp:effectExtent l="19050" t="19050" r="19050" b="21590"/>
            <wp:docPr id="951945760" name="Picture 1" descr="Commodity Code and Service Codes.  Shows Two Search fields for NIGP Class, and NIGP Class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45760" name="Picture 1" descr="Commodity Code and Service Codes.  Shows Two Search fields for NIGP Class, and NIGP Class Item"/>
                    <pic:cNvPicPr/>
                  </pic:nvPicPr>
                  <pic:blipFill>
                    <a:blip r:embed="rId13"/>
                    <a:stretch>
                      <a:fillRect/>
                    </a:stretch>
                  </pic:blipFill>
                  <pic:spPr>
                    <a:xfrm>
                      <a:off x="0" y="0"/>
                      <a:ext cx="3092243" cy="1034601"/>
                    </a:xfrm>
                    <a:prstGeom prst="rect">
                      <a:avLst/>
                    </a:prstGeom>
                    <a:ln w="19050">
                      <a:solidFill>
                        <a:schemeClr val="tx1"/>
                      </a:solidFill>
                    </a:ln>
                  </pic:spPr>
                </pic:pic>
              </a:graphicData>
            </a:graphic>
          </wp:inline>
        </w:drawing>
      </w:r>
    </w:p>
    <w:p w14:paraId="7D7FBEA8" w14:textId="77777777" w:rsidR="00BC4F46" w:rsidRPr="006A3E6C" w:rsidRDefault="00BC4F46" w:rsidP="00012F54">
      <w:pPr>
        <w:pStyle w:val="ListParagraph"/>
        <w:ind w:left="1440"/>
        <w:rPr>
          <w:rFonts w:ascii="Aptos" w:hAnsi="Aptos"/>
          <w:sz w:val="24"/>
          <w:szCs w:val="24"/>
        </w:rPr>
      </w:pPr>
    </w:p>
    <w:p w14:paraId="027B2011" w14:textId="77777777" w:rsidR="001801FE" w:rsidRPr="006A3E6C" w:rsidRDefault="001801FE">
      <w:pPr>
        <w:pStyle w:val="ListParagraph"/>
        <w:numPr>
          <w:ilvl w:val="2"/>
          <w:numId w:val="3"/>
        </w:numPr>
        <w:ind w:left="1267" w:hanging="187"/>
        <w:rPr>
          <w:rFonts w:ascii="Aptos" w:hAnsi="Aptos"/>
          <w:sz w:val="24"/>
          <w:szCs w:val="24"/>
        </w:rPr>
      </w:pPr>
      <w:r w:rsidRPr="006A3E6C">
        <w:rPr>
          <w:rFonts w:ascii="Aptos" w:hAnsi="Aptos"/>
          <w:sz w:val="24"/>
          <w:szCs w:val="24"/>
        </w:rPr>
        <w:t>Pointers:</w:t>
      </w:r>
    </w:p>
    <w:p w14:paraId="12F3C3C3" w14:textId="1206BFEF" w:rsidR="00012F54" w:rsidRPr="006A3E6C" w:rsidRDefault="00012F54">
      <w:pPr>
        <w:pStyle w:val="ListParagraph"/>
        <w:numPr>
          <w:ilvl w:val="0"/>
          <w:numId w:val="4"/>
        </w:numPr>
        <w:ind w:left="1656"/>
        <w:rPr>
          <w:rFonts w:ascii="Aptos" w:hAnsi="Aptos"/>
          <w:sz w:val="24"/>
          <w:szCs w:val="24"/>
        </w:rPr>
      </w:pPr>
      <w:r w:rsidRPr="006A3E6C">
        <w:rPr>
          <w:rFonts w:ascii="Aptos" w:hAnsi="Aptos"/>
          <w:sz w:val="24"/>
          <w:szCs w:val="24"/>
        </w:rPr>
        <w:t>NIGP codes 000-899 are primarily for goods</w:t>
      </w:r>
    </w:p>
    <w:p w14:paraId="3F4F354B" w14:textId="77777777" w:rsidR="00F57961" w:rsidRPr="006A3E6C" w:rsidRDefault="00012F54">
      <w:pPr>
        <w:pStyle w:val="ListParagraph"/>
        <w:numPr>
          <w:ilvl w:val="0"/>
          <w:numId w:val="4"/>
        </w:numPr>
        <w:ind w:left="1656"/>
        <w:rPr>
          <w:rFonts w:ascii="Aptos" w:hAnsi="Aptos"/>
          <w:sz w:val="24"/>
          <w:szCs w:val="24"/>
        </w:rPr>
      </w:pPr>
      <w:r w:rsidRPr="006A3E6C">
        <w:rPr>
          <w:rFonts w:ascii="Aptos" w:hAnsi="Aptos"/>
          <w:sz w:val="24"/>
          <w:szCs w:val="24"/>
        </w:rPr>
        <w:t>NIGP codes 900 – 999 are primarily for services</w:t>
      </w:r>
    </w:p>
    <w:p w14:paraId="2CA9D4B3" w14:textId="0390E31C" w:rsidR="00012F54" w:rsidRPr="006A3E6C" w:rsidRDefault="00CF5995">
      <w:pPr>
        <w:pStyle w:val="ListParagraph"/>
        <w:numPr>
          <w:ilvl w:val="0"/>
          <w:numId w:val="4"/>
        </w:numPr>
        <w:ind w:left="1656"/>
        <w:rPr>
          <w:rFonts w:ascii="Aptos" w:hAnsi="Aptos"/>
          <w:sz w:val="24"/>
          <w:szCs w:val="24"/>
        </w:rPr>
      </w:pPr>
      <w:r w:rsidRPr="006A3E6C">
        <w:rPr>
          <w:rFonts w:ascii="Aptos" w:hAnsi="Aptos"/>
          <w:sz w:val="24"/>
          <w:szCs w:val="24"/>
        </w:rPr>
        <w:t xml:space="preserve">Look first for </w:t>
      </w:r>
      <w:r w:rsidR="00BA5D3D" w:rsidRPr="006A3E6C">
        <w:rPr>
          <w:rFonts w:ascii="Aptos" w:hAnsi="Aptos"/>
          <w:sz w:val="24"/>
          <w:szCs w:val="24"/>
        </w:rPr>
        <w:t xml:space="preserve">high level </w:t>
      </w:r>
      <w:r w:rsidRPr="006A3E6C">
        <w:rPr>
          <w:rFonts w:ascii="Aptos" w:hAnsi="Aptos"/>
          <w:sz w:val="24"/>
          <w:szCs w:val="24"/>
        </w:rPr>
        <w:t>categories.</w:t>
      </w:r>
      <w:r w:rsidR="00012F54" w:rsidRPr="006A3E6C">
        <w:rPr>
          <w:rFonts w:ascii="Aptos" w:hAnsi="Aptos"/>
          <w:sz w:val="24"/>
          <w:szCs w:val="24"/>
        </w:rPr>
        <w:t xml:space="preserve"> </w:t>
      </w:r>
    </w:p>
    <w:p w14:paraId="1621597C" w14:textId="151B3336" w:rsidR="00EC36B5" w:rsidRPr="006A3E6C" w:rsidRDefault="00EC36B5">
      <w:pPr>
        <w:pStyle w:val="ListParagraph"/>
        <w:numPr>
          <w:ilvl w:val="0"/>
          <w:numId w:val="4"/>
        </w:numPr>
        <w:ind w:left="1656"/>
        <w:rPr>
          <w:rFonts w:ascii="Aptos" w:hAnsi="Aptos"/>
          <w:sz w:val="24"/>
          <w:szCs w:val="24"/>
        </w:rPr>
      </w:pPr>
      <w:r w:rsidRPr="006A3E6C">
        <w:rPr>
          <w:rFonts w:ascii="Aptos" w:hAnsi="Aptos"/>
          <w:sz w:val="24"/>
          <w:szCs w:val="24"/>
        </w:rPr>
        <w:t xml:space="preserve">The </w:t>
      </w:r>
      <w:r w:rsidR="00430B01" w:rsidRPr="006A3E6C">
        <w:rPr>
          <w:rFonts w:ascii="Aptos" w:hAnsi="Aptos"/>
          <w:sz w:val="24"/>
          <w:szCs w:val="24"/>
        </w:rPr>
        <w:t>Codes under NIGP Code Browse will update one the NIGP Class is selected.</w:t>
      </w:r>
    </w:p>
    <w:p w14:paraId="0A51AE19" w14:textId="246489D1" w:rsidR="00012F54" w:rsidRPr="006A3E6C" w:rsidRDefault="00012F54">
      <w:pPr>
        <w:pStyle w:val="ListParagraph"/>
        <w:numPr>
          <w:ilvl w:val="2"/>
          <w:numId w:val="3"/>
        </w:numPr>
        <w:ind w:left="1267" w:hanging="187"/>
        <w:rPr>
          <w:rFonts w:ascii="Aptos" w:hAnsi="Aptos"/>
          <w:sz w:val="24"/>
          <w:szCs w:val="24"/>
        </w:rPr>
      </w:pPr>
      <w:r w:rsidRPr="006A3E6C">
        <w:rPr>
          <w:rFonts w:ascii="Aptos" w:hAnsi="Aptos"/>
          <w:sz w:val="24"/>
          <w:szCs w:val="24"/>
        </w:rPr>
        <w:t>In the NIGP Class field, scan through the dropdown list</w:t>
      </w:r>
      <w:r w:rsidR="00430B01" w:rsidRPr="006A3E6C">
        <w:rPr>
          <w:rFonts w:ascii="Aptos" w:hAnsi="Aptos"/>
          <w:sz w:val="24"/>
          <w:szCs w:val="24"/>
        </w:rPr>
        <w:t xml:space="preserve"> and </w:t>
      </w:r>
      <w:r w:rsidR="00022428" w:rsidRPr="006A3E6C">
        <w:rPr>
          <w:rFonts w:ascii="Aptos" w:hAnsi="Aptos"/>
          <w:sz w:val="24"/>
          <w:szCs w:val="24"/>
        </w:rPr>
        <w:t xml:space="preserve">click a </w:t>
      </w:r>
      <w:r w:rsidR="00FC25EA" w:rsidRPr="006A3E6C">
        <w:rPr>
          <w:rFonts w:ascii="Aptos" w:hAnsi="Aptos"/>
          <w:sz w:val="24"/>
          <w:szCs w:val="24"/>
        </w:rPr>
        <w:t>suitable field</w:t>
      </w:r>
    </w:p>
    <w:p w14:paraId="0751130F" w14:textId="7DB622DC" w:rsidR="00FC25EA" w:rsidRPr="006A3E6C" w:rsidRDefault="00FC25EA" w:rsidP="004C7BD4">
      <w:pPr>
        <w:ind w:left="1296"/>
        <w:rPr>
          <w:rFonts w:ascii="Aptos" w:hAnsi="Aptos"/>
          <w:sz w:val="24"/>
          <w:szCs w:val="24"/>
        </w:rPr>
      </w:pPr>
      <w:r w:rsidRPr="006A3E6C">
        <w:rPr>
          <w:rFonts w:ascii="Aptos" w:hAnsi="Aptos"/>
          <w:b/>
          <w:bCs/>
          <w:sz w:val="24"/>
          <w:szCs w:val="24"/>
        </w:rPr>
        <w:t>Example:</w:t>
      </w:r>
      <w:r w:rsidRPr="006A3E6C">
        <w:rPr>
          <w:rFonts w:ascii="Aptos" w:hAnsi="Aptos"/>
          <w:sz w:val="24"/>
          <w:szCs w:val="24"/>
        </w:rPr>
        <w:t xml:space="preserve">  </w:t>
      </w:r>
      <w:r w:rsidR="008773B8" w:rsidRPr="006A3E6C">
        <w:rPr>
          <w:rFonts w:ascii="Aptos" w:hAnsi="Aptos"/>
          <w:sz w:val="24"/>
          <w:szCs w:val="24"/>
        </w:rPr>
        <w:t>Theatrical Equipment is</w:t>
      </w:r>
      <w:r w:rsidR="00200A18" w:rsidRPr="006A3E6C">
        <w:rPr>
          <w:rFonts w:ascii="Aptos" w:hAnsi="Aptos"/>
          <w:sz w:val="24"/>
          <w:szCs w:val="24"/>
        </w:rPr>
        <w:t xml:space="preserve"> needed</w:t>
      </w:r>
      <w:r w:rsidR="002A33A1" w:rsidRPr="006A3E6C">
        <w:rPr>
          <w:rFonts w:ascii="Aptos" w:hAnsi="Aptos"/>
          <w:sz w:val="24"/>
          <w:szCs w:val="24"/>
        </w:rPr>
        <w:t>, and specifically</w:t>
      </w:r>
      <w:r w:rsidR="00D119EB" w:rsidRPr="006A3E6C">
        <w:rPr>
          <w:rFonts w:ascii="Aptos" w:hAnsi="Aptos"/>
          <w:sz w:val="24"/>
          <w:szCs w:val="24"/>
        </w:rPr>
        <w:t xml:space="preserve"> a complete </w:t>
      </w:r>
      <w:r w:rsidR="00965D62" w:rsidRPr="006A3E6C">
        <w:rPr>
          <w:rFonts w:ascii="Aptos" w:hAnsi="Aptos"/>
          <w:sz w:val="24"/>
          <w:szCs w:val="24"/>
        </w:rPr>
        <w:t xml:space="preserve">lighting </w:t>
      </w:r>
      <w:r w:rsidR="00D119EB" w:rsidRPr="006A3E6C">
        <w:rPr>
          <w:rFonts w:ascii="Aptos" w:hAnsi="Aptos"/>
          <w:sz w:val="24"/>
          <w:szCs w:val="24"/>
        </w:rPr>
        <w:t>system.</w:t>
      </w:r>
    </w:p>
    <w:p w14:paraId="5B8F4FD5" w14:textId="08722CE8" w:rsidR="00793023" w:rsidRPr="006A3E6C" w:rsidRDefault="00793023" w:rsidP="004C7BD4">
      <w:pPr>
        <w:ind w:left="1296"/>
        <w:rPr>
          <w:rFonts w:ascii="Aptos" w:hAnsi="Aptos"/>
          <w:sz w:val="24"/>
          <w:szCs w:val="24"/>
        </w:rPr>
      </w:pPr>
      <w:r w:rsidRPr="006A3E6C">
        <w:rPr>
          <w:rFonts w:ascii="Aptos" w:hAnsi="Aptos"/>
          <w:sz w:val="24"/>
          <w:szCs w:val="24"/>
        </w:rPr>
        <w:t>User finds a suitable Class: 855 – THEATRICAL EQUIPMENT AND SUPPLIES</w:t>
      </w:r>
    </w:p>
    <w:p w14:paraId="5EB0E6DB" w14:textId="4D8813EB" w:rsidR="00C80441" w:rsidRPr="006A3E6C" w:rsidRDefault="00A55E85" w:rsidP="004C7BD4">
      <w:pPr>
        <w:ind w:left="1296"/>
        <w:rPr>
          <w:rFonts w:ascii="Aptos" w:hAnsi="Aptos"/>
          <w:sz w:val="24"/>
          <w:szCs w:val="24"/>
        </w:rPr>
      </w:pPr>
      <w:r w:rsidRPr="006A3E6C">
        <w:rPr>
          <w:rFonts w:ascii="Aptos" w:hAnsi="Aptos"/>
          <w:sz w:val="24"/>
          <w:szCs w:val="24"/>
        </w:rPr>
        <w:t>The NIGP Code Browse section will update to reflect a five</w:t>
      </w:r>
      <w:r w:rsidR="00B44291" w:rsidRPr="006A3E6C">
        <w:rPr>
          <w:rFonts w:ascii="Aptos" w:hAnsi="Aptos"/>
          <w:sz w:val="24"/>
          <w:szCs w:val="24"/>
        </w:rPr>
        <w:t>-</w:t>
      </w:r>
      <w:r w:rsidRPr="006A3E6C">
        <w:rPr>
          <w:rFonts w:ascii="Aptos" w:hAnsi="Aptos"/>
          <w:sz w:val="24"/>
          <w:szCs w:val="24"/>
        </w:rPr>
        <w:t xml:space="preserve">digit code that includes the NIGP Class numbers.  </w:t>
      </w:r>
    </w:p>
    <w:p w14:paraId="72903E3C" w14:textId="41CAF6E6" w:rsidR="00DA6A7F" w:rsidRPr="006A3E6C" w:rsidRDefault="00DA6A7F" w:rsidP="004C7BD4">
      <w:pPr>
        <w:ind w:left="1296"/>
        <w:rPr>
          <w:rFonts w:ascii="Aptos" w:hAnsi="Aptos"/>
          <w:sz w:val="24"/>
          <w:szCs w:val="24"/>
        </w:rPr>
      </w:pPr>
      <w:r w:rsidRPr="006A3E6C">
        <w:rPr>
          <w:rFonts w:ascii="Aptos" w:hAnsi="Aptos"/>
          <w:sz w:val="24"/>
          <w:szCs w:val="24"/>
        </w:rPr>
        <w:t>Notice that 855-</w:t>
      </w:r>
      <w:r w:rsidR="002E6775" w:rsidRPr="006A3E6C">
        <w:rPr>
          <w:rFonts w:ascii="Aptos" w:hAnsi="Aptos"/>
          <w:sz w:val="24"/>
          <w:szCs w:val="24"/>
        </w:rPr>
        <w:t>53</w:t>
      </w:r>
      <w:r w:rsidRPr="006A3E6C">
        <w:rPr>
          <w:rFonts w:ascii="Aptos" w:hAnsi="Aptos"/>
          <w:sz w:val="24"/>
          <w:szCs w:val="24"/>
        </w:rPr>
        <w:t xml:space="preserve"> is </w:t>
      </w:r>
      <w:r w:rsidR="002E6775" w:rsidRPr="006A3E6C">
        <w:rPr>
          <w:rFonts w:ascii="Aptos" w:hAnsi="Aptos"/>
          <w:sz w:val="24"/>
          <w:szCs w:val="24"/>
        </w:rPr>
        <w:t>the narrowed NIGP Code.</w:t>
      </w:r>
      <w:r w:rsidRPr="006A3E6C">
        <w:rPr>
          <w:rFonts w:ascii="Aptos" w:hAnsi="Aptos"/>
          <w:sz w:val="24"/>
          <w:szCs w:val="24"/>
        </w:rPr>
        <w:t xml:space="preserve"> </w:t>
      </w:r>
    </w:p>
    <w:p w14:paraId="53049EF9" w14:textId="1EDF2310" w:rsidR="004575AC" w:rsidRDefault="00C43C8F" w:rsidP="004C7BD4">
      <w:pPr>
        <w:ind w:left="576" w:firstLine="720"/>
      </w:pPr>
      <w:r>
        <w:rPr>
          <w:noProof/>
        </w:rPr>
        <w:drawing>
          <wp:inline distT="0" distB="0" distL="0" distR="0" wp14:anchorId="7150E2DE" wp14:editId="2C9A42DE">
            <wp:extent cx="5334000" cy="3171261"/>
            <wp:effectExtent l="19050" t="19050" r="19050" b="10160"/>
            <wp:docPr id="179113901" name="Picture 1" descr="Shows list of NIGP Class Items under THEATRICAL EQUIPMENT AND SUPPLIEs.  Lighting Systems, Complete, is selec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13901" name="Picture 1" descr="Shows list of NIGP Class Items under THEATRICAL EQUIPMENT AND SUPPLIEs.  Lighting Systems, Complete, is selected.&#10;"/>
                    <pic:cNvPicPr/>
                  </pic:nvPicPr>
                  <pic:blipFill>
                    <a:blip r:embed="rId14"/>
                    <a:stretch>
                      <a:fillRect/>
                    </a:stretch>
                  </pic:blipFill>
                  <pic:spPr>
                    <a:xfrm>
                      <a:off x="0" y="0"/>
                      <a:ext cx="5347311" cy="3179175"/>
                    </a:xfrm>
                    <a:prstGeom prst="rect">
                      <a:avLst/>
                    </a:prstGeom>
                    <a:ln w="19050" cap="sq">
                      <a:solidFill>
                        <a:srgbClr val="000000"/>
                      </a:solidFill>
                      <a:prstDash val="solid"/>
                      <a:miter lim="800000"/>
                    </a:ln>
                    <a:effectLst/>
                  </pic:spPr>
                </pic:pic>
              </a:graphicData>
            </a:graphic>
          </wp:inline>
        </w:drawing>
      </w:r>
    </w:p>
    <w:p w14:paraId="42A2602E" w14:textId="25A4B130" w:rsidR="00793023" w:rsidRPr="006A3E6C" w:rsidRDefault="001848A4">
      <w:pPr>
        <w:pStyle w:val="ListParagraph"/>
        <w:numPr>
          <w:ilvl w:val="2"/>
          <w:numId w:val="3"/>
        </w:numPr>
        <w:ind w:left="1267" w:hanging="187"/>
        <w:rPr>
          <w:rFonts w:ascii="Aptos" w:hAnsi="Aptos"/>
          <w:sz w:val="24"/>
          <w:szCs w:val="24"/>
        </w:rPr>
      </w:pPr>
      <w:r w:rsidRPr="006A3E6C">
        <w:rPr>
          <w:rFonts w:ascii="Aptos" w:hAnsi="Aptos"/>
          <w:sz w:val="24"/>
          <w:szCs w:val="24"/>
        </w:rPr>
        <w:t xml:space="preserve">Document the correct NIGP Code. </w:t>
      </w:r>
    </w:p>
    <w:p w14:paraId="77D7BA6D" w14:textId="77777777" w:rsidR="00793023" w:rsidRPr="006A3E6C" w:rsidRDefault="00793023" w:rsidP="00793023">
      <w:pPr>
        <w:pStyle w:val="ListParagraph"/>
        <w:ind w:left="2160"/>
        <w:rPr>
          <w:rFonts w:ascii="Aptos" w:hAnsi="Aptos"/>
          <w:sz w:val="24"/>
          <w:szCs w:val="24"/>
        </w:rPr>
      </w:pPr>
    </w:p>
    <w:p w14:paraId="3553B4F9" w14:textId="3A19E84F" w:rsidR="00012F54" w:rsidRPr="006A3E6C" w:rsidRDefault="006B3425">
      <w:pPr>
        <w:pStyle w:val="ListParagraph"/>
        <w:numPr>
          <w:ilvl w:val="1"/>
          <w:numId w:val="3"/>
        </w:numPr>
        <w:ind w:left="1080"/>
        <w:rPr>
          <w:rFonts w:ascii="Aptos" w:hAnsi="Aptos"/>
          <w:b/>
          <w:bCs/>
          <w:sz w:val="24"/>
          <w:szCs w:val="24"/>
        </w:rPr>
      </w:pPr>
      <w:r w:rsidRPr="006A3E6C">
        <w:rPr>
          <w:rFonts w:ascii="Aptos" w:hAnsi="Aptos"/>
          <w:b/>
          <w:bCs/>
          <w:sz w:val="24"/>
          <w:szCs w:val="24"/>
        </w:rPr>
        <w:t>Search using t</w:t>
      </w:r>
      <w:r w:rsidR="00012F54" w:rsidRPr="006A3E6C">
        <w:rPr>
          <w:rFonts w:ascii="Aptos" w:hAnsi="Aptos"/>
          <w:b/>
          <w:bCs/>
          <w:sz w:val="24"/>
          <w:szCs w:val="24"/>
        </w:rPr>
        <w:t>he keyword method</w:t>
      </w:r>
    </w:p>
    <w:p w14:paraId="7D6B9F49" w14:textId="70CA1AF4" w:rsidR="007F4CEB" w:rsidRPr="006A3E6C" w:rsidRDefault="000F2B64">
      <w:pPr>
        <w:pStyle w:val="ListParagraph"/>
        <w:numPr>
          <w:ilvl w:val="0"/>
          <w:numId w:val="5"/>
        </w:numPr>
        <w:ind w:left="1440"/>
        <w:rPr>
          <w:rFonts w:ascii="Aptos" w:hAnsi="Aptos"/>
          <w:sz w:val="24"/>
          <w:szCs w:val="24"/>
        </w:rPr>
      </w:pPr>
      <w:r w:rsidRPr="006A3E6C">
        <w:rPr>
          <w:rFonts w:ascii="Aptos" w:hAnsi="Aptos"/>
          <w:sz w:val="24"/>
          <w:szCs w:val="24"/>
        </w:rPr>
        <w:t>Type in a keyword</w:t>
      </w:r>
    </w:p>
    <w:p w14:paraId="29335068" w14:textId="57C0B132" w:rsidR="00134F6E" w:rsidRPr="006A3E6C" w:rsidRDefault="00134F6E">
      <w:pPr>
        <w:pStyle w:val="ListParagraph"/>
        <w:numPr>
          <w:ilvl w:val="0"/>
          <w:numId w:val="6"/>
        </w:numPr>
        <w:ind w:left="1800"/>
        <w:rPr>
          <w:rFonts w:ascii="Aptos" w:hAnsi="Aptos"/>
          <w:sz w:val="24"/>
          <w:szCs w:val="24"/>
        </w:rPr>
      </w:pPr>
      <w:r w:rsidRPr="006A3E6C">
        <w:rPr>
          <w:rFonts w:ascii="Aptos" w:hAnsi="Aptos"/>
          <w:sz w:val="24"/>
          <w:szCs w:val="24"/>
        </w:rPr>
        <w:t xml:space="preserve">Start with a broad category (Office Equipment vs. </w:t>
      </w:r>
      <w:r w:rsidR="005B0E84" w:rsidRPr="006A3E6C">
        <w:rPr>
          <w:rFonts w:ascii="Aptos" w:hAnsi="Aptos"/>
          <w:sz w:val="24"/>
          <w:szCs w:val="24"/>
        </w:rPr>
        <w:t>three</w:t>
      </w:r>
      <w:r w:rsidR="00DF4824" w:rsidRPr="006A3E6C">
        <w:rPr>
          <w:rFonts w:ascii="Aptos" w:hAnsi="Aptos"/>
          <w:sz w:val="24"/>
          <w:szCs w:val="24"/>
        </w:rPr>
        <w:t>-</w:t>
      </w:r>
      <w:r w:rsidR="005B0E84" w:rsidRPr="006A3E6C">
        <w:rPr>
          <w:rFonts w:ascii="Aptos" w:hAnsi="Aptos"/>
          <w:sz w:val="24"/>
          <w:szCs w:val="24"/>
        </w:rPr>
        <w:t>hole punch)</w:t>
      </w:r>
    </w:p>
    <w:p w14:paraId="111A9B24" w14:textId="00ED1674" w:rsidR="0012769D" w:rsidRPr="006A3E6C" w:rsidRDefault="0012769D">
      <w:pPr>
        <w:pStyle w:val="ListParagraph"/>
        <w:numPr>
          <w:ilvl w:val="0"/>
          <w:numId w:val="6"/>
        </w:numPr>
        <w:ind w:left="1800"/>
        <w:rPr>
          <w:rFonts w:ascii="Aptos" w:hAnsi="Aptos"/>
          <w:sz w:val="24"/>
          <w:szCs w:val="24"/>
        </w:rPr>
      </w:pPr>
      <w:r w:rsidRPr="006A3E6C">
        <w:rPr>
          <w:rFonts w:ascii="Aptos" w:hAnsi="Aptos"/>
          <w:sz w:val="24"/>
          <w:szCs w:val="24"/>
        </w:rPr>
        <w:lastRenderedPageBreak/>
        <w:t xml:space="preserve">Recognize that </w:t>
      </w:r>
      <w:r w:rsidR="000106F8" w:rsidRPr="006A3E6C">
        <w:rPr>
          <w:rFonts w:ascii="Aptos" w:hAnsi="Aptos"/>
          <w:sz w:val="24"/>
          <w:szCs w:val="24"/>
        </w:rPr>
        <w:t xml:space="preserve">NIGP is organized by What the thing is – even if it’s a service.  </w:t>
      </w:r>
      <w:r w:rsidR="00E237AA" w:rsidRPr="006A3E6C">
        <w:rPr>
          <w:rFonts w:ascii="Aptos" w:hAnsi="Aptos"/>
          <w:sz w:val="24"/>
          <w:szCs w:val="24"/>
        </w:rPr>
        <w:t xml:space="preserve">For example, if you need refinishing of </w:t>
      </w:r>
      <w:r w:rsidR="00DF4824" w:rsidRPr="006A3E6C">
        <w:rPr>
          <w:rFonts w:ascii="Aptos" w:hAnsi="Aptos"/>
          <w:sz w:val="24"/>
          <w:szCs w:val="24"/>
        </w:rPr>
        <w:t>the gym</w:t>
      </w:r>
      <w:r w:rsidR="00E237AA" w:rsidRPr="006A3E6C">
        <w:rPr>
          <w:rFonts w:ascii="Aptos" w:hAnsi="Aptos"/>
          <w:sz w:val="24"/>
          <w:szCs w:val="24"/>
        </w:rPr>
        <w:t xml:space="preserve"> floor, the thing is a floor, so </w:t>
      </w:r>
      <w:r w:rsidR="00E9729B" w:rsidRPr="006A3E6C">
        <w:rPr>
          <w:rFonts w:ascii="Aptos" w:hAnsi="Aptos"/>
          <w:sz w:val="24"/>
          <w:szCs w:val="24"/>
        </w:rPr>
        <w:t>use floor as a keyword.</w:t>
      </w:r>
    </w:p>
    <w:p w14:paraId="36550E89" w14:textId="77777777" w:rsidR="00145378" w:rsidRPr="006A3E6C" w:rsidRDefault="00145378">
      <w:pPr>
        <w:pStyle w:val="ListParagraph"/>
        <w:numPr>
          <w:ilvl w:val="0"/>
          <w:numId w:val="6"/>
        </w:numPr>
        <w:ind w:left="1800"/>
        <w:rPr>
          <w:rFonts w:ascii="Aptos" w:hAnsi="Aptos"/>
          <w:sz w:val="24"/>
          <w:szCs w:val="24"/>
        </w:rPr>
      </w:pPr>
      <w:r w:rsidRPr="006A3E6C">
        <w:rPr>
          <w:rFonts w:ascii="Aptos" w:hAnsi="Aptos"/>
          <w:sz w:val="24"/>
          <w:szCs w:val="24"/>
        </w:rPr>
        <w:t>Use root words.  Vehicle instead of vehicles</w:t>
      </w:r>
    </w:p>
    <w:p w14:paraId="3A7DD1EF" w14:textId="77777777" w:rsidR="00145378" w:rsidRPr="006A3E6C" w:rsidRDefault="00145378">
      <w:pPr>
        <w:pStyle w:val="ListParagraph"/>
        <w:numPr>
          <w:ilvl w:val="0"/>
          <w:numId w:val="6"/>
        </w:numPr>
        <w:ind w:left="1800"/>
        <w:rPr>
          <w:rFonts w:ascii="Aptos" w:hAnsi="Aptos"/>
          <w:sz w:val="24"/>
          <w:szCs w:val="24"/>
        </w:rPr>
      </w:pPr>
      <w:r w:rsidRPr="006A3E6C">
        <w:rPr>
          <w:rFonts w:ascii="Aptos" w:hAnsi="Aptos"/>
          <w:sz w:val="24"/>
          <w:szCs w:val="24"/>
        </w:rPr>
        <w:t>Start with nouns and not verbs (computer repair vs. repairing computers)</w:t>
      </w:r>
    </w:p>
    <w:p w14:paraId="5C953261" w14:textId="77777777" w:rsidR="00134F6E" w:rsidRPr="006A3E6C" w:rsidRDefault="00134F6E" w:rsidP="00134F6E">
      <w:pPr>
        <w:pStyle w:val="ListParagraph"/>
        <w:ind w:left="1800"/>
        <w:rPr>
          <w:rFonts w:ascii="Aptos" w:hAnsi="Aptos"/>
          <w:sz w:val="24"/>
          <w:szCs w:val="24"/>
        </w:rPr>
      </w:pPr>
    </w:p>
    <w:p w14:paraId="7FA8BEA5" w14:textId="52AA5A5C" w:rsidR="000F2B64" w:rsidRPr="006A3E6C" w:rsidRDefault="000F2B64">
      <w:pPr>
        <w:pStyle w:val="ListParagraph"/>
        <w:numPr>
          <w:ilvl w:val="0"/>
          <w:numId w:val="5"/>
        </w:numPr>
        <w:ind w:left="1080"/>
        <w:rPr>
          <w:rFonts w:ascii="Aptos" w:hAnsi="Aptos"/>
          <w:sz w:val="24"/>
          <w:szCs w:val="24"/>
        </w:rPr>
      </w:pPr>
      <w:r w:rsidRPr="006A3E6C">
        <w:rPr>
          <w:rFonts w:ascii="Aptos" w:hAnsi="Aptos"/>
          <w:sz w:val="24"/>
          <w:szCs w:val="24"/>
        </w:rPr>
        <w:t xml:space="preserve">Click </w:t>
      </w:r>
      <w:r w:rsidRPr="006A3E6C">
        <w:rPr>
          <w:rFonts w:ascii="Aptos" w:hAnsi="Aptos"/>
          <w:b/>
          <w:bCs/>
          <w:sz w:val="24"/>
          <w:szCs w:val="24"/>
        </w:rPr>
        <w:t>Search</w:t>
      </w:r>
    </w:p>
    <w:p w14:paraId="0E74BC82" w14:textId="77777777" w:rsidR="007F4CEB" w:rsidRPr="006A3E6C" w:rsidRDefault="007F4CEB" w:rsidP="004703EC">
      <w:pPr>
        <w:pStyle w:val="ListParagraph"/>
        <w:ind w:left="1080"/>
        <w:rPr>
          <w:rFonts w:ascii="Aptos" w:hAnsi="Aptos"/>
          <w:b/>
          <w:bCs/>
          <w:sz w:val="24"/>
          <w:szCs w:val="24"/>
        </w:rPr>
      </w:pPr>
    </w:p>
    <w:p w14:paraId="55C5343C" w14:textId="4F64E6AF" w:rsidR="00012F54" w:rsidRPr="006A3E6C" w:rsidRDefault="00145378">
      <w:pPr>
        <w:pStyle w:val="ListParagraph"/>
        <w:numPr>
          <w:ilvl w:val="0"/>
          <w:numId w:val="5"/>
        </w:numPr>
        <w:ind w:left="1080"/>
        <w:rPr>
          <w:rFonts w:ascii="Aptos" w:hAnsi="Aptos"/>
          <w:sz w:val="24"/>
          <w:szCs w:val="24"/>
        </w:rPr>
      </w:pPr>
      <w:r w:rsidRPr="006A3E6C">
        <w:rPr>
          <w:rFonts w:ascii="Aptos" w:hAnsi="Aptos"/>
          <w:sz w:val="24"/>
          <w:szCs w:val="24"/>
        </w:rPr>
        <w:t xml:space="preserve">Additional </w:t>
      </w:r>
      <w:r w:rsidR="00454777" w:rsidRPr="006A3E6C">
        <w:rPr>
          <w:rFonts w:ascii="Aptos" w:hAnsi="Aptos"/>
          <w:sz w:val="24"/>
          <w:szCs w:val="24"/>
        </w:rPr>
        <w:t>Pointers</w:t>
      </w:r>
    </w:p>
    <w:p w14:paraId="79E65AF4" w14:textId="2DC4F6D7" w:rsidR="00A0677F" w:rsidRPr="006A3E6C" w:rsidRDefault="00A0677F">
      <w:pPr>
        <w:pStyle w:val="ListParagraph"/>
        <w:numPr>
          <w:ilvl w:val="0"/>
          <w:numId w:val="7"/>
        </w:numPr>
        <w:ind w:left="1440"/>
        <w:rPr>
          <w:rFonts w:ascii="Aptos" w:hAnsi="Aptos"/>
          <w:sz w:val="24"/>
          <w:szCs w:val="24"/>
        </w:rPr>
      </w:pPr>
      <w:r w:rsidRPr="006A3E6C">
        <w:rPr>
          <w:rFonts w:ascii="Aptos" w:hAnsi="Aptos"/>
          <w:sz w:val="24"/>
          <w:szCs w:val="24"/>
        </w:rPr>
        <w:t>Cross check with past purchases.  Looking at previous POs or contracts is one of the faste</w:t>
      </w:r>
      <w:r w:rsidR="001747AA" w:rsidRPr="006A3E6C">
        <w:rPr>
          <w:rFonts w:ascii="Aptos" w:hAnsi="Aptos"/>
          <w:sz w:val="24"/>
          <w:szCs w:val="24"/>
        </w:rPr>
        <w:t xml:space="preserve">st </w:t>
      </w:r>
      <w:r w:rsidRPr="006A3E6C">
        <w:rPr>
          <w:rFonts w:ascii="Aptos" w:hAnsi="Aptos"/>
          <w:sz w:val="24"/>
          <w:szCs w:val="24"/>
        </w:rPr>
        <w:t>ways to confirm a code.</w:t>
      </w:r>
    </w:p>
    <w:p w14:paraId="6E43AC1E" w14:textId="783E5D95" w:rsidR="000448B8" w:rsidRPr="006A3E6C" w:rsidRDefault="00A462B4">
      <w:pPr>
        <w:pStyle w:val="ListParagraph"/>
        <w:numPr>
          <w:ilvl w:val="0"/>
          <w:numId w:val="7"/>
        </w:numPr>
        <w:ind w:left="1440"/>
        <w:rPr>
          <w:rFonts w:ascii="Aptos" w:hAnsi="Aptos"/>
          <w:sz w:val="24"/>
          <w:szCs w:val="24"/>
        </w:rPr>
      </w:pPr>
      <w:r w:rsidRPr="006A3E6C">
        <w:rPr>
          <w:rFonts w:ascii="Aptos" w:hAnsi="Aptos"/>
          <w:sz w:val="24"/>
          <w:szCs w:val="24"/>
        </w:rPr>
        <w:t>Use search engines or AI to assist if stuck.</w:t>
      </w:r>
    </w:p>
    <w:p w14:paraId="2ED0692B" w14:textId="6CF702E9" w:rsidR="00012F54" w:rsidRPr="00857130" w:rsidRDefault="00A462B4">
      <w:pPr>
        <w:pStyle w:val="ListParagraph"/>
        <w:numPr>
          <w:ilvl w:val="0"/>
          <w:numId w:val="7"/>
        </w:numPr>
        <w:ind w:left="1440"/>
        <w:rPr>
          <w:rFonts w:ascii="Aptos" w:hAnsi="Aptos"/>
          <w:b/>
          <w:bCs/>
          <w:sz w:val="24"/>
          <w:szCs w:val="24"/>
        </w:rPr>
      </w:pPr>
      <w:r w:rsidRPr="006A3E6C">
        <w:rPr>
          <w:rFonts w:ascii="Aptos" w:hAnsi="Aptos"/>
          <w:sz w:val="24"/>
          <w:szCs w:val="24"/>
        </w:rPr>
        <w:t>Keep a list of frequently used codes.</w:t>
      </w:r>
    </w:p>
    <w:p w14:paraId="3E60EE26" w14:textId="77777777" w:rsidR="00857130" w:rsidRPr="006A3E6C" w:rsidRDefault="00857130" w:rsidP="00857130">
      <w:pPr>
        <w:pStyle w:val="ListParagraph"/>
        <w:ind w:left="1440"/>
        <w:rPr>
          <w:rFonts w:ascii="Aptos" w:hAnsi="Aptos"/>
          <w:b/>
          <w:bCs/>
          <w:sz w:val="24"/>
          <w:szCs w:val="24"/>
        </w:rPr>
      </w:pPr>
    </w:p>
    <w:p w14:paraId="07761737" w14:textId="3A764164" w:rsidR="001773B3" w:rsidRDefault="000312F3" w:rsidP="007258ED">
      <w:pPr>
        <w:pStyle w:val="Heading2"/>
      </w:pPr>
      <w:bookmarkStart w:id="5" w:name="_Toc231675877"/>
      <w:r>
        <w:t>H</w:t>
      </w:r>
      <w:r w:rsidR="001773B3" w:rsidRPr="001773B3">
        <w:t xml:space="preserve">ow to select the correct NIGP codes for the </w:t>
      </w:r>
      <w:r w:rsidR="00737433">
        <w:t>G</w:t>
      </w:r>
      <w:r w:rsidR="001773B3" w:rsidRPr="001773B3">
        <w:t xml:space="preserve">oods or </w:t>
      </w:r>
      <w:r w:rsidR="00737433">
        <w:t>S</w:t>
      </w:r>
      <w:r w:rsidR="001773B3" w:rsidRPr="001773B3">
        <w:t xml:space="preserve">ervices </w:t>
      </w:r>
      <w:r w:rsidR="00D40CAA">
        <w:t>Listed in</w:t>
      </w:r>
      <w:r>
        <w:t xml:space="preserve"> a Solicitation.</w:t>
      </w:r>
      <w:bookmarkEnd w:id="5"/>
    </w:p>
    <w:p w14:paraId="7499F7BA" w14:textId="0DDF2568" w:rsidR="00D53ACD" w:rsidRDefault="00A92FB0" w:rsidP="00D53ACD">
      <w:r w:rsidRPr="006A3E6C">
        <w:rPr>
          <w:rFonts w:ascii="Aptos" w:hAnsi="Aptos"/>
          <w:sz w:val="24"/>
          <w:szCs w:val="24"/>
        </w:rPr>
        <w:t xml:space="preserve">When ORCPP members are posting a solicitation opportunity that vendors can submit quotes on, correct NIGP codes will be needed to describe the desired goods and services. </w:t>
      </w:r>
      <w:r w:rsidR="00982DA8" w:rsidRPr="006A3E6C">
        <w:rPr>
          <w:rFonts w:ascii="Aptos" w:hAnsi="Aptos"/>
          <w:sz w:val="24"/>
          <w:szCs w:val="24"/>
        </w:rPr>
        <w:t>Information</w:t>
      </w:r>
      <w:r w:rsidR="005313FE" w:rsidRPr="006A3E6C">
        <w:rPr>
          <w:rFonts w:ascii="Aptos" w:hAnsi="Aptos"/>
          <w:sz w:val="24"/>
          <w:szCs w:val="24"/>
        </w:rPr>
        <w:t xml:space="preserve"> specific to </w:t>
      </w:r>
      <w:r w:rsidR="007061C7" w:rsidRPr="006A3E6C">
        <w:rPr>
          <w:rFonts w:ascii="Aptos" w:hAnsi="Aptos"/>
          <w:sz w:val="24"/>
          <w:szCs w:val="24"/>
        </w:rPr>
        <w:t xml:space="preserve">selecting these </w:t>
      </w:r>
      <w:r w:rsidR="00982DA8" w:rsidRPr="006A3E6C">
        <w:rPr>
          <w:rFonts w:ascii="Aptos" w:hAnsi="Aptos"/>
          <w:sz w:val="24"/>
          <w:szCs w:val="24"/>
        </w:rPr>
        <w:t xml:space="preserve">NIGP codes </w:t>
      </w:r>
      <w:r w:rsidR="00833572" w:rsidRPr="006A3E6C">
        <w:rPr>
          <w:rFonts w:ascii="Aptos" w:hAnsi="Aptos"/>
          <w:sz w:val="24"/>
          <w:szCs w:val="24"/>
        </w:rPr>
        <w:t xml:space="preserve">is </w:t>
      </w:r>
      <w:r w:rsidR="00982DA8" w:rsidRPr="006A3E6C">
        <w:rPr>
          <w:rFonts w:ascii="Aptos" w:hAnsi="Aptos"/>
          <w:sz w:val="24"/>
          <w:szCs w:val="24"/>
        </w:rPr>
        <w:t>detailed below</w:t>
      </w:r>
      <w:r w:rsidR="00982DA8">
        <w:t xml:space="preserve">: </w:t>
      </w:r>
    </w:p>
    <w:p w14:paraId="62FA0B2E" w14:textId="6C7525BD" w:rsidR="00E82E92" w:rsidRDefault="00021D99" w:rsidP="00590C76">
      <w:pPr>
        <w:pStyle w:val="Heading3"/>
      </w:pPr>
      <w:bookmarkStart w:id="6" w:name="_Toc231675878"/>
      <w:r>
        <w:t>Steps</w:t>
      </w:r>
      <w:bookmarkEnd w:id="6"/>
    </w:p>
    <w:p w14:paraId="566C17DD" w14:textId="7CC53299" w:rsidR="00021D99" w:rsidRPr="006A3E6C" w:rsidRDefault="00C26000">
      <w:pPr>
        <w:pStyle w:val="ListParagraph"/>
        <w:numPr>
          <w:ilvl w:val="0"/>
          <w:numId w:val="8"/>
        </w:numPr>
        <w:rPr>
          <w:rFonts w:ascii="Aptos" w:hAnsi="Aptos"/>
          <w:sz w:val="24"/>
          <w:szCs w:val="24"/>
        </w:rPr>
      </w:pPr>
      <w:r w:rsidRPr="006A3E6C">
        <w:rPr>
          <w:rFonts w:ascii="Aptos" w:hAnsi="Aptos"/>
          <w:sz w:val="24"/>
          <w:szCs w:val="24"/>
        </w:rPr>
        <w:t xml:space="preserve">Complete the top portion of the Items tab using guidance from the </w:t>
      </w:r>
      <w:hyperlink r:id="rId15" w:history="1">
        <w:r w:rsidRPr="006A3E6C">
          <w:rPr>
            <w:rStyle w:val="Hyperlink"/>
            <w:rFonts w:ascii="Aptos" w:hAnsi="Aptos"/>
            <w:sz w:val="24"/>
            <w:szCs w:val="24"/>
          </w:rPr>
          <w:t>Bid Solicitation Guidance for OrCPP Members</w:t>
        </w:r>
      </w:hyperlink>
      <w:r w:rsidR="008E64D7" w:rsidRPr="006A3E6C">
        <w:rPr>
          <w:rFonts w:ascii="Aptos" w:hAnsi="Aptos"/>
          <w:sz w:val="24"/>
          <w:szCs w:val="24"/>
        </w:rPr>
        <w:t>.</w:t>
      </w:r>
    </w:p>
    <w:p w14:paraId="5CB6DB73" w14:textId="77777777" w:rsidR="00A7194E" w:rsidRPr="006A3E6C" w:rsidRDefault="00A7194E">
      <w:pPr>
        <w:pStyle w:val="ListParagraph"/>
        <w:numPr>
          <w:ilvl w:val="0"/>
          <w:numId w:val="8"/>
        </w:numPr>
        <w:rPr>
          <w:rFonts w:ascii="Aptos" w:hAnsi="Aptos"/>
          <w:sz w:val="24"/>
          <w:szCs w:val="24"/>
        </w:rPr>
      </w:pPr>
      <w:r w:rsidRPr="006A3E6C">
        <w:rPr>
          <w:rFonts w:ascii="Aptos" w:hAnsi="Aptos"/>
          <w:sz w:val="24"/>
          <w:szCs w:val="24"/>
        </w:rPr>
        <w:t xml:space="preserve">Select NIGP Class and NIGP Class Item Using this process. </w:t>
      </w:r>
    </w:p>
    <w:p w14:paraId="136EB7B7" w14:textId="77777777" w:rsidR="00D9375C" w:rsidRPr="006A3E6C" w:rsidRDefault="00D9375C" w:rsidP="00D9375C">
      <w:pPr>
        <w:pStyle w:val="ListParagraph"/>
        <w:rPr>
          <w:rFonts w:ascii="Aptos" w:hAnsi="Aptos"/>
          <w:sz w:val="24"/>
          <w:szCs w:val="24"/>
        </w:rPr>
      </w:pPr>
    </w:p>
    <w:p w14:paraId="164C4494" w14:textId="591701A5" w:rsidR="00D9375C" w:rsidRPr="006A3E6C" w:rsidRDefault="007527DA">
      <w:pPr>
        <w:pStyle w:val="ListParagraph"/>
        <w:numPr>
          <w:ilvl w:val="1"/>
          <w:numId w:val="5"/>
        </w:numPr>
        <w:ind w:left="1080"/>
        <w:rPr>
          <w:rFonts w:ascii="Aptos" w:hAnsi="Aptos"/>
          <w:sz w:val="24"/>
          <w:szCs w:val="24"/>
        </w:rPr>
      </w:pPr>
      <w:r w:rsidRPr="006A3E6C">
        <w:rPr>
          <w:rFonts w:ascii="Aptos" w:hAnsi="Aptos"/>
          <w:sz w:val="24"/>
          <w:szCs w:val="24"/>
        </w:rPr>
        <w:t xml:space="preserve">The NIGP Class is a </w:t>
      </w:r>
      <w:r w:rsidR="00DD1387" w:rsidRPr="006A3E6C">
        <w:rPr>
          <w:rFonts w:ascii="Aptos" w:hAnsi="Aptos"/>
          <w:sz w:val="24"/>
          <w:szCs w:val="24"/>
        </w:rPr>
        <w:t>3-digit</w:t>
      </w:r>
      <w:r w:rsidRPr="006A3E6C">
        <w:rPr>
          <w:rFonts w:ascii="Aptos" w:hAnsi="Aptos"/>
          <w:sz w:val="24"/>
          <w:szCs w:val="24"/>
        </w:rPr>
        <w:t xml:space="preserve"> code for BROAD item ca</w:t>
      </w:r>
      <w:r w:rsidR="00CB22E0" w:rsidRPr="006A3E6C">
        <w:rPr>
          <w:rFonts w:ascii="Aptos" w:hAnsi="Aptos"/>
          <w:sz w:val="24"/>
          <w:szCs w:val="24"/>
        </w:rPr>
        <w:t xml:space="preserve">tegories </w:t>
      </w:r>
    </w:p>
    <w:p w14:paraId="199A1494" w14:textId="66324DD1" w:rsidR="003C3523" w:rsidRPr="006A3E6C" w:rsidRDefault="00FB6516">
      <w:pPr>
        <w:pStyle w:val="ListParagraph"/>
        <w:numPr>
          <w:ilvl w:val="1"/>
          <w:numId w:val="5"/>
        </w:numPr>
        <w:spacing w:after="120" w:line="240" w:lineRule="auto"/>
        <w:ind w:left="1080"/>
        <w:rPr>
          <w:rFonts w:ascii="Aptos" w:hAnsi="Aptos" w:cs="Arial"/>
          <w:sz w:val="24"/>
          <w:szCs w:val="24"/>
        </w:rPr>
      </w:pPr>
      <w:r w:rsidRPr="006A3E6C">
        <w:rPr>
          <w:rFonts w:ascii="Aptos" w:hAnsi="Aptos" w:cs="Arial"/>
          <w:sz w:val="24"/>
          <w:szCs w:val="24"/>
        </w:rPr>
        <w:t xml:space="preserve">NIGP Class Items </w:t>
      </w:r>
      <w:r w:rsidR="00237405" w:rsidRPr="006A3E6C">
        <w:rPr>
          <w:rFonts w:ascii="Aptos" w:hAnsi="Aptos" w:cs="Arial"/>
          <w:sz w:val="24"/>
          <w:szCs w:val="24"/>
        </w:rPr>
        <w:t xml:space="preserve">are </w:t>
      </w:r>
      <w:r w:rsidR="00DD1387" w:rsidRPr="006A3E6C">
        <w:rPr>
          <w:rFonts w:ascii="Aptos" w:hAnsi="Aptos" w:cs="Arial"/>
          <w:sz w:val="24"/>
          <w:szCs w:val="24"/>
        </w:rPr>
        <w:t>two-digit</w:t>
      </w:r>
      <w:r w:rsidR="009B6997" w:rsidRPr="006A3E6C">
        <w:rPr>
          <w:rFonts w:ascii="Aptos" w:hAnsi="Aptos" w:cs="Arial"/>
          <w:sz w:val="24"/>
          <w:szCs w:val="24"/>
        </w:rPr>
        <w:t xml:space="preserve"> codes for detailed products and services.  </w:t>
      </w:r>
      <w:r w:rsidR="002E69D7" w:rsidRPr="006A3E6C">
        <w:rPr>
          <w:rFonts w:ascii="Aptos" w:hAnsi="Aptos" w:cs="Arial"/>
          <w:sz w:val="24"/>
          <w:szCs w:val="24"/>
        </w:rPr>
        <w:t xml:space="preserve">They are </w:t>
      </w:r>
      <w:r w:rsidR="00237405" w:rsidRPr="006A3E6C">
        <w:rPr>
          <w:rFonts w:ascii="Aptos" w:hAnsi="Aptos" w:cs="Arial"/>
          <w:sz w:val="24"/>
          <w:szCs w:val="24"/>
        </w:rPr>
        <w:t xml:space="preserve">only available after the class is selected.  </w:t>
      </w:r>
    </w:p>
    <w:p w14:paraId="25516294" w14:textId="75E1A9D1" w:rsidR="00FB6516" w:rsidRPr="006A3E6C" w:rsidRDefault="00CA370F" w:rsidP="00CA370F">
      <w:pPr>
        <w:spacing w:after="120" w:line="240" w:lineRule="auto"/>
        <w:ind w:left="360" w:firstLine="720"/>
        <w:rPr>
          <w:rFonts w:ascii="Aptos" w:hAnsi="Aptos" w:cs="Arial"/>
          <w:b/>
          <w:bCs/>
          <w:sz w:val="24"/>
          <w:szCs w:val="24"/>
        </w:rPr>
      </w:pPr>
      <w:r w:rsidRPr="006A3E6C">
        <w:rPr>
          <w:rFonts w:ascii="Aptos" w:hAnsi="Aptos" w:cs="Arial"/>
          <w:sz w:val="24"/>
          <w:szCs w:val="24"/>
        </w:rPr>
        <w:t>C</w:t>
      </w:r>
      <w:r w:rsidR="007D447D" w:rsidRPr="006A3E6C">
        <w:rPr>
          <w:rFonts w:ascii="Aptos" w:hAnsi="Aptos" w:cs="Arial"/>
          <w:sz w:val="24"/>
          <w:szCs w:val="24"/>
        </w:rPr>
        <w:t>odes for Class and Class Items are combined</w:t>
      </w:r>
      <w:r w:rsidR="00237405" w:rsidRPr="006A3E6C">
        <w:rPr>
          <w:rFonts w:ascii="Aptos" w:hAnsi="Aptos" w:cs="Arial"/>
          <w:sz w:val="24"/>
          <w:szCs w:val="24"/>
        </w:rPr>
        <w:t xml:space="preserve"> into a five</w:t>
      </w:r>
      <w:r w:rsidR="00E47895" w:rsidRPr="006A3E6C">
        <w:rPr>
          <w:rFonts w:ascii="Aptos" w:hAnsi="Aptos" w:cs="Arial"/>
          <w:sz w:val="24"/>
          <w:szCs w:val="24"/>
        </w:rPr>
        <w:t>-</w:t>
      </w:r>
      <w:r w:rsidR="00237405" w:rsidRPr="006A3E6C">
        <w:rPr>
          <w:rFonts w:ascii="Aptos" w:hAnsi="Aptos" w:cs="Arial"/>
          <w:sz w:val="24"/>
          <w:szCs w:val="24"/>
        </w:rPr>
        <w:t xml:space="preserve">digit NIGP Code, </w:t>
      </w:r>
    </w:p>
    <w:p w14:paraId="64AADC3A" w14:textId="11565700" w:rsidR="00087232" w:rsidRDefault="00E47895" w:rsidP="00E47895">
      <w:pPr>
        <w:pStyle w:val="ListParagraph"/>
        <w:ind w:left="1440"/>
        <w:rPr>
          <w:i/>
          <w:iCs/>
        </w:rPr>
      </w:pPr>
      <w:r w:rsidRPr="00087232">
        <w:rPr>
          <w:i/>
          <w:iCs/>
          <w:noProof/>
        </w:rPr>
        <w:drawing>
          <wp:inline distT="0" distB="0" distL="0" distR="0" wp14:anchorId="3854628F" wp14:editId="6B211887">
            <wp:extent cx="4229100" cy="880802"/>
            <wp:effectExtent l="19050" t="19050" r="19050" b="14605"/>
            <wp:docPr id="529280760" name="Picture 1" descr="NIGP Class and NIGP Class Item fields are displayed, but in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80760" name="Picture 1" descr="NIGP Class and NIGP Class Item fields are displayed, but incomplete."/>
                    <pic:cNvPicPr/>
                  </pic:nvPicPr>
                  <pic:blipFill>
                    <a:blip r:embed="rId16"/>
                    <a:stretch>
                      <a:fillRect/>
                    </a:stretch>
                  </pic:blipFill>
                  <pic:spPr>
                    <a:xfrm>
                      <a:off x="0" y="0"/>
                      <a:ext cx="4269406" cy="889197"/>
                    </a:xfrm>
                    <a:prstGeom prst="rect">
                      <a:avLst/>
                    </a:prstGeom>
                    <a:ln w="19050">
                      <a:solidFill>
                        <a:schemeClr val="tx1"/>
                      </a:solidFill>
                    </a:ln>
                  </pic:spPr>
                </pic:pic>
              </a:graphicData>
            </a:graphic>
          </wp:inline>
        </w:drawing>
      </w:r>
    </w:p>
    <w:p w14:paraId="77FA6FD6" w14:textId="1433A4BF" w:rsidR="00087232" w:rsidRDefault="00CA370F" w:rsidP="00DD276B">
      <w:pPr>
        <w:pStyle w:val="ListParagraph"/>
        <w:rPr>
          <w:i/>
          <w:iCs/>
        </w:rPr>
      </w:pPr>
      <w:r>
        <w:rPr>
          <w:noProof/>
        </w:rPr>
        <w:drawing>
          <wp:anchor distT="0" distB="0" distL="114300" distR="114300" simplePos="0" relativeHeight="251658240" behindDoc="0" locked="0" layoutInCell="1" allowOverlap="1" wp14:anchorId="2DE04BC2" wp14:editId="097E025E">
            <wp:simplePos x="0" y="0"/>
            <wp:positionH relativeFrom="column">
              <wp:posOffset>2057400</wp:posOffset>
            </wp:positionH>
            <wp:positionV relativeFrom="paragraph">
              <wp:posOffset>71534</wp:posOffset>
            </wp:positionV>
            <wp:extent cx="4072504" cy="845820"/>
            <wp:effectExtent l="19050" t="19050" r="23495" b="11430"/>
            <wp:wrapThrough wrapText="bothSides">
              <wp:wrapPolygon edited="0">
                <wp:start x="-101" y="-486"/>
                <wp:lineTo x="-101" y="21405"/>
                <wp:lineTo x="21624" y="21405"/>
                <wp:lineTo x="21624" y="-486"/>
                <wp:lineTo x="-101" y="-486"/>
              </wp:wrapPolygon>
            </wp:wrapThrough>
            <wp:docPr id="1656881739" name="Picture 1" descr="  NIGP Class and NIGP Class Item are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81739" name="Picture 1" descr="  NIGP Class and NIGP Class Item are completed."/>
                    <pic:cNvPicPr/>
                  </pic:nvPicPr>
                  <pic:blipFill rotWithShape="1">
                    <a:blip r:embed="rId17">
                      <a:extLst>
                        <a:ext uri="{28A0092B-C50C-407E-A947-70E740481C1C}">
                          <a14:useLocalDpi xmlns:a14="http://schemas.microsoft.com/office/drawing/2010/main" val="0"/>
                        </a:ext>
                      </a:extLst>
                    </a:blip>
                    <a:srcRect t="71725" r="44472"/>
                    <a:stretch>
                      <a:fillRect/>
                    </a:stretch>
                  </pic:blipFill>
                  <pic:spPr bwMode="auto">
                    <a:xfrm>
                      <a:off x="0" y="0"/>
                      <a:ext cx="4072504" cy="845820"/>
                    </a:xfrm>
                    <a:prstGeom prst="rect">
                      <a:avLst/>
                    </a:prstGeom>
                    <a:ln w="1905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1550F6BA" w14:textId="1F5ED58F" w:rsidR="00087232" w:rsidRDefault="00087232" w:rsidP="00CA370F">
      <w:pPr>
        <w:pStyle w:val="ListParagraph"/>
        <w:ind w:left="2304"/>
        <w:rPr>
          <w:i/>
          <w:iCs/>
        </w:rPr>
      </w:pPr>
    </w:p>
    <w:p w14:paraId="0E0625EB" w14:textId="4ED8FF62" w:rsidR="00087232" w:rsidRDefault="00087232" w:rsidP="00DD276B">
      <w:pPr>
        <w:pStyle w:val="ListParagraph"/>
        <w:rPr>
          <w:i/>
          <w:iCs/>
        </w:rPr>
      </w:pPr>
    </w:p>
    <w:p w14:paraId="73DCDF60" w14:textId="77777777" w:rsidR="00CA370F" w:rsidRDefault="00CA370F" w:rsidP="00DD276B">
      <w:pPr>
        <w:pStyle w:val="ListParagraph"/>
        <w:rPr>
          <w:i/>
          <w:iCs/>
        </w:rPr>
      </w:pPr>
    </w:p>
    <w:p w14:paraId="3C327832" w14:textId="77777777" w:rsidR="00E910B5" w:rsidRDefault="00E910B5" w:rsidP="00DD276B">
      <w:pPr>
        <w:pStyle w:val="ListParagraph"/>
        <w:rPr>
          <w:i/>
          <w:iCs/>
        </w:rPr>
      </w:pPr>
    </w:p>
    <w:p w14:paraId="04BEE7C8" w14:textId="77777777" w:rsidR="00E910B5" w:rsidRDefault="00E910B5" w:rsidP="00DD276B">
      <w:pPr>
        <w:pStyle w:val="ListParagraph"/>
        <w:rPr>
          <w:i/>
          <w:iCs/>
        </w:rPr>
      </w:pPr>
    </w:p>
    <w:p w14:paraId="213E4C53" w14:textId="77777777" w:rsidR="00CA370F" w:rsidRDefault="00CA370F" w:rsidP="00DD276B">
      <w:pPr>
        <w:pStyle w:val="ListParagraph"/>
        <w:rPr>
          <w:i/>
          <w:iCs/>
        </w:rPr>
      </w:pPr>
    </w:p>
    <w:p w14:paraId="65C545DF" w14:textId="60FF15E5" w:rsidR="00546FE6" w:rsidRPr="006A3E6C" w:rsidRDefault="00546FE6">
      <w:pPr>
        <w:pStyle w:val="ListParagraph"/>
        <w:numPr>
          <w:ilvl w:val="0"/>
          <w:numId w:val="8"/>
        </w:numPr>
        <w:spacing w:after="120" w:line="240" w:lineRule="auto"/>
        <w:rPr>
          <w:rFonts w:ascii="Aptos" w:hAnsi="Aptos" w:cs="Arial"/>
          <w:sz w:val="24"/>
          <w:szCs w:val="24"/>
        </w:rPr>
      </w:pPr>
      <w:r w:rsidRPr="006A3E6C">
        <w:rPr>
          <w:rFonts w:ascii="Aptos" w:hAnsi="Aptos" w:cs="Arial"/>
          <w:sz w:val="24"/>
          <w:szCs w:val="24"/>
        </w:rPr>
        <w:t xml:space="preserve">NIGP Code tips: </w:t>
      </w:r>
    </w:p>
    <w:p w14:paraId="5C165F24" w14:textId="77777777" w:rsidR="00546FE6" w:rsidRPr="006A3E6C" w:rsidRDefault="00546FE6">
      <w:pPr>
        <w:pStyle w:val="ListParagraph"/>
        <w:numPr>
          <w:ilvl w:val="0"/>
          <w:numId w:val="10"/>
        </w:numPr>
        <w:spacing w:after="120" w:line="240" w:lineRule="auto"/>
        <w:rPr>
          <w:rFonts w:ascii="Aptos" w:hAnsi="Aptos" w:cs="Arial"/>
          <w:sz w:val="24"/>
          <w:szCs w:val="24"/>
        </w:rPr>
      </w:pPr>
      <w:r w:rsidRPr="006A3E6C">
        <w:rPr>
          <w:rFonts w:ascii="Aptos" w:hAnsi="Aptos" w:cs="Arial"/>
          <w:sz w:val="24"/>
          <w:szCs w:val="24"/>
        </w:rPr>
        <w:t>Think like a vendor. What NIGP code would a vendor use to register for this kind of work?</w:t>
      </w:r>
    </w:p>
    <w:p w14:paraId="614CCDD4" w14:textId="77777777" w:rsidR="00546FE6" w:rsidRPr="00525395" w:rsidRDefault="00546FE6">
      <w:pPr>
        <w:pStyle w:val="ListParagraph"/>
        <w:numPr>
          <w:ilvl w:val="0"/>
          <w:numId w:val="10"/>
        </w:numPr>
        <w:spacing w:after="120" w:line="240" w:lineRule="auto"/>
        <w:rPr>
          <w:rFonts w:ascii="Aptos" w:hAnsi="Aptos" w:cs="Arial"/>
          <w:sz w:val="24"/>
          <w:szCs w:val="24"/>
        </w:rPr>
      </w:pPr>
      <w:r w:rsidRPr="00525395">
        <w:rPr>
          <w:rFonts w:ascii="Aptos" w:hAnsi="Aptos" w:cs="Arial"/>
          <w:sz w:val="24"/>
          <w:szCs w:val="24"/>
        </w:rPr>
        <w:lastRenderedPageBreak/>
        <w:t xml:space="preserve">Use multiple codes to capture variations that vendors may have for their goods/services. If more than one NIGP code could be used for an item, a second item (using a similar description) can be added on the Items tab to capture optional codes. </w:t>
      </w:r>
    </w:p>
    <w:p w14:paraId="5A81317B" w14:textId="77777777" w:rsidR="00546FE6" w:rsidRPr="00525395" w:rsidRDefault="00546FE6">
      <w:pPr>
        <w:pStyle w:val="ListParagraph"/>
        <w:numPr>
          <w:ilvl w:val="0"/>
          <w:numId w:val="10"/>
        </w:numPr>
        <w:spacing w:after="120" w:line="240" w:lineRule="auto"/>
        <w:rPr>
          <w:rFonts w:ascii="Aptos" w:hAnsi="Aptos" w:cs="Arial"/>
          <w:sz w:val="24"/>
          <w:szCs w:val="24"/>
        </w:rPr>
      </w:pPr>
      <w:r w:rsidRPr="00525395">
        <w:rPr>
          <w:rFonts w:ascii="Aptos" w:hAnsi="Aptos" w:cs="Arial"/>
          <w:b/>
          <w:bCs/>
          <w:sz w:val="24"/>
          <w:szCs w:val="24"/>
        </w:rPr>
        <w:t>Codes ending in 00 do not</w:t>
      </w:r>
      <w:r w:rsidRPr="00525395">
        <w:rPr>
          <w:rFonts w:ascii="Aptos" w:hAnsi="Aptos" w:cs="Arial"/>
          <w:sz w:val="24"/>
          <w:szCs w:val="24"/>
        </w:rPr>
        <w:t xml:space="preserve"> automatically include all the subcategories (e.g., 915-00 Misc. Communication Services. It may be better to select both the 915-00</w:t>
      </w:r>
      <w:r w:rsidRPr="00525395">
        <w:rPr>
          <w:rFonts w:ascii="Aptos" w:hAnsi="Aptos" w:cs="Arial"/>
          <w:b/>
          <w:bCs/>
          <w:sz w:val="24"/>
          <w:szCs w:val="24"/>
        </w:rPr>
        <w:t xml:space="preserve"> and</w:t>
      </w:r>
      <w:r w:rsidRPr="00525395">
        <w:rPr>
          <w:rFonts w:ascii="Aptos" w:hAnsi="Aptos" w:cs="Arial"/>
          <w:sz w:val="24"/>
          <w:szCs w:val="24"/>
        </w:rPr>
        <w:t xml:space="preserve"> a more descriptive 915-06 for Audio Production Services.)</w:t>
      </w:r>
    </w:p>
    <w:p w14:paraId="29541201" w14:textId="77777777" w:rsidR="00546FE6" w:rsidRPr="00525395" w:rsidRDefault="00546FE6">
      <w:pPr>
        <w:pStyle w:val="ListParagraph"/>
        <w:numPr>
          <w:ilvl w:val="0"/>
          <w:numId w:val="10"/>
        </w:numPr>
        <w:spacing w:after="120" w:line="240" w:lineRule="auto"/>
        <w:rPr>
          <w:rFonts w:ascii="Aptos" w:hAnsi="Aptos" w:cs="Arial"/>
          <w:sz w:val="24"/>
          <w:szCs w:val="24"/>
        </w:rPr>
      </w:pPr>
      <w:r w:rsidRPr="00525395">
        <w:rPr>
          <w:rFonts w:ascii="Aptos" w:hAnsi="Aptos" w:cs="Arial"/>
          <w:sz w:val="24"/>
          <w:szCs w:val="24"/>
        </w:rPr>
        <w:t>Entered NIGP codes can determine the vendors (both COBID and non-COBID) that will be invited to this solicitation opportunity.</w:t>
      </w:r>
    </w:p>
    <w:p w14:paraId="19436D6F" w14:textId="77777777" w:rsidR="00546FE6" w:rsidRPr="00525395" w:rsidRDefault="00546FE6">
      <w:pPr>
        <w:pStyle w:val="ListParagraph"/>
        <w:numPr>
          <w:ilvl w:val="0"/>
          <w:numId w:val="10"/>
        </w:numPr>
        <w:spacing w:after="120" w:line="240" w:lineRule="auto"/>
        <w:rPr>
          <w:rFonts w:ascii="Aptos" w:hAnsi="Aptos" w:cs="Arial"/>
          <w:sz w:val="24"/>
          <w:szCs w:val="24"/>
        </w:rPr>
      </w:pPr>
      <w:r w:rsidRPr="00525395">
        <w:rPr>
          <w:rFonts w:ascii="Aptos" w:hAnsi="Aptos" w:cs="Arial"/>
          <w:sz w:val="24"/>
          <w:szCs w:val="24"/>
        </w:rPr>
        <w:t xml:space="preserve">Listing enough NIGP codes to capture a wide vendor audience is important but also consider if too many NIGP codes are listed that do not apply to the business need, vendors will receive too many emails. </w:t>
      </w:r>
    </w:p>
    <w:p w14:paraId="40119DB0" w14:textId="217717D3" w:rsidR="00546FE6" w:rsidRDefault="00546FE6">
      <w:pPr>
        <w:pStyle w:val="ListParagraph"/>
        <w:numPr>
          <w:ilvl w:val="0"/>
          <w:numId w:val="10"/>
        </w:numPr>
        <w:spacing w:after="120" w:line="240" w:lineRule="auto"/>
        <w:contextualSpacing w:val="0"/>
        <w:rPr>
          <w:rFonts w:ascii="Aptos" w:hAnsi="Aptos" w:cs="Arial"/>
          <w:sz w:val="24"/>
          <w:szCs w:val="24"/>
        </w:rPr>
      </w:pPr>
      <w:r w:rsidRPr="00525395">
        <w:rPr>
          <w:rFonts w:ascii="Aptos" w:hAnsi="Aptos" w:cs="Arial"/>
          <w:sz w:val="24"/>
          <w:szCs w:val="24"/>
        </w:rPr>
        <w:t xml:space="preserve">Some NIGP codes are marked as “inactivated” and kept only for historical purposes. The OregonBuys system cannot prevent these codes from being utilized by vendors, but users should not limit items to only inactivated codes. Be sure to add current NIGP codes. </w:t>
      </w:r>
    </w:p>
    <w:p w14:paraId="5D6122E5" w14:textId="77777777" w:rsidR="00AA67CD" w:rsidRPr="00525395" w:rsidRDefault="00AA67CD" w:rsidP="00AA67CD">
      <w:pPr>
        <w:pStyle w:val="ListParagraph"/>
        <w:spacing w:after="120" w:line="240" w:lineRule="auto"/>
        <w:ind w:left="1080"/>
        <w:contextualSpacing w:val="0"/>
        <w:rPr>
          <w:rFonts w:ascii="Aptos" w:hAnsi="Aptos" w:cs="Arial"/>
          <w:sz w:val="24"/>
          <w:szCs w:val="24"/>
        </w:rPr>
      </w:pPr>
    </w:p>
    <w:p w14:paraId="5A03C46E" w14:textId="7EF5B58C" w:rsidR="00EA2ACA" w:rsidRDefault="007F47C7" w:rsidP="000D07FC">
      <w:pPr>
        <w:pStyle w:val="Heading2"/>
      </w:pPr>
      <w:bookmarkStart w:id="7" w:name="_Toc231675879"/>
      <w:r>
        <w:t>S</w:t>
      </w:r>
      <w:r w:rsidR="001773B3" w:rsidRPr="001773B3">
        <w:t xml:space="preserve">electing the </w:t>
      </w:r>
      <w:r w:rsidR="00807036">
        <w:t>C</w:t>
      </w:r>
      <w:r w:rsidR="001773B3" w:rsidRPr="001773B3">
        <w:t xml:space="preserve">orrect NIGP </w:t>
      </w:r>
      <w:r w:rsidR="00807036">
        <w:t>C</w:t>
      </w:r>
      <w:r w:rsidR="001773B3" w:rsidRPr="001773B3">
        <w:t xml:space="preserve">ode when </w:t>
      </w:r>
      <w:r w:rsidR="00EA2ACA">
        <w:t>R</w:t>
      </w:r>
      <w:r w:rsidR="001773B3" w:rsidRPr="001773B3">
        <w:t xml:space="preserve">egistering or </w:t>
      </w:r>
      <w:r w:rsidR="00EA2ACA">
        <w:t>M</w:t>
      </w:r>
      <w:r w:rsidR="001773B3" w:rsidRPr="001773B3">
        <w:t xml:space="preserve">aintaining the OrCPP </w:t>
      </w:r>
      <w:r w:rsidR="00807036">
        <w:t>S</w:t>
      </w:r>
      <w:r w:rsidR="001773B3" w:rsidRPr="001773B3">
        <w:t xml:space="preserve">eller </w:t>
      </w:r>
      <w:r w:rsidR="00807036">
        <w:t>A</w:t>
      </w:r>
      <w:r w:rsidR="001773B3" w:rsidRPr="001773B3">
        <w:t>ccount</w:t>
      </w:r>
      <w:bookmarkEnd w:id="7"/>
      <w:r w:rsidR="001773B3" w:rsidRPr="001773B3">
        <w:t xml:space="preserve"> </w:t>
      </w:r>
    </w:p>
    <w:p w14:paraId="6276E5B0" w14:textId="15C50CCE" w:rsidR="00F66E80" w:rsidRPr="006A3E6C" w:rsidRDefault="005964B2" w:rsidP="005964B2">
      <w:pPr>
        <w:rPr>
          <w:rFonts w:ascii="Aptos" w:hAnsi="Aptos" w:cs="Arial"/>
          <w:sz w:val="24"/>
          <w:szCs w:val="24"/>
        </w:rPr>
      </w:pPr>
      <w:r>
        <w:rPr>
          <w:noProof/>
        </w:rPr>
        <w:drawing>
          <wp:anchor distT="0" distB="0" distL="114300" distR="114300" simplePos="0" relativeHeight="251660288" behindDoc="0" locked="0" layoutInCell="1" allowOverlap="1" wp14:anchorId="1E924049" wp14:editId="402152B0">
            <wp:simplePos x="0" y="0"/>
            <wp:positionH relativeFrom="column">
              <wp:posOffset>5486400</wp:posOffset>
            </wp:positionH>
            <wp:positionV relativeFrom="paragraph">
              <wp:posOffset>35560</wp:posOffset>
            </wp:positionV>
            <wp:extent cx="1352550" cy="896547"/>
            <wp:effectExtent l="19050" t="19050" r="19050" b="18415"/>
            <wp:wrapThrough wrapText="bothSides">
              <wp:wrapPolygon edited="0">
                <wp:start x="-304" y="-459"/>
                <wp:lineTo x="-304" y="21585"/>
                <wp:lineTo x="21600" y="21585"/>
                <wp:lineTo x="21600" y="-459"/>
                <wp:lineTo x="-304" y="-459"/>
              </wp:wrapPolygon>
            </wp:wrapThrough>
            <wp:docPr id="1533775577" name="Picture 1" descr="User is logged in as Seller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775577" name="Picture 1" descr="User is logged in as Seller Admin"/>
                    <pic:cNvPicPr/>
                  </pic:nvPicPr>
                  <pic:blipFill>
                    <a:blip r:embed="rId18">
                      <a:extLst>
                        <a:ext uri="{28A0092B-C50C-407E-A947-70E740481C1C}">
                          <a14:useLocalDpi xmlns:a14="http://schemas.microsoft.com/office/drawing/2010/main" val="0"/>
                        </a:ext>
                      </a:extLst>
                    </a:blip>
                    <a:stretch>
                      <a:fillRect/>
                    </a:stretch>
                  </pic:blipFill>
                  <pic:spPr>
                    <a:xfrm>
                      <a:off x="0" y="0"/>
                      <a:ext cx="1352550" cy="896547"/>
                    </a:xfrm>
                    <a:prstGeom prst="rect">
                      <a:avLst/>
                    </a:prstGeom>
                    <a:ln w="19050">
                      <a:solidFill>
                        <a:schemeClr val="tx1"/>
                      </a:solidFill>
                    </a:ln>
                  </pic:spPr>
                </pic:pic>
              </a:graphicData>
            </a:graphic>
          </wp:anchor>
        </w:drawing>
      </w:r>
      <w:r w:rsidR="00EA2ACA" w:rsidRPr="007258ED">
        <w:rPr>
          <w:rFonts w:ascii="Aptos" w:hAnsi="Aptos"/>
        </w:rPr>
        <w:t xml:space="preserve">Note: This section is only for those in the </w:t>
      </w:r>
      <w:r w:rsidR="00EA2ACA" w:rsidRPr="00DD1387">
        <w:rPr>
          <w:rFonts w:ascii="Aptos" w:hAnsi="Aptos"/>
          <w:b/>
          <w:bCs/>
        </w:rPr>
        <w:t>Seller Administrator</w:t>
      </w:r>
      <w:r w:rsidR="00EA2ACA" w:rsidRPr="007258ED">
        <w:rPr>
          <w:rFonts w:ascii="Aptos" w:hAnsi="Aptos"/>
        </w:rPr>
        <w:t xml:space="preserve"> role.  Users can connect with the supplier help desk to determine who the seller administrator is for their account.  </w:t>
      </w:r>
      <w:r w:rsidR="00D3191D">
        <w:rPr>
          <w:rFonts w:ascii="Aptos" w:hAnsi="Aptos" w:cs="Arial"/>
          <w:sz w:val="24"/>
          <w:szCs w:val="24"/>
        </w:rPr>
        <w:t>First ensure you are logged in as a Seller Administrator:</w:t>
      </w:r>
      <w:r w:rsidR="006A2A51">
        <w:rPr>
          <w:rFonts w:ascii="Aptos" w:hAnsi="Aptos" w:cs="Arial"/>
          <w:sz w:val="24"/>
          <w:szCs w:val="24"/>
        </w:rPr>
        <w:t xml:space="preserve">  </w:t>
      </w:r>
    </w:p>
    <w:p w14:paraId="0D98F7A9" w14:textId="77777777" w:rsidR="00636006" w:rsidRDefault="00636006" w:rsidP="00B058AC">
      <w:pPr>
        <w:spacing w:after="120" w:line="240" w:lineRule="auto"/>
        <w:rPr>
          <w:rFonts w:ascii="Aptos" w:hAnsi="Aptos" w:cs="Arial"/>
          <w:sz w:val="24"/>
          <w:szCs w:val="24"/>
        </w:rPr>
      </w:pPr>
    </w:p>
    <w:p w14:paraId="2A0FAE06" w14:textId="37523B3E" w:rsidR="00F66E80" w:rsidRDefault="00F66E80" w:rsidP="00590C76">
      <w:pPr>
        <w:pStyle w:val="Heading3"/>
      </w:pPr>
      <w:bookmarkStart w:id="8" w:name="_Toc231675880"/>
      <w:r>
        <w:t>Steps</w:t>
      </w:r>
      <w:bookmarkEnd w:id="8"/>
    </w:p>
    <w:p w14:paraId="3FB3D6E3" w14:textId="77777777" w:rsidR="007C4ACC" w:rsidRDefault="007C4ACC">
      <w:pPr>
        <w:pStyle w:val="ListParagraph"/>
        <w:numPr>
          <w:ilvl w:val="0"/>
          <w:numId w:val="11"/>
        </w:numPr>
        <w:spacing w:after="120" w:line="240" w:lineRule="auto"/>
        <w:ind w:left="720"/>
        <w:contextualSpacing w:val="0"/>
        <w:rPr>
          <w:rFonts w:ascii="Aptos" w:hAnsi="Aptos"/>
          <w:sz w:val="24"/>
          <w:szCs w:val="24"/>
        </w:rPr>
      </w:pPr>
      <w:r>
        <w:rPr>
          <w:rFonts w:ascii="Aptos" w:hAnsi="Aptos"/>
          <w:sz w:val="24"/>
          <w:szCs w:val="24"/>
        </w:rPr>
        <w:t xml:space="preserve">On the Seller Administrator homepage, click </w:t>
      </w:r>
      <w:r w:rsidRPr="00636006">
        <w:rPr>
          <w:rFonts w:ascii="Aptos" w:hAnsi="Aptos"/>
          <w:b/>
          <w:bCs/>
          <w:sz w:val="24"/>
          <w:szCs w:val="24"/>
        </w:rPr>
        <w:t>Maintain Organization Information</w:t>
      </w:r>
    </w:p>
    <w:p w14:paraId="1D74510B" w14:textId="6599FC60" w:rsidR="001A77B4" w:rsidRDefault="001A77B4" w:rsidP="003472B5">
      <w:pPr>
        <w:pStyle w:val="ListParagraph"/>
        <w:spacing w:after="120" w:line="240" w:lineRule="auto"/>
        <w:contextualSpacing w:val="0"/>
        <w:rPr>
          <w:rFonts w:ascii="Aptos" w:hAnsi="Aptos"/>
          <w:sz w:val="24"/>
          <w:szCs w:val="24"/>
        </w:rPr>
      </w:pPr>
      <w:r w:rsidRPr="001A77B4">
        <w:rPr>
          <w:rFonts w:ascii="Aptos" w:hAnsi="Aptos"/>
          <w:noProof/>
          <w:sz w:val="24"/>
          <w:szCs w:val="24"/>
        </w:rPr>
        <w:drawing>
          <wp:inline distT="0" distB="0" distL="0" distR="0" wp14:anchorId="5F73ECAE" wp14:editId="11E788FD">
            <wp:extent cx="5467350" cy="2086199"/>
            <wp:effectExtent l="19050" t="19050" r="19050" b="28575"/>
            <wp:docPr id="1906937935" name="Picture 1" descr="Maintain Organization Information ic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37935" name="Picture 1" descr="Maintain Organization Information icon. &#10;"/>
                    <pic:cNvPicPr/>
                  </pic:nvPicPr>
                  <pic:blipFill>
                    <a:blip r:embed="rId19"/>
                    <a:stretch>
                      <a:fillRect/>
                    </a:stretch>
                  </pic:blipFill>
                  <pic:spPr>
                    <a:xfrm>
                      <a:off x="0" y="0"/>
                      <a:ext cx="5479333" cy="2090771"/>
                    </a:xfrm>
                    <a:prstGeom prst="rect">
                      <a:avLst/>
                    </a:prstGeom>
                    <a:ln w="19050">
                      <a:solidFill>
                        <a:schemeClr val="tx1"/>
                      </a:solidFill>
                    </a:ln>
                  </pic:spPr>
                </pic:pic>
              </a:graphicData>
            </a:graphic>
          </wp:inline>
        </w:drawing>
      </w:r>
    </w:p>
    <w:p w14:paraId="628C3648" w14:textId="77777777" w:rsidR="007C4ACC" w:rsidRDefault="007C4ACC">
      <w:pPr>
        <w:pStyle w:val="ListParagraph"/>
        <w:numPr>
          <w:ilvl w:val="0"/>
          <w:numId w:val="11"/>
        </w:numPr>
        <w:spacing w:after="120" w:line="240" w:lineRule="auto"/>
        <w:ind w:left="720"/>
        <w:contextualSpacing w:val="0"/>
        <w:rPr>
          <w:rFonts w:ascii="Aptos" w:hAnsi="Aptos"/>
          <w:sz w:val="24"/>
          <w:szCs w:val="24"/>
        </w:rPr>
      </w:pPr>
      <w:r>
        <w:rPr>
          <w:rFonts w:ascii="Aptos" w:hAnsi="Aptos"/>
          <w:sz w:val="24"/>
          <w:szCs w:val="24"/>
        </w:rPr>
        <w:t xml:space="preserve">Click </w:t>
      </w:r>
      <w:r w:rsidRPr="00636006">
        <w:rPr>
          <w:rFonts w:ascii="Aptos" w:hAnsi="Aptos"/>
          <w:b/>
          <w:bCs/>
          <w:sz w:val="24"/>
          <w:szCs w:val="24"/>
        </w:rPr>
        <w:t>Maintain Commodity Codes &amp; Services</w:t>
      </w:r>
    </w:p>
    <w:p w14:paraId="78984773" w14:textId="199BB375" w:rsidR="005E0F27" w:rsidRDefault="002968D6" w:rsidP="005E0F27">
      <w:pPr>
        <w:pStyle w:val="ListParagraph"/>
        <w:spacing w:after="120" w:line="240" w:lineRule="auto"/>
        <w:contextualSpacing w:val="0"/>
        <w:rPr>
          <w:rFonts w:ascii="Aptos" w:hAnsi="Aptos"/>
          <w:sz w:val="24"/>
          <w:szCs w:val="24"/>
        </w:rPr>
      </w:pPr>
      <w:r>
        <w:rPr>
          <w:noProof/>
        </w:rPr>
        <w:lastRenderedPageBreak/>
        <w:drawing>
          <wp:inline distT="0" distB="0" distL="0" distR="0" wp14:anchorId="05405F88" wp14:editId="376EE306">
            <wp:extent cx="4597121" cy="2788920"/>
            <wp:effectExtent l="19050" t="19050" r="13335" b="11430"/>
            <wp:docPr id="212171599" name="Picture 1" descr="Select the Maintain Commodity Codes and Services Icon. &quot;This section is used to maintain commodity codes and service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71599" name="Picture 1" descr="Select the Maintain Commodity Codes and Services Icon. &quot;This section is used to maintain commodity codes and services&quot;"/>
                    <pic:cNvPicPr/>
                  </pic:nvPicPr>
                  <pic:blipFill>
                    <a:blip r:embed="rId20"/>
                    <a:stretch>
                      <a:fillRect/>
                    </a:stretch>
                  </pic:blipFill>
                  <pic:spPr>
                    <a:xfrm>
                      <a:off x="0" y="0"/>
                      <a:ext cx="4615241" cy="2799913"/>
                    </a:xfrm>
                    <a:prstGeom prst="rect">
                      <a:avLst/>
                    </a:prstGeom>
                    <a:ln w="19050">
                      <a:solidFill>
                        <a:schemeClr val="tx1"/>
                      </a:solidFill>
                    </a:ln>
                  </pic:spPr>
                </pic:pic>
              </a:graphicData>
            </a:graphic>
          </wp:inline>
        </w:drawing>
      </w:r>
    </w:p>
    <w:p w14:paraId="380B6344" w14:textId="3B86E83C" w:rsidR="007C4ACC" w:rsidRDefault="007C4ACC" w:rsidP="007C4ACC">
      <w:pPr>
        <w:pStyle w:val="ListParagraph"/>
        <w:spacing w:after="120" w:line="240" w:lineRule="auto"/>
        <w:contextualSpacing w:val="0"/>
        <w:rPr>
          <w:rFonts w:ascii="Aptos" w:hAnsi="Aptos"/>
          <w:sz w:val="24"/>
          <w:szCs w:val="24"/>
        </w:rPr>
      </w:pPr>
    </w:p>
    <w:p w14:paraId="27EBEBE4" w14:textId="77777777" w:rsidR="007C4ACC" w:rsidRPr="006A3E6C" w:rsidRDefault="007C4ACC">
      <w:pPr>
        <w:pStyle w:val="ListParagraph"/>
        <w:numPr>
          <w:ilvl w:val="0"/>
          <w:numId w:val="11"/>
        </w:numPr>
        <w:spacing w:after="120" w:line="240" w:lineRule="auto"/>
        <w:ind w:left="720"/>
        <w:contextualSpacing w:val="0"/>
        <w:rPr>
          <w:rFonts w:ascii="Aptos" w:hAnsi="Aptos"/>
          <w:sz w:val="24"/>
          <w:szCs w:val="24"/>
        </w:rPr>
      </w:pPr>
      <w:r w:rsidRPr="006A3E6C">
        <w:rPr>
          <w:rFonts w:ascii="Aptos" w:hAnsi="Aptos"/>
          <w:sz w:val="24"/>
          <w:szCs w:val="24"/>
        </w:rPr>
        <w:t xml:space="preserve">Click </w:t>
      </w:r>
      <w:r w:rsidRPr="006A3E6C">
        <w:rPr>
          <w:rFonts w:ascii="Aptos" w:hAnsi="Aptos"/>
          <w:b/>
          <w:bCs/>
          <w:sz w:val="24"/>
          <w:szCs w:val="24"/>
        </w:rPr>
        <w:t>Maintain Commodity Codes</w:t>
      </w:r>
    </w:p>
    <w:p w14:paraId="44B8FC7E" w14:textId="0F2E2D4D" w:rsidR="002E7777" w:rsidRDefault="002E7777" w:rsidP="002E7777">
      <w:pPr>
        <w:pStyle w:val="ListParagraph"/>
        <w:spacing w:after="120" w:line="240" w:lineRule="auto"/>
        <w:contextualSpacing w:val="0"/>
        <w:rPr>
          <w:rFonts w:ascii="Aptos" w:hAnsi="Aptos"/>
          <w:sz w:val="24"/>
          <w:szCs w:val="24"/>
        </w:rPr>
      </w:pPr>
      <w:r>
        <w:rPr>
          <w:noProof/>
        </w:rPr>
        <w:drawing>
          <wp:inline distT="0" distB="0" distL="0" distR="0" wp14:anchorId="798C8C1B" wp14:editId="08065967">
            <wp:extent cx="3181350" cy="869900"/>
            <wp:effectExtent l="19050" t="19050" r="19050" b="26035"/>
            <wp:docPr id="746578408" name="Picture 1" descr="Maintain Commodity Cod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78408" name="Picture 1" descr="Maintain Commodity Codes button"/>
                    <pic:cNvPicPr/>
                  </pic:nvPicPr>
                  <pic:blipFill>
                    <a:blip r:embed="rId21"/>
                    <a:stretch>
                      <a:fillRect/>
                    </a:stretch>
                  </pic:blipFill>
                  <pic:spPr>
                    <a:xfrm>
                      <a:off x="0" y="0"/>
                      <a:ext cx="3202492" cy="875681"/>
                    </a:xfrm>
                    <a:prstGeom prst="rect">
                      <a:avLst/>
                    </a:prstGeom>
                    <a:ln w="19050">
                      <a:solidFill>
                        <a:schemeClr val="tx1"/>
                      </a:solidFill>
                    </a:ln>
                  </pic:spPr>
                </pic:pic>
              </a:graphicData>
            </a:graphic>
          </wp:inline>
        </w:drawing>
      </w:r>
    </w:p>
    <w:p w14:paraId="20C5488C" w14:textId="4615CEF0" w:rsidR="007C4ACC" w:rsidRDefault="007C4ACC">
      <w:pPr>
        <w:pStyle w:val="ListParagraph"/>
        <w:numPr>
          <w:ilvl w:val="0"/>
          <w:numId w:val="11"/>
        </w:numPr>
        <w:spacing w:after="120" w:line="240" w:lineRule="auto"/>
        <w:ind w:left="720"/>
        <w:contextualSpacing w:val="0"/>
        <w:rPr>
          <w:rFonts w:ascii="Aptos" w:hAnsi="Aptos"/>
          <w:sz w:val="24"/>
          <w:szCs w:val="24"/>
        </w:rPr>
      </w:pPr>
      <w:r>
        <w:rPr>
          <w:rFonts w:ascii="Aptos" w:hAnsi="Aptos"/>
          <w:sz w:val="24"/>
          <w:szCs w:val="24"/>
        </w:rPr>
        <w:t xml:space="preserve">Click </w:t>
      </w:r>
      <w:r w:rsidRPr="00D84059">
        <w:rPr>
          <w:rFonts w:ascii="Aptos" w:hAnsi="Aptos"/>
          <w:b/>
          <w:bCs/>
          <w:sz w:val="24"/>
          <w:szCs w:val="24"/>
        </w:rPr>
        <w:t>Add Additional Codes</w:t>
      </w:r>
      <w:r>
        <w:rPr>
          <w:rFonts w:ascii="Aptos" w:hAnsi="Aptos"/>
          <w:sz w:val="24"/>
          <w:szCs w:val="24"/>
        </w:rPr>
        <w:t xml:space="preserve"> to add NIGP codes to the organization’s profile</w:t>
      </w:r>
    </w:p>
    <w:p w14:paraId="4B7CD79C" w14:textId="77777777" w:rsidR="007C4ACC" w:rsidRDefault="007C4ACC" w:rsidP="007C4ACC">
      <w:pPr>
        <w:pStyle w:val="ListParagraph"/>
        <w:spacing w:after="120" w:line="240" w:lineRule="auto"/>
        <w:contextualSpacing w:val="0"/>
        <w:rPr>
          <w:rFonts w:ascii="Aptos" w:hAnsi="Aptos"/>
          <w:sz w:val="24"/>
          <w:szCs w:val="24"/>
        </w:rPr>
      </w:pPr>
      <w:r>
        <w:rPr>
          <w:noProof/>
        </w:rPr>
        <w:drawing>
          <wp:inline distT="0" distB="0" distL="0" distR="0" wp14:anchorId="36BDCCF7" wp14:editId="33D9C1C9">
            <wp:extent cx="6375926" cy="1245235"/>
            <wp:effectExtent l="19050" t="19050" r="25400" b="12065"/>
            <wp:docPr id="419519132" name="Picture 1" descr="Shows two NIGP Codes selected for the Costume Shop.  Add Additional Codes is selected amongst 2 other button options (Deactivate Selected Items, and Ex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519132" name="Picture 1" descr="Shows two NIGP Codes selected for the Costume Shop.  Add Additional Codes is selected amongst 2 other button options (Deactivate Selected Items, and Exit)  "/>
                    <pic:cNvPicPr/>
                  </pic:nvPicPr>
                  <pic:blipFill rotWithShape="1">
                    <a:blip r:embed="rId22"/>
                    <a:srcRect l="1634" r="872"/>
                    <a:stretch>
                      <a:fillRect/>
                    </a:stretch>
                  </pic:blipFill>
                  <pic:spPr bwMode="auto">
                    <a:xfrm>
                      <a:off x="0" y="0"/>
                      <a:ext cx="6415408" cy="1252946"/>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BF4249" w14:textId="6BCD6C8B" w:rsidR="00126BF4" w:rsidRPr="006A3E6C" w:rsidRDefault="00CB62EE">
      <w:pPr>
        <w:pStyle w:val="ListParagraph"/>
        <w:numPr>
          <w:ilvl w:val="0"/>
          <w:numId w:val="11"/>
        </w:numPr>
        <w:ind w:left="720"/>
        <w:rPr>
          <w:rFonts w:ascii="Aptos" w:hAnsi="Aptos"/>
          <w:sz w:val="24"/>
          <w:szCs w:val="24"/>
        </w:rPr>
      </w:pPr>
      <w:r w:rsidRPr="006A3E6C">
        <w:rPr>
          <w:rFonts w:ascii="Aptos" w:hAnsi="Aptos"/>
          <w:sz w:val="24"/>
          <w:szCs w:val="24"/>
        </w:rPr>
        <w:t>IMPORTANT</w:t>
      </w:r>
      <w:r w:rsidR="00AC6F1A" w:rsidRPr="006A3E6C">
        <w:rPr>
          <w:rFonts w:ascii="Aptos" w:hAnsi="Aptos"/>
          <w:sz w:val="24"/>
          <w:szCs w:val="24"/>
        </w:rPr>
        <w:t xml:space="preserve">: </w:t>
      </w:r>
      <w:r w:rsidR="00563366" w:rsidRPr="006A3E6C">
        <w:rPr>
          <w:rFonts w:ascii="Aptos" w:hAnsi="Aptos"/>
          <w:sz w:val="24"/>
          <w:szCs w:val="24"/>
        </w:rPr>
        <w:t xml:space="preserve">OrCPP Commodity Codes for goods or services that can be provided may </w:t>
      </w:r>
      <w:r w:rsidR="002C0A18" w:rsidRPr="006A3E6C">
        <w:rPr>
          <w:rFonts w:ascii="Aptos" w:hAnsi="Aptos"/>
          <w:sz w:val="24"/>
          <w:szCs w:val="24"/>
        </w:rPr>
        <w:t xml:space="preserve">include categories such as Grants, Cities/Counties, </w:t>
      </w:r>
      <w:r w:rsidR="00B424F3" w:rsidRPr="006A3E6C">
        <w:rPr>
          <w:rFonts w:ascii="Aptos" w:hAnsi="Aptos"/>
          <w:sz w:val="24"/>
          <w:szCs w:val="24"/>
        </w:rPr>
        <w:t>consulting</w:t>
      </w:r>
      <w:r w:rsidR="00F94F88" w:rsidRPr="006A3E6C">
        <w:rPr>
          <w:rFonts w:ascii="Aptos" w:hAnsi="Aptos"/>
          <w:sz w:val="24"/>
          <w:szCs w:val="24"/>
        </w:rPr>
        <w:t>, or other types of professional services.</w:t>
      </w:r>
      <w:r w:rsidR="00B424F3" w:rsidRPr="006A3E6C">
        <w:rPr>
          <w:rFonts w:ascii="Aptos" w:hAnsi="Aptos"/>
          <w:sz w:val="24"/>
          <w:szCs w:val="24"/>
        </w:rPr>
        <w:t xml:space="preserve"> </w:t>
      </w:r>
      <w:r w:rsidR="004F1758" w:rsidRPr="006A3E6C">
        <w:rPr>
          <w:rFonts w:ascii="Aptos" w:hAnsi="Aptos"/>
          <w:sz w:val="24"/>
          <w:szCs w:val="24"/>
        </w:rPr>
        <w:t xml:space="preserve"> </w:t>
      </w:r>
      <w:hyperlink w:anchor="Search" w:history="1">
        <w:r w:rsidR="00126BF4" w:rsidRPr="006A3E6C">
          <w:rPr>
            <w:rStyle w:val="Hyperlink"/>
            <w:rFonts w:ascii="Aptos" w:hAnsi="Aptos"/>
            <w:sz w:val="24"/>
            <w:szCs w:val="24"/>
          </w:rPr>
          <w:t>Search</w:t>
        </w:r>
      </w:hyperlink>
      <w:r w:rsidR="00126BF4" w:rsidRPr="006A3E6C">
        <w:rPr>
          <w:rFonts w:ascii="Aptos" w:hAnsi="Aptos"/>
          <w:sz w:val="24"/>
          <w:szCs w:val="24"/>
        </w:rPr>
        <w:t xml:space="preserve"> using either NIGP fields for Class and Class Item or NIGP Keywords.</w:t>
      </w:r>
      <w:r w:rsidR="00085BED" w:rsidRPr="006A3E6C">
        <w:rPr>
          <w:rFonts w:ascii="Aptos" w:hAnsi="Aptos"/>
          <w:sz w:val="24"/>
          <w:szCs w:val="24"/>
        </w:rPr>
        <w:t xml:space="preserve">  </w:t>
      </w:r>
    </w:p>
    <w:p w14:paraId="0F6850B8" w14:textId="3AF07EBD" w:rsidR="007C4ACC" w:rsidRPr="006A3E6C" w:rsidRDefault="007C4ACC">
      <w:pPr>
        <w:pStyle w:val="ListParagraph"/>
        <w:numPr>
          <w:ilvl w:val="0"/>
          <w:numId w:val="11"/>
        </w:numPr>
        <w:spacing w:after="120" w:line="240" w:lineRule="auto"/>
        <w:ind w:left="720"/>
        <w:contextualSpacing w:val="0"/>
        <w:rPr>
          <w:rFonts w:ascii="Aptos" w:hAnsi="Aptos"/>
          <w:sz w:val="24"/>
          <w:szCs w:val="24"/>
        </w:rPr>
      </w:pPr>
      <w:r w:rsidRPr="006A3E6C">
        <w:rPr>
          <w:rFonts w:ascii="Aptos" w:hAnsi="Aptos"/>
          <w:sz w:val="24"/>
          <w:szCs w:val="24"/>
        </w:rPr>
        <w:t xml:space="preserve">To add the code to the organization profile, click the checkbox next to the code and click </w:t>
      </w:r>
      <w:r w:rsidRPr="006A3E6C">
        <w:rPr>
          <w:rFonts w:ascii="Aptos" w:hAnsi="Aptos"/>
          <w:b/>
          <w:bCs/>
          <w:sz w:val="24"/>
          <w:szCs w:val="24"/>
        </w:rPr>
        <w:t>Save</w:t>
      </w:r>
      <w:r w:rsidRPr="006A3E6C">
        <w:rPr>
          <w:rFonts w:ascii="Aptos" w:hAnsi="Aptos"/>
          <w:sz w:val="24"/>
          <w:szCs w:val="24"/>
        </w:rPr>
        <w:t xml:space="preserve">.  Click </w:t>
      </w:r>
      <w:r w:rsidRPr="006A3E6C">
        <w:rPr>
          <w:rFonts w:ascii="Aptos" w:hAnsi="Aptos"/>
          <w:b/>
          <w:bCs/>
          <w:sz w:val="24"/>
          <w:szCs w:val="24"/>
        </w:rPr>
        <w:t>Save and Add More</w:t>
      </w:r>
      <w:r w:rsidRPr="006A3E6C">
        <w:rPr>
          <w:rFonts w:ascii="Aptos" w:hAnsi="Aptos"/>
          <w:sz w:val="24"/>
          <w:szCs w:val="24"/>
        </w:rPr>
        <w:t xml:space="preserve"> to continue searching for codes and adding them to the organization’s profile.  </w:t>
      </w:r>
    </w:p>
    <w:p w14:paraId="521F815F" w14:textId="2F29E499" w:rsidR="00C323F1" w:rsidRPr="006A3E6C" w:rsidRDefault="00BC5B12">
      <w:pPr>
        <w:pStyle w:val="ListParagraph"/>
        <w:numPr>
          <w:ilvl w:val="0"/>
          <w:numId w:val="11"/>
        </w:numPr>
        <w:spacing w:after="120" w:line="240" w:lineRule="auto"/>
        <w:ind w:left="720"/>
        <w:contextualSpacing w:val="0"/>
        <w:rPr>
          <w:rFonts w:ascii="Aptos" w:hAnsi="Aptos"/>
          <w:sz w:val="24"/>
          <w:szCs w:val="24"/>
        </w:rPr>
      </w:pPr>
      <w:r w:rsidRPr="006A3E6C">
        <w:rPr>
          <w:rFonts w:ascii="Aptos" w:hAnsi="Aptos"/>
          <w:sz w:val="24"/>
          <w:szCs w:val="24"/>
        </w:rPr>
        <w:t xml:space="preserve">If listed commodity codes are no longer suitable, they can be deactivated by selecting the box in front of the Code, then clicking </w:t>
      </w:r>
      <w:r w:rsidRPr="006A3E6C">
        <w:rPr>
          <w:rFonts w:ascii="Aptos" w:hAnsi="Aptos"/>
          <w:b/>
          <w:bCs/>
          <w:sz w:val="24"/>
          <w:szCs w:val="24"/>
        </w:rPr>
        <w:t>Deactivate Selected Items</w:t>
      </w:r>
    </w:p>
    <w:p w14:paraId="585FAA16" w14:textId="26AFFFFF" w:rsidR="00BC5B12" w:rsidRPr="006A3E6C" w:rsidRDefault="00BC5B12">
      <w:pPr>
        <w:pStyle w:val="ListParagraph"/>
        <w:numPr>
          <w:ilvl w:val="0"/>
          <w:numId w:val="11"/>
        </w:numPr>
        <w:spacing w:after="120" w:line="240" w:lineRule="auto"/>
        <w:ind w:left="720"/>
        <w:contextualSpacing w:val="0"/>
        <w:rPr>
          <w:rFonts w:ascii="Aptos" w:hAnsi="Aptos"/>
          <w:sz w:val="24"/>
          <w:szCs w:val="24"/>
        </w:rPr>
      </w:pPr>
      <w:r w:rsidRPr="006A3E6C">
        <w:rPr>
          <w:rFonts w:ascii="Aptos" w:hAnsi="Aptos"/>
          <w:b/>
          <w:bCs/>
          <w:sz w:val="24"/>
          <w:szCs w:val="24"/>
        </w:rPr>
        <w:t xml:space="preserve">Exit </w:t>
      </w:r>
      <w:r w:rsidRPr="006A3E6C">
        <w:rPr>
          <w:rFonts w:ascii="Aptos" w:hAnsi="Aptos"/>
          <w:sz w:val="24"/>
          <w:szCs w:val="24"/>
        </w:rPr>
        <w:t>when complete with maintaining codes.</w:t>
      </w:r>
    </w:p>
    <w:p w14:paraId="709D1025" w14:textId="3CB38C7C" w:rsidR="005E6EC7" w:rsidRPr="00D91349" w:rsidRDefault="005E6EC7" w:rsidP="00D91349">
      <w:pPr>
        <w:spacing w:after="120" w:line="240" w:lineRule="auto"/>
        <w:rPr>
          <w:rFonts w:ascii="Aptos" w:hAnsi="Aptos"/>
          <w:sz w:val="24"/>
          <w:szCs w:val="24"/>
        </w:rPr>
      </w:pPr>
    </w:p>
    <w:sectPr w:rsidR="005E6EC7" w:rsidRPr="00D91349" w:rsidSect="00194A9A">
      <w:headerReference w:type="default" r:id="rId23"/>
      <w:footerReference w:type="default" r:id="rId24"/>
      <w:headerReference w:type="first" r:id="rId25"/>
      <w:footerReference w:type="first" r:id="rId26"/>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EFD05" w14:textId="77777777" w:rsidR="00684334" w:rsidRDefault="00684334" w:rsidP="00E70CEF">
      <w:pPr>
        <w:spacing w:after="0" w:line="240" w:lineRule="auto"/>
      </w:pPr>
      <w:r>
        <w:separator/>
      </w:r>
    </w:p>
  </w:endnote>
  <w:endnote w:type="continuationSeparator" w:id="0">
    <w:p w14:paraId="263D01F2" w14:textId="77777777" w:rsidR="00684334" w:rsidRDefault="00684334"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rPr>
      <w:id w:val="1982729459"/>
      <w:docPartObj>
        <w:docPartGallery w:val="Page Numbers (Top of Page)"/>
        <w:docPartUnique/>
      </w:docPartObj>
    </w:sdtPr>
    <w:sdtEndPr>
      <w:rPr>
        <w:rFonts w:cs="Arial"/>
        <w:sz w:val="18"/>
        <w:szCs w:val="18"/>
      </w:rPr>
    </w:sdtEndPr>
    <w:sdtContent>
      <w:p w14:paraId="4FDAA2C1" w14:textId="759C3FFE" w:rsidR="009D6A46" w:rsidRPr="00E1262A" w:rsidRDefault="00000000" w:rsidP="00A44A90">
        <w:pPr>
          <w:pStyle w:val="Footer"/>
          <w:tabs>
            <w:tab w:val="clear" w:pos="4680"/>
            <w:tab w:val="clear" w:pos="9360"/>
            <w:tab w:val="right" w:pos="8550"/>
          </w:tabs>
          <w:rPr>
            <w:rFonts w:ascii="Montserrat" w:hAnsi="Montserrat" w:cs="Arial"/>
            <w:sz w:val="18"/>
            <w:szCs w:val="18"/>
          </w:rPr>
        </w:pPr>
        <w:sdt>
          <w:sdtPr>
            <w:rPr>
              <w:rFonts w:ascii="Montserrat" w:hAnsi="Montserrat"/>
            </w:rPr>
            <w:id w:val="85895118"/>
            <w:docPartObj>
              <w:docPartGallery w:val="Page Numbers (Bottom of Page)"/>
              <w:docPartUnique/>
            </w:docPartObj>
          </w:sdtPr>
          <w:sdtEndPr>
            <w:rPr>
              <w:rFonts w:cs="Arial"/>
              <w:sz w:val="18"/>
              <w:szCs w:val="18"/>
            </w:rPr>
          </w:sdtEndPr>
          <w:sdtContent>
            <w:sdt>
              <w:sdtPr>
                <w:rPr>
                  <w:rFonts w:ascii="Montserrat" w:hAnsi="Montserrat"/>
                </w:rPr>
                <w:id w:val="-328518908"/>
                <w:docPartObj>
                  <w:docPartGallery w:val="Page Numbers (Top of Page)"/>
                  <w:docPartUnique/>
                </w:docPartObj>
              </w:sdtPr>
              <w:sdtEndPr>
                <w:rPr>
                  <w:rFonts w:cs="Arial"/>
                  <w:sz w:val="18"/>
                  <w:szCs w:val="18"/>
                </w:rPr>
              </w:sdtEndPr>
              <w:sdtContent>
                <w:r w:rsidR="005947C8" w:rsidRPr="004C4E35">
                  <w:rPr>
                    <w:rFonts w:ascii="Aptos" w:hAnsi="Aptos"/>
                    <w:sz w:val="24"/>
                    <w:szCs w:val="24"/>
                  </w:rPr>
                  <w:t>OregonBuys</w:t>
                </w:r>
                <w:r w:rsidR="00C60AAD" w:rsidRPr="004C4E35">
                  <w:rPr>
                    <w:rFonts w:ascii="Aptos" w:hAnsi="Aptos" w:cs="Arial"/>
                    <w:sz w:val="24"/>
                    <w:szCs w:val="24"/>
                  </w:rPr>
                  <w:t xml:space="preserve">-OrCPP | </w:t>
                </w:r>
                <w:r w:rsidR="00144BFA">
                  <w:rPr>
                    <w:rFonts w:ascii="Aptos" w:hAnsi="Aptos" w:cs="Arial"/>
                    <w:sz w:val="24"/>
                    <w:szCs w:val="24"/>
                  </w:rPr>
                  <w:t>5/</w:t>
                </w:r>
                <w:r w:rsidR="003B1D7E">
                  <w:rPr>
                    <w:rFonts w:ascii="Aptos" w:hAnsi="Aptos" w:cs="Arial"/>
                    <w:sz w:val="24"/>
                    <w:szCs w:val="24"/>
                  </w:rPr>
                  <w:t>2</w:t>
                </w:r>
                <w:r w:rsidR="00425FCD">
                  <w:rPr>
                    <w:rFonts w:ascii="Aptos" w:hAnsi="Aptos" w:cs="Arial"/>
                    <w:sz w:val="24"/>
                    <w:szCs w:val="24"/>
                  </w:rPr>
                  <w:t>6</w:t>
                </w:r>
                <w:r w:rsidR="003B1D7E">
                  <w:rPr>
                    <w:rFonts w:ascii="Aptos" w:hAnsi="Aptos" w:cs="Arial"/>
                    <w:sz w:val="24"/>
                    <w:szCs w:val="24"/>
                  </w:rPr>
                  <w:t>/</w:t>
                </w:r>
                <w:r w:rsidR="00B069B5" w:rsidRPr="004C4E35">
                  <w:rPr>
                    <w:rFonts w:ascii="Aptos" w:hAnsi="Aptos" w:cs="Arial"/>
                    <w:sz w:val="24"/>
                    <w:szCs w:val="24"/>
                  </w:rPr>
                  <w:t xml:space="preserve">2026                                                                                                                              </w:t>
                </w:r>
              </w:sdtContent>
            </w:sdt>
          </w:sdtContent>
        </w:sdt>
        <w:r w:rsidR="009D6A46" w:rsidRPr="004C4E35">
          <w:rPr>
            <w:rFonts w:ascii="Aptos" w:hAnsi="Aptos" w:cs="Arial"/>
            <w:sz w:val="24"/>
            <w:szCs w:val="24"/>
          </w:rPr>
          <w:t xml:space="preserve">Page </w:t>
        </w:r>
        <w:r w:rsidR="009D6A46" w:rsidRPr="004C4E35">
          <w:rPr>
            <w:rFonts w:ascii="Aptos" w:hAnsi="Aptos" w:cs="Arial"/>
            <w:bCs/>
            <w:sz w:val="24"/>
            <w:szCs w:val="24"/>
          </w:rPr>
          <w:fldChar w:fldCharType="begin"/>
        </w:r>
        <w:r w:rsidR="009D6A46" w:rsidRPr="004C4E35">
          <w:rPr>
            <w:rFonts w:ascii="Aptos" w:hAnsi="Aptos" w:cs="Arial"/>
            <w:bCs/>
            <w:sz w:val="24"/>
            <w:szCs w:val="24"/>
          </w:rPr>
          <w:instrText xml:space="preserve"> PAGE </w:instrText>
        </w:r>
        <w:r w:rsidR="009D6A46" w:rsidRPr="004C4E35">
          <w:rPr>
            <w:rFonts w:ascii="Aptos" w:hAnsi="Aptos" w:cs="Arial"/>
            <w:bCs/>
            <w:sz w:val="24"/>
            <w:szCs w:val="24"/>
          </w:rPr>
          <w:fldChar w:fldCharType="separate"/>
        </w:r>
        <w:r w:rsidR="009D6A46" w:rsidRPr="004C4E35">
          <w:rPr>
            <w:rFonts w:ascii="Aptos" w:hAnsi="Aptos" w:cs="Arial"/>
            <w:bCs/>
            <w:noProof/>
            <w:sz w:val="24"/>
            <w:szCs w:val="24"/>
          </w:rPr>
          <w:t>5</w:t>
        </w:r>
        <w:r w:rsidR="009D6A46" w:rsidRPr="004C4E35">
          <w:rPr>
            <w:rFonts w:ascii="Aptos" w:hAnsi="Aptos" w:cs="Arial"/>
            <w:bCs/>
            <w:sz w:val="24"/>
            <w:szCs w:val="24"/>
          </w:rPr>
          <w:fldChar w:fldCharType="end"/>
        </w:r>
        <w:r w:rsidR="009D6A46" w:rsidRPr="004C4E35">
          <w:rPr>
            <w:rFonts w:ascii="Aptos" w:hAnsi="Aptos" w:cs="Arial"/>
            <w:sz w:val="24"/>
            <w:szCs w:val="24"/>
          </w:rPr>
          <w:t xml:space="preserve"> of </w:t>
        </w:r>
        <w:r w:rsidR="009D6A46" w:rsidRPr="004C4E35">
          <w:rPr>
            <w:rFonts w:ascii="Aptos" w:hAnsi="Aptos" w:cs="Arial"/>
            <w:bCs/>
            <w:sz w:val="24"/>
            <w:szCs w:val="24"/>
          </w:rPr>
          <w:fldChar w:fldCharType="begin"/>
        </w:r>
        <w:r w:rsidR="009D6A46" w:rsidRPr="004C4E35">
          <w:rPr>
            <w:rFonts w:ascii="Aptos" w:hAnsi="Aptos" w:cs="Arial"/>
            <w:bCs/>
            <w:sz w:val="24"/>
            <w:szCs w:val="24"/>
          </w:rPr>
          <w:instrText xml:space="preserve"> NUMPAGES  </w:instrText>
        </w:r>
        <w:r w:rsidR="009D6A46" w:rsidRPr="004C4E35">
          <w:rPr>
            <w:rFonts w:ascii="Aptos" w:hAnsi="Aptos" w:cs="Arial"/>
            <w:bCs/>
            <w:sz w:val="24"/>
            <w:szCs w:val="24"/>
          </w:rPr>
          <w:fldChar w:fldCharType="separate"/>
        </w:r>
        <w:r w:rsidR="009D6A46" w:rsidRPr="004C4E35">
          <w:rPr>
            <w:rFonts w:ascii="Aptos" w:hAnsi="Aptos" w:cs="Arial"/>
            <w:bCs/>
            <w:noProof/>
            <w:sz w:val="24"/>
            <w:szCs w:val="24"/>
          </w:rPr>
          <w:t>15</w:t>
        </w:r>
        <w:r w:rsidR="009D6A46" w:rsidRPr="004C4E35">
          <w:rPr>
            <w:rFonts w:ascii="Aptos" w:hAnsi="Aptos" w:cs="Arial"/>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174A9C7D" w:rsidR="009D6A46" w:rsidRPr="00183F9E" w:rsidRDefault="00CF4FEF" w:rsidP="00183F9E">
            <w:pPr>
              <w:pStyle w:val="Footer"/>
              <w:tabs>
                <w:tab w:val="clear" w:pos="4680"/>
                <w:tab w:val="clear" w:pos="9360"/>
                <w:tab w:val="right" w:pos="8550"/>
              </w:tabs>
              <w:rPr>
                <w:rFonts w:ascii="Arial" w:hAnsi="Arial" w:cs="Arial"/>
                <w:sz w:val="18"/>
                <w:szCs w:val="18"/>
              </w:rPr>
            </w:pPr>
            <w:r w:rsidRPr="004C4E35">
              <w:rPr>
                <w:rFonts w:ascii="Aptos" w:hAnsi="Aptos"/>
                <w:noProof/>
                <w:sz w:val="24"/>
                <w:szCs w:val="24"/>
              </w:rPr>
              <mc:AlternateContent>
                <mc:Choice Requires="wps">
                  <w:drawing>
                    <wp:anchor distT="0" distB="0" distL="114300" distR="114300" simplePos="0" relativeHeight="251656192" behindDoc="0" locked="0" layoutInCell="1" allowOverlap="1" wp14:anchorId="556F3ED1" wp14:editId="4ABC0135">
                      <wp:simplePos x="0" y="0"/>
                      <wp:positionH relativeFrom="column">
                        <wp:posOffset>-451485</wp:posOffset>
                      </wp:positionH>
                      <wp:positionV relativeFrom="paragraph">
                        <wp:posOffset>258224</wp:posOffset>
                      </wp:positionV>
                      <wp:extent cx="7772400" cy="53340"/>
                      <wp:effectExtent l="0" t="0" r="0" b="3810"/>
                      <wp:wrapNone/>
                      <wp:docPr id="686499496"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53340"/>
                              </a:xfrm>
                              <a:prstGeom prst="rect">
                                <a:avLst/>
                              </a:prstGeom>
                              <a:solidFill>
                                <a:srgbClr val="FFB92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F979C" id="Rectangle 2" o:spid="_x0000_s1026" alt="&quot;&quot;" style="position:absolute;margin-left:-35.55pt;margin-top:20.35pt;width:612pt;height: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" fillcolor="#ffb924" stroked="f" strokeweight="1pt"/>
                  </w:pict>
                </mc:Fallback>
              </mc:AlternateContent>
            </w:r>
            <w:r w:rsidR="001E5E9C" w:rsidRPr="004C4E35">
              <w:rPr>
                <w:rFonts w:ascii="Aptos" w:hAnsi="Aptos"/>
                <w:noProof/>
                <w:sz w:val="24"/>
                <w:szCs w:val="24"/>
              </w:rPr>
              <mc:AlternateContent>
                <mc:Choice Requires="wps">
                  <w:drawing>
                    <wp:anchor distT="0" distB="0" distL="114300" distR="114300" simplePos="0" relativeHeight="251655168" behindDoc="0" locked="0" layoutInCell="1" allowOverlap="1" wp14:anchorId="61631F47" wp14:editId="5CE51E8D">
                      <wp:simplePos x="0" y="0"/>
                      <wp:positionH relativeFrom="column">
                        <wp:posOffset>-450215</wp:posOffset>
                      </wp:positionH>
                      <wp:positionV relativeFrom="paragraph">
                        <wp:posOffset>304689</wp:posOffset>
                      </wp:positionV>
                      <wp:extent cx="7772400" cy="243840"/>
                      <wp:effectExtent l="0" t="0" r="0" b="3810"/>
                      <wp:wrapNone/>
                      <wp:docPr id="1512106254"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43840"/>
                              </a:xfrm>
                              <a:prstGeom prst="rect">
                                <a:avLst/>
                              </a:prstGeom>
                              <a:solidFill>
                                <a:srgbClr val="00579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744C70" id="Rectangle 1" o:spid="_x0000_s1026" alt="&quot;&quot;" style="position:absolute;margin-left:-35.45pt;margin-top:24pt;width:612pt;height:19.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" fillcolor="#00579b" stroked="f" strokeweight="1pt"/>
                  </w:pict>
                </mc:Fallback>
              </mc:AlternateContent>
            </w:r>
            <w:r w:rsidR="009D6A46" w:rsidRPr="004C4E35">
              <w:rPr>
                <w:rFonts w:ascii="Aptos" w:hAnsi="Aptos" w:cs="Arial"/>
                <w:sz w:val="24"/>
                <w:szCs w:val="24"/>
              </w:rPr>
              <w:t>OregonBuys</w:t>
            </w:r>
            <w:r w:rsidR="002361E9" w:rsidRPr="004C4E35">
              <w:rPr>
                <w:rFonts w:ascii="Aptos" w:hAnsi="Aptos" w:cs="Arial"/>
                <w:sz w:val="24"/>
                <w:szCs w:val="24"/>
              </w:rPr>
              <w:t>-OrCPP</w:t>
            </w:r>
            <w:r w:rsidR="009D6A46" w:rsidRPr="004C4E35">
              <w:rPr>
                <w:rFonts w:ascii="Aptos" w:hAnsi="Aptos" w:cs="Arial"/>
                <w:sz w:val="24"/>
                <w:szCs w:val="24"/>
              </w:rPr>
              <w:t xml:space="preserve"> |</w:t>
            </w:r>
            <w:r w:rsidR="0043448D" w:rsidRPr="004C4E35">
              <w:rPr>
                <w:rFonts w:ascii="Aptos" w:hAnsi="Aptos" w:cs="Arial"/>
                <w:sz w:val="24"/>
                <w:szCs w:val="24"/>
              </w:rPr>
              <w:t xml:space="preserve"> </w:t>
            </w:r>
            <w:r w:rsidR="0098173E">
              <w:rPr>
                <w:rFonts w:ascii="Aptos" w:hAnsi="Aptos" w:cs="Arial"/>
                <w:sz w:val="24"/>
                <w:szCs w:val="24"/>
              </w:rPr>
              <w:t>6/08</w:t>
            </w:r>
            <w:r w:rsidR="00442251" w:rsidRPr="004C4E35">
              <w:rPr>
                <w:rFonts w:ascii="Aptos" w:hAnsi="Aptos" w:cs="Arial"/>
                <w:sz w:val="24"/>
                <w:szCs w:val="24"/>
              </w:rPr>
              <w:t>/</w:t>
            </w:r>
            <w:r w:rsidR="0043448D" w:rsidRPr="004C4E35">
              <w:rPr>
                <w:rFonts w:ascii="Aptos" w:hAnsi="Aptos" w:cs="Arial"/>
                <w:sz w:val="24"/>
                <w:szCs w:val="24"/>
              </w:rPr>
              <w:t>2026</w:t>
            </w:r>
            <w:r w:rsidR="009D6A46">
              <w:rPr>
                <w:rFonts w:ascii="Arial" w:hAnsi="Arial" w:cs="Arial"/>
                <w:sz w:val="18"/>
                <w:szCs w:val="18"/>
              </w:rPr>
              <w:tab/>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DC1C4" w14:textId="77777777" w:rsidR="00684334" w:rsidRDefault="00684334" w:rsidP="00E70CEF">
      <w:pPr>
        <w:spacing w:after="0" w:line="240" w:lineRule="auto"/>
      </w:pPr>
      <w:r>
        <w:separator/>
      </w:r>
    </w:p>
  </w:footnote>
  <w:footnote w:type="continuationSeparator" w:id="0">
    <w:p w14:paraId="390C0FE8" w14:textId="77777777" w:rsidR="00684334" w:rsidRDefault="00684334"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E50DF" w14:textId="38224B6F" w:rsidR="009D6A46" w:rsidRDefault="009D6A46"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875B4" w14:textId="7B706B03" w:rsidR="008972EE" w:rsidRPr="00026CB8" w:rsidRDefault="00734BC7" w:rsidP="008972EE">
    <w:pPr>
      <w:pStyle w:val="Header"/>
      <w:jc w:val="center"/>
    </w:pPr>
    <w:r>
      <w:rPr>
        <w:noProof/>
      </w:rPr>
      <mc:AlternateContent>
        <mc:Choice Requires="wps">
          <w:drawing>
            <wp:anchor distT="0" distB="0" distL="114300" distR="114300" simplePos="0" relativeHeight="251653120" behindDoc="0" locked="0" layoutInCell="1" allowOverlap="1" wp14:anchorId="080C0DCB" wp14:editId="49B8207A">
              <wp:simplePos x="0" y="0"/>
              <wp:positionH relativeFrom="column">
                <wp:posOffset>-459740</wp:posOffset>
              </wp:positionH>
              <wp:positionV relativeFrom="paragraph">
                <wp:posOffset>-25400</wp:posOffset>
              </wp:positionV>
              <wp:extent cx="7772400" cy="53340"/>
              <wp:effectExtent l="0" t="0" r="0" b="3810"/>
              <wp:wrapNone/>
              <wp:docPr id="1043606567"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53340"/>
                      </a:xfrm>
                      <a:prstGeom prst="rect">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1EDC8" id="Rectangle 4" o:spid="_x0000_s1026" alt="&quot;&quot;" style="position:absolute;margin-left:-36.2pt;margin-top:-2pt;width:612pt;height:4.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" fillcolor="#ffc000" stroked="f" strokeweight="1pt"/>
          </w:pict>
        </mc:Fallback>
      </mc:AlternateContent>
    </w:r>
    <w:r w:rsidR="0090423A">
      <w:rPr>
        <w:noProof/>
      </w:rPr>
      <w:drawing>
        <wp:anchor distT="0" distB="0" distL="114300" distR="114300" simplePos="0" relativeHeight="251654144" behindDoc="0" locked="0" layoutInCell="1" allowOverlap="1" wp14:anchorId="114244D5" wp14:editId="22C65524">
          <wp:simplePos x="0" y="0"/>
          <wp:positionH relativeFrom="column">
            <wp:posOffset>2606675</wp:posOffset>
          </wp:positionH>
          <wp:positionV relativeFrom="paragraph">
            <wp:posOffset>126204</wp:posOffset>
          </wp:positionV>
          <wp:extent cx="1645920" cy="737235"/>
          <wp:effectExtent l="0" t="0" r="0" b="0"/>
          <wp:wrapThrough wrapText="bothSides">
            <wp:wrapPolygon edited="0">
              <wp:start x="16500" y="0"/>
              <wp:lineTo x="0" y="8372"/>
              <wp:lineTo x="0" y="12279"/>
              <wp:lineTo x="1500" y="18977"/>
              <wp:lineTo x="2000" y="20093"/>
              <wp:lineTo x="18750" y="20093"/>
              <wp:lineTo x="19250" y="18977"/>
              <wp:lineTo x="20750" y="12279"/>
              <wp:lineTo x="20750" y="10047"/>
              <wp:lineTo x="18000" y="0"/>
              <wp:lineTo x="16500" y="0"/>
            </wp:wrapPolygon>
          </wp:wrapThrough>
          <wp:docPr id="711465992" name="Picture 3" descr="Logo:  OregonBuys eProcurement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465992" name="Picture 3" descr="Logo:  OregonBuys eProcurement System "/>
                  <pic:cNvPicPr/>
                </pic:nvPicPr>
                <pic:blipFill>
                  <a:blip r:embed="rId1">
                    <a:extLst>
                      <a:ext uri="{28A0092B-C50C-407E-A947-70E740481C1C}">
                        <a14:useLocalDpi xmlns:a14="http://schemas.microsoft.com/office/drawing/2010/main" val="0"/>
                      </a:ext>
                    </a:extLst>
                  </a:blip>
                  <a:stretch>
                    <a:fillRect/>
                  </a:stretch>
                </pic:blipFill>
                <pic:spPr>
                  <a:xfrm>
                    <a:off x="0" y="0"/>
                    <a:ext cx="1645920" cy="737235"/>
                  </a:xfrm>
                  <a:prstGeom prst="rect">
                    <a:avLst/>
                  </a:prstGeom>
                </pic:spPr>
              </pic:pic>
            </a:graphicData>
          </a:graphic>
        </wp:anchor>
      </w:drawing>
    </w:r>
    <w:r w:rsidR="001D0640">
      <w:rPr>
        <w:noProof/>
      </w:rPr>
      <mc:AlternateContent>
        <mc:Choice Requires="wps">
          <w:drawing>
            <wp:anchor distT="0" distB="0" distL="114300" distR="114300" simplePos="0" relativeHeight="251659264" behindDoc="0" locked="0" layoutInCell="1" allowOverlap="1" wp14:anchorId="482FADFC" wp14:editId="77B8E80D">
              <wp:simplePos x="0" y="0"/>
              <wp:positionH relativeFrom="column">
                <wp:posOffset>-457200</wp:posOffset>
              </wp:positionH>
              <wp:positionV relativeFrom="paragraph">
                <wp:posOffset>-267970</wp:posOffset>
              </wp:positionV>
              <wp:extent cx="7772400" cy="243840"/>
              <wp:effectExtent l="0" t="0" r="0" b="3810"/>
              <wp:wrapNone/>
              <wp:docPr id="57124108"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43840"/>
                      </a:xfrm>
                      <a:prstGeom prst="rect">
                        <a:avLst/>
                      </a:prstGeom>
                      <a:solidFill>
                        <a:srgbClr val="00579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9D3290" id="Rectangle 3" o:spid="_x0000_s1026" alt="&quot;&quot;" style="position:absolute;margin-left:-36pt;margin-top:-21.1pt;width:612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" fillcolor="#005798" stroked="f" strokeweight="1pt"/>
          </w:pict>
        </mc:Fallback>
      </mc:AlternateContent>
    </w:r>
  </w:p>
  <w:p w14:paraId="5813BB7A" w14:textId="6E28610A" w:rsidR="00E6722A" w:rsidRPr="00026CB8" w:rsidRDefault="00E6722A" w:rsidP="00E6722A">
    <w:pPr>
      <w:pStyle w:val="Header"/>
      <w:jc w:val="center"/>
    </w:pPr>
  </w:p>
  <w:p w14:paraId="3B14CB13" w14:textId="4C1EE3BE" w:rsidR="009D6A46" w:rsidRDefault="009D6A46" w:rsidP="00D854F9">
    <w:pPr>
      <w:pStyle w:val="Header"/>
      <w:ind w:left="-18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F2B89"/>
    <w:multiLevelType w:val="hybridMultilevel"/>
    <w:tmpl w:val="18AA6FD8"/>
    <w:lvl w:ilvl="0" w:tplc="04090001">
      <w:start w:val="1"/>
      <w:numFmt w:val="bullet"/>
      <w:lvlText w:val=""/>
      <w:lvlJc w:val="left"/>
      <w:pPr>
        <w:ind w:left="216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 w15:restartNumberingAfterBreak="0">
    <w:nsid w:val="087D5B23"/>
    <w:multiLevelType w:val="hybridMultilevel"/>
    <w:tmpl w:val="8E502AAE"/>
    <w:lvl w:ilvl="0" w:tplc="0409000F">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D1582"/>
    <w:multiLevelType w:val="hybridMultilevel"/>
    <w:tmpl w:val="F9AE3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F2152"/>
    <w:multiLevelType w:val="hybridMultilevel"/>
    <w:tmpl w:val="ECCE4864"/>
    <w:lvl w:ilvl="0" w:tplc="8D28E0FA">
      <w:start w:val="1"/>
      <w:numFmt w:val="bullet"/>
      <w:lvlText w:val=""/>
      <w:lvlJc w:val="left"/>
      <w:pPr>
        <w:ind w:left="1440" w:hanging="360"/>
      </w:pPr>
      <w:rPr>
        <w:rFonts w:ascii="Symbol" w:hAnsi="Symbol"/>
      </w:rPr>
    </w:lvl>
    <w:lvl w:ilvl="1" w:tplc="63A6427E">
      <w:start w:val="1"/>
      <w:numFmt w:val="bullet"/>
      <w:lvlText w:val=""/>
      <w:lvlJc w:val="left"/>
      <w:pPr>
        <w:ind w:left="1440" w:hanging="360"/>
      </w:pPr>
      <w:rPr>
        <w:rFonts w:ascii="Symbol" w:hAnsi="Symbol"/>
      </w:rPr>
    </w:lvl>
    <w:lvl w:ilvl="2" w:tplc="5686E354">
      <w:start w:val="1"/>
      <w:numFmt w:val="bullet"/>
      <w:lvlText w:val=""/>
      <w:lvlJc w:val="left"/>
      <w:pPr>
        <w:ind w:left="1440" w:hanging="360"/>
      </w:pPr>
      <w:rPr>
        <w:rFonts w:ascii="Symbol" w:hAnsi="Symbol"/>
      </w:rPr>
    </w:lvl>
    <w:lvl w:ilvl="3" w:tplc="9A4E4212">
      <w:start w:val="1"/>
      <w:numFmt w:val="bullet"/>
      <w:lvlText w:val=""/>
      <w:lvlJc w:val="left"/>
      <w:pPr>
        <w:ind w:left="1440" w:hanging="360"/>
      </w:pPr>
      <w:rPr>
        <w:rFonts w:ascii="Symbol" w:hAnsi="Symbol"/>
      </w:rPr>
    </w:lvl>
    <w:lvl w:ilvl="4" w:tplc="4016019E">
      <w:start w:val="1"/>
      <w:numFmt w:val="bullet"/>
      <w:lvlText w:val=""/>
      <w:lvlJc w:val="left"/>
      <w:pPr>
        <w:ind w:left="1440" w:hanging="360"/>
      </w:pPr>
      <w:rPr>
        <w:rFonts w:ascii="Symbol" w:hAnsi="Symbol"/>
      </w:rPr>
    </w:lvl>
    <w:lvl w:ilvl="5" w:tplc="7494B7B0">
      <w:start w:val="1"/>
      <w:numFmt w:val="bullet"/>
      <w:lvlText w:val=""/>
      <w:lvlJc w:val="left"/>
      <w:pPr>
        <w:ind w:left="1440" w:hanging="360"/>
      </w:pPr>
      <w:rPr>
        <w:rFonts w:ascii="Symbol" w:hAnsi="Symbol"/>
      </w:rPr>
    </w:lvl>
    <w:lvl w:ilvl="6" w:tplc="582C2538">
      <w:start w:val="1"/>
      <w:numFmt w:val="bullet"/>
      <w:lvlText w:val=""/>
      <w:lvlJc w:val="left"/>
      <w:pPr>
        <w:ind w:left="1440" w:hanging="360"/>
      </w:pPr>
      <w:rPr>
        <w:rFonts w:ascii="Symbol" w:hAnsi="Symbol"/>
      </w:rPr>
    </w:lvl>
    <w:lvl w:ilvl="7" w:tplc="47B2F5AE">
      <w:start w:val="1"/>
      <w:numFmt w:val="bullet"/>
      <w:lvlText w:val=""/>
      <w:lvlJc w:val="left"/>
      <w:pPr>
        <w:ind w:left="1440" w:hanging="360"/>
      </w:pPr>
      <w:rPr>
        <w:rFonts w:ascii="Symbol" w:hAnsi="Symbol"/>
      </w:rPr>
    </w:lvl>
    <w:lvl w:ilvl="8" w:tplc="B358D3BA">
      <w:start w:val="1"/>
      <w:numFmt w:val="bullet"/>
      <w:lvlText w:val=""/>
      <w:lvlJc w:val="left"/>
      <w:pPr>
        <w:ind w:left="1440" w:hanging="360"/>
      </w:pPr>
      <w:rPr>
        <w:rFonts w:ascii="Symbol" w:hAnsi="Symbol"/>
      </w:rPr>
    </w:lvl>
  </w:abstractNum>
  <w:abstractNum w:abstractNumId="4" w15:restartNumberingAfterBreak="0">
    <w:nsid w:val="192146E6"/>
    <w:multiLevelType w:val="hybridMultilevel"/>
    <w:tmpl w:val="DEAAB480"/>
    <w:lvl w:ilvl="0" w:tplc="FFFFFFFF">
      <w:start w:val="1"/>
      <w:numFmt w:val="decimal"/>
      <w:lvlText w:val="%1."/>
      <w:lvlJc w:val="left"/>
      <w:pPr>
        <w:ind w:left="994" w:hanging="360"/>
      </w:pPr>
      <w:rPr>
        <w:b w:val="0"/>
        <w:bCs w:val="0"/>
      </w:rPr>
    </w:lvl>
    <w:lvl w:ilvl="1" w:tplc="FFFFFFFF" w:tentative="1">
      <w:start w:val="1"/>
      <w:numFmt w:val="lowerLetter"/>
      <w:lvlText w:val="%2."/>
      <w:lvlJc w:val="left"/>
      <w:pPr>
        <w:ind w:left="1714" w:hanging="360"/>
      </w:pPr>
    </w:lvl>
    <w:lvl w:ilvl="2" w:tplc="FFFFFFFF" w:tentative="1">
      <w:start w:val="1"/>
      <w:numFmt w:val="lowerRoman"/>
      <w:lvlText w:val="%3."/>
      <w:lvlJc w:val="right"/>
      <w:pPr>
        <w:ind w:left="2434" w:hanging="180"/>
      </w:pPr>
    </w:lvl>
    <w:lvl w:ilvl="3" w:tplc="FFFFFFFF" w:tentative="1">
      <w:start w:val="1"/>
      <w:numFmt w:val="decimal"/>
      <w:lvlText w:val="%4."/>
      <w:lvlJc w:val="left"/>
      <w:pPr>
        <w:ind w:left="3154" w:hanging="360"/>
      </w:pPr>
    </w:lvl>
    <w:lvl w:ilvl="4" w:tplc="FFFFFFFF" w:tentative="1">
      <w:start w:val="1"/>
      <w:numFmt w:val="lowerLetter"/>
      <w:lvlText w:val="%5."/>
      <w:lvlJc w:val="left"/>
      <w:pPr>
        <w:ind w:left="3874" w:hanging="360"/>
      </w:pPr>
    </w:lvl>
    <w:lvl w:ilvl="5" w:tplc="FFFFFFFF" w:tentative="1">
      <w:start w:val="1"/>
      <w:numFmt w:val="lowerRoman"/>
      <w:lvlText w:val="%6."/>
      <w:lvlJc w:val="right"/>
      <w:pPr>
        <w:ind w:left="4594" w:hanging="180"/>
      </w:pPr>
    </w:lvl>
    <w:lvl w:ilvl="6" w:tplc="FFFFFFFF" w:tentative="1">
      <w:start w:val="1"/>
      <w:numFmt w:val="decimal"/>
      <w:lvlText w:val="%7."/>
      <w:lvlJc w:val="left"/>
      <w:pPr>
        <w:ind w:left="5314" w:hanging="360"/>
      </w:pPr>
    </w:lvl>
    <w:lvl w:ilvl="7" w:tplc="FFFFFFFF" w:tentative="1">
      <w:start w:val="1"/>
      <w:numFmt w:val="lowerLetter"/>
      <w:lvlText w:val="%8."/>
      <w:lvlJc w:val="left"/>
      <w:pPr>
        <w:ind w:left="6034" w:hanging="360"/>
      </w:pPr>
    </w:lvl>
    <w:lvl w:ilvl="8" w:tplc="FFFFFFFF" w:tentative="1">
      <w:start w:val="1"/>
      <w:numFmt w:val="lowerRoman"/>
      <w:lvlText w:val="%9."/>
      <w:lvlJc w:val="right"/>
      <w:pPr>
        <w:ind w:left="6754" w:hanging="180"/>
      </w:pPr>
    </w:lvl>
  </w:abstractNum>
  <w:abstractNum w:abstractNumId="5" w15:restartNumberingAfterBreak="0">
    <w:nsid w:val="1A293C04"/>
    <w:multiLevelType w:val="hybridMultilevel"/>
    <w:tmpl w:val="EBCED4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BB228F"/>
    <w:multiLevelType w:val="hybridMultilevel"/>
    <w:tmpl w:val="28385BDE"/>
    <w:lvl w:ilvl="0" w:tplc="04090019">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5195176C"/>
    <w:multiLevelType w:val="hybridMultilevel"/>
    <w:tmpl w:val="29C6D4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596F3B62"/>
    <w:multiLevelType w:val="hybridMultilevel"/>
    <w:tmpl w:val="CEA8B432"/>
    <w:lvl w:ilvl="0" w:tplc="04090001">
      <w:start w:val="1"/>
      <w:numFmt w:val="bullet"/>
      <w:lvlText w:val=""/>
      <w:lvlJc w:val="left"/>
      <w:pPr>
        <w:ind w:left="216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9" w15:restartNumberingAfterBreak="0">
    <w:nsid w:val="670C0EBA"/>
    <w:multiLevelType w:val="hybridMultilevel"/>
    <w:tmpl w:val="71506DA6"/>
    <w:lvl w:ilvl="0" w:tplc="F1A83D0E">
      <w:start w:val="1"/>
      <w:numFmt w:val="bullet"/>
      <w:lvlText w:val=""/>
      <w:lvlJc w:val="left"/>
      <w:pPr>
        <w:ind w:left="1080" w:hanging="360"/>
      </w:pPr>
      <w:rPr>
        <w:rFonts w:ascii="Symbol" w:hAnsi="Symbol"/>
      </w:rPr>
    </w:lvl>
    <w:lvl w:ilvl="1" w:tplc="D3A2AC90">
      <w:start w:val="1"/>
      <w:numFmt w:val="bullet"/>
      <w:lvlText w:val=""/>
      <w:lvlJc w:val="left"/>
      <w:pPr>
        <w:ind w:left="1080" w:hanging="360"/>
      </w:pPr>
      <w:rPr>
        <w:rFonts w:ascii="Symbol" w:hAnsi="Symbol"/>
      </w:rPr>
    </w:lvl>
    <w:lvl w:ilvl="2" w:tplc="A76C4DD2">
      <w:start w:val="1"/>
      <w:numFmt w:val="bullet"/>
      <w:lvlText w:val=""/>
      <w:lvlJc w:val="left"/>
      <w:pPr>
        <w:ind w:left="1080" w:hanging="360"/>
      </w:pPr>
      <w:rPr>
        <w:rFonts w:ascii="Symbol" w:hAnsi="Symbol"/>
      </w:rPr>
    </w:lvl>
    <w:lvl w:ilvl="3" w:tplc="E4704844">
      <w:start w:val="1"/>
      <w:numFmt w:val="bullet"/>
      <w:lvlText w:val=""/>
      <w:lvlJc w:val="left"/>
      <w:pPr>
        <w:ind w:left="1080" w:hanging="360"/>
      </w:pPr>
      <w:rPr>
        <w:rFonts w:ascii="Symbol" w:hAnsi="Symbol"/>
      </w:rPr>
    </w:lvl>
    <w:lvl w:ilvl="4" w:tplc="DECA9FDE">
      <w:start w:val="1"/>
      <w:numFmt w:val="bullet"/>
      <w:lvlText w:val=""/>
      <w:lvlJc w:val="left"/>
      <w:pPr>
        <w:ind w:left="1080" w:hanging="360"/>
      </w:pPr>
      <w:rPr>
        <w:rFonts w:ascii="Symbol" w:hAnsi="Symbol"/>
      </w:rPr>
    </w:lvl>
    <w:lvl w:ilvl="5" w:tplc="B318561E">
      <w:start w:val="1"/>
      <w:numFmt w:val="bullet"/>
      <w:lvlText w:val=""/>
      <w:lvlJc w:val="left"/>
      <w:pPr>
        <w:ind w:left="1080" w:hanging="360"/>
      </w:pPr>
      <w:rPr>
        <w:rFonts w:ascii="Symbol" w:hAnsi="Symbol"/>
      </w:rPr>
    </w:lvl>
    <w:lvl w:ilvl="6" w:tplc="54F81CE0">
      <w:start w:val="1"/>
      <w:numFmt w:val="bullet"/>
      <w:lvlText w:val=""/>
      <w:lvlJc w:val="left"/>
      <w:pPr>
        <w:ind w:left="1080" w:hanging="360"/>
      </w:pPr>
      <w:rPr>
        <w:rFonts w:ascii="Symbol" w:hAnsi="Symbol"/>
      </w:rPr>
    </w:lvl>
    <w:lvl w:ilvl="7" w:tplc="485C72E2">
      <w:start w:val="1"/>
      <w:numFmt w:val="bullet"/>
      <w:lvlText w:val=""/>
      <w:lvlJc w:val="left"/>
      <w:pPr>
        <w:ind w:left="1080" w:hanging="360"/>
      </w:pPr>
      <w:rPr>
        <w:rFonts w:ascii="Symbol" w:hAnsi="Symbol"/>
      </w:rPr>
    </w:lvl>
    <w:lvl w:ilvl="8" w:tplc="A2E81E22">
      <w:start w:val="1"/>
      <w:numFmt w:val="bullet"/>
      <w:lvlText w:val=""/>
      <w:lvlJc w:val="left"/>
      <w:pPr>
        <w:ind w:left="1080" w:hanging="360"/>
      </w:pPr>
      <w:rPr>
        <w:rFonts w:ascii="Symbol" w:hAnsi="Symbol"/>
      </w:rPr>
    </w:lvl>
  </w:abstractNum>
  <w:abstractNum w:abstractNumId="10" w15:restartNumberingAfterBreak="0">
    <w:nsid w:val="6A0A5A68"/>
    <w:multiLevelType w:val="hybridMultilevel"/>
    <w:tmpl w:val="CF42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1C0D72"/>
    <w:multiLevelType w:val="hybridMultilevel"/>
    <w:tmpl w:val="D21653FE"/>
    <w:lvl w:ilvl="0" w:tplc="0AE2F93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007706599">
    <w:abstractNumId w:val="10"/>
  </w:num>
  <w:num w:numId="2" w16cid:durableId="1827286342">
    <w:abstractNumId w:val="1"/>
  </w:num>
  <w:num w:numId="3" w16cid:durableId="1584988532">
    <w:abstractNumId w:val="5"/>
  </w:num>
  <w:num w:numId="4" w16cid:durableId="1558777408">
    <w:abstractNumId w:val="7"/>
  </w:num>
  <w:num w:numId="5" w16cid:durableId="1820609857">
    <w:abstractNumId w:val="11"/>
  </w:num>
  <w:num w:numId="6" w16cid:durableId="1769957445">
    <w:abstractNumId w:val="8"/>
  </w:num>
  <w:num w:numId="7" w16cid:durableId="1866139518">
    <w:abstractNumId w:val="0"/>
  </w:num>
  <w:num w:numId="8" w16cid:durableId="509685071">
    <w:abstractNumId w:val="2"/>
  </w:num>
  <w:num w:numId="9" w16cid:durableId="747464932">
    <w:abstractNumId w:val="9"/>
  </w:num>
  <w:num w:numId="10" w16cid:durableId="141584934">
    <w:abstractNumId w:val="6"/>
  </w:num>
  <w:num w:numId="11" w16cid:durableId="950667411">
    <w:abstractNumId w:val="4"/>
  </w:num>
  <w:num w:numId="12" w16cid:durableId="9340626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wFAGCjgIEtAAAA"/>
  </w:docVars>
  <w:rsids>
    <w:rsidRoot w:val="00F93466"/>
    <w:rsid w:val="00000065"/>
    <w:rsid w:val="00000236"/>
    <w:rsid w:val="000006A6"/>
    <w:rsid w:val="0000082E"/>
    <w:rsid w:val="000008DC"/>
    <w:rsid w:val="00000D84"/>
    <w:rsid w:val="00000DB5"/>
    <w:rsid w:val="00000E2A"/>
    <w:rsid w:val="00001E84"/>
    <w:rsid w:val="00001FCD"/>
    <w:rsid w:val="0000219D"/>
    <w:rsid w:val="000026BF"/>
    <w:rsid w:val="00002E2C"/>
    <w:rsid w:val="00002EF4"/>
    <w:rsid w:val="0000336F"/>
    <w:rsid w:val="0000339D"/>
    <w:rsid w:val="00003722"/>
    <w:rsid w:val="00003B80"/>
    <w:rsid w:val="00003D6F"/>
    <w:rsid w:val="000045FB"/>
    <w:rsid w:val="0000470C"/>
    <w:rsid w:val="00004A0E"/>
    <w:rsid w:val="00004A15"/>
    <w:rsid w:val="00004EAF"/>
    <w:rsid w:val="00004EF8"/>
    <w:rsid w:val="00004EFC"/>
    <w:rsid w:val="00004F65"/>
    <w:rsid w:val="00005789"/>
    <w:rsid w:val="000057F0"/>
    <w:rsid w:val="00005AEB"/>
    <w:rsid w:val="00005FAD"/>
    <w:rsid w:val="00006058"/>
    <w:rsid w:val="0000611E"/>
    <w:rsid w:val="0000613E"/>
    <w:rsid w:val="0000741C"/>
    <w:rsid w:val="00007912"/>
    <w:rsid w:val="00007917"/>
    <w:rsid w:val="00007DDA"/>
    <w:rsid w:val="00007F7D"/>
    <w:rsid w:val="00010230"/>
    <w:rsid w:val="000106F8"/>
    <w:rsid w:val="0001077A"/>
    <w:rsid w:val="00010976"/>
    <w:rsid w:val="00010A42"/>
    <w:rsid w:val="00011047"/>
    <w:rsid w:val="000112B9"/>
    <w:rsid w:val="00011D5A"/>
    <w:rsid w:val="00011EF4"/>
    <w:rsid w:val="00011F86"/>
    <w:rsid w:val="00012042"/>
    <w:rsid w:val="00012669"/>
    <w:rsid w:val="00012BC6"/>
    <w:rsid w:val="00012CB5"/>
    <w:rsid w:val="00012F54"/>
    <w:rsid w:val="00012FFF"/>
    <w:rsid w:val="0001326B"/>
    <w:rsid w:val="00013C95"/>
    <w:rsid w:val="00013DD1"/>
    <w:rsid w:val="00013E27"/>
    <w:rsid w:val="00014DB5"/>
    <w:rsid w:val="000154F0"/>
    <w:rsid w:val="000156BE"/>
    <w:rsid w:val="00015872"/>
    <w:rsid w:val="0001587E"/>
    <w:rsid w:val="00015E5F"/>
    <w:rsid w:val="00015F36"/>
    <w:rsid w:val="000160DF"/>
    <w:rsid w:val="0001642B"/>
    <w:rsid w:val="0001672B"/>
    <w:rsid w:val="0001684A"/>
    <w:rsid w:val="0001767E"/>
    <w:rsid w:val="00017974"/>
    <w:rsid w:val="00017E18"/>
    <w:rsid w:val="00017E4C"/>
    <w:rsid w:val="000204FB"/>
    <w:rsid w:val="00020524"/>
    <w:rsid w:val="00020BD6"/>
    <w:rsid w:val="00020E59"/>
    <w:rsid w:val="00020F4F"/>
    <w:rsid w:val="0002151A"/>
    <w:rsid w:val="000216E9"/>
    <w:rsid w:val="00021D35"/>
    <w:rsid w:val="00021D99"/>
    <w:rsid w:val="000220ED"/>
    <w:rsid w:val="000222EE"/>
    <w:rsid w:val="00022428"/>
    <w:rsid w:val="00022661"/>
    <w:rsid w:val="00022727"/>
    <w:rsid w:val="00022C74"/>
    <w:rsid w:val="00023165"/>
    <w:rsid w:val="0002372F"/>
    <w:rsid w:val="00024255"/>
    <w:rsid w:val="0002431B"/>
    <w:rsid w:val="000244B0"/>
    <w:rsid w:val="00024786"/>
    <w:rsid w:val="000247BB"/>
    <w:rsid w:val="000247E8"/>
    <w:rsid w:val="0002490A"/>
    <w:rsid w:val="00024A5C"/>
    <w:rsid w:val="00024F31"/>
    <w:rsid w:val="00025284"/>
    <w:rsid w:val="00025A7A"/>
    <w:rsid w:val="00026345"/>
    <w:rsid w:val="0002636A"/>
    <w:rsid w:val="000264B0"/>
    <w:rsid w:val="000269B6"/>
    <w:rsid w:val="00026B99"/>
    <w:rsid w:val="00026D1F"/>
    <w:rsid w:val="000273AF"/>
    <w:rsid w:val="0002758B"/>
    <w:rsid w:val="000275B8"/>
    <w:rsid w:val="000277E0"/>
    <w:rsid w:val="00027AFC"/>
    <w:rsid w:val="00027DEB"/>
    <w:rsid w:val="00030308"/>
    <w:rsid w:val="00030A7B"/>
    <w:rsid w:val="000312F3"/>
    <w:rsid w:val="0003190C"/>
    <w:rsid w:val="00031DA4"/>
    <w:rsid w:val="000323BE"/>
    <w:rsid w:val="000324D1"/>
    <w:rsid w:val="0003268E"/>
    <w:rsid w:val="00032A4A"/>
    <w:rsid w:val="00032C08"/>
    <w:rsid w:val="000333F7"/>
    <w:rsid w:val="0003349E"/>
    <w:rsid w:val="000335C2"/>
    <w:rsid w:val="0003375D"/>
    <w:rsid w:val="00033841"/>
    <w:rsid w:val="000338C1"/>
    <w:rsid w:val="000338CC"/>
    <w:rsid w:val="00033C48"/>
    <w:rsid w:val="00033E79"/>
    <w:rsid w:val="00034580"/>
    <w:rsid w:val="000347E3"/>
    <w:rsid w:val="00034CC1"/>
    <w:rsid w:val="00035375"/>
    <w:rsid w:val="00035588"/>
    <w:rsid w:val="0003632E"/>
    <w:rsid w:val="000366D5"/>
    <w:rsid w:val="000374BE"/>
    <w:rsid w:val="000375E9"/>
    <w:rsid w:val="00037640"/>
    <w:rsid w:val="000378F8"/>
    <w:rsid w:val="000379DF"/>
    <w:rsid w:val="00040218"/>
    <w:rsid w:val="00040868"/>
    <w:rsid w:val="00040BA4"/>
    <w:rsid w:val="00040D31"/>
    <w:rsid w:val="00040F96"/>
    <w:rsid w:val="000413D8"/>
    <w:rsid w:val="00041463"/>
    <w:rsid w:val="00041534"/>
    <w:rsid w:val="00041595"/>
    <w:rsid w:val="00041720"/>
    <w:rsid w:val="00041841"/>
    <w:rsid w:val="000419A0"/>
    <w:rsid w:val="00042138"/>
    <w:rsid w:val="0004226D"/>
    <w:rsid w:val="000427C6"/>
    <w:rsid w:val="00042900"/>
    <w:rsid w:val="00042C84"/>
    <w:rsid w:val="00043084"/>
    <w:rsid w:val="000434B5"/>
    <w:rsid w:val="000437F6"/>
    <w:rsid w:val="00043F6F"/>
    <w:rsid w:val="00043FD6"/>
    <w:rsid w:val="0004466E"/>
    <w:rsid w:val="000448B8"/>
    <w:rsid w:val="00044A60"/>
    <w:rsid w:val="00044C3A"/>
    <w:rsid w:val="00044DAD"/>
    <w:rsid w:val="00044DEE"/>
    <w:rsid w:val="00045003"/>
    <w:rsid w:val="000450DA"/>
    <w:rsid w:val="0004512C"/>
    <w:rsid w:val="000454A8"/>
    <w:rsid w:val="00045609"/>
    <w:rsid w:val="000459EE"/>
    <w:rsid w:val="00046238"/>
    <w:rsid w:val="00046715"/>
    <w:rsid w:val="0004695C"/>
    <w:rsid w:val="00047124"/>
    <w:rsid w:val="000474AE"/>
    <w:rsid w:val="000475FC"/>
    <w:rsid w:val="00047F62"/>
    <w:rsid w:val="00050045"/>
    <w:rsid w:val="00050231"/>
    <w:rsid w:val="00050878"/>
    <w:rsid w:val="0005119A"/>
    <w:rsid w:val="00051757"/>
    <w:rsid w:val="00051BFD"/>
    <w:rsid w:val="00051FEA"/>
    <w:rsid w:val="000524DE"/>
    <w:rsid w:val="000524FD"/>
    <w:rsid w:val="00052789"/>
    <w:rsid w:val="00052BA1"/>
    <w:rsid w:val="000536B8"/>
    <w:rsid w:val="00053788"/>
    <w:rsid w:val="00053AE8"/>
    <w:rsid w:val="00053F2F"/>
    <w:rsid w:val="00054045"/>
    <w:rsid w:val="000541ED"/>
    <w:rsid w:val="0005480C"/>
    <w:rsid w:val="000548BD"/>
    <w:rsid w:val="00054DF8"/>
    <w:rsid w:val="000553BB"/>
    <w:rsid w:val="000556A6"/>
    <w:rsid w:val="0005595D"/>
    <w:rsid w:val="00055AC9"/>
    <w:rsid w:val="00056753"/>
    <w:rsid w:val="00056C53"/>
    <w:rsid w:val="0005705B"/>
    <w:rsid w:val="00060093"/>
    <w:rsid w:val="0006022E"/>
    <w:rsid w:val="000602D9"/>
    <w:rsid w:val="00060820"/>
    <w:rsid w:val="00060A6D"/>
    <w:rsid w:val="00060B69"/>
    <w:rsid w:val="00060FBC"/>
    <w:rsid w:val="0006112A"/>
    <w:rsid w:val="0006171E"/>
    <w:rsid w:val="0006193B"/>
    <w:rsid w:val="00061A6C"/>
    <w:rsid w:val="00061C93"/>
    <w:rsid w:val="0006256D"/>
    <w:rsid w:val="0006283E"/>
    <w:rsid w:val="00062E0A"/>
    <w:rsid w:val="00062EAC"/>
    <w:rsid w:val="000630CD"/>
    <w:rsid w:val="00063FDE"/>
    <w:rsid w:val="000640A8"/>
    <w:rsid w:val="00064D18"/>
    <w:rsid w:val="00064FB7"/>
    <w:rsid w:val="0006532E"/>
    <w:rsid w:val="000656D4"/>
    <w:rsid w:val="00065CB9"/>
    <w:rsid w:val="00065CEA"/>
    <w:rsid w:val="000662F8"/>
    <w:rsid w:val="000664AD"/>
    <w:rsid w:val="0006685F"/>
    <w:rsid w:val="00066ED0"/>
    <w:rsid w:val="00066FB2"/>
    <w:rsid w:val="000673A9"/>
    <w:rsid w:val="000673CA"/>
    <w:rsid w:val="000677F8"/>
    <w:rsid w:val="0007009D"/>
    <w:rsid w:val="00070373"/>
    <w:rsid w:val="00070EB0"/>
    <w:rsid w:val="00070F0F"/>
    <w:rsid w:val="000717B7"/>
    <w:rsid w:val="00071DD4"/>
    <w:rsid w:val="00071DEB"/>
    <w:rsid w:val="00072049"/>
    <w:rsid w:val="00072227"/>
    <w:rsid w:val="000723A9"/>
    <w:rsid w:val="000726C2"/>
    <w:rsid w:val="00072B05"/>
    <w:rsid w:val="00073195"/>
    <w:rsid w:val="000737A5"/>
    <w:rsid w:val="00073F86"/>
    <w:rsid w:val="00074135"/>
    <w:rsid w:val="000743EE"/>
    <w:rsid w:val="00074925"/>
    <w:rsid w:val="00074EFB"/>
    <w:rsid w:val="00074FD5"/>
    <w:rsid w:val="00075053"/>
    <w:rsid w:val="00075570"/>
    <w:rsid w:val="000755FA"/>
    <w:rsid w:val="0007564A"/>
    <w:rsid w:val="00075925"/>
    <w:rsid w:val="00076033"/>
    <w:rsid w:val="000764B3"/>
    <w:rsid w:val="000765C7"/>
    <w:rsid w:val="000766E5"/>
    <w:rsid w:val="00076727"/>
    <w:rsid w:val="00076A5F"/>
    <w:rsid w:val="00076A8E"/>
    <w:rsid w:val="00076C08"/>
    <w:rsid w:val="00076E06"/>
    <w:rsid w:val="00076ED6"/>
    <w:rsid w:val="00077103"/>
    <w:rsid w:val="0007728C"/>
    <w:rsid w:val="000775D9"/>
    <w:rsid w:val="000777FD"/>
    <w:rsid w:val="00077B1F"/>
    <w:rsid w:val="00077B42"/>
    <w:rsid w:val="00077C67"/>
    <w:rsid w:val="00080091"/>
    <w:rsid w:val="00080154"/>
    <w:rsid w:val="00080225"/>
    <w:rsid w:val="00080334"/>
    <w:rsid w:val="00080448"/>
    <w:rsid w:val="00080B36"/>
    <w:rsid w:val="000818F0"/>
    <w:rsid w:val="00081F94"/>
    <w:rsid w:val="000825EF"/>
    <w:rsid w:val="000827B0"/>
    <w:rsid w:val="00082AD1"/>
    <w:rsid w:val="00082FBC"/>
    <w:rsid w:val="0008323A"/>
    <w:rsid w:val="0008377F"/>
    <w:rsid w:val="000837C1"/>
    <w:rsid w:val="00083A76"/>
    <w:rsid w:val="00083B4E"/>
    <w:rsid w:val="00083C37"/>
    <w:rsid w:val="00083CB3"/>
    <w:rsid w:val="00083DF2"/>
    <w:rsid w:val="00084041"/>
    <w:rsid w:val="000841BB"/>
    <w:rsid w:val="00084351"/>
    <w:rsid w:val="0008439E"/>
    <w:rsid w:val="0008449D"/>
    <w:rsid w:val="00084674"/>
    <w:rsid w:val="000847B6"/>
    <w:rsid w:val="00084FBB"/>
    <w:rsid w:val="00085274"/>
    <w:rsid w:val="00085651"/>
    <w:rsid w:val="00085BED"/>
    <w:rsid w:val="00085D3E"/>
    <w:rsid w:val="0008601C"/>
    <w:rsid w:val="00086858"/>
    <w:rsid w:val="00086B06"/>
    <w:rsid w:val="0008703D"/>
    <w:rsid w:val="000871AC"/>
    <w:rsid w:val="00087232"/>
    <w:rsid w:val="000875FA"/>
    <w:rsid w:val="00087B11"/>
    <w:rsid w:val="00087C2E"/>
    <w:rsid w:val="000901D7"/>
    <w:rsid w:val="0009025F"/>
    <w:rsid w:val="00090313"/>
    <w:rsid w:val="00090324"/>
    <w:rsid w:val="000904E4"/>
    <w:rsid w:val="000906D4"/>
    <w:rsid w:val="00090C4D"/>
    <w:rsid w:val="00091318"/>
    <w:rsid w:val="00091FEB"/>
    <w:rsid w:val="00093295"/>
    <w:rsid w:val="00093645"/>
    <w:rsid w:val="000937CC"/>
    <w:rsid w:val="000938E4"/>
    <w:rsid w:val="00093F55"/>
    <w:rsid w:val="00093FA3"/>
    <w:rsid w:val="0009413D"/>
    <w:rsid w:val="000946CF"/>
    <w:rsid w:val="000948A2"/>
    <w:rsid w:val="00094B43"/>
    <w:rsid w:val="00094D45"/>
    <w:rsid w:val="00094D58"/>
    <w:rsid w:val="00094FA8"/>
    <w:rsid w:val="000959EA"/>
    <w:rsid w:val="00095D06"/>
    <w:rsid w:val="00095D39"/>
    <w:rsid w:val="00096059"/>
    <w:rsid w:val="0009612D"/>
    <w:rsid w:val="0009625C"/>
    <w:rsid w:val="00096B77"/>
    <w:rsid w:val="00096DE3"/>
    <w:rsid w:val="00096E37"/>
    <w:rsid w:val="0009712A"/>
    <w:rsid w:val="00097415"/>
    <w:rsid w:val="000976C3"/>
    <w:rsid w:val="000979E0"/>
    <w:rsid w:val="00097E9A"/>
    <w:rsid w:val="000A03C6"/>
    <w:rsid w:val="000A0874"/>
    <w:rsid w:val="000A0ACC"/>
    <w:rsid w:val="000A0B7A"/>
    <w:rsid w:val="000A111D"/>
    <w:rsid w:val="000A15FD"/>
    <w:rsid w:val="000A188C"/>
    <w:rsid w:val="000A1AAA"/>
    <w:rsid w:val="000A2153"/>
    <w:rsid w:val="000A218C"/>
    <w:rsid w:val="000A23F3"/>
    <w:rsid w:val="000A2676"/>
    <w:rsid w:val="000A2726"/>
    <w:rsid w:val="000A28C1"/>
    <w:rsid w:val="000A2B69"/>
    <w:rsid w:val="000A342A"/>
    <w:rsid w:val="000A3A3C"/>
    <w:rsid w:val="000A3C39"/>
    <w:rsid w:val="000A3CAB"/>
    <w:rsid w:val="000A3ECA"/>
    <w:rsid w:val="000A406D"/>
    <w:rsid w:val="000A40A4"/>
    <w:rsid w:val="000A40BB"/>
    <w:rsid w:val="000A47A5"/>
    <w:rsid w:val="000A5051"/>
    <w:rsid w:val="000A5076"/>
    <w:rsid w:val="000A554A"/>
    <w:rsid w:val="000A5885"/>
    <w:rsid w:val="000A5B39"/>
    <w:rsid w:val="000A5CD7"/>
    <w:rsid w:val="000A5E34"/>
    <w:rsid w:val="000A63E1"/>
    <w:rsid w:val="000A6427"/>
    <w:rsid w:val="000A6727"/>
    <w:rsid w:val="000A689C"/>
    <w:rsid w:val="000A6F0E"/>
    <w:rsid w:val="000A7079"/>
    <w:rsid w:val="000A7245"/>
    <w:rsid w:val="000A7355"/>
    <w:rsid w:val="000A7471"/>
    <w:rsid w:val="000A78AF"/>
    <w:rsid w:val="000A78D1"/>
    <w:rsid w:val="000B06C9"/>
    <w:rsid w:val="000B1085"/>
    <w:rsid w:val="000B1108"/>
    <w:rsid w:val="000B113D"/>
    <w:rsid w:val="000B1755"/>
    <w:rsid w:val="000B206B"/>
    <w:rsid w:val="000B2863"/>
    <w:rsid w:val="000B2BC7"/>
    <w:rsid w:val="000B36A2"/>
    <w:rsid w:val="000B4985"/>
    <w:rsid w:val="000B4B43"/>
    <w:rsid w:val="000B5223"/>
    <w:rsid w:val="000B5498"/>
    <w:rsid w:val="000B5A32"/>
    <w:rsid w:val="000B5A33"/>
    <w:rsid w:val="000B6282"/>
    <w:rsid w:val="000B6294"/>
    <w:rsid w:val="000B65C1"/>
    <w:rsid w:val="000B6987"/>
    <w:rsid w:val="000B6A3A"/>
    <w:rsid w:val="000B6D11"/>
    <w:rsid w:val="000B732F"/>
    <w:rsid w:val="000B73D8"/>
    <w:rsid w:val="000B74CA"/>
    <w:rsid w:val="000B7864"/>
    <w:rsid w:val="000B7CAA"/>
    <w:rsid w:val="000B7D99"/>
    <w:rsid w:val="000B7E61"/>
    <w:rsid w:val="000B7E68"/>
    <w:rsid w:val="000C0EAA"/>
    <w:rsid w:val="000C0F9B"/>
    <w:rsid w:val="000C18A1"/>
    <w:rsid w:val="000C1DA5"/>
    <w:rsid w:val="000C1EC8"/>
    <w:rsid w:val="000C2792"/>
    <w:rsid w:val="000C311A"/>
    <w:rsid w:val="000C31BE"/>
    <w:rsid w:val="000C334D"/>
    <w:rsid w:val="000C3B5F"/>
    <w:rsid w:val="000C3D47"/>
    <w:rsid w:val="000C406E"/>
    <w:rsid w:val="000C408D"/>
    <w:rsid w:val="000C427A"/>
    <w:rsid w:val="000C4513"/>
    <w:rsid w:val="000C469F"/>
    <w:rsid w:val="000C48C9"/>
    <w:rsid w:val="000C4C57"/>
    <w:rsid w:val="000C4CD6"/>
    <w:rsid w:val="000C518B"/>
    <w:rsid w:val="000C52E2"/>
    <w:rsid w:val="000C54E3"/>
    <w:rsid w:val="000C5501"/>
    <w:rsid w:val="000C5B18"/>
    <w:rsid w:val="000C6534"/>
    <w:rsid w:val="000C6B54"/>
    <w:rsid w:val="000C6F2F"/>
    <w:rsid w:val="000C745C"/>
    <w:rsid w:val="000C7838"/>
    <w:rsid w:val="000C78D8"/>
    <w:rsid w:val="000C7EC3"/>
    <w:rsid w:val="000C7FA9"/>
    <w:rsid w:val="000D022A"/>
    <w:rsid w:val="000D07FC"/>
    <w:rsid w:val="000D0D96"/>
    <w:rsid w:val="000D0DA3"/>
    <w:rsid w:val="000D0F4E"/>
    <w:rsid w:val="000D11CB"/>
    <w:rsid w:val="000D15AA"/>
    <w:rsid w:val="000D15B3"/>
    <w:rsid w:val="000D2D33"/>
    <w:rsid w:val="000D3059"/>
    <w:rsid w:val="000D3199"/>
    <w:rsid w:val="000D362C"/>
    <w:rsid w:val="000D3AA7"/>
    <w:rsid w:val="000D3D4A"/>
    <w:rsid w:val="000D3D68"/>
    <w:rsid w:val="000D3EED"/>
    <w:rsid w:val="000D4055"/>
    <w:rsid w:val="000D4E02"/>
    <w:rsid w:val="000D50A1"/>
    <w:rsid w:val="000D5B38"/>
    <w:rsid w:val="000D5BA3"/>
    <w:rsid w:val="000D5BC1"/>
    <w:rsid w:val="000D655A"/>
    <w:rsid w:val="000D6ADD"/>
    <w:rsid w:val="000D6B9F"/>
    <w:rsid w:val="000D6BFE"/>
    <w:rsid w:val="000D72C4"/>
    <w:rsid w:val="000D746F"/>
    <w:rsid w:val="000D7629"/>
    <w:rsid w:val="000D767B"/>
    <w:rsid w:val="000D79A6"/>
    <w:rsid w:val="000D7CEB"/>
    <w:rsid w:val="000E0531"/>
    <w:rsid w:val="000E0611"/>
    <w:rsid w:val="000E0959"/>
    <w:rsid w:val="000E0C6F"/>
    <w:rsid w:val="000E0CCC"/>
    <w:rsid w:val="000E0E97"/>
    <w:rsid w:val="000E0EAF"/>
    <w:rsid w:val="000E11AA"/>
    <w:rsid w:val="000E142F"/>
    <w:rsid w:val="000E1E23"/>
    <w:rsid w:val="000E1E38"/>
    <w:rsid w:val="000E1F0E"/>
    <w:rsid w:val="000E2117"/>
    <w:rsid w:val="000E22D8"/>
    <w:rsid w:val="000E24D1"/>
    <w:rsid w:val="000E26C2"/>
    <w:rsid w:val="000E2B8B"/>
    <w:rsid w:val="000E2C34"/>
    <w:rsid w:val="000E2EDA"/>
    <w:rsid w:val="000E3692"/>
    <w:rsid w:val="000E3896"/>
    <w:rsid w:val="000E39B9"/>
    <w:rsid w:val="000E3CA7"/>
    <w:rsid w:val="000E3EF1"/>
    <w:rsid w:val="000E404D"/>
    <w:rsid w:val="000E44C4"/>
    <w:rsid w:val="000E461A"/>
    <w:rsid w:val="000E501F"/>
    <w:rsid w:val="000E50BF"/>
    <w:rsid w:val="000E5AB4"/>
    <w:rsid w:val="000E5EFC"/>
    <w:rsid w:val="000E61BF"/>
    <w:rsid w:val="000E6632"/>
    <w:rsid w:val="000E6B7D"/>
    <w:rsid w:val="000E6E78"/>
    <w:rsid w:val="000E73D3"/>
    <w:rsid w:val="000E7B9E"/>
    <w:rsid w:val="000E7C2A"/>
    <w:rsid w:val="000F09E9"/>
    <w:rsid w:val="000F0D95"/>
    <w:rsid w:val="000F0FB3"/>
    <w:rsid w:val="000F0FDD"/>
    <w:rsid w:val="000F1AA1"/>
    <w:rsid w:val="000F1BBE"/>
    <w:rsid w:val="000F1C58"/>
    <w:rsid w:val="000F1D73"/>
    <w:rsid w:val="000F1D8F"/>
    <w:rsid w:val="000F26E4"/>
    <w:rsid w:val="000F27E4"/>
    <w:rsid w:val="000F297C"/>
    <w:rsid w:val="000F2995"/>
    <w:rsid w:val="000F2A26"/>
    <w:rsid w:val="000F2AFB"/>
    <w:rsid w:val="000F2B64"/>
    <w:rsid w:val="000F2C28"/>
    <w:rsid w:val="000F2CAB"/>
    <w:rsid w:val="000F2E2A"/>
    <w:rsid w:val="000F324D"/>
    <w:rsid w:val="000F366D"/>
    <w:rsid w:val="000F393A"/>
    <w:rsid w:val="000F3AA2"/>
    <w:rsid w:val="000F3F94"/>
    <w:rsid w:val="000F3F9D"/>
    <w:rsid w:val="000F42E5"/>
    <w:rsid w:val="000F49A3"/>
    <w:rsid w:val="000F4C11"/>
    <w:rsid w:val="000F4F28"/>
    <w:rsid w:val="000F510A"/>
    <w:rsid w:val="000F628D"/>
    <w:rsid w:val="000F64E1"/>
    <w:rsid w:val="000F670C"/>
    <w:rsid w:val="000F6D87"/>
    <w:rsid w:val="000F7133"/>
    <w:rsid w:val="000F728E"/>
    <w:rsid w:val="000F7387"/>
    <w:rsid w:val="000F768E"/>
    <w:rsid w:val="000F76B4"/>
    <w:rsid w:val="000F78EF"/>
    <w:rsid w:val="000F7BBE"/>
    <w:rsid w:val="00100549"/>
    <w:rsid w:val="001006AB"/>
    <w:rsid w:val="00100B87"/>
    <w:rsid w:val="00100BE9"/>
    <w:rsid w:val="00100E18"/>
    <w:rsid w:val="001017A7"/>
    <w:rsid w:val="00101B2D"/>
    <w:rsid w:val="00101BF2"/>
    <w:rsid w:val="001020C7"/>
    <w:rsid w:val="001020FE"/>
    <w:rsid w:val="001023C4"/>
    <w:rsid w:val="0010243B"/>
    <w:rsid w:val="001029C7"/>
    <w:rsid w:val="00102A5A"/>
    <w:rsid w:val="00102CD4"/>
    <w:rsid w:val="00102D68"/>
    <w:rsid w:val="00102E3B"/>
    <w:rsid w:val="00103977"/>
    <w:rsid w:val="00103A1C"/>
    <w:rsid w:val="001043C2"/>
    <w:rsid w:val="001049A4"/>
    <w:rsid w:val="00104E4F"/>
    <w:rsid w:val="0010566A"/>
    <w:rsid w:val="00105709"/>
    <w:rsid w:val="00105A95"/>
    <w:rsid w:val="00105C46"/>
    <w:rsid w:val="00106094"/>
    <w:rsid w:val="00106316"/>
    <w:rsid w:val="00106565"/>
    <w:rsid w:val="00106776"/>
    <w:rsid w:val="001069C8"/>
    <w:rsid w:val="00106ED1"/>
    <w:rsid w:val="00106F1B"/>
    <w:rsid w:val="0011016C"/>
    <w:rsid w:val="00110392"/>
    <w:rsid w:val="001105CA"/>
    <w:rsid w:val="001105DD"/>
    <w:rsid w:val="001106EC"/>
    <w:rsid w:val="00111E13"/>
    <w:rsid w:val="001123AA"/>
    <w:rsid w:val="001126CB"/>
    <w:rsid w:val="00112BCC"/>
    <w:rsid w:val="00112C2C"/>
    <w:rsid w:val="00112C45"/>
    <w:rsid w:val="00112CFB"/>
    <w:rsid w:val="001130EB"/>
    <w:rsid w:val="0011347C"/>
    <w:rsid w:val="001137C6"/>
    <w:rsid w:val="00113C62"/>
    <w:rsid w:val="0011416E"/>
    <w:rsid w:val="001141C5"/>
    <w:rsid w:val="00114569"/>
    <w:rsid w:val="00114821"/>
    <w:rsid w:val="00114E2D"/>
    <w:rsid w:val="0011517C"/>
    <w:rsid w:val="00115396"/>
    <w:rsid w:val="00115824"/>
    <w:rsid w:val="00115C04"/>
    <w:rsid w:val="00115D63"/>
    <w:rsid w:val="00115DC8"/>
    <w:rsid w:val="00115E4C"/>
    <w:rsid w:val="00115E81"/>
    <w:rsid w:val="00116228"/>
    <w:rsid w:val="0011689C"/>
    <w:rsid w:val="00116EC7"/>
    <w:rsid w:val="00117581"/>
    <w:rsid w:val="001175D3"/>
    <w:rsid w:val="00117764"/>
    <w:rsid w:val="00117DAB"/>
    <w:rsid w:val="00117EA8"/>
    <w:rsid w:val="001201B5"/>
    <w:rsid w:val="00120505"/>
    <w:rsid w:val="0012063C"/>
    <w:rsid w:val="00120DA1"/>
    <w:rsid w:val="00121262"/>
    <w:rsid w:val="0012151B"/>
    <w:rsid w:val="00121C66"/>
    <w:rsid w:val="00121DA1"/>
    <w:rsid w:val="00121DE4"/>
    <w:rsid w:val="0012248B"/>
    <w:rsid w:val="00122D44"/>
    <w:rsid w:val="00122DF9"/>
    <w:rsid w:val="001232AF"/>
    <w:rsid w:val="001242A3"/>
    <w:rsid w:val="001244C0"/>
    <w:rsid w:val="00124AED"/>
    <w:rsid w:val="00124CD5"/>
    <w:rsid w:val="001254E6"/>
    <w:rsid w:val="0012690B"/>
    <w:rsid w:val="0012690D"/>
    <w:rsid w:val="00126BF4"/>
    <w:rsid w:val="00127081"/>
    <w:rsid w:val="00127461"/>
    <w:rsid w:val="0012769D"/>
    <w:rsid w:val="001277AE"/>
    <w:rsid w:val="0013046D"/>
    <w:rsid w:val="00130496"/>
    <w:rsid w:val="00130A22"/>
    <w:rsid w:val="0013110D"/>
    <w:rsid w:val="00131367"/>
    <w:rsid w:val="001314F0"/>
    <w:rsid w:val="00131D3B"/>
    <w:rsid w:val="00131F74"/>
    <w:rsid w:val="001322FE"/>
    <w:rsid w:val="00132D52"/>
    <w:rsid w:val="001335F2"/>
    <w:rsid w:val="0013388B"/>
    <w:rsid w:val="00133AB1"/>
    <w:rsid w:val="00134024"/>
    <w:rsid w:val="00134073"/>
    <w:rsid w:val="00134F6E"/>
    <w:rsid w:val="00135099"/>
    <w:rsid w:val="00135CF6"/>
    <w:rsid w:val="00136228"/>
    <w:rsid w:val="00136229"/>
    <w:rsid w:val="001362C5"/>
    <w:rsid w:val="001367F8"/>
    <w:rsid w:val="00136856"/>
    <w:rsid w:val="001369E3"/>
    <w:rsid w:val="00136AEB"/>
    <w:rsid w:val="00136FBB"/>
    <w:rsid w:val="00137505"/>
    <w:rsid w:val="0013754B"/>
    <w:rsid w:val="001375B7"/>
    <w:rsid w:val="0013777C"/>
    <w:rsid w:val="001377DE"/>
    <w:rsid w:val="0013789E"/>
    <w:rsid w:val="00137D2F"/>
    <w:rsid w:val="00140124"/>
    <w:rsid w:val="00140206"/>
    <w:rsid w:val="00140692"/>
    <w:rsid w:val="00140C28"/>
    <w:rsid w:val="00141171"/>
    <w:rsid w:val="00141663"/>
    <w:rsid w:val="00141741"/>
    <w:rsid w:val="00141C77"/>
    <w:rsid w:val="00141E29"/>
    <w:rsid w:val="0014245C"/>
    <w:rsid w:val="0014262E"/>
    <w:rsid w:val="00143AFF"/>
    <w:rsid w:val="00143B41"/>
    <w:rsid w:val="00143BD7"/>
    <w:rsid w:val="0014412E"/>
    <w:rsid w:val="001443EC"/>
    <w:rsid w:val="00144BFA"/>
    <w:rsid w:val="00145378"/>
    <w:rsid w:val="00145625"/>
    <w:rsid w:val="001456AF"/>
    <w:rsid w:val="00145B05"/>
    <w:rsid w:val="00145B47"/>
    <w:rsid w:val="00145C53"/>
    <w:rsid w:val="00145E4A"/>
    <w:rsid w:val="00145E62"/>
    <w:rsid w:val="00145F71"/>
    <w:rsid w:val="00145F7B"/>
    <w:rsid w:val="00146739"/>
    <w:rsid w:val="00146961"/>
    <w:rsid w:val="00146E35"/>
    <w:rsid w:val="00146F2F"/>
    <w:rsid w:val="0014727E"/>
    <w:rsid w:val="0014764C"/>
    <w:rsid w:val="001505D7"/>
    <w:rsid w:val="001508EB"/>
    <w:rsid w:val="00151025"/>
    <w:rsid w:val="001514A5"/>
    <w:rsid w:val="001518BA"/>
    <w:rsid w:val="00151FEC"/>
    <w:rsid w:val="0015232F"/>
    <w:rsid w:val="0015265A"/>
    <w:rsid w:val="00152660"/>
    <w:rsid w:val="001532A9"/>
    <w:rsid w:val="001536FE"/>
    <w:rsid w:val="00153A9A"/>
    <w:rsid w:val="00153D2E"/>
    <w:rsid w:val="00153D6B"/>
    <w:rsid w:val="00154792"/>
    <w:rsid w:val="00154D1D"/>
    <w:rsid w:val="001552FD"/>
    <w:rsid w:val="0015570D"/>
    <w:rsid w:val="001558C8"/>
    <w:rsid w:val="00155C98"/>
    <w:rsid w:val="001560D8"/>
    <w:rsid w:val="001561A1"/>
    <w:rsid w:val="0015661C"/>
    <w:rsid w:val="00156762"/>
    <w:rsid w:val="00156B47"/>
    <w:rsid w:val="00156DBD"/>
    <w:rsid w:val="001571B1"/>
    <w:rsid w:val="001576E7"/>
    <w:rsid w:val="001578B1"/>
    <w:rsid w:val="00157C55"/>
    <w:rsid w:val="00160548"/>
    <w:rsid w:val="00160A64"/>
    <w:rsid w:val="00160F9B"/>
    <w:rsid w:val="00161039"/>
    <w:rsid w:val="001611D2"/>
    <w:rsid w:val="00161747"/>
    <w:rsid w:val="00161B17"/>
    <w:rsid w:val="00161BBD"/>
    <w:rsid w:val="001622B6"/>
    <w:rsid w:val="001622B8"/>
    <w:rsid w:val="0016253A"/>
    <w:rsid w:val="001625CE"/>
    <w:rsid w:val="001629E7"/>
    <w:rsid w:val="00162DB9"/>
    <w:rsid w:val="00162E56"/>
    <w:rsid w:val="001631C8"/>
    <w:rsid w:val="00163387"/>
    <w:rsid w:val="001639AB"/>
    <w:rsid w:val="00163B5F"/>
    <w:rsid w:val="00163C28"/>
    <w:rsid w:val="00163CA3"/>
    <w:rsid w:val="00164059"/>
    <w:rsid w:val="001642C6"/>
    <w:rsid w:val="00164701"/>
    <w:rsid w:val="001647F7"/>
    <w:rsid w:val="00164E00"/>
    <w:rsid w:val="001650D2"/>
    <w:rsid w:val="001659C1"/>
    <w:rsid w:val="00165A5D"/>
    <w:rsid w:val="00165CC7"/>
    <w:rsid w:val="0016668B"/>
    <w:rsid w:val="00166751"/>
    <w:rsid w:val="00166824"/>
    <w:rsid w:val="001668AD"/>
    <w:rsid w:val="00166A15"/>
    <w:rsid w:val="00166C10"/>
    <w:rsid w:val="00166E21"/>
    <w:rsid w:val="00167B29"/>
    <w:rsid w:val="00170843"/>
    <w:rsid w:val="001712EE"/>
    <w:rsid w:val="00171346"/>
    <w:rsid w:val="00171395"/>
    <w:rsid w:val="001715E1"/>
    <w:rsid w:val="00171A7A"/>
    <w:rsid w:val="00171B27"/>
    <w:rsid w:val="00171C01"/>
    <w:rsid w:val="00171EE7"/>
    <w:rsid w:val="001720EE"/>
    <w:rsid w:val="00172410"/>
    <w:rsid w:val="00172B58"/>
    <w:rsid w:val="00172C80"/>
    <w:rsid w:val="001730EC"/>
    <w:rsid w:val="00173267"/>
    <w:rsid w:val="0017352F"/>
    <w:rsid w:val="00173647"/>
    <w:rsid w:val="001738F4"/>
    <w:rsid w:val="00173EDD"/>
    <w:rsid w:val="001740A4"/>
    <w:rsid w:val="001741F2"/>
    <w:rsid w:val="001747AA"/>
    <w:rsid w:val="00174D11"/>
    <w:rsid w:val="00174DE2"/>
    <w:rsid w:val="00174E53"/>
    <w:rsid w:val="00175175"/>
    <w:rsid w:val="00175A74"/>
    <w:rsid w:val="00175C4E"/>
    <w:rsid w:val="00176851"/>
    <w:rsid w:val="001768C9"/>
    <w:rsid w:val="001769CC"/>
    <w:rsid w:val="00176D50"/>
    <w:rsid w:val="001771D4"/>
    <w:rsid w:val="001773B3"/>
    <w:rsid w:val="001774BC"/>
    <w:rsid w:val="00177845"/>
    <w:rsid w:val="00177BEE"/>
    <w:rsid w:val="00177C36"/>
    <w:rsid w:val="001801FE"/>
    <w:rsid w:val="00180B1A"/>
    <w:rsid w:val="00180CF1"/>
    <w:rsid w:val="001815B6"/>
    <w:rsid w:val="00181D3C"/>
    <w:rsid w:val="00181D50"/>
    <w:rsid w:val="00181D95"/>
    <w:rsid w:val="00181E7A"/>
    <w:rsid w:val="00182234"/>
    <w:rsid w:val="001829DF"/>
    <w:rsid w:val="00182AEA"/>
    <w:rsid w:val="00182C89"/>
    <w:rsid w:val="00183006"/>
    <w:rsid w:val="00183469"/>
    <w:rsid w:val="00183750"/>
    <w:rsid w:val="0018390B"/>
    <w:rsid w:val="001839C0"/>
    <w:rsid w:val="00183BFB"/>
    <w:rsid w:val="00183F9E"/>
    <w:rsid w:val="001847B8"/>
    <w:rsid w:val="001848A4"/>
    <w:rsid w:val="00184FC5"/>
    <w:rsid w:val="00185371"/>
    <w:rsid w:val="00185DAF"/>
    <w:rsid w:val="001860CB"/>
    <w:rsid w:val="0018631D"/>
    <w:rsid w:val="0018706E"/>
    <w:rsid w:val="001874BB"/>
    <w:rsid w:val="00187500"/>
    <w:rsid w:val="00187B54"/>
    <w:rsid w:val="00190E3E"/>
    <w:rsid w:val="0019138B"/>
    <w:rsid w:val="0019169E"/>
    <w:rsid w:val="001917D3"/>
    <w:rsid w:val="00191F03"/>
    <w:rsid w:val="00191F8C"/>
    <w:rsid w:val="00192B9F"/>
    <w:rsid w:val="00192BEA"/>
    <w:rsid w:val="001937F6"/>
    <w:rsid w:val="00193C31"/>
    <w:rsid w:val="00193EF2"/>
    <w:rsid w:val="00193F4E"/>
    <w:rsid w:val="00194587"/>
    <w:rsid w:val="0019472F"/>
    <w:rsid w:val="00194A79"/>
    <w:rsid w:val="00194A9A"/>
    <w:rsid w:val="00194AEC"/>
    <w:rsid w:val="00194E59"/>
    <w:rsid w:val="00194FF2"/>
    <w:rsid w:val="00195680"/>
    <w:rsid w:val="00195A2C"/>
    <w:rsid w:val="00195B66"/>
    <w:rsid w:val="00195E28"/>
    <w:rsid w:val="00195ED7"/>
    <w:rsid w:val="00196462"/>
    <w:rsid w:val="001964D8"/>
    <w:rsid w:val="001967D5"/>
    <w:rsid w:val="00196872"/>
    <w:rsid w:val="00196D03"/>
    <w:rsid w:val="0019709C"/>
    <w:rsid w:val="0019725D"/>
    <w:rsid w:val="001975BB"/>
    <w:rsid w:val="00197B21"/>
    <w:rsid w:val="00197C61"/>
    <w:rsid w:val="00197FB2"/>
    <w:rsid w:val="001A09B6"/>
    <w:rsid w:val="001A0C3D"/>
    <w:rsid w:val="001A177C"/>
    <w:rsid w:val="001A17D9"/>
    <w:rsid w:val="001A187D"/>
    <w:rsid w:val="001A1954"/>
    <w:rsid w:val="001A1BE8"/>
    <w:rsid w:val="001A1E91"/>
    <w:rsid w:val="001A1FF7"/>
    <w:rsid w:val="001A2636"/>
    <w:rsid w:val="001A33A3"/>
    <w:rsid w:val="001A40F7"/>
    <w:rsid w:val="001A47CA"/>
    <w:rsid w:val="001A4D67"/>
    <w:rsid w:val="001A4DB7"/>
    <w:rsid w:val="001A5126"/>
    <w:rsid w:val="001A516F"/>
    <w:rsid w:val="001A51C3"/>
    <w:rsid w:val="001A5564"/>
    <w:rsid w:val="001A569B"/>
    <w:rsid w:val="001A5704"/>
    <w:rsid w:val="001A579E"/>
    <w:rsid w:val="001A581E"/>
    <w:rsid w:val="001A5C18"/>
    <w:rsid w:val="001A6921"/>
    <w:rsid w:val="001A69A5"/>
    <w:rsid w:val="001A6B5F"/>
    <w:rsid w:val="001A6C59"/>
    <w:rsid w:val="001A6FE5"/>
    <w:rsid w:val="001A70A0"/>
    <w:rsid w:val="001A71FB"/>
    <w:rsid w:val="001A7583"/>
    <w:rsid w:val="001A770C"/>
    <w:rsid w:val="001A77B4"/>
    <w:rsid w:val="001A7C7A"/>
    <w:rsid w:val="001B0482"/>
    <w:rsid w:val="001B0534"/>
    <w:rsid w:val="001B0586"/>
    <w:rsid w:val="001B0E26"/>
    <w:rsid w:val="001B1546"/>
    <w:rsid w:val="001B1780"/>
    <w:rsid w:val="001B17D5"/>
    <w:rsid w:val="001B1B37"/>
    <w:rsid w:val="001B1B5F"/>
    <w:rsid w:val="001B1DE9"/>
    <w:rsid w:val="001B2E5E"/>
    <w:rsid w:val="001B3318"/>
    <w:rsid w:val="001B37E1"/>
    <w:rsid w:val="001B37FD"/>
    <w:rsid w:val="001B3819"/>
    <w:rsid w:val="001B3BAC"/>
    <w:rsid w:val="001B3BDB"/>
    <w:rsid w:val="001B3E88"/>
    <w:rsid w:val="001B4023"/>
    <w:rsid w:val="001B41EF"/>
    <w:rsid w:val="001B4712"/>
    <w:rsid w:val="001B5134"/>
    <w:rsid w:val="001B5442"/>
    <w:rsid w:val="001B575B"/>
    <w:rsid w:val="001B5935"/>
    <w:rsid w:val="001B5A86"/>
    <w:rsid w:val="001B5C68"/>
    <w:rsid w:val="001B61DB"/>
    <w:rsid w:val="001B6799"/>
    <w:rsid w:val="001B697D"/>
    <w:rsid w:val="001B6E0E"/>
    <w:rsid w:val="001B7212"/>
    <w:rsid w:val="001B77D9"/>
    <w:rsid w:val="001B7970"/>
    <w:rsid w:val="001B7D4D"/>
    <w:rsid w:val="001B7F00"/>
    <w:rsid w:val="001C0732"/>
    <w:rsid w:val="001C0E53"/>
    <w:rsid w:val="001C1006"/>
    <w:rsid w:val="001C1385"/>
    <w:rsid w:val="001C1446"/>
    <w:rsid w:val="001C1558"/>
    <w:rsid w:val="001C16D8"/>
    <w:rsid w:val="001C1C02"/>
    <w:rsid w:val="001C236C"/>
    <w:rsid w:val="001C2461"/>
    <w:rsid w:val="001C3403"/>
    <w:rsid w:val="001C3616"/>
    <w:rsid w:val="001C369B"/>
    <w:rsid w:val="001C3876"/>
    <w:rsid w:val="001C390D"/>
    <w:rsid w:val="001C3D1F"/>
    <w:rsid w:val="001C3E3B"/>
    <w:rsid w:val="001C3E68"/>
    <w:rsid w:val="001C3F0B"/>
    <w:rsid w:val="001C478C"/>
    <w:rsid w:val="001C4974"/>
    <w:rsid w:val="001C4E07"/>
    <w:rsid w:val="001C5059"/>
    <w:rsid w:val="001C652B"/>
    <w:rsid w:val="001C686C"/>
    <w:rsid w:val="001C6D30"/>
    <w:rsid w:val="001C7205"/>
    <w:rsid w:val="001C7338"/>
    <w:rsid w:val="001D0043"/>
    <w:rsid w:val="001D02BB"/>
    <w:rsid w:val="001D0308"/>
    <w:rsid w:val="001D03A4"/>
    <w:rsid w:val="001D0414"/>
    <w:rsid w:val="001D0519"/>
    <w:rsid w:val="001D0640"/>
    <w:rsid w:val="001D0B4A"/>
    <w:rsid w:val="001D119A"/>
    <w:rsid w:val="001D1306"/>
    <w:rsid w:val="001D180C"/>
    <w:rsid w:val="001D20CC"/>
    <w:rsid w:val="001D2359"/>
    <w:rsid w:val="001D2746"/>
    <w:rsid w:val="001D2C69"/>
    <w:rsid w:val="001D2EEA"/>
    <w:rsid w:val="001D33B4"/>
    <w:rsid w:val="001D3683"/>
    <w:rsid w:val="001D454C"/>
    <w:rsid w:val="001D473C"/>
    <w:rsid w:val="001D4A3A"/>
    <w:rsid w:val="001D4F38"/>
    <w:rsid w:val="001D5AC9"/>
    <w:rsid w:val="001D5E8C"/>
    <w:rsid w:val="001D622D"/>
    <w:rsid w:val="001D6B1E"/>
    <w:rsid w:val="001D6D28"/>
    <w:rsid w:val="001D71A9"/>
    <w:rsid w:val="001D7682"/>
    <w:rsid w:val="001D7A34"/>
    <w:rsid w:val="001D7A7C"/>
    <w:rsid w:val="001D7B01"/>
    <w:rsid w:val="001D7C3D"/>
    <w:rsid w:val="001D7E59"/>
    <w:rsid w:val="001D7EB3"/>
    <w:rsid w:val="001D7FD0"/>
    <w:rsid w:val="001E005E"/>
    <w:rsid w:val="001E0402"/>
    <w:rsid w:val="001E0B09"/>
    <w:rsid w:val="001E18F2"/>
    <w:rsid w:val="001E1D13"/>
    <w:rsid w:val="001E1D5F"/>
    <w:rsid w:val="001E2154"/>
    <w:rsid w:val="001E230F"/>
    <w:rsid w:val="001E2B57"/>
    <w:rsid w:val="001E2DDB"/>
    <w:rsid w:val="001E3354"/>
    <w:rsid w:val="001E3446"/>
    <w:rsid w:val="001E403B"/>
    <w:rsid w:val="001E4709"/>
    <w:rsid w:val="001E474F"/>
    <w:rsid w:val="001E5046"/>
    <w:rsid w:val="001E5E9C"/>
    <w:rsid w:val="001E6242"/>
    <w:rsid w:val="001E636F"/>
    <w:rsid w:val="001E6596"/>
    <w:rsid w:val="001E6A20"/>
    <w:rsid w:val="001E6A85"/>
    <w:rsid w:val="001E6BFD"/>
    <w:rsid w:val="001E7503"/>
    <w:rsid w:val="001F007D"/>
    <w:rsid w:val="001F023B"/>
    <w:rsid w:val="001F02F2"/>
    <w:rsid w:val="001F0580"/>
    <w:rsid w:val="001F0C1F"/>
    <w:rsid w:val="001F0D57"/>
    <w:rsid w:val="001F16BE"/>
    <w:rsid w:val="001F217D"/>
    <w:rsid w:val="001F2758"/>
    <w:rsid w:val="001F285C"/>
    <w:rsid w:val="001F2AE0"/>
    <w:rsid w:val="001F3056"/>
    <w:rsid w:val="001F3307"/>
    <w:rsid w:val="001F3380"/>
    <w:rsid w:val="001F33BA"/>
    <w:rsid w:val="001F3750"/>
    <w:rsid w:val="001F3912"/>
    <w:rsid w:val="001F3C2B"/>
    <w:rsid w:val="001F3F55"/>
    <w:rsid w:val="001F4535"/>
    <w:rsid w:val="001F4987"/>
    <w:rsid w:val="001F49F6"/>
    <w:rsid w:val="001F51E6"/>
    <w:rsid w:val="001F5239"/>
    <w:rsid w:val="001F569C"/>
    <w:rsid w:val="001F5928"/>
    <w:rsid w:val="001F66DF"/>
    <w:rsid w:val="001F67AD"/>
    <w:rsid w:val="001F67E5"/>
    <w:rsid w:val="001F6FA6"/>
    <w:rsid w:val="001F7211"/>
    <w:rsid w:val="001F721C"/>
    <w:rsid w:val="001F76F7"/>
    <w:rsid w:val="001F7B50"/>
    <w:rsid w:val="001F7EB7"/>
    <w:rsid w:val="0020016B"/>
    <w:rsid w:val="00200270"/>
    <w:rsid w:val="002004A1"/>
    <w:rsid w:val="0020053F"/>
    <w:rsid w:val="0020084F"/>
    <w:rsid w:val="0020099B"/>
    <w:rsid w:val="00200A18"/>
    <w:rsid w:val="00200F13"/>
    <w:rsid w:val="002012BE"/>
    <w:rsid w:val="0020178C"/>
    <w:rsid w:val="0020186D"/>
    <w:rsid w:val="00201CA4"/>
    <w:rsid w:val="00201F6B"/>
    <w:rsid w:val="0020219B"/>
    <w:rsid w:val="002022D5"/>
    <w:rsid w:val="002023A7"/>
    <w:rsid w:val="00202A1E"/>
    <w:rsid w:val="00202B48"/>
    <w:rsid w:val="00202D06"/>
    <w:rsid w:val="002032A4"/>
    <w:rsid w:val="00203D5F"/>
    <w:rsid w:val="00203DF8"/>
    <w:rsid w:val="002040A3"/>
    <w:rsid w:val="00204572"/>
    <w:rsid w:val="002053B5"/>
    <w:rsid w:val="00205B3C"/>
    <w:rsid w:val="00205BCE"/>
    <w:rsid w:val="00205C5B"/>
    <w:rsid w:val="00205D9F"/>
    <w:rsid w:val="002060D3"/>
    <w:rsid w:val="002061F2"/>
    <w:rsid w:val="0020625E"/>
    <w:rsid w:val="002063ED"/>
    <w:rsid w:val="0020667B"/>
    <w:rsid w:val="00207139"/>
    <w:rsid w:val="00207637"/>
    <w:rsid w:val="00210540"/>
    <w:rsid w:val="002105C6"/>
    <w:rsid w:val="00210603"/>
    <w:rsid w:val="0021125A"/>
    <w:rsid w:val="002112F2"/>
    <w:rsid w:val="0021165B"/>
    <w:rsid w:val="0021188F"/>
    <w:rsid w:val="00211E82"/>
    <w:rsid w:val="00212033"/>
    <w:rsid w:val="00212058"/>
    <w:rsid w:val="002125A2"/>
    <w:rsid w:val="00212978"/>
    <w:rsid w:val="00212EC5"/>
    <w:rsid w:val="00213799"/>
    <w:rsid w:val="00213828"/>
    <w:rsid w:val="002138E9"/>
    <w:rsid w:val="00213AF9"/>
    <w:rsid w:val="00213D6A"/>
    <w:rsid w:val="00214477"/>
    <w:rsid w:val="0021451F"/>
    <w:rsid w:val="002146EE"/>
    <w:rsid w:val="002147E4"/>
    <w:rsid w:val="00214901"/>
    <w:rsid w:val="00214A36"/>
    <w:rsid w:val="00214B11"/>
    <w:rsid w:val="0021563E"/>
    <w:rsid w:val="002156D5"/>
    <w:rsid w:val="00215A12"/>
    <w:rsid w:val="00215FF1"/>
    <w:rsid w:val="002169FA"/>
    <w:rsid w:val="002173BC"/>
    <w:rsid w:val="00217561"/>
    <w:rsid w:val="002177B2"/>
    <w:rsid w:val="00220301"/>
    <w:rsid w:val="002206E2"/>
    <w:rsid w:val="0022114C"/>
    <w:rsid w:val="0022127B"/>
    <w:rsid w:val="002219AD"/>
    <w:rsid w:val="00221B15"/>
    <w:rsid w:val="00221D21"/>
    <w:rsid w:val="00221E22"/>
    <w:rsid w:val="00221FB4"/>
    <w:rsid w:val="00222294"/>
    <w:rsid w:val="002227AA"/>
    <w:rsid w:val="00222A41"/>
    <w:rsid w:val="002237BD"/>
    <w:rsid w:val="00223A7B"/>
    <w:rsid w:val="0022400A"/>
    <w:rsid w:val="002241C9"/>
    <w:rsid w:val="002245A3"/>
    <w:rsid w:val="00224842"/>
    <w:rsid w:val="00224B75"/>
    <w:rsid w:val="00224E8A"/>
    <w:rsid w:val="00224EA1"/>
    <w:rsid w:val="00225561"/>
    <w:rsid w:val="0022559A"/>
    <w:rsid w:val="00225710"/>
    <w:rsid w:val="00225CDC"/>
    <w:rsid w:val="00226089"/>
    <w:rsid w:val="0022651C"/>
    <w:rsid w:val="00226B01"/>
    <w:rsid w:val="00226B66"/>
    <w:rsid w:val="002301CA"/>
    <w:rsid w:val="00230F87"/>
    <w:rsid w:val="002310B4"/>
    <w:rsid w:val="00231355"/>
    <w:rsid w:val="0023135A"/>
    <w:rsid w:val="002316F9"/>
    <w:rsid w:val="0023176E"/>
    <w:rsid w:val="00231D02"/>
    <w:rsid w:val="00232368"/>
    <w:rsid w:val="0023271B"/>
    <w:rsid w:val="002329DE"/>
    <w:rsid w:val="00232A98"/>
    <w:rsid w:val="00232E2F"/>
    <w:rsid w:val="0023314E"/>
    <w:rsid w:val="002336F0"/>
    <w:rsid w:val="002336F6"/>
    <w:rsid w:val="0023375A"/>
    <w:rsid w:val="002339DD"/>
    <w:rsid w:val="00233B0E"/>
    <w:rsid w:val="00233F5F"/>
    <w:rsid w:val="0023420E"/>
    <w:rsid w:val="0023466A"/>
    <w:rsid w:val="00234C20"/>
    <w:rsid w:val="002350C5"/>
    <w:rsid w:val="002353E9"/>
    <w:rsid w:val="00235421"/>
    <w:rsid w:val="0023550E"/>
    <w:rsid w:val="00235887"/>
    <w:rsid w:val="002358A2"/>
    <w:rsid w:val="00235AFE"/>
    <w:rsid w:val="00235EDF"/>
    <w:rsid w:val="00236063"/>
    <w:rsid w:val="002361E9"/>
    <w:rsid w:val="00236814"/>
    <w:rsid w:val="00236D5C"/>
    <w:rsid w:val="00236D6D"/>
    <w:rsid w:val="00237405"/>
    <w:rsid w:val="002374E7"/>
    <w:rsid w:val="00237595"/>
    <w:rsid w:val="002376E2"/>
    <w:rsid w:val="002377B0"/>
    <w:rsid w:val="002377C0"/>
    <w:rsid w:val="002377FC"/>
    <w:rsid w:val="002378BA"/>
    <w:rsid w:val="00237C88"/>
    <w:rsid w:val="00240500"/>
    <w:rsid w:val="002413D4"/>
    <w:rsid w:val="002414EE"/>
    <w:rsid w:val="00241762"/>
    <w:rsid w:val="00241B4C"/>
    <w:rsid w:val="002426AA"/>
    <w:rsid w:val="00242B14"/>
    <w:rsid w:val="002432D0"/>
    <w:rsid w:val="002434F4"/>
    <w:rsid w:val="00243C0A"/>
    <w:rsid w:val="00243D02"/>
    <w:rsid w:val="002448C2"/>
    <w:rsid w:val="00244ACC"/>
    <w:rsid w:val="00244B32"/>
    <w:rsid w:val="002454A2"/>
    <w:rsid w:val="00245A40"/>
    <w:rsid w:val="00245A9D"/>
    <w:rsid w:val="00246192"/>
    <w:rsid w:val="00246378"/>
    <w:rsid w:val="002463BF"/>
    <w:rsid w:val="002464E0"/>
    <w:rsid w:val="002467C3"/>
    <w:rsid w:val="00246C0B"/>
    <w:rsid w:val="00246C62"/>
    <w:rsid w:val="00246E1F"/>
    <w:rsid w:val="00247254"/>
    <w:rsid w:val="00247327"/>
    <w:rsid w:val="00247640"/>
    <w:rsid w:val="0024787F"/>
    <w:rsid w:val="00247C83"/>
    <w:rsid w:val="00247DC2"/>
    <w:rsid w:val="0025038B"/>
    <w:rsid w:val="00251F02"/>
    <w:rsid w:val="002526A6"/>
    <w:rsid w:val="00252BCC"/>
    <w:rsid w:val="0025300D"/>
    <w:rsid w:val="00253193"/>
    <w:rsid w:val="00253576"/>
    <w:rsid w:val="0025378F"/>
    <w:rsid w:val="0025420B"/>
    <w:rsid w:val="00254283"/>
    <w:rsid w:val="00254AC2"/>
    <w:rsid w:val="00254BF4"/>
    <w:rsid w:val="00254C37"/>
    <w:rsid w:val="00254DCE"/>
    <w:rsid w:val="0025577A"/>
    <w:rsid w:val="002558D6"/>
    <w:rsid w:val="0025602F"/>
    <w:rsid w:val="0025609A"/>
    <w:rsid w:val="00256687"/>
    <w:rsid w:val="0025680D"/>
    <w:rsid w:val="0025688D"/>
    <w:rsid w:val="00257C16"/>
    <w:rsid w:val="00257F48"/>
    <w:rsid w:val="00260136"/>
    <w:rsid w:val="00260336"/>
    <w:rsid w:val="002607C6"/>
    <w:rsid w:val="002609E7"/>
    <w:rsid w:val="00260CF6"/>
    <w:rsid w:val="00260F9E"/>
    <w:rsid w:val="00261075"/>
    <w:rsid w:val="0026173F"/>
    <w:rsid w:val="00261825"/>
    <w:rsid w:val="00261BD3"/>
    <w:rsid w:val="00261E3F"/>
    <w:rsid w:val="002620C5"/>
    <w:rsid w:val="0026242C"/>
    <w:rsid w:val="00262771"/>
    <w:rsid w:val="0026288E"/>
    <w:rsid w:val="00262B78"/>
    <w:rsid w:val="00262E26"/>
    <w:rsid w:val="00262EB9"/>
    <w:rsid w:val="00263318"/>
    <w:rsid w:val="00263546"/>
    <w:rsid w:val="00263B3D"/>
    <w:rsid w:val="00263E2B"/>
    <w:rsid w:val="00264171"/>
    <w:rsid w:val="0026428E"/>
    <w:rsid w:val="002644F3"/>
    <w:rsid w:val="002649A2"/>
    <w:rsid w:val="00264A41"/>
    <w:rsid w:val="00264AA1"/>
    <w:rsid w:val="00264B7A"/>
    <w:rsid w:val="002653BC"/>
    <w:rsid w:val="002653FC"/>
    <w:rsid w:val="0026584D"/>
    <w:rsid w:val="00265A30"/>
    <w:rsid w:val="00265EB5"/>
    <w:rsid w:val="002662C5"/>
    <w:rsid w:val="00266476"/>
    <w:rsid w:val="002664FE"/>
    <w:rsid w:val="00266679"/>
    <w:rsid w:val="002667D7"/>
    <w:rsid w:val="00266C88"/>
    <w:rsid w:val="00267636"/>
    <w:rsid w:val="002677A8"/>
    <w:rsid w:val="0026792C"/>
    <w:rsid w:val="00267FC5"/>
    <w:rsid w:val="002701BC"/>
    <w:rsid w:val="0027021A"/>
    <w:rsid w:val="002705B7"/>
    <w:rsid w:val="002706D9"/>
    <w:rsid w:val="002707AC"/>
    <w:rsid w:val="002707FD"/>
    <w:rsid w:val="002724A3"/>
    <w:rsid w:val="002724BB"/>
    <w:rsid w:val="00272791"/>
    <w:rsid w:val="0027281D"/>
    <w:rsid w:val="0027296C"/>
    <w:rsid w:val="00273265"/>
    <w:rsid w:val="002734FB"/>
    <w:rsid w:val="002736C7"/>
    <w:rsid w:val="00273A8D"/>
    <w:rsid w:val="00273BB8"/>
    <w:rsid w:val="002742D4"/>
    <w:rsid w:val="002746B8"/>
    <w:rsid w:val="00274B93"/>
    <w:rsid w:val="002756DC"/>
    <w:rsid w:val="00275A7E"/>
    <w:rsid w:val="002762DA"/>
    <w:rsid w:val="0027658C"/>
    <w:rsid w:val="0027698B"/>
    <w:rsid w:val="002769B3"/>
    <w:rsid w:val="00276A0E"/>
    <w:rsid w:val="00276B6C"/>
    <w:rsid w:val="00276FB8"/>
    <w:rsid w:val="0027727E"/>
    <w:rsid w:val="00277289"/>
    <w:rsid w:val="00277433"/>
    <w:rsid w:val="002774DE"/>
    <w:rsid w:val="002776EA"/>
    <w:rsid w:val="0027786D"/>
    <w:rsid w:val="002778B7"/>
    <w:rsid w:val="002778C1"/>
    <w:rsid w:val="00277DF8"/>
    <w:rsid w:val="00280355"/>
    <w:rsid w:val="00280921"/>
    <w:rsid w:val="00280964"/>
    <w:rsid w:val="00280BE9"/>
    <w:rsid w:val="00280C76"/>
    <w:rsid w:val="00280C94"/>
    <w:rsid w:val="00280F06"/>
    <w:rsid w:val="002812A2"/>
    <w:rsid w:val="002814B6"/>
    <w:rsid w:val="00281506"/>
    <w:rsid w:val="002819CC"/>
    <w:rsid w:val="00281D38"/>
    <w:rsid w:val="0028295D"/>
    <w:rsid w:val="00282AB8"/>
    <w:rsid w:val="00282CBD"/>
    <w:rsid w:val="00283515"/>
    <w:rsid w:val="00283F90"/>
    <w:rsid w:val="00284708"/>
    <w:rsid w:val="00284945"/>
    <w:rsid w:val="00285536"/>
    <w:rsid w:val="00285E7F"/>
    <w:rsid w:val="00285FFB"/>
    <w:rsid w:val="002861FF"/>
    <w:rsid w:val="002862DD"/>
    <w:rsid w:val="00286C39"/>
    <w:rsid w:val="00286FD4"/>
    <w:rsid w:val="00287253"/>
    <w:rsid w:val="0028733E"/>
    <w:rsid w:val="002875D5"/>
    <w:rsid w:val="0028795D"/>
    <w:rsid w:val="00287A1D"/>
    <w:rsid w:val="00287F59"/>
    <w:rsid w:val="002900A9"/>
    <w:rsid w:val="0029050F"/>
    <w:rsid w:val="00290C91"/>
    <w:rsid w:val="00290D44"/>
    <w:rsid w:val="0029106A"/>
    <w:rsid w:val="00291346"/>
    <w:rsid w:val="0029135E"/>
    <w:rsid w:val="00291753"/>
    <w:rsid w:val="00291982"/>
    <w:rsid w:val="002925CE"/>
    <w:rsid w:val="00292AD1"/>
    <w:rsid w:val="00292DF1"/>
    <w:rsid w:val="00292F92"/>
    <w:rsid w:val="002930B1"/>
    <w:rsid w:val="00293225"/>
    <w:rsid w:val="00293319"/>
    <w:rsid w:val="002935D3"/>
    <w:rsid w:val="002938B9"/>
    <w:rsid w:val="00293B87"/>
    <w:rsid w:val="00293DEB"/>
    <w:rsid w:val="00293FBC"/>
    <w:rsid w:val="00294468"/>
    <w:rsid w:val="00294886"/>
    <w:rsid w:val="00294D87"/>
    <w:rsid w:val="00294DE6"/>
    <w:rsid w:val="00294E0C"/>
    <w:rsid w:val="00294E7B"/>
    <w:rsid w:val="00294EA9"/>
    <w:rsid w:val="00294EC7"/>
    <w:rsid w:val="00294F17"/>
    <w:rsid w:val="00295DD8"/>
    <w:rsid w:val="002964B1"/>
    <w:rsid w:val="002968D6"/>
    <w:rsid w:val="00297033"/>
    <w:rsid w:val="002971A9"/>
    <w:rsid w:val="00297436"/>
    <w:rsid w:val="00297446"/>
    <w:rsid w:val="002974F3"/>
    <w:rsid w:val="00297D96"/>
    <w:rsid w:val="002A01E6"/>
    <w:rsid w:val="002A05A8"/>
    <w:rsid w:val="002A05C0"/>
    <w:rsid w:val="002A092A"/>
    <w:rsid w:val="002A0EA8"/>
    <w:rsid w:val="002A137C"/>
    <w:rsid w:val="002A1517"/>
    <w:rsid w:val="002A1541"/>
    <w:rsid w:val="002A203B"/>
    <w:rsid w:val="002A24E6"/>
    <w:rsid w:val="002A2CE8"/>
    <w:rsid w:val="002A2EB5"/>
    <w:rsid w:val="002A3266"/>
    <w:rsid w:val="002A3362"/>
    <w:rsid w:val="002A33A1"/>
    <w:rsid w:val="002A39EA"/>
    <w:rsid w:val="002A5327"/>
    <w:rsid w:val="002A5427"/>
    <w:rsid w:val="002A5886"/>
    <w:rsid w:val="002A5DAE"/>
    <w:rsid w:val="002A5DC2"/>
    <w:rsid w:val="002A5E6C"/>
    <w:rsid w:val="002A5F9B"/>
    <w:rsid w:val="002A608C"/>
    <w:rsid w:val="002A61A4"/>
    <w:rsid w:val="002A6343"/>
    <w:rsid w:val="002A6438"/>
    <w:rsid w:val="002A6595"/>
    <w:rsid w:val="002A6CE0"/>
    <w:rsid w:val="002A70F8"/>
    <w:rsid w:val="002A71F9"/>
    <w:rsid w:val="002A73F6"/>
    <w:rsid w:val="002A7878"/>
    <w:rsid w:val="002A7BAF"/>
    <w:rsid w:val="002B055A"/>
    <w:rsid w:val="002B059E"/>
    <w:rsid w:val="002B08BD"/>
    <w:rsid w:val="002B091A"/>
    <w:rsid w:val="002B102B"/>
    <w:rsid w:val="002B1773"/>
    <w:rsid w:val="002B1D6F"/>
    <w:rsid w:val="002B1E3B"/>
    <w:rsid w:val="002B1FAB"/>
    <w:rsid w:val="002B24CF"/>
    <w:rsid w:val="002B2A98"/>
    <w:rsid w:val="002B2D4E"/>
    <w:rsid w:val="002B2DB4"/>
    <w:rsid w:val="002B2F6B"/>
    <w:rsid w:val="002B3100"/>
    <w:rsid w:val="002B3209"/>
    <w:rsid w:val="002B32DC"/>
    <w:rsid w:val="002B32F4"/>
    <w:rsid w:val="002B33C6"/>
    <w:rsid w:val="002B34AB"/>
    <w:rsid w:val="002B3BBF"/>
    <w:rsid w:val="002B3F9E"/>
    <w:rsid w:val="002B4548"/>
    <w:rsid w:val="002B4A8F"/>
    <w:rsid w:val="002B4B39"/>
    <w:rsid w:val="002B4E0E"/>
    <w:rsid w:val="002B538F"/>
    <w:rsid w:val="002B57A0"/>
    <w:rsid w:val="002B5C01"/>
    <w:rsid w:val="002B5D79"/>
    <w:rsid w:val="002B5F3B"/>
    <w:rsid w:val="002B608B"/>
    <w:rsid w:val="002B6394"/>
    <w:rsid w:val="002B6872"/>
    <w:rsid w:val="002B7313"/>
    <w:rsid w:val="002B735F"/>
    <w:rsid w:val="002B763C"/>
    <w:rsid w:val="002B7644"/>
    <w:rsid w:val="002B787B"/>
    <w:rsid w:val="002B7CB6"/>
    <w:rsid w:val="002B7FA9"/>
    <w:rsid w:val="002C069F"/>
    <w:rsid w:val="002C0A18"/>
    <w:rsid w:val="002C0B68"/>
    <w:rsid w:val="002C0BB0"/>
    <w:rsid w:val="002C0D41"/>
    <w:rsid w:val="002C17AA"/>
    <w:rsid w:val="002C1F66"/>
    <w:rsid w:val="002C2227"/>
    <w:rsid w:val="002C222B"/>
    <w:rsid w:val="002C253E"/>
    <w:rsid w:val="002C297E"/>
    <w:rsid w:val="002C2AEF"/>
    <w:rsid w:val="002C35FA"/>
    <w:rsid w:val="002C3FFB"/>
    <w:rsid w:val="002C422E"/>
    <w:rsid w:val="002C42C1"/>
    <w:rsid w:val="002C42E9"/>
    <w:rsid w:val="002C430A"/>
    <w:rsid w:val="002C45E3"/>
    <w:rsid w:val="002C4710"/>
    <w:rsid w:val="002C4E90"/>
    <w:rsid w:val="002C517C"/>
    <w:rsid w:val="002C550D"/>
    <w:rsid w:val="002C5719"/>
    <w:rsid w:val="002C58E2"/>
    <w:rsid w:val="002C5E0B"/>
    <w:rsid w:val="002C60A3"/>
    <w:rsid w:val="002C65CA"/>
    <w:rsid w:val="002C6B80"/>
    <w:rsid w:val="002C6F00"/>
    <w:rsid w:val="002C7168"/>
    <w:rsid w:val="002C71FA"/>
    <w:rsid w:val="002C7A3C"/>
    <w:rsid w:val="002C7DE2"/>
    <w:rsid w:val="002D010B"/>
    <w:rsid w:val="002D0166"/>
    <w:rsid w:val="002D0B6A"/>
    <w:rsid w:val="002D0BB9"/>
    <w:rsid w:val="002D0CBD"/>
    <w:rsid w:val="002D181E"/>
    <w:rsid w:val="002D1839"/>
    <w:rsid w:val="002D2036"/>
    <w:rsid w:val="002D20A3"/>
    <w:rsid w:val="002D21F7"/>
    <w:rsid w:val="002D2217"/>
    <w:rsid w:val="002D22F6"/>
    <w:rsid w:val="002D23D1"/>
    <w:rsid w:val="002D2912"/>
    <w:rsid w:val="002D2A81"/>
    <w:rsid w:val="002D3434"/>
    <w:rsid w:val="002D3579"/>
    <w:rsid w:val="002D359C"/>
    <w:rsid w:val="002D35B4"/>
    <w:rsid w:val="002D36BD"/>
    <w:rsid w:val="002D379E"/>
    <w:rsid w:val="002D37D5"/>
    <w:rsid w:val="002D37DE"/>
    <w:rsid w:val="002D3B2D"/>
    <w:rsid w:val="002D3E0F"/>
    <w:rsid w:val="002D3FE4"/>
    <w:rsid w:val="002D40C6"/>
    <w:rsid w:val="002D42E2"/>
    <w:rsid w:val="002D43B2"/>
    <w:rsid w:val="002D440A"/>
    <w:rsid w:val="002D4AB1"/>
    <w:rsid w:val="002D5168"/>
    <w:rsid w:val="002D539E"/>
    <w:rsid w:val="002D53DD"/>
    <w:rsid w:val="002D53FE"/>
    <w:rsid w:val="002D54BB"/>
    <w:rsid w:val="002D5905"/>
    <w:rsid w:val="002D5C7C"/>
    <w:rsid w:val="002D60DA"/>
    <w:rsid w:val="002D6531"/>
    <w:rsid w:val="002D65D9"/>
    <w:rsid w:val="002D68C3"/>
    <w:rsid w:val="002D69F2"/>
    <w:rsid w:val="002D70F2"/>
    <w:rsid w:val="002D7990"/>
    <w:rsid w:val="002D7C83"/>
    <w:rsid w:val="002E0251"/>
    <w:rsid w:val="002E0684"/>
    <w:rsid w:val="002E0F2B"/>
    <w:rsid w:val="002E0FEC"/>
    <w:rsid w:val="002E10AF"/>
    <w:rsid w:val="002E152F"/>
    <w:rsid w:val="002E1E06"/>
    <w:rsid w:val="002E2E31"/>
    <w:rsid w:val="002E2E99"/>
    <w:rsid w:val="002E37F9"/>
    <w:rsid w:val="002E3A1E"/>
    <w:rsid w:val="002E404C"/>
    <w:rsid w:val="002E40BB"/>
    <w:rsid w:val="002E4C16"/>
    <w:rsid w:val="002E4C7C"/>
    <w:rsid w:val="002E5346"/>
    <w:rsid w:val="002E5FC8"/>
    <w:rsid w:val="002E65DD"/>
    <w:rsid w:val="002E6667"/>
    <w:rsid w:val="002E6775"/>
    <w:rsid w:val="002E6994"/>
    <w:rsid w:val="002E69D7"/>
    <w:rsid w:val="002E6F6B"/>
    <w:rsid w:val="002E756D"/>
    <w:rsid w:val="002E76EF"/>
    <w:rsid w:val="002E7777"/>
    <w:rsid w:val="002E7989"/>
    <w:rsid w:val="002E7C52"/>
    <w:rsid w:val="002E7C9E"/>
    <w:rsid w:val="002F0097"/>
    <w:rsid w:val="002F027D"/>
    <w:rsid w:val="002F03E8"/>
    <w:rsid w:val="002F04E5"/>
    <w:rsid w:val="002F0A58"/>
    <w:rsid w:val="002F1441"/>
    <w:rsid w:val="002F1983"/>
    <w:rsid w:val="002F1A2B"/>
    <w:rsid w:val="002F1A4E"/>
    <w:rsid w:val="002F23BE"/>
    <w:rsid w:val="002F28CD"/>
    <w:rsid w:val="002F2F34"/>
    <w:rsid w:val="002F30C0"/>
    <w:rsid w:val="002F3233"/>
    <w:rsid w:val="002F3322"/>
    <w:rsid w:val="002F33E1"/>
    <w:rsid w:val="002F34C7"/>
    <w:rsid w:val="002F3985"/>
    <w:rsid w:val="002F3A4F"/>
    <w:rsid w:val="002F3C2C"/>
    <w:rsid w:val="002F3DB2"/>
    <w:rsid w:val="002F4CD2"/>
    <w:rsid w:val="002F553E"/>
    <w:rsid w:val="002F56E3"/>
    <w:rsid w:val="002F5710"/>
    <w:rsid w:val="002F5C9B"/>
    <w:rsid w:val="002F696B"/>
    <w:rsid w:val="002F698C"/>
    <w:rsid w:val="002F6B71"/>
    <w:rsid w:val="002F6F79"/>
    <w:rsid w:val="002F7227"/>
    <w:rsid w:val="002F74F6"/>
    <w:rsid w:val="002F7502"/>
    <w:rsid w:val="002F7C27"/>
    <w:rsid w:val="002F7D7B"/>
    <w:rsid w:val="0030034B"/>
    <w:rsid w:val="00301085"/>
    <w:rsid w:val="0030110D"/>
    <w:rsid w:val="00301312"/>
    <w:rsid w:val="00301490"/>
    <w:rsid w:val="0030175D"/>
    <w:rsid w:val="0030179B"/>
    <w:rsid w:val="003017D2"/>
    <w:rsid w:val="00301D19"/>
    <w:rsid w:val="00301D70"/>
    <w:rsid w:val="00301DE1"/>
    <w:rsid w:val="00301F92"/>
    <w:rsid w:val="00302043"/>
    <w:rsid w:val="0030292A"/>
    <w:rsid w:val="00302EB8"/>
    <w:rsid w:val="00302F10"/>
    <w:rsid w:val="00302F3A"/>
    <w:rsid w:val="003035B7"/>
    <w:rsid w:val="003035C2"/>
    <w:rsid w:val="00303CE4"/>
    <w:rsid w:val="00303F4F"/>
    <w:rsid w:val="003045AB"/>
    <w:rsid w:val="00304744"/>
    <w:rsid w:val="00304D7A"/>
    <w:rsid w:val="00304E51"/>
    <w:rsid w:val="003051BE"/>
    <w:rsid w:val="0030523A"/>
    <w:rsid w:val="003054FC"/>
    <w:rsid w:val="0030585A"/>
    <w:rsid w:val="00305A13"/>
    <w:rsid w:val="00305AC6"/>
    <w:rsid w:val="00305E9C"/>
    <w:rsid w:val="003065B3"/>
    <w:rsid w:val="003065FD"/>
    <w:rsid w:val="003068A7"/>
    <w:rsid w:val="00306EE4"/>
    <w:rsid w:val="0030737F"/>
    <w:rsid w:val="003079DE"/>
    <w:rsid w:val="00307AC0"/>
    <w:rsid w:val="003101BB"/>
    <w:rsid w:val="003101F2"/>
    <w:rsid w:val="0031034E"/>
    <w:rsid w:val="003103E4"/>
    <w:rsid w:val="00310572"/>
    <w:rsid w:val="003106F4"/>
    <w:rsid w:val="00310975"/>
    <w:rsid w:val="00310A2F"/>
    <w:rsid w:val="00310B2E"/>
    <w:rsid w:val="00310C72"/>
    <w:rsid w:val="00310D56"/>
    <w:rsid w:val="003113E4"/>
    <w:rsid w:val="00311686"/>
    <w:rsid w:val="0031197F"/>
    <w:rsid w:val="00311CC2"/>
    <w:rsid w:val="0031217D"/>
    <w:rsid w:val="00312AD6"/>
    <w:rsid w:val="00312B8C"/>
    <w:rsid w:val="0031325C"/>
    <w:rsid w:val="00313375"/>
    <w:rsid w:val="00313669"/>
    <w:rsid w:val="00313880"/>
    <w:rsid w:val="00313A39"/>
    <w:rsid w:val="00313ABD"/>
    <w:rsid w:val="00313D79"/>
    <w:rsid w:val="0031469E"/>
    <w:rsid w:val="00314CF2"/>
    <w:rsid w:val="00314D45"/>
    <w:rsid w:val="00314D6B"/>
    <w:rsid w:val="00314DFA"/>
    <w:rsid w:val="00315124"/>
    <w:rsid w:val="0031564E"/>
    <w:rsid w:val="003157A4"/>
    <w:rsid w:val="0031621E"/>
    <w:rsid w:val="00316559"/>
    <w:rsid w:val="0031699E"/>
    <w:rsid w:val="00316B99"/>
    <w:rsid w:val="00316D41"/>
    <w:rsid w:val="0031718C"/>
    <w:rsid w:val="00317265"/>
    <w:rsid w:val="00317536"/>
    <w:rsid w:val="00317748"/>
    <w:rsid w:val="00317EFF"/>
    <w:rsid w:val="0032009C"/>
    <w:rsid w:val="00320566"/>
    <w:rsid w:val="00320709"/>
    <w:rsid w:val="00320777"/>
    <w:rsid w:val="003209AD"/>
    <w:rsid w:val="00320B5D"/>
    <w:rsid w:val="00321200"/>
    <w:rsid w:val="00321490"/>
    <w:rsid w:val="003218D9"/>
    <w:rsid w:val="00322715"/>
    <w:rsid w:val="0032281D"/>
    <w:rsid w:val="00322E53"/>
    <w:rsid w:val="00323212"/>
    <w:rsid w:val="00323EED"/>
    <w:rsid w:val="00324068"/>
    <w:rsid w:val="00324B69"/>
    <w:rsid w:val="00324D97"/>
    <w:rsid w:val="0032545D"/>
    <w:rsid w:val="0032581E"/>
    <w:rsid w:val="00325853"/>
    <w:rsid w:val="00325A63"/>
    <w:rsid w:val="00326573"/>
    <w:rsid w:val="003265F9"/>
    <w:rsid w:val="00326D0A"/>
    <w:rsid w:val="00327325"/>
    <w:rsid w:val="00327379"/>
    <w:rsid w:val="00327396"/>
    <w:rsid w:val="003273B0"/>
    <w:rsid w:val="0032749A"/>
    <w:rsid w:val="00327723"/>
    <w:rsid w:val="00327732"/>
    <w:rsid w:val="00327782"/>
    <w:rsid w:val="00327F02"/>
    <w:rsid w:val="00330685"/>
    <w:rsid w:val="00330CFE"/>
    <w:rsid w:val="00330FF5"/>
    <w:rsid w:val="00331151"/>
    <w:rsid w:val="003313F4"/>
    <w:rsid w:val="0033253F"/>
    <w:rsid w:val="003325D6"/>
    <w:rsid w:val="0033294F"/>
    <w:rsid w:val="00332FBE"/>
    <w:rsid w:val="003330F3"/>
    <w:rsid w:val="00333506"/>
    <w:rsid w:val="00333F95"/>
    <w:rsid w:val="00334391"/>
    <w:rsid w:val="003343C9"/>
    <w:rsid w:val="00334436"/>
    <w:rsid w:val="003346D1"/>
    <w:rsid w:val="00334838"/>
    <w:rsid w:val="00334EE5"/>
    <w:rsid w:val="0033544F"/>
    <w:rsid w:val="003354B8"/>
    <w:rsid w:val="00335658"/>
    <w:rsid w:val="0033566C"/>
    <w:rsid w:val="003357EB"/>
    <w:rsid w:val="00335A3C"/>
    <w:rsid w:val="00336B98"/>
    <w:rsid w:val="00336BF5"/>
    <w:rsid w:val="00336C4A"/>
    <w:rsid w:val="00336F22"/>
    <w:rsid w:val="00337006"/>
    <w:rsid w:val="00337026"/>
    <w:rsid w:val="0033727A"/>
    <w:rsid w:val="00337834"/>
    <w:rsid w:val="00337A8F"/>
    <w:rsid w:val="00337FB1"/>
    <w:rsid w:val="00340031"/>
    <w:rsid w:val="00340B86"/>
    <w:rsid w:val="0034161F"/>
    <w:rsid w:val="00341742"/>
    <w:rsid w:val="0034181F"/>
    <w:rsid w:val="003418F8"/>
    <w:rsid w:val="00341B22"/>
    <w:rsid w:val="00341D79"/>
    <w:rsid w:val="00342028"/>
    <w:rsid w:val="00342162"/>
    <w:rsid w:val="003424E4"/>
    <w:rsid w:val="00342BDD"/>
    <w:rsid w:val="00342D2F"/>
    <w:rsid w:val="003431A9"/>
    <w:rsid w:val="00344210"/>
    <w:rsid w:val="003449C9"/>
    <w:rsid w:val="003449CC"/>
    <w:rsid w:val="00345207"/>
    <w:rsid w:val="0034574E"/>
    <w:rsid w:val="00345945"/>
    <w:rsid w:val="00345AAA"/>
    <w:rsid w:val="00346973"/>
    <w:rsid w:val="00346DA2"/>
    <w:rsid w:val="003472B5"/>
    <w:rsid w:val="00347414"/>
    <w:rsid w:val="00347459"/>
    <w:rsid w:val="00347879"/>
    <w:rsid w:val="00347D02"/>
    <w:rsid w:val="00347EA0"/>
    <w:rsid w:val="00350B32"/>
    <w:rsid w:val="00350CA7"/>
    <w:rsid w:val="00350DFE"/>
    <w:rsid w:val="00350E89"/>
    <w:rsid w:val="00351065"/>
    <w:rsid w:val="003515E4"/>
    <w:rsid w:val="00351960"/>
    <w:rsid w:val="00351D60"/>
    <w:rsid w:val="00351D98"/>
    <w:rsid w:val="003524B6"/>
    <w:rsid w:val="00352A86"/>
    <w:rsid w:val="00352CD0"/>
    <w:rsid w:val="0035338E"/>
    <w:rsid w:val="00353D76"/>
    <w:rsid w:val="003541F1"/>
    <w:rsid w:val="00354208"/>
    <w:rsid w:val="0035436A"/>
    <w:rsid w:val="0035457B"/>
    <w:rsid w:val="00354AB7"/>
    <w:rsid w:val="0035502D"/>
    <w:rsid w:val="00355180"/>
    <w:rsid w:val="00355B34"/>
    <w:rsid w:val="00355BA4"/>
    <w:rsid w:val="00355C27"/>
    <w:rsid w:val="00355E32"/>
    <w:rsid w:val="003562FF"/>
    <w:rsid w:val="0035659C"/>
    <w:rsid w:val="00356F38"/>
    <w:rsid w:val="00356FE9"/>
    <w:rsid w:val="00357BE7"/>
    <w:rsid w:val="00357C08"/>
    <w:rsid w:val="00357C5C"/>
    <w:rsid w:val="00357EB6"/>
    <w:rsid w:val="0036004C"/>
    <w:rsid w:val="00360374"/>
    <w:rsid w:val="0036044F"/>
    <w:rsid w:val="00360956"/>
    <w:rsid w:val="00360AF2"/>
    <w:rsid w:val="003613F0"/>
    <w:rsid w:val="00361517"/>
    <w:rsid w:val="003615A5"/>
    <w:rsid w:val="0036161B"/>
    <w:rsid w:val="0036181C"/>
    <w:rsid w:val="00361A85"/>
    <w:rsid w:val="00361E31"/>
    <w:rsid w:val="00361E90"/>
    <w:rsid w:val="0036208B"/>
    <w:rsid w:val="003622E4"/>
    <w:rsid w:val="003626AB"/>
    <w:rsid w:val="00362788"/>
    <w:rsid w:val="003627B8"/>
    <w:rsid w:val="00362A57"/>
    <w:rsid w:val="00362B57"/>
    <w:rsid w:val="00362C7A"/>
    <w:rsid w:val="00363048"/>
    <w:rsid w:val="003636DE"/>
    <w:rsid w:val="00363EDB"/>
    <w:rsid w:val="00364A6D"/>
    <w:rsid w:val="00364AB2"/>
    <w:rsid w:val="00364FC5"/>
    <w:rsid w:val="00365329"/>
    <w:rsid w:val="00365AFC"/>
    <w:rsid w:val="00365B3A"/>
    <w:rsid w:val="00365E89"/>
    <w:rsid w:val="00366096"/>
    <w:rsid w:val="003660C5"/>
    <w:rsid w:val="00366564"/>
    <w:rsid w:val="003665C0"/>
    <w:rsid w:val="003666EA"/>
    <w:rsid w:val="00366D24"/>
    <w:rsid w:val="00366EB7"/>
    <w:rsid w:val="003674B1"/>
    <w:rsid w:val="003674BC"/>
    <w:rsid w:val="0036754B"/>
    <w:rsid w:val="003676B8"/>
    <w:rsid w:val="003676D4"/>
    <w:rsid w:val="003677DB"/>
    <w:rsid w:val="00367ABA"/>
    <w:rsid w:val="00367ECC"/>
    <w:rsid w:val="00367FC3"/>
    <w:rsid w:val="003708E4"/>
    <w:rsid w:val="00371943"/>
    <w:rsid w:val="003727CF"/>
    <w:rsid w:val="00372B50"/>
    <w:rsid w:val="00373046"/>
    <w:rsid w:val="003730D1"/>
    <w:rsid w:val="0037318B"/>
    <w:rsid w:val="00373192"/>
    <w:rsid w:val="00373328"/>
    <w:rsid w:val="0037365C"/>
    <w:rsid w:val="00373CBF"/>
    <w:rsid w:val="00373FD4"/>
    <w:rsid w:val="00374025"/>
    <w:rsid w:val="003740CD"/>
    <w:rsid w:val="003742F7"/>
    <w:rsid w:val="00374478"/>
    <w:rsid w:val="00374D28"/>
    <w:rsid w:val="00374F4F"/>
    <w:rsid w:val="00375010"/>
    <w:rsid w:val="0037513E"/>
    <w:rsid w:val="00375349"/>
    <w:rsid w:val="00375959"/>
    <w:rsid w:val="00375C48"/>
    <w:rsid w:val="00375FAD"/>
    <w:rsid w:val="00376AAB"/>
    <w:rsid w:val="00376EA6"/>
    <w:rsid w:val="00377102"/>
    <w:rsid w:val="00377544"/>
    <w:rsid w:val="0037758B"/>
    <w:rsid w:val="00377AD3"/>
    <w:rsid w:val="00377EBC"/>
    <w:rsid w:val="003802FD"/>
    <w:rsid w:val="00380941"/>
    <w:rsid w:val="00380B0D"/>
    <w:rsid w:val="0038105A"/>
    <w:rsid w:val="0038143C"/>
    <w:rsid w:val="00381770"/>
    <w:rsid w:val="003817F8"/>
    <w:rsid w:val="003818CE"/>
    <w:rsid w:val="00381CDB"/>
    <w:rsid w:val="00381E28"/>
    <w:rsid w:val="00381F46"/>
    <w:rsid w:val="00381FEC"/>
    <w:rsid w:val="003822AD"/>
    <w:rsid w:val="003822DF"/>
    <w:rsid w:val="00382328"/>
    <w:rsid w:val="003825B1"/>
    <w:rsid w:val="0038267F"/>
    <w:rsid w:val="00382AAA"/>
    <w:rsid w:val="00382F2D"/>
    <w:rsid w:val="00383107"/>
    <w:rsid w:val="003833EE"/>
    <w:rsid w:val="00383504"/>
    <w:rsid w:val="00383F2B"/>
    <w:rsid w:val="00384973"/>
    <w:rsid w:val="0038516F"/>
    <w:rsid w:val="00385258"/>
    <w:rsid w:val="003857A9"/>
    <w:rsid w:val="00385821"/>
    <w:rsid w:val="00385882"/>
    <w:rsid w:val="00385C72"/>
    <w:rsid w:val="00385D2F"/>
    <w:rsid w:val="003870BE"/>
    <w:rsid w:val="003871FD"/>
    <w:rsid w:val="003876CB"/>
    <w:rsid w:val="0038779A"/>
    <w:rsid w:val="00387C4B"/>
    <w:rsid w:val="00387CB3"/>
    <w:rsid w:val="0039004C"/>
    <w:rsid w:val="003901A1"/>
    <w:rsid w:val="00390414"/>
    <w:rsid w:val="00390497"/>
    <w:rsid w:val="003909CC"/>
    <w:rsid w:val="00390B7B"/>
    <w:rsid w:val="00390EE2"/>
    <w:rsid w:val="00390F6B"/>
    <w:rsid w:val="00391163"/>
    <w:rsid w:val="0039235F"/>
    <w:rsid w:val="00392642"/>
    <w:rsid w:val="0039293C"/>
    <w:rsid w:val="00392A37"/>
    <w:rsid w:val="00392ABD"/>
    <w:rsid w:val="00393344"/>
    <w:rsid w:val="0039338F"/>
    <w:rsid w:val="00393BE3"/>
    <w:rsid w:val="00393FFE"/>
    <w:rsid w:val="00394020"/>
    <w:rsid w:val="0039415C"/>
    <w:rsid w:val="00395136"/>
    <w:rsid w:val="0039549A"/>
    <w:rsid w:val="00395612"/>
    <w:rsid w:val="0039564E"/>
    <w:rsid w:val="00395973"/>
    <w:rsid w:val="00395A0D"/>
    <w:rsid w:val="00396054"/>
    <w:rsid w:val="00396764"/>
    <w:rsid w:val="003969B4"/>
    <w:rsid w:val="00397444"/>
    <w:rsid w:val="00397AB6"/>
    <w:rsid w:val="003A0291"/>
    <w:rsid w:val="003A08C1"/>
    <w:rsid w:val="003A10AA"/>
    <w:rsid w:val="003A112A"/>
    <w:rsid w:val="003A1158"/>
    <w:rsid w:val="003A11EE"/>
    <w:rsid w:val="003A171F"/>
    <w:rsid w:val="003A1B45"/>
    <w:rsid w:val="003A1B62"/>
    <w:rsid w:val="003A1C2A"/>
    <w:rsid w:val="003A1D2F"/>
    <w:rsid w:val="003A266C"/>
    <w:rsid w:val="003A2E9B"/>
    <w:rsid w:val="003A3347"/>
    <w:rsid w:val="003A3A76"/>
    <w:rsid w:val="003A3F2B"/>
    <w:rsid w:val="003A4248"/>
    <w:rsid w:val="003A455B"/>
    <w:rsid w:val="003A49F3"/>
    <w:rsid w:val="003A5DEB"/>
    <w:rsid w:val="003A60B7"/>
    <w:rsid w:val="003A636D"/>
    <w:rsid w:val="003A63C7"/>
    <w:rsid w:val="003A679E"/>
    <w:rsid w:val="003A71C5"/>
    <w:rsid w:val="003A76D4"/>
    <w:rsid w:val="003A7781"/>
    <w:rsid w:val="003A788F"/>
    <w:rsid w:val="003A7B17"/>
    <w:rsid w:val="003A7C09"/>
    <w:rsid w:val="003A7D38"/>
    <w:rsid w:val="003A7E1C"/>
    <w:rsid w:val="003B00CC"/>
    <w:rsid w:val="003B0224"/>
    <w:rsid w:val="003B0DC3"/>
    <w:rsid w:val="003B0DE9"/>
    <w:rsid w:val="003B0EFA"/>
    <w:rsid w:val="003B100F"/>
    <w:rsid w:val="003B10E5"/>
    <w:rsid w:val="003B1216"/>
    <w:rsid w:val="003B1806"/>
    <w:rsid w:val="003B1BCC"/>
    <w:rsid w:val="003B1C1B"/>
    <w:rsid w:val="003B1D7E"/>
    <w:rsid w:val="003B1FB2"/>
    <w:rsid w:val="003B20CF"/>
    <w:rsid w:val="003B215C"/>
    <w:rsid w:val="003B2306"/>
    <w:rsid w:val="003B2416"/>
    <w:rsid w:val="003B29C5"/>
    <w:rsid w:val="003B2DA2"/>
    <w:rsid w:val="003B2DD4"/>
    <w:rsid w:val="003B2E20"/>
    <w:rsid w:val="003B2E28"/>
    <w:rsid w:val="003B2F18"/>
    <w:rsid w:val="003B390A"/>
    <w:rsid w:val="003B3BE1"/>
    <w:rsid w:val="003B42A5"/>
    <w:rsid w:val="003B45CE"/>
    <w:rsid w:val="003B4A4B"/>
    <w:rsid w:val="003B535C"/>
    <w:rsid w:val="003B5363"/>
    <w:rsid w:val="003B544F"/>
    <w:rsid w:val="003B57BD"/>
    <w:rsid w:val="003B5D37"/>
    <w:rsid w:val="003B5F31"/>
    <w:rsid w:val="003B5F56"/>
    <w:rsid w:val="003B679D"/>
    <w:rsid w:val="003B6BF1"/>
    <w:rsid w:val="003B732B"/>
    <w:rsid w:val="003C042F"/>
    <w:rsid w:val="003C05D6"/>
    <w:rsid w:val="003C07AE"/>
    <w:rsid w:val="003C0D3F"/>
    <w:rsid w:val="003C0EA9"/>
    <w:rsid w:val="003C12B1"/>
    <w:rsid w:val="003C12FD"/>
    <w:rsid w:val="003C146E"/>
    <w:rsid w:val="003C1D29"/>
    <w:rsid w:val="003C25CA"/>
    <w:rsid w:val="003C28E5"/>
    <w:rsid w:val="003C2BBF"/>
    <w:rsid w:val="003C2BCB"/>
    <w:rsid w:val="003C31BC"/>
    <w:rsid w:val="003C33F3"/>
    <w:rsid w:val="003C3523"/>
    <w:rsid w:val="003C4218"/>
    <w:rsid w:val="003C42F4"/>
    <w:rsid w:val="003C488A"/>
    <w:rsid w:val="003C4C56"/>
    <w:rsid w:val="003C4E72"/>
    <w:rsid w:val="003C5038"/>
    <w:rsid w:val="003C5151"/>
    <w:rsid w:val="003C5387"/>
    <w:rsid w:val="003C53E3"/>
    <w:rsid w:val="003C5479"/>
    <w:rsid w:val="003C5920"/>
    <w:rsid w:val="003C5D5C"/>
    <w:rsid w:val="003C6B2A"/>
    <w:rsid w:val="003C6B9C"/>
    <w:rsid w:val="003C7387"/>
    <w:rsid w:val="003C779F"/>
    <w:rsid w:val="003C7B65"/>
    <w:rsid w:val="003C7DC1"/>
    <w:rsid w:val="003D0132"/>
    <w:rsid w:val="003D02E9"/>
    <w:rsid w:val="003D035B"/>
    <w:rsid w:val="003D055F"/>
    <w:rsid w:val="003D0B1B"/>
    <w:rsid w:val="003D0D04"/>
    <w:rsid w:val="003D0D4D"/>
    <w:rsid w:val="003D0F92"/>
    <w:rsid w:val="003D1429"/>
    <w:rsid w:val="003D1878"/>
    <w:rsid w:val="003D18E7"/>
    <w:rsid w:val="003D1C70"/>
    <w:rsid w:val="003D2334"/>
    <w:rsid w:val="003D237A"/>
    <w:rsid w:val="003D2601"/>
    <w:rsid w:val="003D2B61"/>
    <w:rsid w:val="003D33F8"/>
    <w:rsid w:val="003D381D"/>
    <w:rsid w:val="003D39C2"/>
    <w:rsid w:val="003D3F7F"/>
    <w:rsid w:val="003D3F87"/>
    <w:rsid w:val="003D4D3D"/>
    <w:rsid w:val="003D5602"/>
    <w:rsid w:val="003D5D23"/>
    <w:rsid w:val="003D5E85"/>
    <w:rsid w:val="003D5F95"/>
    <w:rsid w:val="003D600D"/>
    <w:rsid w:val="003D65EF"/>
    <w:rsid w:val="003D6607"/>
    <w:rsid w:val="003D6849"/>
    <w:rsid w:val="003D688C"/>
    <w:rsid w:val="003D6A26"/>
    <w:rsid w:val="003D6F77"/>
    <w:rsid w:val="003D7138"/>
    <w:rsid w:val="003D7603"/>
    <w:rsid w:val="003D762B"/>
    <w:rsid w:val="003D7917"/>
    <w:rsid w:val="003D79A7"/>
    <w:rsid w:val="003D7A1E"/>
    <w:rsid w:val="003E01D9"/>
    <w:rsid w:val="003E0291"/>
    <w:rsid w:val="003E0311"/>
    <w:rsid w:val="003E039A"/>
    <w:rsid w:val="003E09B0"/>
    <w:rsid w:val="003E0AEE"/>
    <w:rsid w:val="003E0E3C"/>
    <w:rsid w:val="003E145E"/>
    <w:rsid w:val="003E1461"/>
    <w:rsid w:val="003E1F6B"/>
    <w:rsid w:val="003E22C9"/>
    <w:rsid w:val="003E23C3"/>
    <w:rsid w:val="003E262C"/>
    <w:rsid w:val="003E28D8"/>
    <w:rsid w:val="003E2AD1"/>
    <w:rsid w:val="003E2D70"/>
    <w:rsid w:val="003E32E8"/>
    <w:rsid w:val="003E3537"/>
    <w:rsid w:val="003E3882"/>
    <w:rsid w:val="003E3B5D"/>
    <w:rsid w:val="003E3C17"/>
    <w:rsid w:val="003E3FB3"/>
    <w:rsid w:val="003E42EC"/>
    <w:rsid w:val="003E479C"/>
    <w:rsid w:val="003E4ED1"/>
    <w:rsid w:val="003E4EDC"/>
    <w:rsid w:val="003E549B"/>
    <w:rsid w:val="003E5B57"/>
    <w:rsid w:val="003E61A9"/>
    <w:rsid w:val="003E6445"/>
    <w:rsid w:val="003E6558"/>
    <w:rsid w:val="003E661B"/>
    <w:rsid w:val="003E6B3D"/>
    <w:rsid w:val="003E6B41"/>
    <w:rsid w:val="003E6CB3"/>
    <w:rsid w:val="003E7BE7"/>
    <w:rsid w:val="003E7CEC"/>
    <w:rsid w:val="003F01E6"/>
    <w:rsid w:val="003F0A89"/>
    <w:rsid w:val="003F0DF2"/>
    <w:rsid w:val="003F104B"/>
    <w:rsid w:val="003F10A5"/>
    <w:rsid w:val="003F13AA"/>
    <w:rsid w:val="003F1485"/>
    <w:rsid w:val="003F14D2"/>
    <w:rsid w:val="003F16EF"/>
    <w:rsid w:val="003F1865"/>
    <w:rsid w:val="003F1F72"/>
    <w:rsid w:val="003F2060"/>
    <w:rsid w:val="003F20F9"/>
    <w:rsid w:val="003F22E6"/>
    <w:rsid w:val="003F2346"/>
    <w:rsid w:val="003F29DF"/>
    <w:rsid w:val="003F2AF1"/>
    <w:rsid w:val="003F2F02"/>
    <w:rsid w:val="003F4062"/>
    <w:rsid w:val="003F4403"/>
    <w:rsid w:val="003F45E5"/>
    <w:rsid w:val="003F4868"/>
    <w:rsid w:val="003F4E32"/>
    <w:rsid w:val="003F52B3"/>
    <w:rsid w:val="003F5B23"/>
    <w:rsid w:val="003F6104"/>
    <w:rsid w:val="003F6745"/>
    <w:rsid w:val="003F6B15"/>
    <w:rsid w:val="003F6BCF"/>
    <w:rsid w:val="003F6DFA"/>
    <w:rsid w:val="003F6FE3"/>
    <w:rsid w:val="003F77ED"/>
    <w:rsid w:val="003F7A7F"/>
    <w:rsid w:val="0040007D"/>
    <w:rsid w:val="004005AE"/>
    <w:rsid w:val="004006B6"/>
    <w:rsid w:val="0040078C"/>
    <w:rsid w:val="004008A2"/>
    <w:rsid w:val="00400952"/>
    <w:rsid w:val="00400D54"/>
    <w:rsid w:val="0040107F"/>
    <w:rsid w:val="004015DB"/>
    <w:rsid w:val="0040167E"/>
    <w:rsid w:val="004017C4"/>
    <w:rsid w:val="00401E78"/>
    <w:rsid w:val="00402277"/>
    <w:rsid w:val="00402B08"/>
    <w:rsid w:val="00402FC0"/>
    <w:rsid w:val="00402FCA"/>
    <w:rsid w:val="0040409D"/>
    <w:rsid w:val="00404213"/>
    <w:rsid w:val="0040441F"/>
    <w:rsid w:val="00404756"/>
    <w:rsid w:val="004048DE"/>
    <w:rsid w:val="004049E2"/>
    <w:rsid w:val="00404AA9"/>
    <w:rsid w:val="00404AEF"/>
    <w:rsid w:val="004056D3"/>
    <w:rsid w:val="00405A82"/>
    <w:rsid w:val="004063A3"/>
    <w:rsid w:val="004071C1"/>
    <w:rsid w:val="00407292"/>
    <w:rsid w:val="00407A19"/>
    <w:rsid w:val="00407AAE"/>
    <w:rsid w:val="00407CDB"/>
    <w:rsid w:val="00407D53"/>
    <w:rsid w:val="00410877"/>
    <w:rsid w:val="00410D7C"/>
    <w:rsid w:val="00410E0C"/>
    <w:rsid w:val="00410EFF"/>
    <w:rsid w:val="004111DE"/>
    <w:rsid w:val="00411332"/>
    <w:rsid w:val="00411929"/>
    <w:rsid w:val="004119E3"/>
    <w:rsid w:val="004122D2"/>
    <w:rsid w:val="0041256E"/>
    <w:rsid w:val="0041292A"/>
    <w:rsid w:val="00412DA6"/>
    <w:rsid w:val="00413111"/>
    <w:rsid w:val="00413113"/>
    <w:rsid w:val="00413361"/>
    <w:rsid w:val="00413489"/>
    <w:rsid w:val="00413E22"/>
    <w:rsid w:val="00413E30"/>
    <w:rsid w:val="0041426A"/>
    <w:rsid w:val="004148B5"/>
    <w:rsid w:val="00414ABC"/>
    <w:rsid w:val="00414BE1"/>
    <w:rsid w:val="00414CAC"/>
    <w:rsid w:val="004156B5"/>
    <w:rsid w:val="0041687B"/>
    <w:rsid w:val="00416CFF"/>
    <w:rsid w:val="00416D01"/>
    <w:rsid w:val="00417044"/>
    <w:rsid w:val="004178D9"/>
    <w:rsid w:val="00417FC0"/>
    <w:rsid w:val="00420337"/>
    <w:rsid w:val="0042062F"/>
    <w:rsid w:val="00420A53"/>
    <w:rsid w:val="004211A7"/>
    <w:rsid w:val="00421275"/>
    <w:rsid w:val="00421326"/>
    <w:rsid w:val="0042156A"/>
    <w:rsid w:val="004215FD"/>
    <w:rsid w:val="004216AC"/>
    <w:rsid w:val="004216B2"/>
    <w:rsid w:val="004219B3"/>
    <w:rsid w:val="00421CD7"/>
    <w:rsid w:val="00422205"/>
    <w:rsid w:val="00422238"/>
    <w:rsid w:val="00422755"/>
    <w:rsid w:val="00422C0B"/>
    <w:rsid w:val="00422D6E"/>
    <w:rsid w:val="00422E3F"/>
    <w:rsid w:val="004231D3"/>
    <w:rsid w:val="004231FF"/>
    <w:rsid w:val="004232B2"/>
    <w:rsid w:val="004234C7"/>
    <w:rsid w:val="00423B4B"/>
    <w:rsid w:val="00423F05"/>
    <w:rsid w:val="0042408D"/>
    <w:rsid w:val="004240F1"/>
    <w:rsid w:val="004249CE"/>
    <w:rsid w:val="0042517F"/>
    <w:rsid w:val="00425184"/>
    <w:rsid w:val="0042568F"/>
    <w:rsid w:val="004256BD"/>
    <w:rsid w:val="00425FCD"/>
    <w:rsid w:val="0042680B"/>
    <w:rsid w:val="00426885"/>
    <w:rsid w:val="0042690A"/>
    <w:rsid w:val="00426B4B"/>
    <w:rsid w:val="00426F0F"/>
    <w:rsid w:val="0042739A"/>
    <w:rsid w:val="004275E3"/>
    <w:rsid w:val="0042792E"/>
    <w:rsid w:val="0043008F"/>
    <w:rsid w:val="004305D7"/>
    <w:rsid w:val="004308D8"/>
    <w:rsid w:val="00430985"/>
    <w:rsid w:val="00430B01"/>
    <w:rsid w:val="00430EAA"/>
    <w:rsid w:val="0043139C"/>
    <w:rsid w:val="0043169A"/>
    <w:rsid w:val="00431CBC"/>
    <w:rsid w:val="00432197"/>
    <w:rsid w:val="00432285"/>
    <w:rsid w:val="004324B2"/>
    <w:rsid w:val="0043253B"/>
    <w:rsid w:val="0043269B"/>
    <w:rsid w:val="004326D2"/>
    <w:rsid w:val="004336CC"/>
    <w:rsid w:val="004336E6"/>
    <w:rsid w:val="00433B73"/>
    <w:rsid w:val="00433ED9"/>
    <w:rsid w:val="004341AF"/>
    <w:rsid w:val="0043423E"/>
    <w:rsid w:val="0043448D"/>
    <w:rsid w:val="00434A5E"/>
    <w:rsid w:val="00435257"/>
    <w:rsid w:val="0043527B"/>
    <w:rsid w:val="00435380"/>
    <w:rsid w:val="004356CC"/>
    <w:rsid w:val="00435C4F"/>
    <w:rsid w:val="00436665"/>
    <w:rsid w:val="0043696E"/>
    <w:rsid w:val="004371C5"/>
    <w:rsid w:val="0043763E"/>
    <w:rsid w:val="004376F0"/>
    <w:rsid w:val="00437767"/>
    <w:rsid w:val="00437C83"/>
    <w:rsid w:val="00437EF7"/>
    <w:rsid w:val="004402E0"/>
    <w:rsid w:val="004402F2"/>
    <w:rsid w:val="0044046F"/>
    <w:rsid w:val="0044047D"/>
    <w:rsid w:val="0044100A"/>
    <w:rsid w:val="00441562"/>
    <w:rsid w:val="00441B66"/>
    <w:rsid w:val="00441E76"/>
    <w:rsid w:val="00442251"/>
    <w:rsid w:val="00442DAD"/>
    <w:rsid w:val="0044333F"/>
    <w:rsid w:val="004435A7"/>
    <w:rsid w:val="004435C0"/>
    <w:rsid w:val="00443E4F"/>
    <w:rsid w:val="004444E6"/>
    <w:rsid w:val="004447CB"/>
    <w:rsid w:val="00444E30"/>
    <w:rsid w:val="00444F16"/>
    <w:rsid w:val="00444F1A"/>
    <w:rsid w:val="004451B8"/>
    <w:rsid w:val="0044536B"/>
    <w:rsid w:val="00445444"/>
    <w:rsid w:val="00445F2C"/>
    <w:rsid w:val="00445F72"/>
    <w:rsid w:val="004460A8"/>
    <w:rsid w:val="0044656B"/>
    <w:rsid w:val="00447824"/>
    <w:rsid w:val="00447873"/>
    <w:rsid w:val="004478F3"/>
    <w:rsid w:val="00447A41"/>
    <w:rsid w:val="00447C07"/>
    <w:rsid w:val="0045039C"/>
    <w:rsid w:val="00450CE9"/>
    <w:rsid w:val="0045110E"/>
    <w:rsid w:val="0045129B"/>
    <w:rsid w:val="00451424"/>
    <w:rsid w:val="004517EF"/>
    <w:rsid w:val="00451DC9"/>
    <w:rsid w:val="0045250F"/>
    <w:rsid w:val="004531B1"/>
    <w:rsid w:val="00453350"/>
    <w:rsid w:val="0045386C"/>
    <w:rsid w:val="00453D2D"/>
    <w:rsid w:val="00453DE7"/>
    <w:rsid w:val="00454418"/>
    <w:rsid w:val="00454777"/>
    <w:rsid w:val="0045502B"/>
    <w:rsid w:val="0045523D"/>
    <w:rsid w:val="004552EE"/>
    <w:rsid w:val="004554FF"/>
    <w:rsid w:val="0045607A"/>
    <w:rsid w:val="00456877"/>
    <w:rsid w:val="004569E4"/>
    <w:rsid w:val="00456A17"/>
    <w:rsid w:val="00456C35"/>
    <w:rsid w:val="0045708E"/>
    <w:rsid w:val="004570B8"/>
    <w:rsid w:val="0045745F"/>
    <w:rsid w:val="004574FF"/>
    <w:rsid w:val="004575AC"/>
    <w:rsid w:val="00460061"/>
    <w:rsid w:val="00460318"/>
    <w:rsid w:val="0046078D"/>
    <w:rsid w:val="00460D99"/>
    <w:rsid w:val="0046109C"/>
    <w:rsid w:val="0046143C"/>
    <w:rsid w:val="00461805"/>
    <w:rsid w:val="00461F22"/>
    <w:rsid w:val="00461F32"/>
    <w:rsid w:val="00461F98"/>
    <w:rsid w:val="00462028"/>
    <w:rsid w:val="00462045"/>
    <w:rsid w:val="0046220E"/>
    <w:rsid w:val="00462337"/>
    <w:rsid w:val="00462360"/>
    <w:rsid w:val="0046294D"/>
    <w:rsid w:val="00462C17"/>
    <w:rsid w:val="004630EE"/>
    <w:rsid w:val="0046375A"/>
    <w:rsid w:val="00463A23"/>
    <w:rsid w:val="00463EBC"/>
    <w:rsid w:val="00464BC0"/>
    <w:rsid w:val="0046507A"/>
    <w:rsid w:val="00465256"/>
    <w:rsid w:val="004652A2"/>
    <w:rsid w:val="004656FA"/>
    <w:rsid w:val="00465E1D"/>
    <w:rsid w:val="0046671F"/>
    <w:rsid w:val="00466811"/>
    <w:rsid w:val="00466BE4"/>
    <w:rsid w:val="00466CFE"/>
    <w:rsid w:val="00466F72"/>
    <w:rsid w:val="00467409"/>
    <w:rsid w:val="004675EC"/>
    <w:rsid w:val="00467AF1"/>
    <w:rsid w:val="00467BB0"/>
    <w:rsid w:val="00467BF3"/>
    <w:rsid w:val="00467D58"/>
    <w:rsid w:val="00467FA7"/>
    <w:rsid w:val="004703EC"/>
    <w:rsid w:val="0047096D"/>
    <w:rsid w:val="00470986"/>
    <w:rsid w:val="00470E2B"/>
    <w:rsid w:val="00470E9D"/>
    <w:rsid w:val="0047109B"/>
    <w:rsid w:val="004714B5"/>
    <w:rsid w:val="00471B19"/>
    <w:rsid w:val="0047201B"/>
    <w:rsid w:val="00472141"/>
    <w:rsid w:val="004721D9"/>
    <w:rsid w:val="004722F7"/>
    <w:rsid w:val="00472728"/>
    <w:rsid w:val="0047286A"/>
    <w:rsid w:val="004731FD"/>
    <w:rsid w:val="00473362"/>
    <w:rsid w:val="00473593"/>
    <w:rsid w:val="00473DA7"/>
    <w:rsid w:val="0047455C"/>
    <w:rsid w:val="00474E0C"/>
    <w:rsid w:val="0047506C"/>
    <w:rsid w:val="0047521B"/>
    <w:rsid w:val="004753DB"/>
    <w:rsid w:val="00475696"/>
    <w:rsid w:val="004758B9"/>
    <w:rsid w:val="00475D65"/>
    <w:rsid w:val="00476104"/>
    <w:rsid w:val="004764F1"/>
    <w:rsid w:val="0047699A"/>
    <w:rsid w:val="00476EDF"/>
    <w:rsid w:val="00476F67"/>
    <w:rsid w:val="004774BD"/>
    <w:rsid w:val="00477713"/>
    <w:rsid w:val="0047787F"/>
    <w:rsid w:val="00477B50"/>
    <w:rsid w:val="00480020"/>
    <w:rsid w:val="00480410"/>
    <w:rsid w:val="00480A78"/>
    <w:rsid w:val="0048163D"/>
    <w:rsid w:val="00481D9D"/>
    <w:rsid w:val="0048202B"/>
    <w:rsid w:val="0048243A"/>
    <w:rsid w:val="00482784"/>
    <w:rsid w:val="00482B3F"/>
    <w:rsid w:val="00482CF7"/>
    <w:rsid w:val="00483263"/>
    <w:rsid w:val="00483416"/>
    <w:rsid w:val="00483436"/>
    <w:rsid w:val="0048343A"/>
    <w:rsid w:val="0048386A"/>
    <w:rsid w:val="004839E4"/>
    <w:rsid w:val="00483AB1"/>
    <w:rsid w:val="00483B06"/>
    <w:rsid w:val="00483C69"/>
    <w:rsid w:val="00483D61"/>
    <w:rsid w:val="00483D6A"/>
    <w:rsid w:val="00484003"/>
    <w:rsid w:val="0048430B"/>
    <w:rsid w:val="00484BC1"/>
    <w:rsid w:val="00484DEE"/>
    <w:rsid w:val="00484F4F"/>
    <w:rsid w:val="00485136"/>
    <w:rsid w:val="0048529B"/>
    <w:rsid w:val="00485935"/>
    <w:rsid w:val="00485A15"/>
    <w:rsid w:val="00485AE8"/>
    <w:rsid w:val="00485C9C"/>
    <w:rsid w:val="00485EAC"/>
    <w:rsid w:val="0048617B"/>
    <w:rsid w:val="004862A3"/>
    <w:rsid w:val="00486332"/>
    <w:rsid w:val="00486441"/>
    <w:rsid w:val="0048648D"/>
    <w:rsid w:val="00486958"/>
    <w:rsid w:val="004869EC"/>
    <w:rsid w:val="00486CF0"/>
    <w:rsid w:val="00487A80"/>
    <w:rsid w:val="00487C64"/>
    <w:rsid w:val="00487E3D"/>
    <w:rsid w:val="00487EAC"/>
    <w:rsid w:val="004906E9"/>
    <w:rsid w:val="00490A6F"/>
    <w:rsid w:val="00490B74"/>
    <w:rsid w:val="00490C1C"/>
    <w:rsid w:val="00490F24"/>
    <w:rsid w:val="00490F65"/>
    <w:rsid w:val="004910EE"/>
    <w:rsid w:val="00491266"/>
    <w:rsid w:val="0049168D"/>
    <w:rsid w:val="00492045"/>
    <w:rsid w:val="004927A2"/>
    <w:rsid w:val="004928D3"/>
    <w:rsid w:val="004934C0"/>
    <w:rsid w:val="00493612"/>
    <w:rsid w:val="00493922"/>
    <w:rsid w:val="00493A5E"/>
    <w:rsid w:val="00493AD6"/>
    <w:rsid w:val="00493D99"/>
    <w:rsid w:val="00493FDA"/>
    <w:rsid w:val="004940FA"/>
    <w:rsid w:val="004943D3"/>
    <w:rsid w:val="0049457E"/>
    <w:rsid w:val="00494C6C"/>
    <w:rsid w:val="004950A7"/>
    <w:rsid w:val="00495187"/>
    <w:rsid w:val="004951EA"/>
    <w:rsid w:val="004954DB"/>
    <w:rsid w:val="004955F9"/>
    <w:rsid w:val="004956AF"/>
    <w:rsid w:val="00495DD6"/>
    <w:rsid w:val="00495EBD"/>
    <w:rsid w:val="00495F75"/>
    <w:rsid w:val="00496423"/>
    <w:rsid w:val="004968A1"/>
    <w:rsid w:val="004969E5"/>
    <w:rsid w:val="00496C6C"/>
    <w:rsid w:val="00496CB5"/>
    <w:rsid w:val="00496E17"/>
    <w:rsid w:val="00497490"/>
    <w:rsid w:val="004977C4"/>
    <w:rsid w:val="004A02E4"/>
    <w:rsid w:val="004A03A2"/>
    <w:rsid w:val="004A0A6D"/>
    <w:rsid w:val="004A0D2D"/>
    <w:rsid w:val="004A1284"/>
    <w:rsid w:val="004A14E7"/>
    <w:rsid w:val="004A188E"/>
    <w:rsid w:val="004A1B7C"/>
    <w:rsid w:val="004A1BCE"/>
    <w:rsid w:val="004A1E9F"/>
    <w:rsid w:val="004A24BC"/>
    <w:rsid w:val="004A2DCD"/>
    <w:rsid w:val="004A2FBD"/>
    <w:rsid w:val="004A332D"/>
    <w:rsid w:val="004A3339"/>
    <w:rsid w:val="004A3527"/>
    <w:rsid w:val="004A39D1"/>
    <w:rsid w:val="004A3BBA"/>
    <w:rsid w:val="004A3F78"/>
    <w:rsid w:val="004A4B61"/>
    <w:rsid w:val="004A4CF0"/>
    <w:rsid w:val="004A4EC4"/>
    <w:rsid w:val="004A510A"/>
    <w:rsid w:val="004A58C8"/>
    <w:rsid w:val="004A59B7"/>
    <w:rsid w:val="004A59BE"/>
    <w:rsid w:val="004A5B35"/>
    <w:rsid w:val="004A5CD5"/>
    <w:rsid w:val="004A611F"/>
    <w:rsid w:val="004A6545"/>
    <w:rsid w:val="004A6752"/>
    <w:rsid w:val="004A6927"/>
    <w:rsid w:val="004A7FF8"/>
    <w:rsid w:val="004B00E8"/>
    <w:rsid w:val="004B074B"/>
    <w:rsid w:val="004B08DD"/>
    <w:rsid w:val="004B0A00"/>
    <w:rsid w:val="004B0D50"/>
    <w:rsid w:val="004B0DC5"/>
    <w:rsid w:val="004B1317"/>
    <w:rsid w:val="004B1454"/>
    <w:rsid w:val="004B18A9"/>
    <w:rsid w:val="004B1C1F"/>
    <w:rsid w:val="004B21CA"/>
    <w:rsid w:val="004B2359"/>
    <w:rsid w:val="004B2B5D"/>
    <w:rsid w:val="004B2F6F"/>
    <w:rsid w:val="004B307F"/>
    <w:rsid w:val="004B3144"/>
    <w:rsid w:val="004B37FB"/>
    <w:rsid w:val="004B3CB3"/>
    <w:rsid w:val="004B3DAD"/>
    <w:rsid w:val="004B40C8"/>
    <w:rsid w:val="004B4320"/>
    <w:rsid w:val="004B458F"/>
    <w:rsid w:val="004B4C30"/>
    <w:rsid w:val="004B53CC"/>
    <w:rsid w:val="004B55E7"/>
    <w:rsid w:val="004B6019"/>
    <w:rsid w:val="004B6052"/>
    <w:rsid w:val="004B6461"/>
    <w:rsid w:val="004B64A9"/>
    <w:rsid w:val="004B6999"/>
    <w:rsid w:val="004B6ABF"/>
    <w:rsid w:val="004B6CEF"/>
    <w:rsid w:val="004B6D9B"/>
    <w:rsid w:val="004B717E"/>
    <w:rsid w:val="004B71B1"/>
    <w:rsid w:val="004B737F"/>
    <w:rsid w:val="004B7755"/>
    <w:rsid w:val="004B7935"/>
    <w:rsid w:val="004B794A"/>
    <w:rsid w:val="004B7C59"/>
    <w:rsid w:val="004C006D"/>
    <w:rsid w:val="004C0180"/>
    <w:rsid w:val="004C0288"/>
    <w:rsid w:val="004C0292"/>
    <w:rsid w:val="004C09D5"/>
    <w:rsid w:val="004C1190"/>
    <w:rsid w:val="004C158E"/>
    <w:rsid w:val="004C1C72"/>
    <w:rsid w:val="004C1E19"/>
    <w:rsid w:val="004C2009"/>
    <w:rsid w:val="004C2CC0"/>
    <w:rsid w:val="004C3758"/>
    <w:rsid w:val="004C3E83"/>
    <w:rsid w:val="004C4701"/>
    <w:rsid w:val="004C4AED"/>
    <w:rsid w:val="004C4E35"/>
    <w:rsid w:val="004C508B"/>
    <w:rsid w:val="004C5AA3"/>
    <w:rsid w:val="004C5B55"/>
    <w:rsid w:val="004C618B"/>
    <w:rsid w:val="004C68D7"/>
    <w:rsid w:val="004C6CAD"/>
    <w:rsid w:val="004C7606"/>
    <w:rsid w:val="004C78C6"/>
    <w:rsid w:val="004C7955"/>
    <w:rsid w:val="004C7AA2"/>
    <w:rsid w:val="004C7BD4"/>
    <w:rsid w:val="004C7D40"/>
    <w:rsid w:val="004C7D68"/>
    <w:rsid w:val="004D0151"/>
    <w:rsid w:val="004D0249"/>
    <w:rsid w:val="004D0972"/>
    <w:rsid w:val="004D0D2D"/>
    <w:rsid w:val="004D1586"/>
    <w:rsid w:val="004D1782"/>
    <w:rsid w:val="004D1E76"/>
    <w:rsid w:val="004D1E9E"/>
    <w:rsid w:val="004D21A8"/>
    <w:rsid w:val="004D21D1"/>
    <w:rsid w:val="004D3266"/>
    <w:rsid w:val="004D3303"/>
    <w:rsid w:val="004D37E1"/>
    <w:rsid w:val="004D38D6"/>
    <w:rsid w:val="004D3AA6"/>
    <w:rsid w:val="004D3BE6"/>
    <w:rsid w:val="004D3CC3"/>
    <w:rsid w:val="004D3CE7"/>
    <w:rsid w:val="004D3E1D"/>
    <w:rsid w:val="004D4228"/>
    <w:rsid w:val="004D4345"/>
    <w:rsid w:val="004D4377"/>
    <w:rsid w:val="004D4C64"/>
    <w:rsid w:val="004D4FEF"/>
    <w:rsid w:val="004D549B"/>
    <w:rsid w:val="004D567D"/>
    <w:rsid w:val="004D5769"/>
    <w:rsid w:val="004D5CE7"/>
    <w:rsid w:val="004D6063"/>
    <w:rsid w:val="004D6147"/>
    <w:rsid w:val="004D6D78"/>
    <w:rsid w:val="004D6ED1"/>
    <w:rsid w:val="004D7856"/>
    <w:rsid w:val="004E031A"/>
    <w:rsid w:val="004E03F6"/>
    <w:rsid w:val="004E0649"/>
    <w:rsid w:val="004E0955"/>
    <w:rsid w:val="004E095A"/>
    <w:rsid w:val="004E1163"/>
    <w:rsid w:val="004E143C"/>
    <w:rsid w:val="004E1BE6"/>
    <w:rsid w:val="004E1E96"/>
    <w:rsid w:val="004E1EB7"/>
    <w:rsid w:val="004E1F2F"/>
    <w:rsid w:val="004E2048"/>
    <w:rsid w:val="004E22AA"/>
    <w:rsid w:val="004E2FC0"/>
    <w:rsid w:val="004E30D9"/>
    <w:rsid w:val="004E33BA"/>
    <w:rsid w:val="004E33BB"/>
    <w:rsid w:val="004E3A3E"/>
    <w:rsid w:val="004E3E5A"/>
    <w:rsid w:val="004E3E83"/>
    <w:rsid w:val="004E427C"/>
    <w:rsid w:val="004E4368"/>
    <w:rsid w:val="004E4405"/>
    <w:rsid w:val="004E4540"/>
    <w:rsid w:val="004E470A"/>
    <w:rsid w:val="004E47EF"/>
    <w:rsid w:val="004E49E1"/>
    <w:rsid w:val="004E4A06"/>
    <w:rsid w:val="004E4A4C"/>
    <w:rsid w:val="004E4EF3"/>
    <w:rsid w:val="004E4F9B"/>
    <w:rsid w:val="004E4FAA"/>
    <w:rsid w:val="004E550C"/>
    <w:rsid w:val="004E5568"/>
    <w:rsid w:val="004E5714"/>
    <w:rsid w:val="004E6139"/>
    <w:rsid w:val="004E68B0"/>
    <w:rsid w:val="004E6FF5"/>
    <w:rsid w:val="004E72C0"/>
    <w:rsid w:val="004E7736"/>
    <w:rsid w:val="004E7BE7"/>
    <w:rsid w:val="004E7F00"/>
    <w:rsid w:val="004E7FE9"/>
    <w:rsid w:val="004F023F"/>
    <w:rsid w:val="004F02FE"/>
    <w:rsid w:val="004F0D27"/>
    <w:rsid w:val="004F1029"/>
    <w:rsid w:val="004F129A"/>
    <w:rsid w:val="004F1758"/>
    <w:rsid w:val="004F1F50"/>
    <w:rsid w:val="004F1F79"/>
    <w:rsid w:val="004F2263"/>
    <w:rsid w:val="004F228E"/>
    <w:rsid w:val="004F23B9"/>
    <w:rsid w:val="004F28EF"/>
    <w:rsid w:val="004F2AB5"/>
    <w:rsid w:val="004F3244"/>
    <w:rsid w:val="004F34FD"/>
    <w:rsid w:val="004F364E"/>
    <w:rsid w:val="004F39EC"/>
    <w:rsid w:val="004F3F03"/>
    <w:rsid w:val="004F4797"/>
    <w:rsid w:val="004F47F1"/>
    <w:rsid w:val="004F4B7F"/>
    <w:rsid w:val="004F4F1F"/>
    <w:rsid w:val="004F4FFC"/>
    <w:rsid w:val="004F5353"/>
    <w:rsid w:val="004F5354"/>
    <w:rsid w:val="004F56BC"/>
    <w:rsid w:val="004F5924"/>
    <w:rsid w:val="004F5DC9"/>
    <w:rsid w:val="004F5EE9"/>
    <w:rsid w:val="004F6304"/>
    <w:rsid w:val="004F6680"/>
    <w:rsid w:val="004F673E"/>
    <w:rsid w:val="004F6796"/>
    <w:rsid w:val="004F6969"/>
    <w:rsid w:val="004F6C92"/>
    <w:rsid w:val="004F6DA8"/>
    <w:rsid w:val="004F6DCB"/>
    <w:rsid w:val="004F7106"/>
    <w:rsid w:val="004F74B3"/>
    <w:rsid w:val="004F76BA"/>
    <w:rsid w:val="004F76CE"/>
    <w:rsid w:val="004F795C"/>
    <w:rsid w:val="004F7E55"/>
    <w:rsid w:val="0050049F"/>
    <w:rsid w:val="00500F01"/>
    <w:rsid w:val="00501709"/>
    <w:rsid w:val="00501849"/>
    <w:rsid w:val="00501994"/>
    <w:rsid w:val="00501D23"/>
    <w:rsid w:val="00501EEB"/>
    <w:rsid w:val="00501F79"/>
    <w:rsid w:val="00501FB6"/>
    <w:rsid w:val="0050246C"/>
    <w:rsid w:val="0050254F"/>
    <w:rsid w:val="005026CF"/>
    <w:rsid w:val="00502BDC"/>
    <w:rsid w:val="0050321B"/>
    <w:rsid w:val="005041E4"/>
    <w:rsid w:val="005044B3"/>
    <w:rsid w:val="005047D7"/>
    <w:rsid w:val="00505CEA"/>
    <w:rsid w:val="00505D9E"/>
    <w:rsid w:val="00505E67"/>
    <w:rsid w:val="0050664F"/>
    <w:rsid w:val="00506A76"/>
    <w:rsid w:val="00506BE3"/>
    <w:rsid w:val="0050730C"/>
    <w:rsid w:val="00507406"/>
    <w:rsid w:val="0050763C"/>
    <w:rsid w:val="00507A4B"/>
    <w:rsid w:val="00507EE3"/>
    <w:rsid w:val="0051041B"/>
    <w:rsid w:val="00510517"/>
    <w:rsid w:val="0051074C"/>
    <w:rsid w:val="00510BB1"/>
    <w:rsid w:val="00511CBB"/>
    <w:rsid w:val="005125DC"/>
    <w:rsid w:val="00512D15"/>
    <w:rsid w:val="00513495"/>
    <w:rsid w:val="0051418B"/>
    <w:rsid w:val="00514524"/>
    <w:rsid w:val="00514DA4"/>
    <w:rsid w:val="00515027"/>
    <w:rsid w:val="005152C4"/>
    <w:rsid w:val="005155A2"/>
    <w:rsid w:val="00515656"/>
    <w:rsid w:val="00515764"/>
    <w:rsid w:val="005159A1"/>
    <w:rsid w:val="00515D61"/>
    <w:rsid w:val="005161A0"/>
    <w:rsid w:val="0051635E"/>
    <w:rsid w:val="00520DBE"/>
    <w:rsid w:val="0052162A"/>
    <w:rsid w:val="005216F3"/>
    <w:rsid w:val="00521B24"/>
    <w:rsid w:val="00521FFE"/>
    <w:rsid w:val="0052266E"/>
    <w:rsid w:val="00522B2C"/>
    <w:rsid w:val="00522E80"/>
    <w:rsid w:val="005232E9"/>
    <w:rsid w:val="00523538"/>
    <w:rsid w:val="00523DD2"/>
    <w:rsid w:val="00523DF3"/>
    <w:rsid w:val="00523EE7"/>
    <w:rsid w:val="00524125"/>
    <w:rsid w:val="00524190"/>
    <w:rsid w:val="005241E5"/>
    <w:rsid w:val="00524320"/>
    <w:rsid w:val="00524359"/>
    <w:rsid w:val="005245C9"/>
    <w:rsid w:val="00524BDB"/>
    <w:rsid w:val="00525374"/>
    <w:rsid w:val="00525395"/>
    <w:rsid w:val="00525476"/>
    <w:rsid w:val="005256E3"/>
    <w:rsid w:val="005257FA"/>
    <w:rsid w:val="00525B35"/>
    <w:rsid w:val="00525F14"/>
    <w:rsid w:val="00526382"/>
    <w:rsid w:val="00526697"/>
    <w:rsid w:val="005266FF"/>
    <w:rsid w:val="00526975"/>
    <w:rsid w:val="00526BC4"/>
    <w:rsid w:val="00526E32"/>
    <w:rsid w:val="00526EE3"/>
    <w:rsid w:val="00526F39"/>
    <w:rsid w:val="0052764E"/>
    <w:rsid w:val="00527863"/>
    <w:rsid w:val="00527874"/>
    <w:rsid w:val="00527A60"/>
    <w:rsid w:val="00527A86"/>
    <w:rsid w:val="00527B04"/>
    <w:rsid w:val="00530615"/>
    <w:rsid w:val="005306BF"/>
    <w:rsid w:val="005313FE"/>
    <w:rsid w:val="005314AA"/>
    <w:rsid w:val="005318CF"/>
    <w:rsid w:val="00531A24"/>
    <w:rsid w:val="00531BCB"/>
    <w:rsid w:val="00531D1A"/>
    <w:rsid w:val="00532095"/>
    <w:rsid w:val="00532233"/>
    <w:rsid w:val="005323DC"/>
    <w:rsid w:val="00532B06"/>
    <w:rsid w:val="00532F09"/>
    <w:rsid w:val="00532FE2"/>
    <w:rsid w:val="00533009"/>
    <w:rsid w:val="005330F5"/>
    <w:rsid w:val="00533653"/>
    <w:rsid w:val="00533BF4"/>
    <w:rsid w:val="00533C83"/>
    <w:rsid w:val="005341D8"/>
    <w:rsid w:val="005343E3"/>
    <w:rsid w:val="00534F8E"/>
    <w:rsid w:val="00535066"/>
    <w:rsid w:val="005350C5"/>
    <w:rsid w:val="005353A3"/>
    <w:rsid w:val="0053594D"/>
    <w:rsid w:val="00535A79"/>
    <w:rsid w:val="00535B59"/>
    <w:rsid w:val="005365FA"/>
    <w:rsid w:val="00536664"/>
    <w:rsid w:val="005369CC"/>
    <w:rsid w:val="00536ABC"/>
    <w:rsid w:val="00537244"/>
    <w:rsid w:val="005374B7"/>
    <w:rsid w:val="005374CD"/>
    <w:rsid w:val="00537553"/>
    <w:rsid w:val="0053776D"/>
    <w:rsid w:val="00537CE1"/>
    <w:rsid w:val="00537DF7"/>
    <w:rsid w:val="00537EA2"/>
    <w:rsid w:val="005400D0"/>
    <w:rsid w:val="005403D0"/>
    <w:rsid w:val="00540585"/>
    <w:rsid w:val="00540682"/>
    <w:rsid w:val="00540B25"/>
    <w:rsid w:val="00540F7D"/>
    <w:rsid w:val="00541126"/>
    <w:rsid w:val="00541D35"/>
    <w:rsid w:val="00541E08"/>
    <w:rsid w:val="00542C09"/>
    <w:rsid w:val="00542CFC"/>
    <w:rsid w:val="00543551"/>
    <w:rsid w:val="005439E0"/>
    <w:rsid w:val="00543A98"/>
    <w:rsid w:val="00543C46"/>
    <w:rsid w:val="00543F3C"/>
    <w:rsid w:val="00544180"/>
    <w:rsid w:val="00544181"/>
    <w:rsid w:val="005442BB"/>
    <w:rsid w:val="00544A33"/>
    <w:rsid w:val="00544CA4"/>
    <w:rsid w:val="00544CC9"/>
    <w:rsid w:val="005455FC"/>
    <w:rsid w:val="00545AC4"/>
    <w:rsid w:val="00545D06"/>
    <w:rsid w:val="00546292"/>
    <w:rsid w:val="00546548"/>
    <w:rsid w:val="00546617"/>
    <w:rsid w:val="00546ACD"/>
    <w:rsid w:val="00546B87"/>
    <w:rsid w:val="00546CB8"/>
    <w:rsid w:val="00546FE6"/>
    <w:rsid w:val="00547039"/>
    <w:rsid w:val="00547508"/>
    <w:rsid w:val="005475A9"/>
    <w:rsid w:val="00547A0E"/>
    <w:rsid w:val="00547AF2"/>
    <w:rsid w:val="00547F00"/>
    <w:rsid w:val="005502EF"/>
    <w:rsid w:val="005502FB"/>
    <w:rsid w:val="00550535"/>
    <w:rsid w:val="00550683"/>
    <w:rsid w:val="005507CF"/>
    <w:rsid w:val="005507EE"/>
    <w:rsid w:val="00550DE8"/>
    <w:rsid w:val="00550E0E"/>
    <w:rsid w:val="00550EA4"/>
    <w:rsid w:val="00551191"/>
    <w:rsid w:val="00551375"/>
    <w:rsid w:val="00551C9F"/>
    <w:rsid w:val="005523C1"/>
    <w:rsid w:val="00552432"/>
    <w:rsid w:val="005526C5"/>
    <w:rsid w:val="00552A07"/>
    <w:rsid w:val="00552A3A"/>
    <w:rsid w:val="00552F8F"/>
    <w:rsid w:val="00552FB9"/>
    <w:rsid w:val="00553FCC"/>
    <w:rsid w:val="005541BC"/>
    <w:rsid w:val="0055453E"/>
    <w:rsid w:val="00554B20"/>
    <w:rsid w:val="00554EEF"/>
    <w:rsid w:val="00555277"/>
    <w:rsid w:val="005556D0"/>
    <w:rsid w:val="00555CC4"/>
    <w:rsid w:val="0055691C"/>
    <w:rsid w:val="00556D13"/>
    <w:rsid w:val="00556E04"/>
    <w:rsid w:val="005570ED"/>
    <w:rsid w:val="005572DC"/>
    <w:rsid w:val="0056066D"/>
    <w:rsid w:val="00560901"/>
    <w:rsid w:val="0056249B"/>
    <w:rsid w:val="0056296A"/>
    <w:rsid w:val="00562FF2"/>
    <w:rsid w:val="00562FFB"/>
    <w:rsid w:val="00563366"/>
    <w:rsid w:val="005634F8"/>
    <w:rsid w:val="005645D0"/>
    <w:rsid w:val="0056480E"/>
    <w:rsid w:val="00564907"/>
    <w:rsid w:val="00564ABF"/>
    <w:rsid w:val="00564D16"/>
    <w:rsid w:val="00564DA7"/>
    <w:rsid w:val="005650EB"/>
    <w:rsid w:val="00565280"/>
    <w:rsid w:val="005654E4"/>
    <w:rsid w:val="00565A58"/>
    <w:rsid w:val="00565FA6"/>
    <w:rsid w:val="00567009"/>
    <w:rsid w:val="005670CF"/>
    <w:rsid w:val="0056724D"/>
    <w:rsid w:val="00567FA4"/>
    <w:rsid w:val="00570109"/>
    <w:rsid w:val="005706B1"/>
    <w:rsid w:val="00570748"/>
    <w:rsid w:val="00570ACB"/>
    <w:rsid w:val="00570D24"/>
    <w:rsid w:val="0057157C"/>
    <w:rsid w:val="005715D6"/>
    <w:rsid w:val="00571A87"/>
    <w:rsid w:val="00571B30"/>
    <w:rsid w:val="00571D57"/>
    <w:rsid w:val="0057238D"/>
    <w:rsid w:val="005723E5"/>
    <w:rsid w:val="005723EE"/>
    <w:rsid w:val="0057264A"/>
    <w:rsid w:val="0057288A"/>
    <w:rsid w:val="00572D5C"/>
    <w:rsid w:val="00572F69"/>
    <w:rsid w:val="00573110"/>
    <w:rsid w:val="0057375E"/>
    <w:rsid w:val="005737F1"/>
    <w:rsid w:val="00573A2A"/>
    <w:rsid w:val="00573E05"/>
    <w:rsid w:val="0057402C"/>
    <w:rsid w:val="0057470B"/>
    <w:rsid w:val="005747C4"/>
    <w:rsid w:val="005749CD"/>
    <w:rsid w:val="005749F6"/>
    <w:rsid w:val="00574B4A"/>
    <w:rsid w:val="00574E12"/>
    <w:rsid w:val="00575E50"/>
    <w:rsid w:val="005763F6"/>
    <w:rsid w:val="0057736C"/>
    <w:rsid w:val="00577765"/>
    <w:rsid w:val="00577F71"/>
    <w:rsid w:val="00580180"/>
    <w:rsid w:val="005809CD"/>
    <w:rsid w:val="005811D7"/>
    <w:rsid w:val="00581AD0"/>
    <w:rsid w:val="00581BB5"/>
    <w:rsid w:val="005820AD"/>
    <w:rsid w:val="0058210D"/>
    <w:rsid w:val="005821BB"/>
    <w:rsid w:val="0058227E"/>
    <w:rsid w:val="005825BB"/>
    <w:rsid w:val="0058293D"/>
    <w:rsid w:val="00582947"/>
    <w:rsid w:val="00582A87"/>
    <w:rsid w:val="00582B37"/>
    <w:rsid w:val="00582B6D"/>
    <w:rsid w:val="00582D6E"/>
    <w:rsid w:val="005830E7"/>
    <w:rsid w:val="00583365"/>
    <w:rsid w:val="00583530"/>
    <w:rsid w:val="00583C62"/>
    <w:rsid w:val="0058400D"/>
    <w:rsid w:val="0058434C"/>
    <w:rsid w:val="00584B3F"/>
    <w:rsid w:val="00584E94"/>
    <w:rsid w:val="005852EA"/>
    <w:rsid w:val="0058563C"/>
    <w:rsid w:val="0058587D"/>
    <w:rsid w:val="00585B6A"/>
    <w:rsid w:val="00585D5F"/>
    <w:rsid w:val="00585F74"/>
    <w:rsid w:val="00585FD6"/>
    <w:rsid w:val="005863F8"/>
    <w:rsid w:val="005866C5"/>
    <w:rsid w:val="005868C2"/>
    <w:rsid w:val="00586D1B"/>
    <w:rsid w:val="00586FDC"/>
    <w:rsid w:val="00587109"/>
    <w:rsid w:val="0058742E"/>
    <w:rsid w:val="00587635"/>
    <w:rsid w:val="005900A8"/>
    <w:rsid w:val="00590126"/>
    <w:rsid w:val="00590452"/>
    <w:rsid w:val="0059066A"/>
    <w:rsid w:val="00590C76"/>
    <w:rsid w:val="00590DCB"/>
    <w:rsid w:val="00591255"/>
    <w:rsid w:val="005919BD"/>
    <w:rsid w:val="00591BCD"/>
    <w:rsid w:val="00591E74"/>
    <w:rsid w:val="00592045"/>
    <w:rsid w:val="005920A9"/>
    <w:rsid w:val="005920CD"/>
    <w:rsid w:val="005922D0"/>
    <w:rsid w:val="00592E10"/>
    <w:rsid w:val="00593447"/>
    <w:rsid w:val="00593F07"/>
    <w:rsid w:val="005941BF"/>
    <w:rsid w:val="005947C8"/>
    <w:rsid w:val="0059495F"/>
    <w:rsid w:val="00595926"/>
    <w:rsid w:val="0059640E"/>
    <w:rsid w:val="005964B2"/>
    <w:rsid w:val="00596840"/>
    <w:rsid w:val="00596A5C"/>
    <w:rsid w:val="00596C2A"/>
    <w:rsid w:val="00596D30"/>
    <w:rsid w:val="00596EC1"/>
    <w:rsid w:val="00596F6C"/>
    <w:rsid w:val="0059779F"/>
    <w:rsid w:val="005A04BA"/>
    <w:rsid w:val="005A064C"/>
    <w:rsid w:val="005A0B82"/>
    <w:rsid w:val="005A1A3B"/>
    <w:rsid w:val="005A1C54"/>
    <w:rsid w:val="005A1DC7"/>
    <w:rsid w:val="005A1EF5"/>
    <w:rsid w:val="005A1FAD"/>
    <w:rsid w:val="005A2060"/>
    <w:rsid w:val="005A226C"/>
    <w:rsid w:val="005A2A44"/>
    <w:rsid w:val="005A2B56"/>
    <w:rsid w:val="005A3CB1"/>
    <w:rsid w:val="005A469D"/>
    <w:rsid w:val="005A49EA"/>
    <w:rsid w:val="005A4B03"/>
    <w:rsid w:val="005A4D3E"/>
    <w:rsid w:val="005A4DF2"/>
    <w:rsid w:val="005A52B6"/>
    <w:rsid w:val="005A57E9"/>
    <w:rsid w:val="005A59A4"/>
    <w:rsid w:val="005A5D1E"/>
    <w:rsid w:val="005A66D8"/>
    <w:rsid w:val="005A6AB4"/>
    <w:rsid w:val="005A6BF7"/>
    <w:rsid w:val="005A7013"/>
    <w:rsid w:val="005A7491"/>
    <w:rsid w:val="005A76F8"/>
    <w:rsid w:val="005A7B3D"/>
    <w:rsid w:val="005A7BA2"/>
    <w:rsid w:val="005B0736"/>
    <w:rsid w:val="005B09D7"/>
    <w:rsid w:val="005B0E52"/>
    <w:rsid w:val="005B0E84"/>
    <w:rsid w:val="005B1496"/>
    <w:rsid w:val="005B1528"/>
    <w:rsid w:val="005B170B"/>
    <w:rsid w:val="005B1D97"/>
    <w:rsid w:val="005B1EDF"/>
    <w:rsid w:val="005B2185"/>
    <w:rsid w:val="005B22FE"/>
    <w:rsid w:val="005B275B"/>
    <w:rsid w:val="005B2867"/>
    <w:rsid w:val="005B2BD7"/>
    <w:rsid w:val="005B2D10"/>
    <w:rsid w:val="005B2E20"/>
    <w:rsid w:val="005B33A5"/>
    <w:rsid w:val="005B3697"/>
    <w:rsid w:val="005B3D36"/>
    <w:rsid w:val="005B3E53"/>
    <w:rsid w:val="005B3E60"/>
    <w:rsid w:val="005B4239"/>
    <w:rsid w:val="005B430A"/>
    <w:rsid w:val="005B44F5"/>
    <w:rsid w:val="005B4680"/>
    <w:rsid w:val="005B4A73"/>
    <w:rsid w:val="005B4CBA"/>
    <w:rsid w:val="005B4F1D"/>
    <w:rsid w:val="005B610C"/>
    <w:rsid w:val="005B6B15"/>
    <w:rsid w:val="005B6CA0"/>
    <w:rsid w:val="005B727F"/>
    <w:rsid w:val="005B74B9"/>
    <w:rsid w:val="005B7C04"/>
    <w:rsid w:val="005B7D27"/>
    <w:rsid w:val="005B7DF5"/>
    <w:rsid w:val="005B7E21"/>
    <w:rsid w:val="005B7F95"/>
    <w:rsid w:val="005C063B"/>
    <w:rsid w:val="005C0882"/>
    <w:rsid w:val="005C0A12"/>
    <w:rsid w:val="005C183C"/>
    <w:rsid w:val="005C20CF"/>
    <w:rsid w:val="005C2277"/>
    <w:rsid w:val="005C2503"/>
    <w:rsid w:val="005C25D5"/>
    <w:rsid w:val="005C25F7"/>
    <w:rsid w:val="005C26BF"/>
    <w:rsid w:val="005C3605"/>
    <w:rsid w:val="005C3B7B"/>
    <w:rsid w:val="005C3C74"/>
    <w:rsid w:val="005C3D77"/>
    <w:rsid w:val="005C4DCA"/>
    <w:rsid w:val="005C4EAF"/>
    <w:rsid w:val="005C5000"/>
    <w:rsid w:val="005C56CE"/>
    <w:rsid w:val="005C587B"/>
    <w:rsid w:val="005C5CE4"/>
    <w:rsid w:val="005C5E8D"/>
    <w:rsid w:val="005C620A"/>
    <w:rsid w:val="005C6254"/>
    <w:rsid w:val="005C6E1A"/>
    <w:rsid w:val="005C6FAD"/>
    <w:rsid w:val="005C7024"/>
    <w:rsid w:val="005C79D5"/>
    <w:rsid w:val="005D0272"/>
    <w:rsid w:val="005D0883"/>
    <w:rsid w:val="005D0AAD"/>
    <w:rsid w:val="005D0CEE"/>
    <w:rsid w:val="005D0CF7"/>
    <w:rsid w:val="005D0E9F"/>
    <w:rsid w:val="005D100B"/>
    <w:rsid w:val="005D11C1"/>
    <w:rsid w:val="005D1480"/>
    <w:rsid w:val="005D1666"/>
    <w:rsid w:val="005D1C90"/>
    <w:rsid w:val="005D2265"/>
    <w:rsid w:val="005D29E8"/>
    <w:rsid w:val="005D2D12"/>
    <w:rsid w:val="005D2F21"/>
    <w:rsid w:val="005D3259"/>
    <w:rsid w:val="005D4100"/>
    <w:rsid w:val="005D4272"/>
    <w:rsid w:val="005D4487"/>
    <w:rsid w:val="005D455F"/>
    <w:rsid w:val="005D55A9"/>
    <w:rsid w:val="005D5987"/>
    <w:rsid w:val="005D5DC8"/>
    <w:rsid w:val="005D65C9"/>
    <w:rsid w:val="005D65D1"/>
    <w:rsid w:val="005D6610"/>
    <w:rsid w:val="005D69F4"/>
    <w:rsid w:val="005D7020"/>
    <w:rsid w:val="005D7715"/>
    <w:rsid w:val="005E03CC"/>
    <w:rsid w:val="005E055D"/>
    <w:rsid w:val="005E06C0"/>
    <w:rsid w:val="005E089C"/>
    <w:rsid w:val="005E0B85"/>
    <w:rsid w:val="005E0F27"/>
    <w:rsid w:val="005E0F3C"/>
    <w:rsid w:val="005E169F"/>
    <w:rsid w:val="005E19F2"/>
    <w:rsid w:val="005E1DD4"/>
    <w:rsid w:val="005E282B"/>
    <w:rsid w:val="005E2D11"/>
    <w:rsid w:val="005E3E09"/>
    <w:rsid w:val="005E3F77"/>
    <w:rsid w:val="005E4273"/>
    <w:rsid w:val="005E499E"/>
    <w:rsid w:val="005E4B1A"/>
    <w:rsid w:val="005E5240"/>
    <w:rsid w:val="005E5A68"/>
    <w:rsid w:val="005E5AFA"/>
    <w:rsid w:val="005E5D90"/>
    <w:rsid w:val="005E69E4"/>
    <w:rsid w:val="005E6BDC"/>
    <w:rsid w:val="005E6BF4"/>
    <w:rsid w:val="005E6EC7"/>
    <w:rsid w:val="005E7110"/>
    <w:rsid w:val="005E716A"/>
    <w:rsid w:val="005E73D7"/>
    <w:rsid w:val="005E7F10"/>
    <w:rsid w:val="005F00A9"/>
    <w:rsid w:val="005F05B3"/>
    <w:rsid w:val="005F068D"/>
    <w:rsid w:val="005F0A96"/>
    <w:rsid w:val="005F0B10"/>
    <w:rsid w:val="005F0D2A"/>
    <w:rsid w:val="005F12CE"/>
    <w:rsid w:val="005F17C7"/>
    <w:rsid w:val="005F27FE"/>
    <w:rsid w:val="005F2CB4"/>
    <w:rsid w:val="005F2D08"/>
    <w:rsid w:val="005F3123"/>
    <w:rsid w:val="005F355C"/>
    <w:rsid w:val="005F371A"/>
    <w:rsid w:val="005F394D"/>
    <w:rsid w:val="005F3FF3"/>
    <w:rsid w:val="005F44BC"/>
    <w:rsid w:val="005F44EA"/>
    <w:rsid w:val="005F45B5"/>
    <w:rsid w:val="005F4C74"/>
    <w:rsid w:val="005F5C61"/>
    <w:rsid w:val="005F5DA8"/>
    <w:rsid w:val="005F6C2D"/>
    <w:rsid w:val="005F6DD8"/>
    <w:rsid w:val="005F6F84"/>
    <w:rsid w:val="005F7012"/>
    <w:rsid w:val="005F7188"/>
    <w:rsid w:val="005F744C"/>
    <w:rsid w:val="005F74BF"/>
    <w:rsid w:val="005F7944"/>
    <w:rsid w:val="006002DF"/>
    <w:rsid w:val="0060056F"/>
    <w:rsid w:val="006007CF"/>
    <w:rsid w:val="0060095D"/>
    <w:rsid w:val="00600A0D"/>
    <w:rsid w:val="00600C6A"/>
    <w:rsid w:val="00600DCD"/>
    <w:rsid w:val="00600DCE"/>
    <w:rsid w:val="006010C6"/>
    <w:rsid w:val="006016DE"/>
    <w:rsid w:val="00601820"/>
    <w:rsid w:val="0060209C"/>
    <w:rsid w:val="00602654"/>
    <w:rsid w:val="00603217"/>
    <w:rsid w:val="0060380C"/>
    <w:rsid w:val="006038CD"/>
    <w:rsid w:val="00603D3C"/>
    <w:rsid w:val="00604009"/>
    <w:rsid w:val="00604701"/>
    <w:rsid w:val="00604F7D"/>
    <w:rsid w:val="00604FDD"/>
    <w:rsid w:val="00605226"/>
    <w:rsid w:val="00605D1E"/>
    <w:rsid w:val="00605EF0"/>
    <w:rsid w:val="00605F71"/>
    <w:rsid w:val="00606202"/>
    <w:rsid w:val="00606A7E"/>
    <w:rsid w:val="00607194"/>
    <w:rsid w:val="006072C0"/>
    <w:rsid w:val="00607913"/>
    <w:rsid w:val="00607D9E"/>
    <w:rsid w:val="0061003A"/>
    <w:rsid w:val="00610189"/>
    <w:rsid w:val="006101E2"/>
    <w:rsid w:val="006107FB"/>
    <w:rsid w:val="00610832"/>
    <w:rsid w:val="006109CF"/>
    <w:rsid w:val="00610CCB"/>
    <w:rsid w:val="006122E3"/>
    <w:rsid w:val="00612320"/>
    <w:rsid w:val="00612F89"/>
    <w:rsid w:val="00613069"/>
    <w:rsid w:val="00613A2A"/>
    <w:rsid w:val="00613DC1"/>
    <w:rsid w:val="00613F0B"/>
    <w:rsid w:val="006141D7"/>
    <w:rsid w:val="006143FE"/>
    <w:rsid w:val="006147B2"/>
    <w:rsid w:val="006149B7"/>
    <w:rsid w:val="00614A11"/>
    <w:rsid w:val="00614B00"/>
    <w:rsid w:val="00614C52"/>
    <w:rsid w:val="006154EA"/>
    <w:rsid w:val="00615560"/>
    <w:rsid w:val="00615F92"/>
    <w:rsid w:val="00616003"/>
    <w:rsid w:val="0061611E"/>
    <w:rsid w:val="006161AA"/>
    <w:rsid w:val="006167BC"/>
    <w:rsid w:val="00616993"/>
    <w:rsid w:val="00616BE2"/>
    <w:rsid w:val="006173BD"/>
    <w:rsid w:val="00617677"/>
    <w:rsid w:val="00617BBF"/>
    <w:rsid w:val="006200DC"/>
    <w:rsid w:val="00620384"/>
    <w:rsid w:val="0062076D"/>
    <w:rsid w:val="00620855"/>
    <w:rsid w:val="00620B1D"/>
    <w:rsid w:val="00621190"/>
    <w:rsid w:val="006213A9"/>
    <w:rsid w:val="00621427"/>
    <w:rsid w:val="006215CA"/>
    <w:rsid w:val="006215E8"/>
    <w:rsid w:val="00621AFA"/>
    <w:rsid w:val="006220A8"/>
    <w:rsid w:val="00622162"/>
    <w:rsid w:val="006223A2"/>
    <w:rsid w:val="006227B2"/>
    <w:rsid w:val="006228E6"/>
    <w:rsid w:val="00622CEA"/>
    <w:rsid w:val="00622F5A"/>
    <w:rsid w:val="0062363F"/>
    <w:rsid w:val="00623A67"/>
    <w:rsid w:val="00624052"/>
    <w:rsid w:val="006244BB"/>
    <w:rsid w:val="006245F8"/>
    <w:rsid w:val="00624649"/>
    <w:rsid w:val="00624861"/>
    <w:rsid w:val="00624A90"/>
    <w:rsid w:val="0062521F"/>
    <w:rsid w:val="00625720"/>
    <w:rsid w:val="00625BBC"/>
    <w:rsid w:val="00625E8D"/>
    <w:rsid w:val="00625FD7"/>
    <w:rsid w:val="0062600F"/>
    <w:rsid w:val="006261BD"/>
    <w:rsid w:val="00626360"/>
    <w:rsid w:val="006269D3"/>
    <w:rsid w:val="006277B6"/>
    <w:rsid w:val="0062791D"/>
    <w:rsid w:val="00627B24"/>
    <w:rsid w:val="00627C86"/>
    <w:rsid w:val="006307A1"/>
    <w:rsid w:val="0063080B"/>
    <w:rsid w:val="006311BE"/>
    <w:rsid w:val="006313B4"/>
    <w:rsid w:val="00631635"/>
    <w:rsid w:val="00631848"/>
    <w:rsid w:val="00632031"/>
    <w:rsid w:val="0063204A"/>
    <w:rsid w:val="0063220C"/>
    <w:rsid w:val="00632592"/>
    <w:rsid w:val="00632C61"/>
    <w:rsid w:val="00632CDF"/>
    <w:rsid w:val="0063311F"/>
    <w:rsid w:val="006332A4"/>
    <w:rsid w:val="006336F4"/>
    <w:rsid w:val="00633716"/>
    <w:rsid w:val="00633890"/>
    <w:rsid w:val="00633B1B"/>
    <w:rsid w:val="00634145"/>
    <w:rsid w:val="00634E5C"/>
    <w:rsid w:val="00635941"/>
    <w:rsid w:val="00635C9C"/>
    <w:rsid w:val="00636006"/>
    <w:rsid w:val="00636D67"/>
    <w:rsid w:val="00636F3F"/>
    <w:rsid w:val="006370EF"/>
    <w:rsid w:val="0063748C"/>
    <w:rsid w:val="006375FC"/>
    <w:rsid w:val="00640CF3"/>
    <w:rsid w:val="00640D47"/>
    <w:rsid w:val="00640DFC"/>
    <w:rsid w:val="006410A9"/>
    <w:rsid w:val="00641AB2"/>
    <w:rsid w:val="00641E03"/>
    <w:rsid w:val="00641E6F"/>
    <w:rsid w:val="00642150"/>
    <w:rsid w:val="0064268E"/>
    <w:rsid w:val="006427C1"/>
    <w:rsid w:val="0064288A"/>
    <w:rsid w:val="00642B68"/>
    <w:rsid w:val="00642E0B"/>
    <w:rsid w:val="00643698"/>
    <w:rsid w:val="00643840"/>
    <w:rsid w:val="0064392A"/>
    <w:rsid w:val="00643A7B"/>
    <w:rsid w:val="00643E37"/>
    <w:rsid w:val="00643E7D"/>
    <w:rsid w:val="006440D9"/>
    <w:rsid w:val="006443EA"/>
    <w:rsid w:val="0064483D"/>
    <w:rsid w:val="0064494C"/>
    <w:rsid w:val="006449C4"/>
    <w:rsid w:val="00644F50"/>
    <w:rsid w:val="006451C6"/>
    <w:rsid w:val="00646138"/>
    <w:rsid w:val="006462AF"/>
    <w:rsid w:val="00646495"/>
    <w:rsid w:val="00646506"/>
    <w:rsid w:val="006465FC"/>
    <w:rsid w:val="00646689"/>
    <w:rsid w:val="00646A8A"/>
    <w:rsid w:val="00647213"/>
    <w:rsid w:val="00647256"/>
    <w:rsid w:val="0064761B"/>
    <w:rsid w:val="006506EE"/>
    <w:rsid w:val="00650A1B"/>
    <w:rsid w:val="00650B75"/>
    <w:rsid w:val="00650BB1"/>
    <w:rsid w:val="00651B30"/>
    <w:rsid w:val="00651B5B"/>
    <w:rsid w:val="006520AA"/>
    <w:rsid w:val="0065221A"/>
    <w:rsid w:val="0065282D"/>
    <w:rsid w:val="00652D93"/>
    <w:rsid w:val="00652F20"/>
    <w:rsid w:val="00652F6C"/>
    <w:rsid w:val="00652FC2"/>
    <w:rsid w:val="00653358"/>
    <w:rsid w:val="00653B9B"/>
    <w:rsid w:val="00653D1F"/>
    <w:rsid w:val="00654129"/>
    <w:rsid w:val="0065447D"/>
    <w:rsid w:val="006544D8"/>
    <w:rsid w:val="00654542"/>
    <w:rsid w:val="00654E86"/>
    <w:rsid w:val="00655444"/>
    <w:rsid w:val="00655902"/>
    <w:rsid w:val="00655C61"/>
    <w:rsid w:val="0065603B"/>
    <w:rsid w:val="00656507"/>
    <w:rsid w:val="00657344"/>
    <w:rsid w:val="00657806"/>
    <w:rsid w:val="0065784F"/>
    <w:rsid w:val="006609EC"/>
    <w:rsid w:val="00660A00"/>
    <w:rsid w:val="006611D9"/>
    <w:rsid w:val="006612C6"/>
    <w:rsid w:val="006612F9"/>
    <w:rsid w:val="006613B5"/>
    <w:rsid w:val="006614FA"/>
    <w:rsid w:val="006618C0"/>
    <w:rsid w:val="00661EEA"/>
    <w:rsid w:val="0066251F"/>
    <w:rsid w:val="00662695"/>
    <w:rsid w:val="006627DC"/>
    <w:rsid w:val="00662A2A"/>
    <w:rsid w:val="00662EDF"/>
    <w:rsid w:val="006639AA"/>
    <w:rsid w:val="00663A9E"/>
    <w:rsid w:val="00663EB8"/>
    <w:rsid w:val="00663F48"/>
    <w:rsid w:val="006642F4"/>
    <w:rsid w:val="0066458E"/>
    <w:rsid w:val="00664B5D"/>
    <w:rsid w:val="006653E5"/>
    <w:rsid w:val="006654CB"/>
    <w:rsid w:val="006655E0"/>
    <w:rsid w:val="00665A02"/>
    <w:rsid w:val="00665A56"/>
    <w:rsid w:val="00665C9B"/>
    <w:rsid w:val="00665FDE"/>
    <w:rsid w:val="00666626"/>
    <w:rsid w:val="00666716"/>
    <w:rsid w:val="00666DD2"/>
    <w:rsid w:val="00666E83"/>
    <w:rsid w:val="00667338"/>
    <w:rsid w:val="006673A2"/>
    <w:rsid w:val="00667607"/>
    <w:rsid w:val="00667BD2"/>
    <w:rsid w:val="00667DA2"/>
    <w:rsid w:val="0067024F"/>
    <w:rsid w:val="00670369"/>
    <w:rsid w:val="006703B8"/>
    <w:rsid w:val="00671821"/>
    <w:rsid w:val="00671AE5"/>
    <w:rsid w:val="00671DD6"/>
    <w:rsid w:val="00671F47"/>
    <w:rsid w:val="00672131"/>
    <w:rsid w:val="00672391"/>
    <w:rsid w:val="0067270F"/>
    <w:rsid w:val="00673C92"/>
    <w:rsid w:val="006747E2"/>
    <w:rsid w:val="00674C1B"/>
    <w:rsid w:val="00675103"/>
    <w:rsid w:val="00675346"/>
    <w:rsid w:val="0067549C"/>
    <w:rsid w:val="00675581"/>
    <w:rsid w:val="0067610C"/>
    <w:rsid w:val="0067612E"/>
    <w:rsid w:val="00676136"/>
    <w:rsid w:val="006768ED"/>
    <w:rsid w:val="006769B9"/>
    <w:rsid w:val="00676A1E"/>
    <w:rsid w:val="00676A73"/>
    <w:rsid w:val="00676B26"/>
    <w:rsid w:val="00676D84"/>
    <w:rsid w:val="00677126"/>
    <w:rsid w:val="00677AC3"/>
    <w:rsid w:val="00680C83"/>
    <w:rsid w:val="0068193F"/>
    <w:rsid w:val="00681C3D"/>
    <w:rsid w:val="00681DBE"/>
    <w:rsid w:val="00682A88"/>
    <w:rsid w:val="00682F8E"/>
    <w:rsid w:val="00682FEE"/>
    <w:rsid w:val="006832D0"/>
    <w:rsid w:val="00683342"/>
    <w:rsid w:val="00683657"/>
    <w:rsid w:val="00683B71"/>
    <w:rsid w:val="00684334"/>
    <w:rsid w:val="0068478F"/>
    <w:rsid w:val="00684CBC"/>
    <w:rsid w:val="006851D3"/>
    <w:rsid w:val="0068598B"/>
    <w:rsid w:val="00685ED5"/>
    <w:rsid w:val="0068643D"/>
    <w:rsid w:val="006868BA"/>
    <w:rsid w:val="00686CCA"/>
    <w:rsid w:val="00686DE6"/>
    <w:rsid w:val="0068755D"/>
    <w:rsid w:val="00687E6E"/>
    <w:rsid w:val="00690590"/>
    <w:rsid w:val="006905FE"/>
    <w:rsid w:val="0069094D"/>
    <w:rsid w:val="00690AFB"/>
    <w:rsid w:val="0069100D"/>
    <w:rsid w:val="00691480"/>
    <w:rsid w:val="006915B8"/>
    <w:rsid w:val="00691829"/>
    <w:rsid w:val="00691EB4"/>
    <w:rsid w:val="006921A3"/>
    <w:rsid w:val="00692765"/>
    <w:rsid w:val="00692A06"/>
    <w:rsid w:val="00692C7A"/>
    <w:rsid w:val="00692DAB"/>
    <w:rsid w:val="00693798"/>
    <w:rsid w:val="00693EA3"/>
    <w:rsid w:val="00693F05"/>
    <w:rsid w:val="00694372"/>
    <w:rsid w:val="00694544"/>
    <w:rsid w:val="006946A0"/>
    <w:rsid w:val="006946AB"/>
    <w:rsid w:val="00694E93"/>
    <w:rsid w:val="00695076"/>
    <w:rsid w:val="006958B2"/>
    <w:rsid w:val="00695A85"/>
    <w:rsid w:val="00695B80"/>
    <w:rsid w:val="00695D9E"/>
    <w:rsid w:val="006961BF"/>
    <w:rsid w:val="00696511"/>
    <w:rsid w:val="00696D2A"/>
    <w:rsid w:val="00696E17"/>
    <w:rsid w:val="00697BA7"/>
    <w:rsid w:val="00697BD4"/>
    <w:rsid w:val="00697EA3"/>
    <w:rsid w:val="006A01C6"/>
    <w:rsid w:val="006A02AA"/>
    <w:rsid w:val="006A092E"/>
    <w:rsid w:val="006A0A9C"/>
    <w:rsid w:val="006A10B5"/>
    <w:rsid w:val="006A139B"/>
    <w:rsid w:val="006A1494"/>
    <w:rsid w:val="006A1D5C"/>
    <w:rsid w:val="006A215E"/>
    <w:rsid w:val="006A24C4"/>
    <w:rsid w:val="006A2A0E"/>
    <w:rsid w:val="006A2A51"/>
    <w:rsid w:val="006A2CCA"/>
    <w:rsid w:val="006A2E96"/>
    <w:rsid w:val="006A3236"/>
    <w:rsid w:val="006A3E6C"/>
    <w:rsid w:val="006A40BD"/>
    <w:rsid w:val="006A4893"/>
    <w:rsid w:val="006A4B9B"/>
    <w:rsid w:val="006A4BA7"/>
    <w:rsid w:val="006A5246"/>
    <w:rsid w:val="006A677F"/>
    <w:rsid w:val="006A6BC7"/>
    <w:rsid w:val="006A7472"/>
    <w:rsid w:val="006B06C4"/>
    <w:rsid w:val="006B073C"/>
    <w:rsid w:val="006B092C"/>
    <w:rsid w:val="006B0B94"/>
    <w:rsid w:val="006B0D97"/>
    <w:rsid w:val="006B0DEB"/>
    <w:rsid w:val="006B0F27"/>
    <w:rsid w:val="006B0F2A"/>
    <w:rsid w:val="006B1300"/>
    <w:rsid w:val="006B15EE"/>
    <w:rsid w:val="006B1E49"/>
    <w:rsid w:val="006B1FDA"/>
    <w:rsid w:val="006B20C7"/>
    <w:rsid w:val="006B28F2"/>
    <w:rsid w:val="006B2C25"/>
    <w:rsid w:val="006B3411"/>
    <w:rsid w:val="006B3425"/>
    <w:rsid w:val="006B36B6"/>
    <w:rsid w:val="006B37FC"/>
    <w:rsid w:val="006B3E47"/>
    <w:rsid w:val="006B3F29"/>
    <w:rsid w:val="006B419F"/>
    <w:rsid w:val="006B4279"/>
    <w:rsid w:val="006B4A19"/>
    <w:rsid w:val="006B4FB2"/>
    <w:rsid w:val="006B5030"/>
    <w:rsid w:val="006B5050"/>
    <w:rsid w:val="006B5198"/>
    <w:rsid w:val="006B5750"/>
    <w:rsid w:val="006B5951"/>
    <w:rsid w:val="006B5A28"/>
    <w:rsid w:val="006B5B1E"/>
    <w:rsid w:val="006B5B7D"/>
    <w:rsid w:val="006B5D4D"/>
    <w:rsid w:val="006B6096"/>
    <w:rsid w:val="006B6872"/>
    <w:rsid w:val="006B6A27"/>
    <w:rsid w:val="006B6D90"/>
    <w:rsid w:val="006B6FA1"/>
    <w:rsid w:val="006B734B"/>
    <w:rsid w:val="006B787D"/>
    <w:rsid w:val="006B796E"/>
    <w:rsid w:val="006C023D"/>
    <w:rsid w:val="006C0375"/>
    <w:rsid w:val="006C0829"/>
    <w:rsid w:val="006C09CA"/>
    <w:rsid w:val="006C0ADC"/>
    <w:rsid w:val="006C0C28"/>
    <w:rsid w:val="006C1175"/>
    <w:rsid w:val="006C1368"/>
    <w:rsid w:val="006C19C2"/>
    <w:rsid w:val="006C2243"/>
    <w:rsid w:val="006C2397"/>
    <w:rsid w:val="006C26E0"/>
    <w:rsid w:val="006C27EA"/>
    <w:rsid w:val="006C327A"/>
    <w:rsid w:val="006C327E"/>
    <w:rsid w:val="006C3794"/>
    <w:rsid w:val="006C3C18"/>
    <w:rsid w:val="006C4236"/>
    <w:rsid w:val="006C436A"/>
    <w:rsid w:val="006C461A"/>
    <w:rsid w:val="006C47FD"/>
    <w:rsid w:val="006C4CDE"/>
    <w:rsid w:val="006C53DC"/>
    <w:rsid w:val="006C5628"/>
    <w:rsid w:val="006C574C"/>
    <w:rsid w:val="006C5AC0"/>
    <w:rsid w:val="006C5B09"/>
    <w:rsid w:val="006C6014"/>
    <w:rsid w:val="006C620C"/>
    <w:rsid w:val="006C6632"/>
    <w:rsid w:val="006C6BA9"/>
    <w:rsid w:val="006C6C4C"/>
    <w:rsid w:val="006C6CB6"/>
    <w:rsid w:val="006C7818"/>
    <w:rsid w:val="006C7F46"/>
    <w:rsid w:val="006D01BF"/>
    <w:rsid w:val="006D07A3"/>
    <w:rsid w:val="006D081F"/>
    <w:rsid w:val="006D0AFB"/>
    <w:rsid w:val="006D0D23"/>
    <w:rsid w:val="006D108D"/>
    <w:rsid w:val="006D16B2"/>
    <w:rsid w:val="006D1803"/>
    <w:rsid w:val="006D207F"/>
    <w:rsid w:val="006D29D0"/>
    <w:rsid w:val="006D2D6C"/>
    <w:rsid w:val="006D352F"/>
    <w:rsid w:val="006D3AC5"/>
    <w:rsid w:val="006D3B3E"/>
    <w:rsid w:val="006D41ED"/>
    <w:rsid w:val="006D4355"/>
    <w:rsid w:val="006D4B23"/>
    <w:rsid w:val="006D4D09"/>
    <w:rsid w:val="006D594C"/>
    <w:rsid w:val="006D59AA"/>
    <w:rsid w:val="006D5AD0"/>
    <w:rsid w:val="006D6189"/>
    <w:rsid w:val="006D6321"/>
    <w:rsid w:val="006D6662"/>
    <w:rsid w:val="006D6759"/>
    <w:rsid w:val="006D699D"/>
    <w:rsid w:val="006D69E2"/>
    <w:rsid w:val="006D6FA6"/>
    <w:rsid w:val="006D6FFC"/>
    <w:rsid w:val="006D70E0"/>
    <w:rsid w:val="006D715C"/>
    <w:rsid w:val="006D7B02"/>
    <w:rsid w:val="006D7B71"/>
    <w:rsid w:val="006E04EE"/>
    <w:rsid w:val="006E08F4"/>
    <w:rsid w:val="006E0F80"/>
    <w:rsid w:val="006E163D"/>
    <w:rsid w:val="006E1B4E"/>
    <w:rsid w:val="006E1F51"/>
    <w:rsid w:val="006E23DD"/>
    <w:rsid w:val="006E2605"/>
    <w:rsid w:val="006E2647"/>
    <w:rsid w:val="006E274A"/>
    <w:rsid w:val="006E293E"/>
    <w:rsid w:val="006E2F9A"/>
    <w:rsid w:val="006E336F"/>
    <w:rsid w:val="006E397A"/>
    <w:rsid w:val="006E3FA4"/>
    <w:rsid w:val="006E3FBB"/>
    <w:rsid w:val="006E4735"/>
    <w:rsid w:val="006E4891"/>
    <w:rsid w:val="006E4BBA"/>
    <w:rsid w:val="006E4C7F"/>
    <w:rsid w:val="006E54AF"/>
    <w:rsid w:val="006E5653"/>
    <w:rsid w:val="006E6553"/>
    <w:rsid w:val="006E67CD"/>
    <w:rsid w:val="006E6C6F"/>
    <w:rsid w:val="006F06B3"/>
    <w:rsid w:val="006F06BB"/>
    <w:rsid w:val="006F0C0C"/>
    <w:rsid w:val="006F1063"/>
    <w:rsid w:val="006F12FF"/>
    <w:rsid w:val="006F13B6"/>
    <w:rsid w:val="006F13F3"/>
    <w:rsid w:val="006F15E3"/>
    <w:rsid w:val="006F1A4E"/>
    <w:rsid w:val="006F1E56"/>
    <w:rsid w:val="006F22F8"/>
    <w:rsid w:val="006F24E8"/>
    <w:rsid w:val="006F2737"/>
    <w:rsid w:val="006F2997"/>
    <w:rsid w:val="006F3421"/>
    <w:rsid w:val="006F4AC7"/>
    <w:rsid w:val="006F4E45"/>
    <w:rsid w:val="006F4E7C"/>
    <w:rsid w:val="006F5085"/>
    <w:rsid w:val="006F53E4"/>
    <w:rsid w:val="006F5A88"/>
    <w:rsid w:val="006F5B35"/>
    <w:rsid w:val="006F6CC6"/>
    <w:rsid w:val="006F72C0"/>
    <w:rsid w:val="006F7321"/>
    <w:rsid w:val="006F7463"/>
    <w:rsid w:val="006F7923"/>
    <w:rsid w:val="006F7A9A"/>
    <w:rsid w:val="00700201"/>
    <w:rsid w:val="00700C5E"/>
    <w:rsid w:val="007011F2"/>
    <w:rsid w:val="0070136D"/>
    <w:rsid w:val="007014F7"/>
    <w:rsid w:val="007016F6"/>
    <w:rsid w:val="00701852"/>
    <w:rsid w:val="0070194D"/>
    <w:rsid w:val="00701955"/>
    <w:rsid w:val="007019C9"/>
    <w:rsid w:val="00701BBE"/>
    <w:rsid w:val="00701BF0"/>
    <w:rsid w:val="00701E81"/>
    <w:rsid w:val="00701F05"/>
    <w:rsid w:val="00701F9A"/>
    <w:rsid w:val="007021C0"/>
    <w:rsid w:val="00702CC3"/>
    <w:rsid w:val="00702E7C"/>
    <w:rsid w:val="00703217"/>
    <w:rsid w:val="007034EB"/>
    <w:rsid w:val="00703FA0"/>
    <w:rsid w:val="00703FAB"/>
    <w:rsid w:val="007045DA"/>
    <w:rsid w:val="00704C62"/>
    <w:rsid w:val="00705092"/>
    <w:rsid w:val="007054BD"/>
    <w:rsid w:val="0070588D"/>
    <w:rsid w:val="00705A5D"/>
    <w:rsid w:val="00705BED"/>
    <w:rsid w:val="00706008"/>
    <w:rsid w:val="0070611D"/>
    <w:rsid w:val="007061C7"/>
    <w:rsid w:val="007069F6"/>
    <w:rsid w:val="00706A98"/>
    <w:rsid w:val="00706E92"/>
    <w:rsid w:val="00706EBC"/>
    <w:rsid w:val="007072BD"/>
    <w:rsid w:val="0070798B"/>
    <w:rsid w:val="00707A27"/>
    <w:rsid w:val="00710A4C"/>
    <w:rsid w:val="00710D36"/>
    <w:rsid w:val="00710E19"/>
    <w:rsid w:val="0071106E"/>
    <w:rsid w:val="00711DB9"/>
    <w:rsid w:val="007125C4"/>
    <w:rsid w:val="00712837"/>
    <w:rsid w:val="0071387D"/>
    <w:rsid w:val="00713B07"/>
    <w:rsid w:val="00714075"/>
    <w:rsid w:val="00714101"/>
    <w:rsid w:val="00714560"/>
    <w:rsid w:val="0071499C"/>
    <w:rsid w:val="00715529"/>
    <w:rsid w:val="0071578F"/>
    <w:rsid w:val="007159B7"/>
    <w:rsid w:val="00715BDE"/>
    <w:rsid w:val="0071662B"/>
    <w:rsid w:val="00716C0B"/>
    <w:rsid w:val="00717030"/>
    <w:rsid w:val="00717735"/>
    <w:rsid w:val="00717B1F"/>
    <w:rsid w:val="00717C06"/>
    <w:rsid w:val="00717DD2"/>
    <w:rsid w:val="00720587"/>
    <w:rsid w:val="00720D3C"/>
    <w:rsid w:val="007212F1"/>
    <w:rsid w:val="00721A7E"/>
    <w:rsid w:val="00721B39"/>
    <w:rsid w:val="00721C0B"/>
    <w:rsid w:val="00721D68"/>
    <w:rsid w:val="0072252A"/>
    <w:rsid w:val="0072268E"/>
    <w:rsid w:val="00722757"/>
    <w:rsid w:val="00722DB9"/>
    <w:rsid w:val="00722DC8"/>
    <w:rsid w:val="00722ECF"/>
    <w:rsid w:val="007231EA"/>
    <w:rsid w:val="007237A2"/>
    <w:rsid w:val="00724368"/>
    <w:rsid w:val="00724B92"/>
    <w:rsid w:val="00724F25"/>
    <w:rsid w:val="00725087"/>
    <w:rsid w:val="00725714"/>
    <w:rsid w:val="007258ED"/>
    <w:rsid w:val="00726047"/>
    <w:rsid w:val="0072662B"/>
    <w:rsid w:val="00726991"/>
    <w:rsid w:val="00726AED"/>
    <w:rsid w:val="0072738E"/>
    <w:rsid w:val="007274BD"/>
    <w:rsid w:val="00727539"/>
    <w:rsid w:val="0072789B"/>
    <w:rsid w:val="00727AF1"/>
    <w:rsid w:val="00727C34"/>
    <w:rsid w:val="00727CF1"/>
    <w:rsid w:val="00730099"/>
    <w:rsid w:val="00730562"/>
    <w:rsid w:val="00730715"/>
    <w:rsid w:val="00730970"/>
    <w:rsid w:val="00730D3D"/>
    <w:rsid w:val="00730D3E"/>
    <w:rsid w:val="00730E86"/>
    <w:rsid w:val="00731A33"/>
    <w:rsid w:val="0073254A"/>
    <w:rsid w:val="007328D6"/>
    <w:rsid w:val="00732C32"/>
    <w:rsid w:val="0073321D"/>
    <w:rsid w:val="0073325B"/>
    <w:rsid w:val="00733341"/>
    <w:rsid w:val="00733410"/>
    <w:rsid w:val="007334EC"/>
    <w:rsid w:val="0073395F"/>
    <w:rsid w:val="00733FFA"/>
    <w:rsid w:val="00734013"/>
    <w:rsid w:val="0073403C"/>
    <w:rsid w:val="007340E9"/>
    <w:rsid w:val="0073488B"/>
    <w:rsid w:val="007348DC"/>
    <w:rsid w:val="00734B42"/>
    <w:rsid w:val="00734BC7"/>
    <w:rsid w:val="0073501C"/>
    <w:rsid w:val="007350C8"/>
    <w:rsid w:val="00735C8D"/>
    <w:rsid w:val="00735D85"/>
    <w:rsid w:val="00736538"/>
    <w:rsid w:val="00736B33"/>
    <w:rsid w:val="0073731F"/>
    <w:rsid w:val="0073732C"/>
    <w:rsid w:val="00737433"/>
    <w:rsid w:val="0073755F"/>
    <w:rsid w:val="0073777B"/>
    <w:rsid w:val="0073790A"/>
    <w:rsid w:val="00737CF5"/>
    <w:rsid w:val="00737E35"/>
    <w:rsid w:val="007401C7"/>
    <w:rsid w:val="00740509"/>
    <w:rsid w:val="007406D9"/>
    <w:rsid w:val="00740B6F"/>
    <w:rsid w:val="00740E72"/>
    <w:rsid w:val="0074100A"/>
    <w:rsid w:val="007411FF"/>
    <w:rsid w:val="007413C4"/>
    <w:rsid w:val="007415A8"/>
    <w:rsid w:val="00741664"/>
    <w:rsid w:val="00741757"/>
    <w:rsid w:val="007417C3"/>
    <w:rsid w:val="0074198D"/>
    <w:rsid w:val="007419BE"/>
    <w:rsid w:val="00741A37"/>
    <w:rsid w:val="00741BD7"/>
    <w:rsid w:val="00741CE1"/>
    <w:rsid w:val="00741FAA"/>
    <w:rsid w:val="0074275A"/>
    <w:rsid w:val="00742D6E"/>
    <w:rsid w:val="00742F2F"/>
    <w:rsid w:val="0074317B"/>
    <w:rsid w:val="0074347F"/>
    <w:rsid w:val="00743CBA"/>
    <w:rsid w:val="00743DE9"/>
    <w:rsid w:val="00743F8B"/>
    <w:rsid w:val="007440D1"/>
    <w:rsid w:val="00744371"/>
    <w:rsid w:val="00744493"/>
    <w:rsid w:val="007446FA"/>
    <w:rsid w:val="007447DD"/>
    <w:rsid w:val="00744957"/>
    <w:rsid w:val="0074499F"/>
    <w:rsid w:val="00744D60"/>
    <w:rsid w:val="0074528C"/>
    <w:rsid w:val="00745727"/>
    <w:rsid w:val="00745C7F"/>
    <w:rsid w:val="00745CCB"/>
    <w:rsid w:val="00746060"/>
    <w:rsid w:val="007469CD"/>
    <w:rsid w:val="0074714B"/>
    <w:rsid w:val="00747371"/>
    <w:rsid w:val="00747455"/>
    <w:rsid w:val="00747591"/>
    <w:rsid w:val="007476F3"/>
    <w:rsid w:val="007476FB"/>
    <w:rsid w:val="00747763"/>
    <w:rsid w:val="00747800"/>
    <w:rsid w:val="0074796C"/>
    <w:rsid w:val="00747A9C"/>
    <w:rsid w:val="00747BB8"/>
    <w:rsid w:val="00747E55"/>
    <w:rsid w:val="0075013C"/>
    <w:rsid w:val="0075016C"/>
    <w:rsid w:val="007505D3"/>
    <w:rsid w:val="00750799"/>
    <w:rsid w:val="00751092"/>
    <w:rsid w:val="00751ED6"/>
    <w:rsid w:val="007527DA"/>
    <w:rsid w:val="0075292E"/>
    <w:rsid w:val="00752D3C"/>
    <w:rsid w:val="0075379B"/>
    <w:rsid w:val="0075435E"/>
    <w:rsid w:val="00754648"/>
    <w:rsid w:val="00754ADF"/>
    <w:rsid w:val="00754DB3"/>
    <w:rsid w:val="0075503B"/>
    <w:rsid w:val="00755549"/>
    <w:rsid w:val="0075560C"/>
    <w:rsid w:val="007559E8"/>
    <w:rsid w:val="00755BB3"/>
    <w:rsid w:val="00755D41"/>
    <w:rsid w:val="00756100"/>
    <w:rsid w:val="0075629D"/>
    <w:rsid w:val="00756F9F"/>
    <w:rsid w:val="007571BB"/>
    <w:rsid w:val="007571BF"/>
    <w:rsid w:val="00757347"/>
    <w:rsid w:val="00757856"/>
    <w:rsid w:val="0075791D"/>
    <w:rsid w:val="00760512"/>
    <w:rsid w:val="00760748"/>
    <w:rsid w:val="00760825"/>
    <w:rsid w:val="007608A0"/>
    <w:rsid w:val="00760EF9"/>
    <w:rsid w:val="00761AB3"/>
    <w:rsid w:val="00761B60"/>
    <w:rsid w:val="007625A1"/>
    <w:rsid w:val="00762C7C"/>
    <w:rsid w:val="00762C98"/>
    <w:rsid w:val="00762F7E"/>
    <w:rsid w:val="007630D6"/>
    <w:rsid w:val="007632E9"/>
    <w:rsid w:val="0076391F"/>
    <w:rsid w:val="00763FBA"/>
    <w:rsid w:val="007644A6"/>
    <w:rsid w:val="007646D5"/>
    <w:rsid w:val="00764C0A"/>
    <w:rsid w:val="00764C9F"/>
    <w:rsid w:val="00764CB6"/>
    <w:rsid w:val="00764CDA"/>
    <w:rsid w:val="00765385"/>
    <w:rsid w:val="007655E0"/>
    <w:rsid w:val="007656E7"/>
    <w:rsid w:val="0076584C"/>
    <w:rsid w:val="00765AB5"/>
    <w:rsid w:val="00765B5A"/>
    <w:rsid w:val="00765CB8"/>
    <w:rsid w:val="00765DF1"/>
    <w:rsid w:val="007662C8"/>
    <w:rsid w:val="0076640A"/>
    <w:rsid w:val="0076641A"/>
    <w:rsid w:val="00766958"/>
    <w:rsid w:val="00767CB5"/>
    <w:rsid w:val="00767CFF"/>
    <w:rsid w:val="00767DFC"/>
    <w:rsid w:val="007709E0"/>
    <w:rsid w:val="007711B9"/>
    <w:rsid w:val="0077122B"/>
    <w:rsid w:val="00771A06"/>
    <w:rsid w:val="00771C73"/>
    <w:rsid w:val="00771EBE"/>
    <w:rsid w:val="0077203B"/>
    <w:rsid w:val="007726CD"/>
    <w:rsid w:val="007727AF"/>
    <w:rsid w:val="00772EBD"/>
    <w:rsid w:val="00772F47"/>
    <w:rsid w:val="00773465"/>
    <w:rsid w:val="00773A28"/>
    <w:rsid w:val="00773E33"/>
    <w:rsid w:val="007743C5"/>
    <w:rsid w:val="00774876"/>
    <w:rsid w:val="007748A3"/>
    <w:rsid w:val="00774A30"/>
    <w:rsid w:val="00775493"/>
    <w:rsid w:val="00775AB6"/>
    <w:rsid w:val="00776148"/>
    <w:rsid w:val="007761BB"/>
    <w:rsid w:val="00776604"/>
    <w:rsid w:val="00776637"/>
    <w:rsid w:val="00777107"/>
    <w:rsid w:val="0077719D"/>
    <w:rsid w:val="007771CE"/>
    <w:rsid w:val="0077749E"/>
    <w:rsid w:val="007778E8"/>
    <w:rsid w:val="00777F38"/>
    <w:rsid w:val="007809C0"/>
    <w:rsid w:val="00780FD5"/>
    <w:rsid w:val="007813BF"/>
    <w:rsid w:val="00781460"/>
    <w:rsid w:val="00781606"/>
    <w:rsid w:val="007817D9"/>
    <w:rsid w:val="00781AB7"/>
    <w:rsid w:val="00781ED1"/>
    <w:rsid w:val="00782583"/>
    <w:rsid w:val="00782A78"/>
    <w:rsid w:val="00783DAA"/>
    <w:rsid w:val="00783E2A"/>
    <w:rsid w:val="00784191"/>
    <w:rsid w:val="007845EB"/>
    <w:rsid w:val="00784BF2"/>
    <w:rsid w:val="00786443"/>
    <w:rsid w:val="00787462"/>
    <w:rsid w:val="007878B0"/>
    <w:rsid w:val="007879A2"/>
    <w:rsid w:val="00787CE8"/>
    <w:rsid w:val="00787E33"/>
    <w:rsid w:val="007902ED"/>
    <w:rsid w:val="007904B6"/>
    <w:rsid w:val="00790ABD"/>
    <w:rsid w:val="00790BE5"/>
    <w:rsid w:val="0079135C"/>
    <w:rsid w:val="007929EA"/>
    <w:rsid w:val="00792D55"/>
    <w:rsid w:val="00792E50"/>
    <w:rsid w:val="00792E62"/>
    <w:rsid w:val="00792FC7"/>
    <w:rsid w:val="00793023"/>
    <w:rsid w:val="00793255"/>
    <w:rsid w:val="007932E6"/>
    <w:rsid w:val="0079368A"/>
    <w:rsid w:val="00793824"/>
    <w:rsid w:val="00793A87"/>
    <w:rsid w:val="00794907"/>
    <w:rsid w:val="00794B6A"/>
    <w:rsid w:val="007951F3"/>
    <w:rsid w:val="00795EA9"/>
    <w:rsid w:val="00795F64"/>
    <w:rsid w:val="0079620E"/>
    <w:rsid w:val="0079666E"/>
    <w:rsid w:val="00796F0B"/>
    <w:rsid w:val="00796F45"/>
    <w:rsid w:val="007974B4"/>
    <w:rsid w:val="00797655"/>
    <w:rsid w:val="00797FC9"/>
    <w:rsid w:val="007A0179"/>
    <w:rsid w:val="007A0211"/>
    <w:rsid w:val="007A034A"/>
    <w:rsid w:val="007A0759"/>
    <w:rsid w:val="007A0BCE"/>
    <w:rsid w:val="007A0DA1"/>
    <w:rsid w:val="007A0FC4"/>
    <w:rsid w:val="007A14F3"/>
    <w:rsid w:val="007A1604"/>
    <w:rsid w:val="007A2105"/>
    <w:rsid w:val="007A2967"/>
    <w:rsid w:val="007A2C83"/>
    <w:rsid w:val="007A2D08"/>
    <w:rsid w:val="007A3760"/>
    <w:rsid w:val="007A3793"/>
    <w:rsid w:val="007A3EB7"/>
    <w:rsid w:val="007A41CD"/>
    <w:rsid w:val="007A4533"/>
    <w:rsid w:val="007A46FC"/>
    <w:rsid w:val="007A4A04"/>
    <w:rsid w:val="007A530C"/>
    <w:rsid w:val="007A5399"/>
    <w:rsid w:val="007A5794"/>
    <w:rsid w:val="007A5A13"/>
    <w:rsid w:val="007A5A84"/>
    <w:rsid w:val="007A61BA"/>
    <w:rsid w:val="007A6471"/>
    <w:rsid w:val="007A6765"/>
    <w:rsid w:val="007A698E"/>
    <w:rsid w:val="007A6B75"/>
    <w:rsid w:val="007A6E7E"/>
    <w:rsid w:val="007A703F"/>
    <w:rsid w:val="007A726F"/>
    <w:rsid w:val="007A73EF"/>
    <w:rsid w:val="007A75A3"/>
    <w:rsid w:val="007A778B"/>
    <w:rsid w:val="007A77E2"/>
    <w:rsid w:val="007A7933"/>
    <w:rsid w:val="007B02B3"/>
    <w:rsid w:val="007B02B7"/>
    <w:rsid w:val="007B0619"/>
    <w:rsid w:val="007B07B1"/>
    <w:rsid w:val="007B07C8"/>
    <w:rsid w:val="007B10BE"/>
    <w:rsid w:val="007B164C"/>
    <w:rsid w:val="007B1C98"/>
    <w:rsid w:val="007B23C5"/>
    <w:rsid w:val="007B2C65"/>
    <w:rsid w:val="007B2CFA"/>
    <w:rsid w:val="007B2D04"/>
    <w:rsid w:val="007B3082"/>
    <w:rsid w:val="007B35F6"/>
    <w:rsid w:val="007B4E2B"/>
    <w:rsid w:val="007B5339"/>
    <w:rsid w:val="007B55F2"/>
    <w:rsid w:val="007B58F6"/>
    <w:rsid w:val="007B59B5"/>
    <w:rsid w:val="007B5A4A"/>
    <w:rsid w:val="007B5B12"/>
    <w:rsid w:val="007B5BE1"/>
    <w:rsid w:val="007B5C07"/>
    <w:rsid w:val="007B5D0B"/>
    <w:rsid w:val="007B5E6F"/>
    <w:rsid w:val="007B63DF"/>
    <w:rsid w:val="007B65CD"/>
    <w:rsid w:val="007B6E22"/>
    <w:rsid w:val="007B7029"/>
    <w:rsid w:val="007B755E"/>
    <w:rsid w:val="007B7BE9"/>
    <w:rsid w:val="007B7D05"/>
    <w:rsid w:val="007C057C"/>
    <w:rsid w:val="007C05DF"/>
    <w:rsid w:val="007C0DE1"/>
    <w:rsid w:val="007C0FAE"/>
    <w:rsid w:val="007C1F69"/>
    <w:rsid w:val="007C1FCE"/>
    <w:rsid w:val="007C219D"/>
    <w:rsid w:val="007C23CA"/>
    <w:rsid w:val="007C26CD"/>
    <w:rsid w:val="007C29F8"/>
    <w:rsid w:val="007C2C5C"/>
    <w:rsid w:val="007C2DA3"/>
    <w:rsid w:val="007C33E1"/>
    <w:rsid w:val="007C38CF"/>
    <w:rsid w:val="007C3C3E"/>
    <w:rsid w:val="007C3EF2"/>
    <w:rsid w:val="007C3FE6"/>
    <w:rsid w:val="007C41D4"/>
    <w:rsid w:val="007C432F"/>
    <w:rsid w:val="007C4ACC"/>
    <w:rsid w:val="007C5295"/>
    <w:rsid w:val="007C557D"/>
    <w:rsid w:val="007C5908"/>
    <w:rsid w:val="007C5AE8"/>
    <w:rsid w:val="007C6539"/>
    <w:rsid w:val="007C65BF"/>
    <w:rsid w:val="007C66E3"/>
    <w:rsid w:val="007C6B5F"/>
    <w:rsid w:val="007C702C"/>
    <w:rsid w:val="007C77E6"/>
    <w:rsid w:val="007D00AF"/>
    <w:rsid w:val="007D05D9"/>
    <w:rsid w:val="007D0EFE"/>
    <w:rsid w:val="007D170C"/>
    <w:rsid w:val="007D1BDA"/>
    <w:rsid w:val="007D1F95"/>
    <w:rsid w:val="007D2079"/>
    <w:rsid w:val="007D265E"/>
    <w:rsid w:val="007D297B"/>
    <w:rsid w:val="007D2D1D"/>
    <w:rsid w:val="007D2DB4"/>
    <w:rsid w:val="007D2EFC"/>
    <w:rsid w:val="007D2F01"/>
    <w:rsid w:val="007D2F3C"/>
    <w:rsid w:val="007D3102"/>
    <w:rsid w:val="007D39DF"/>
    <w:rsid w:val="007D3DCE"/>
    <w:rsid w:val="007D3ECA"/>
    <w:rsid w:val="007D4122"/>
    <w:rsid w:val="007D438D"/>
    <w:rsid w:val="007D447D"/>
    <w:rsid w:val="007D458F"/>
    <w:rsid w:val="007D4829"/>
    <w:rsid w:val="007D4A5D"/>
    <w:rsid w:val="007D4DBA"/>
    <w:rsid w:val="007D4FB1"/>
    <w:rsid w:val="007D505D"/>
    <w:rsid w:val="007D53FE"/>
    <w:rsid w:val="007D5DFD"/>
    <w:rsid w:val="007D5E60"/>
    <w:rsid w:val="007D5F5C"/>
    <w:rsid w:val="007D636C"/>
    <w:rsid w:val="007D66D6"/>
    <w:rsid w:val="007D6BE7"/>
    <w:rsid w:val="007D6D5A"/>
    <w:rsid w:val="007D6EE2"/>
    <w:rsid w:val="007D7282"/>
    <w:rsid w:val="007D766F"/>
    <w:rsid w:val="007D7EA2"/>
    <w:rsid w:val="007D7FA4"/>
    <w:rsid w:val="007E0271"/>
    <w:rsid w:val="007E0714"/>
    <w:rsid w:val="007E0A4D"/>
    <w:rsid w:val="007E0FCF"/>
    <w:rsid w:val="007E104F"/>
    <w:rsid w:val="007E1BB8"/>
    <w:rsid w:val="007E1C6F"/>
    <w:rsid w:val="007E2AB5"/>
    <w:rsid w:val="007E2D33"/>
    <w:rsid w:val="007E2EA1"/>
    <w:rsid w:val="007E3706"/>
    <w:rsid w:val="007E3A14"/>
    <w:rsid w:val="007E3D22"/>
    <w:rsid w:val="007E4299"/>
    <w:rsid w:val="007E4376"/>
    <w:rsid w:val="007E4999"/>
    <w:rsid w:val="007E4AE3"/>
    <w:rsid w:val="007E4D95"/>
    <w:rsid w:val="007E513C"/>
    <w:rsid w:val="007E5E03"/>
    <w:rsid w:val="007E5E74"/>
    <w:rsid w:val="007E6762"/>
    <w:rsid w:val="007E688F"/>
    <w:rsid w:val="007E6B24"/>
    <w:rsid w:val="007E6F82"/>
    <w:rsid w:val="007E7016"/>
    <w:rsid w:val="007E74AC"/>
    <w:rsid w:val="007E7B31"/>
    <w:rsid w:val="007F080C"/>
    <w:rsid w:val="007F0899"/>
    <w:rsid w:val="007F0B04"/>
    <w:rsid w:val="007F0F86"/>
    <w:rsid w:val="007F1034"/>
    <w:rsid w:val="007F11C7"/>
    <w:rsid w:val="007F135F"/>
    <w:rsid w:val="007F2880"/>
    <w:rsid w:val="007F2D35"/>
    <w:rsid w:val="007F3043"/>
    <w:rsid w:val="007F3332"/>
    <w:rsid w:val="007F35CF"/>
    <w:rsid w:val="007F376A"/>
    <w:rsid w:val="007F37C4"/>
    <w:rsid w:val="007F38B6"/>
    <w:rsid w:val="007F3BD5"/>
    <w:rsid w:val="007F3C55"/>
    <w:rsid w:val="007F3D19"/>
    <w:rsid w:val="007F3FFD"/>
    <w:rsid w:val="007F413B"/>
    <w:rsid w:val="007F4256"/>
    <w:rsid w:val="007F47C7"/>
    <w:rsid w:val="007F4C4F"/>
    <w:rsid w:val="007F4CEB"/>
    <w:rsid w:val="007F4E38"/>
    <w:rsid w:val="007F507E"/>
    <w:rsid w:val="007F5211"/>
    <w:rsid w:val="007F522C"/>
    <w:rsid w:val="007F56D4"/>
    <w:rsid w:val="007F58E1"/>
    <w:rsid w:val="007F5DBF"/>
    <w:rsid w:val="007F65F3"/>
    <w:rsid w:val="007F668A"/>
    <w:rsid w:val="007F6A46"/>
    <w:rsid w:val="007F6B3D"/>
    <w:rsid w:val="007F6E2B"/>
    <w:rsid w:val="007F7035"/>
    <w:rsid w:val="007F71D7"/>
    <w:rsid w:val="007F7352"/>
    <w:rsid w:val="007F7384"/>
    <w:rsid w:val="007F7CE9"/>
    <w:rsid w:val="007F7E8F"/>
    <w:rsid w:val="0080019C"/>
    <w:rsid w:val="008001C8"/>
    <w:rsid w:val="00800B18"/>
    <w:rsid w:val="00800B3A"/>
    <w:rsid w:val="00800E06"/>
    <w:rsid w:val="00801620"/>
    <w:rsid w:val="0080166F"/>
    <w:rsid w:val="00801FC6"/>
    <w:rsid w:val="008023B6"/>
    <w:rsid w:val="008024B6"/>
    <w:rsid w:val="00802CD3"/>
    <w:rsid w:val="00802D14"/>
    <w:rsid w:val="00802E88"/>
    <w:rsid w:val="00802F4F"/>
    <w:rsid w:val="0080321A"/>
    <w:rsid w:val="008035C6"/>
    <w:rsid w:val="00803683"/>
    <w:rsid w:val="008038F6"/>
    <w:rsid w:val="00803BD9"/>
    <w:rsid w:val="00803CB8"/>
    <w:rsid w:val="0080443A"/>
    <w:rsid w:val="00804757"/>
    <w:rsid w:val="008048EA"/>
    <w:rsid w:val="0080558F"/>
    <w:rsid w:val="00805829"/>
    <w:rsid w:val="008064BB"/>
    <w:rsid w:val="00806563"/>
    <w:rsid w:val="00806959"/>
    <w:rsid w:val="008069CA"/>
    <w:rsid w:val="00806A69"/>
    <w:rsid w:val="00806B23"/>
    <w:rsid w:val="00806C64"/>
    <w:rsid w:val="00807036"/>
    <w:rsid w:val="0080736A"/>
    <w:rsid w:val="00807B55"/>
    <w:rsid w:val="00807E47"/>
    <w:rsid w:val="008107C4"/>
    <w:rsid w:val="00810E26"/>
    <w:rsid w:val="00811AF8"/>
    <w:rsid w:val="00811FA1"/>
    <w:rsid w:val="008121C4"/>
    <w:rsid w:val="00812CAC"/>
    <w:rsid w:val="00812CC6"/>
    <w:rsid w:val="00812D56"/>
    <w:rsid w:val="0081313B"/>
    <w:rsid w:val="008134A1"/>
    <w:rsid w:val="008134B2"/>
    <w:rsid w:val="00813AAF"/>
    <w:rsid w:val="00813CFD"/>
    <w:rsid w:val="00813E07"/>
    <w:rsid w:val="00813E3D"/>
    <w:rsid w:val="008141DF"/>
    <w:rsid w:val="00814760"/>
    <w:rsid w:val="00814B75"/>
    <w:rsid w:val="008151B3"/>
    <w:rsid w:val="00815263"/>
    <w:rsid w:val="00815BB1"/>
    <w:rsid w:val="0081683D"/>
    <w:rsid w:val="008168CF"/>
    <w:rsid w:val="00816F9B"/>
    <w:rsid w:val="00816FE7"/>
    <w:rsid w:val="0081765C"/>
    <w:rsid w:val="00817776"/>
    <w:rsid w:val="0081787C"/>
    <w:rsid w:val="0082014D"/>
    <w:rsid w:val="00820532"/>
    <w:rsid w:val="008208F4"/>
    <w:rsid w:val="00820A6C"/>
    <w:rsid w:val="00820CF8"/>
    <w:rsid w:val="00821164"/>
    <w:rsid w:val="0082196A"/>
    <w:rsid w:val="00821BFF"/>
    <w:rsid w:val="00821F66"/>
    <w:rsid w:val="00822D05"/>
    <w:rsid w:val="0082360B"/>
    <w:rsid w:val="008236B8"/>
    <w:rsid w:val="00823ABF"/>
    <w:rsid w:val="00823FED"/>
    <w:rsid w:val="008240B2"/>
    <w:rsid w:val="008246B3"/>
    <w:rsid w:val="00825535"/>
    <w:rsid w:val="00825575"/>
    <w:rsid w:val="00825B90"/>
    <w:rsid w:val="00825FC0"/>
    <w:rsid w:val="008262D8"/>
    <w:rsid w:val="008267DA"/>
    <w:rsid w:val="0082699F"/>
    <w:rsid w:val="0082707B"/>
    <w:rsid w:val="00827111"/>
    <w:rsid w:val="008273F2"/>
    <w:rsid w:val="00827655"/>
    <w:rsid w:val="00827873"/>
    <w:rsid w:val="0082795F"/>
    <w:rsid w:val="00827D78"/>
    <w:rsid w:val="00830131"/>
    <w:rsid w:val="0083090F"/>
    <w:rsid w:val="008309EC"/>
    <w:rsid w:val="0083124D"/>
    <w:rsid w:val="0083151E"/>
    <w:rsid w:val="00831789"/>
    <w:rsid w:val="00831950"/>
    <w:rsid w:val="008319E3"/>
    <w:rsid w:val="0083212A"/>
    <w:rsid w:val="0083212E"/>
    <w:rsid w:val="00832191"/>
    <w:rsid w:val="0083232F"/>
    <w:rsid w:val="008334B1"/>
    <w:rsid w:val="00833572"/>
    <w:rsid w:val="00833666"/>
    <w:rsid w:val="0083373A"/>
    <w:rsid w:val="008337A9"/>
    <w:rsid w:val="00833A1D"/>
    <w:rsid w:val="00833C48"/>
    <w:rsid w:val="00833D9B"/>
    <w:rsid w:val="00833DCC"/>
    <w:rsid w:val="008346EE"/>
    <w:rsid w:val="00834729"/>
    <w:rsid w:val="008351F1"/>
    <w:rsid w:val="00835D4E"/>
    <w:rsid w:val="00835DAF"/>
    <w:rsid w:val="00835EFD"/>
    <w:rsid w:val="00835F85"/>
    <w:rsid w:val="00836A2C"/>
    <w:rsid w:val="00836C75"/>
    <w:rsid w:val="00836CDB"/>
    <w:rsid w:val="00836D85"/>
    <w:rsid w:val="00836EBE"/>
    <w:rsid w:val="008378CD"/>
    <w:rsid w:val="008378E0"/>
    <w:rsid w:val="00840D39"/>
    <w:rsid w:val="00841109"/>
    <w:rsid w:val="00841142"/>
    <w:rsid w:val="008416B8"/>
    <w:rsid w:val="0084174B"/>
    <w:rsid w:val="00841EEB"/>
    <w:rsid w:val="008422AD"/>
    <w:rsid w:val="00842616"/>
    <w:rsid w:val="00842890"/>
    <w:rsid w:val="008429D3"/>
    <w:rsid w:val="00842B57"/>
    <w:rsid w:val="008431EA"/>
    <w:rsid w:val="008431ED"/>
    <w:rsid w:val="00843228"/>
    <w:rsid w:val="00843336"/>
    <w:rsid w:val="008434F0"/>
    <w:rsid w:val="00843D5F"/>
    <w:rsid w:val="00843DB3"/>
    <w:rsid w:val="00843F48"/>
    <w:rsid w:val="008442B1"/>
    <w:rsid w:val="008444F5"/>
    <w:rsid w:val="008444F8"/>
    <w:rsid w:val="00844543"/>
    <w:rsid w:val="00845034"/>
    <w:rsid w:val="008453A5"/>
    <w:rsid w:val="008453FB"/>
    <w:rsid w:val="00845459"/>
    <w:rsid w:val="008459AE"/>
    <w:rsid w:val="00845D44"/>
    <w:rsid w:val="00845E77"/>
    <w:rsid w:val="00846086"/>
    <w:rsid w:val="008460B6"/>
    <w:rsid w:val="00846A31"/>
    <w:rsid w:val="00846ACC"/>
    <w:rsid w:val="00846B64"/>
    <w:rsid w:val="00847008"/>
    <w:rsid w:val="008471FD"/>
    <w:rsid w:val="00847436"/>
    <w:rsid w:val="00847634"/>
    <w:rsid w:val="008477F4"/>
    <w:rsid w:val="00847B2B"/>
    <w:rsid w:val="0085033A"/>
    <w:rsid w:val="0085044F"/>
    <w:rsid w:val="0085077C"/>
    <w:rsid w:val="00850A58"/>
    <w:rsid w:val="00851197"/>
    <w:rsid w:val="008511F5"/>
    <w:rsid w:val="00851242"/>
    <w:rsid w:val="00851A49"/>
    <w:rsid w:val="00851D09"/>
    <w:rsid w:val="008523BC"/>
    <w:rsid w:val="00852461"/>
    <w:rsid w:val="0085307B"/>
    <w:rsid w:val="008538AB"/>
    <w:rsid w:val="00853B14"/>
    <w:rsid w:val="00853D00"/>
    <w:rsid w:val="00853D68"/>
    <w:rsid w:val="00853EE8"/>
    <w:rsid w:val="00853F38"/>
    <w:rsid w:val="00854101"/>
    <w:rsid w:val="008545E2"/>
    <w:rsid w:val="00855068"/>
    <w:rsid w:val="00855DBD"/>
    <w:rsid w:val="0085687C"/>
    <w:rsid w:val="00857130"/>
    <w:rsid w:val="0085716F"/>
    <w:rsid w:val="00857190"/>
    <w:rsid w:val="0085720E"/>
    <w:rsid w:val="0085721E"/>
    <w:rsid w:val="0085749B"/>
    <w:rsid w:val="008575B0"/>
    <w:rsid w:val="00857761"/>
    <w:rsid w:val="00857993"/>
    <w:rsid w:val="00857DD8"/>
    <w:rsid w:val="008603D3"/>
    <w:rsid w:val="008616D1"/>
    <w:rsid w:val="00861D15"/>
    <w:rsid w:val="00862277"/>
    <w:rsid w:val="008623DF"/>
    <w:rsid w:val="0086287E"/>
    <w:rsid w:val="00862B04"/>
    <w:rsid w:val="00862B5F"/>
    <w:rsid w:val="00863266"/>
    <w:rsid w:val="00863373"/>
    <w:rsid w:val="008633F9"/>
    <w:rsid w:val="00863817"/>
    <w:rsid w:val="00863923"/>
    <w:rsid w:val="00863C10"/>
    <w:rsid w:val="00863CF4"/>
    <w:rsid w:val="00863ED7"/>
    <w:rsid w:val="00864C0D"/>
    <w:rsid w:val="00864EA7"/>
    <w:rsid w:val="0086531E"/>
    <w:rsid w:val="008654D0"/>
    <w:rsid w:val="008654D8"/>
    <w:rsid w:val="00865B2B"/>
    <w:rsid w:val="0086610F"/>
    <w:rsid w:val="0086689C"/>
    <w:rsid w:val="008668E6"/>
    <w:rsid w:val="008669A2"/>
    <w:rsid w:val="00866B03"/>
    <w:rsid w:val="00866CBB"/>
    <w:rsid w:val="00867595"/>
    <w:rsid w:val="00867826"/>
    <w:rsid w:val="008679B9"/>
    <w:rsid w:val="00867A71"/>
    <w:rsid w:val="00867E0B"/>
    <w:rsid w:val="00867F43"/>
    <w:rsid w:val="00867F8D"/>
    <w:rsid w:val="0087009D"/>
    <w:rsid w:val="00870907"/>
    <w:rsid w:val="00870951"/>
    <w:rsid w:val="00870BE1"/>
    <w:rsid w:val="00870C75"/>
    <w:rsid w:val="00870D1B"/>
    <w:rsid w:val="008710E5"/>
    <w:rsid w:val="00871168"/>
    <w:rsid w:val="0087146F"/>
    <w:rsid w:val="00871A2F"/>
    <w:rsid w:val="0087204E"/>
    <w:rsid w:val="008724BE"/>
    <w:rsid w:val="00872C1E"/>
    <w:rsid w:val="00872E47"/>
    <w:rsid w:val="008730F9"/>
    <w:rsid w:val="00873368"/>
    <w:rsid w:val="00873C5D"/>
    <w:rsid w:val="00873FE9"/>
    <w:rsid w:val="008743C3"/>
    <w:rsid w:val="00874A25"/>
    <w:rsid w:val="00874DFD"/>
    <w:rsid w:val="0087508E"/>
    <w:rsid w:val="0087546D"/>
    <w:rsid w:val="00875A7D"/>
    <w:rsid w:val="0087683E"/>
    <w:rsid w:val="00876D04"/>
    <w:rsid w:val="00876DA6"/>
    <w:rsid w:val="00877187"/>
    <w:rsid w:val="008771F6"/>
    <w:rsid w:val="008773B8"/>
    <w:rsid w:val="00877407"/>
    <w:rsid w:val="00877446"/>
    <w:rsid w:val="008775CC"/>
    <w:rsid w:val="0087767F"/>
    <w:rsid w:val="00877E68"/>
    <w:rsid w:val="00877FD3"/>
    <w:rsid w:val="008807B4"/>
    <w:rsid w:val="008810CA"/>
    <w:rsid w:val="008817C4"/>
    <w:rsid w:val="008817DA"/>
    <w:rsid w:val="0088188C"/>
    <w:rsid w:val="00881C50"/>
    <w:rsid w:val="008826EF"/>
    <w:rsid w:val="008829D4"/>
    <w:rsid w:val="008830E1"/>
    <w:rsid w:val="0088312E"/>
    <w:rsid w:val="00883BE1"/>
    <w:rsid w:val="00884022"/>
    <w:rsid w:val="00884150"/>
    <w:rsid w:val="00884493"/>
    <w:rsid w:val="00884F2E"/>
    <w:rsid w:val="00884FD0"/>
    <w:rsid w:val="008851B6"/>
    <w:rsid w:val="008856D7"/>
    <w:rsid w:val="00885728"/>
    <w:rsid w:val="00885DD7"/>
    <w:rsid w:val="00885EE5"/>
    <w:rsid w:val="00886098"/>
    <w:rsid w:val="008860F6"/>
    <w:rsid w:val="008861BF"/>
    <w:rsid w:val="00886815"/>
    <w:rsid w:val="00886CA8"/>
    <w:rsid w:val="00886D97"/>
    <w:rsid w:val="00886FC3"/>
    <w:rsid w:val="008872EB"/>
    <w:rsid w:val="0088745F"/>
    <w:rsid w:val="00887AC2"/>
    <w:rsid w:val="00890277"/>
    <w:rsid w:val="0089035D"/>
    <w:rsid w:val="00890730"/>
    <w:rsid w:val="008909E5"/>
    <w:rsid w:val="0089130F"/>
    <w:rsid w:val="00891635"/>
    <w:rsid w:val="00891EAD"/>
    <w:rsid w:val="008924B7"/>
    <w:rsid w:val="0089289A"/>
    <w:rsid w:val="00892D45"/>
    <w:rsid w:val="00892E7A"/>
    <w:rsid w:val="00892E86"/>
    <w:rsid w:val="00893B23"/>
    <w:rsid w:val="00893B6E"/>
    <w:rsid w:val="00893D49"/>
    <w:rsid w:val="00893EC8"/>
    <w:rsid w:val="008942DB"/>
    <w:rsid w:val="00894639"/>
    <w:rsid w:val="0089465E"/>
    <w:rsid w:val="008955A5"/>
    <w:rsid w:val="00895E93"/>
    <w:rsid w:val="00896E13"/>
    <w:rsid w:val="00896EBB"/>
    <w:rsid w:val="008972EE"/>
    <w:rsid w:val="008973F5"/>
    <w:rsid w:val="00897404"/>
    <w:rsid w:val="0089749B"/>
    <w:rsid w:val="0089758F"/>
    <w:rsid w:val="00897A03"/>
    <w:rsid w:val="008A040C"/>
    <w:rsid w:val="008A05CD"/>
    <w:rsid w:val="008A066A"/>
    <w:rsid w:val="008A06DE"/>
    <w:rsid w:val="008A0702"/>
    <w:rsid w:val="008A0874"/>
    <w:rsid w:val="008A0EAE"/>
    <w:rsid w:val="008A15A7"/>
    <w:rsid w:val="008A19F2"/>
    <w:rsid w:val="008A1E6A"/>
    <w:rsid w:val="008A1ED6"/>
    <w:rsid w:val="008A27B8"/>
    <w:rsid w:val="008A2944"/>
    <w:rsid w:val="008A2A88"/>
    <w:rsid w:val="008A2CEB"/>
    <w:rsid w:val="008A2E87"/>
    <w:rsid w:val="008A2F38"/>
    <w:rsid w:val="008A3699"/>
    <w:rsid w:val="008A390F"/>
    <w:rsid w:val="008A3D67"/>
    <w:rsid w:val="008A3E21"/>
    <w:rsid w:val="008A4260"/>
    <w:rsid w:val="008A42E4"/>
    <w:rsid w:val="008A4301"/>
    <w:rsid w:val="008A4B1E"/>
    <w:rsid w:val="008A4F47"/>
    <w:rsid w:val="008A51DD"/>
    <w:rsid w:val="008A5332"/>
    <w:rsid w:val="008A55D0"/>
    <w:rsid w:val="008A5A5F"/>
    <w:rsid w:val="008A5D25"/>
    <w:rsid w:val="008A65C0"/>
    <w:rsid w:val="008A6C65"/>
    <w:rsid w:val="008A7584"/>
    <w:rsid w:val="008A77AB"/>
    <w:rsid w:val="008A7A10"/>
    <w:rsid w:val="008A7A30"/>
    <w:rsid w:val="008A7A55"/>
    <w:rsid w:val="008A7B5B"/>
    <w:rsid w:val="008A7C94"/>
    <w:rsid w:val="008B02FE"/>
    <w:rsid w:val="008B0FE7"/>
    <w:rsid w:val="008B1393"/>
    <w:rsid w:val="008B1657"/>
    <w:rsid w:val="008B1D0F"/>
    <w:rsid w:val="008B1E3E"/>
    <w:rsid w:val="008B1F78"/>
    <w:rsid w:val="008B212C"/>
    <w:rsid w:val="008B23A0"/>
    <w:rsid w:val="008B2828"/>
    <w:rsid w:val="008B28B1"/>
    <w:rsid w:val="008B2B56"/>
    <w:rsid w:val="008B2BDA"/>
    <w:rsid w:val="008B2C00"/>
    <w:rsid w:val="008B2DFD"/>
    <w:rsid w:val="008B319C"/>
    <w:rsid w:val="008B344F"/>
    <w:rsid w:val="008B35B6"/>
    <w:rsid w:val="008B3797"/>
    <w:rsid w:val="008B3BD8"/>
    <w:rsid w:val="008B3E68"/>
    <w:rsid w:val="008B3E7F"/>
    <w:rsid w:val="008B3F38"/>
    <w:rsid w:val="008B4012"/>
    <w:rsid w:val="008B4DE4"/>
    <w:rsid w:val="008B4E06"/>
    <w:rsid w:val="008B594D"/>
    <w:rsid w:val="008B5D78"/>
    <w:rsid w:val="008B5EAA"/>
    <w:rsid w:val="008B6342"/>
    <w:rsid w:val="008B6B91"/>
    <w:rsid w:val="008B75C5"/>
    <w:rsid w:val="008B7863"/>
    <w:rsid w:val="008B7AE3"/>
    <w:rsid w:val="008C03AD"/>
    <w:rsid w:val="008C0837"/>
    <w:rsid w:val="008C0CDC"/>
    <w:rsid w:val="008C0FD0"/>
    <w:rsid w:val="008C14D7"/>
    <w:rsid w:val="008C188B"/>
    <w:rsid w:val="008C1A1D"/>
    <w:rsid w:val="008C24D0"/>
    <w:rsid w:val="008C2622"/>
    <w:rsid w:val="008C2669"/>
    <w:rsid w:val="008C288E"/>
    <w:rsid w:val="008C2E37"/>
    <w:rsid w:val="008C31B2"/>
    <w:rsid w:val="008C3445"/>
    <w:rsid w:val="008C365D"/>
    <w:rsid w:val="008C3C03"/>
    <w:rsid w:val="008C3DDD"/>
    <w:rsid w:val="008C4229"/>
    <w:rsid w:val="008C487A"/>
    <w:rsid w:val="008C5201"/>
    <w:rsid w:val="008C5308"/>
    <w:rsid w:val="008C539C"/>
    <w:rsid w:val="008C5480"/>
    <w:rsid w:val="008C55E0"/>
    <w:rsid w:val="008C5E88"/>
    <w:rsid w:val="008C6963"/>
    <w:rsid w:val="008C6AB4"/>
    <w:rsid w:val="008C7413"/>
    <w:rsid w:val="008C7F6F"/>
    <w:rsid w:val="008D0570"/>
    <w:rsid w:val="008D0C33"/>
    <w:rsid w:val="008D0D0B"/>
    <w:rsid w:val="008D15ED"/>
    <w:rsid w:val="008D162C"/>
    <w:rsid w:val="008D1745"/>
    <w:rsid w:val="008D1987"/>
    <w:rsid w:val="008D1E14"/>
    <w:rsid w:val="008D21DF"/>
    <w:rsid w:val="008D22D2"/>
    <w:rsid w:val="008D288A"/>
    <w:rsid w:val="008D2A81"/>
    <w:rsid w:val="008D2E56"/>
    <w:rsid w:val="008D2F95"/>
    <w:rsid w:val="008D31D7"/>
    <w:rsid w:val="008D32CD"/>
    <w:rsid w:val="008D3375"/>
    <w:rsid w:val="008D36DB"/>
    <w:rsid w:val="008D3C08"/>
    <w:rsid w:val="008D3ECA"/>
    <w:rsid w:val="008D4646"/>
    <w:rsid w:val="008D48F9"/>
    <w:rsid w:val="008D4F3F"/>
    <w:rsid w:val="008D52B3"/>
    <w:rsid w:val="008D56A6"/>
    <w:rsid w:val="008D5707"/>
    <w:rsid w:val="008D5844"/>
    <w:rsid w:val="008D599F"/>
    <w:rsid w:val="008D5A3B"/>
    <w:rsid w:val="008D5C1E"/>
    <w:rsid w:val="008D6462"/>
    <w:rsid w:val="008D66AC"/>
    <w:rsid w:val="008D66E5"/>
    <w:rsid w:val="008D6B73"/>
    <w:rsid w:val="008D6C3A"/>
    <w:rsid w:val="008E019C"/>
    <w:rsid w:val="008E03B9"/>
    <w:rsid w:val="008E04CE"/>
    <w:rsid w:val="008E06A2"/>
    <w:rsid w:val="008E0716"/>
    <w:rsid w:val="008E08FA"/>
    <w:rsid w:val="008E0978"/>
    <w:rsid w:val="008E0C0E"/>
    <w:rsid w:val="008E0C2A"/>
    <w:rsid w:val="008E105C"/>
    <w:rsid w:val="008E10FF"/>
    <w:rsid w:val="008E1476"/>
    <w:rsid w:val="008E1616"/>
    <w:rsid w:val="008E1AA8"/>
    <w:rsid w:val="008E1AE1"/>
    <w:rsid w:val="008E257F"/>
    <w:rsid w:val="008E2658"/>
    <w:rsid w:val="008E289C"/>
    <w:rsid w:val="008E2F38"/>
    <w:rsid w:val="008E3123"/>
    <w:rsid w:val="008E32D0"/>
    <w:rsid w:val="008E3B42"/>
    <w:rsid w:val="008E3B49"/>
    <w:rsid w:val="008E3BFE"/>
    <w:rsid w:val="008E4D6F"/>
    <w:rsid w:val="008E4E70"/>
    <w:rsid w:val="008E5144"/>
    <w:rsid w:val="008E5206"/>
    <w:rsid w:val="008E5442"/>
    <w:rsid w:val="008E569E"/>
    <w:rsid w:val="008E56A8"/>
    <w:rsid w:val="008E5827"/>
    <w:rsid w:val="008E59C6"/>
    <w:rsid w:val="008E5BB0"/>
    <w:rsid w:val="008E6208"/>
    <w:rsid w:val="008E64D7"/>
    <w:rsid w:val="008E64E3"/>
    <w:rsid w:val="008E6657"/>
    <w:rsid w:val="008E6A79"/>
    <w:rsid w:val="008E6B44"/>
    <w:rsid w:val="008E6CA4"/>
    <w:rsid w:val="008E7472"/>
    <w:rsid w:val="008E781B"/>
    <w:rsid w:val="008E792E"/>
    <w:rsid w:val="008E7B41"/>
    <w:rsid w:val="008F01BD"/>
    <w:rsid w:val="008F07D6"/>
    <w:rsid w:val="008F092B"/>
    <w:rsid w:val="008F0B21"/>
    <w:rsid w:val="008F0E57"/>
    <w:rsid w:val="008F0FDB"/>
    <w:rsid w:val="008F1564"/>
    <w:rsid w:val="008F1942"/>
    <w:rsid w:val="008F1FBB"/>
    <w:rsid w:val="008F20CB"/>
    <w:rsid w:val="008F249C"/>
    <w:rsid w:val="008F2AAA"/>
    <w:rsid w:val="008F2D6F"/>
    <w:rsid w:val="008F2F86"/>
    <w:rsid w:val="008F3330"/>
    <w:rsid w:val="008F33C1"/>
    <w:rsid w:val="008F3460"/>
    <w:rsid w:val="008F3EF5"/>
    <w:rsid w:val="008F4108"/>
    <w:rsid w:val="008F46EC"/>
    <w:rsid w:val="008F4AD7"/>
    <w:rsid w:val="008F531E"/>
    <w:rsid w:val="008F5553"/>
    <w:rsid w:val="008F5B29"/>
    <w:rsid w:val="008F67BB"/>
    <w:rsid w:val="008F67E3"/>
    <w:rsid w:val="008F7037"/>
    <w:rsid w:val="008F725A"/>
    <w:rsid w:val="008F7365"/>
    <w:rsid w:val="008F7521"/>
    <w:rsid w:val="008F7BBF"/>
    <w:rsid w:val="008F7C97"/>
    <w:rsid w:val="00900091"/>
    <w:rsid w:val="0090033A"/>
    <w:rsid w:val="009007FA"/>
    <w:rsid w:val="009009EE"/>
    <w:rsid w:val="00900B19"/>
    <w:rsid w:val="009011CD"/>
    <w:rsid w:val="00901384"/>
    <w:rsid w:val="009013E7"/>
    <w:rsid w:val="00901D3A"/>
    <w:rsid w:val="00901DD7"/>
    <w:rsid w:val="00901EE1"/>
    <w:rsid w:val="009021B7"/>
    <w:rsid w:val="00902214"/>
    <w:rsid w:val="0090223A"/>
    <w:rsid w:val="00902335"/>
    <w:rsid w:val="009023F3"/>
    <w:rsid w:val="00902473"/>
    <w:rsid w:val="009028EA"/>
    <w:rsid w:val="00903109"/>
    <w:rsid w:val="009034C1"/>
    <w:rsid w:val="0090403C"/>
    <w:rsid w:val="0090423A"/>
    <w:rsid w:val="00904284"/>
    <w:rsid w:val="00904BFA"/>
    <w:rsid w:val="00904CBA"/>
    <w:rsid w:val="00905641"/>
    <w:rsid w:val="009058F8"/>
    <w:rsid w:val="00906EE5"/>
    <w:rsid w:val="00906FCF"/>
    <w:rsid w:val="0090707F"/>
    <w:rsid w:val="009070C6"/>
    <w:rsid w:val="00907A2D"/>
    <w:rsid w:val="009106D1"/>
    <w:rsid w:val="0091078C"/>
    <w:rsid w:val="00910BD0"/>
    <w:rsid w:val="00910F5B"/>
    <w:rsid w:val="00911276"/>
    <w:rsid w:val="009119E0"/>
    <w:rsid w:val="00911A6B"/>
    <w:rsid w:val="00911F14"/>
    <w:rsid w:val="00911FA1"/>
    <w:rsid w:val="009120FC"/>
    <w:rsid w:val="0091248D"/>
    <w:rsid w:val="009126D9"/>
    <w:rsid w:val="00912974"/>
    <w:rsid w:val="00912BCE"/>
    <w:rsid w:val="00912E2E"/>
    <w:rsid w:val="00913100"/>
    <w:rsid w:val="009133CB"/>
    <w:rsid w:val="00913CCD"/>
    <w:rsid w:val="00913CEB"/>
    <w:rsid w:val="00913D4E"/>
    <w:rsid w:val="00913D73"/>
    <w:rsid w:val="00913DF6"/>
    <w:rsid w:val="00914371"/>
    <w:rsid w:val="0091465D"/>
    <w:rsid w:val="00914E62"/>
    <w:rsid w:val="00915756"/>
    <w:rsid w:val="0091661B"/>
    <w:rsid w:val="0091676C"/>
    <w:rsid w:val="00916A8E"/>
    <w:rsid w:val="00916E43"/>
    <w:rsid w:val="00916F2C"/>
    <w:rsid w:val="009173B3"/>
    <w:rsid w:val="00917720"/>
    <w:rsid w:val="00917762"/>
    <w:rsid w:val="00917BD1"/>
    <w:rsid w:val="00917E70"/>
    <w:rsid w:val="00917E9C"/>
    <w:rsid w:val="00917ECB"/>
    <w:rsid w:val="00920109"/>
    <w:rsid w:val="0092043B"/>
    <w:rsid w:val="0092046E"/>
    <w:rsid w:val="00920868"/>
    <w:rsid w:val="00920F93"/>
    <w:rsid w:val="0092130A"/>
    <w:rsid w:val="00921375"/>
    <w:rsid w:val="009217B8"/>
    <w:rsid w:val="00921EC6"/>
    <w:rsid w:val="00922459"/>
    <w:rsid w:val="009226BA"/>
    <w:rsid w:val="00922929"/>
    <w:rsid w:val="00922FF7"/>
    <w:rsid w:val="00923076"/>
    <w:rsid w:val="009237EF"/>
    <w:rsid w:val="00923A3F"/>
    <w:rsid w:val="00924F9B"/>
    <w:rsid w:val="009253D6"/>
    <w:rsid w:val="00925626"/>
    <w:rsid w:val="0092563B"/>
    <w:rsid w:val="0092568B"/>
    <w:rsid w:val="00926383"/>
    <w:rsid w:val="0092664D"/>
    <w:rsid w:val="00926A30"/>
    <w:rsid w:val="00926B67"/>
    <w:rsid w:val="00926C04"/>
    <w:rsid w:val="00926D18"/>
    <w:rsid w:val="00926F19"/>
    <w:rsid w:val="00926FBB"/>
    <w:rsid w:val="0092745D"/>
    <w:rsid w:val="00927495"/>
    <w:rsid w:val="009275AE"/>
    <w:rsid w:val="009277FD"/>
    <w:rsid w:val="00927D0B"/>
    <w:rsid w:val="00930B88"/>
    <w:rsid w:val="00930CF6"/>
    <w:rsid w:val="00930FAE"/>
    <w:rsid w:val="0093105C"/>
    <w:rsid w:val="00931512"/>
    <w:rsid w:val="00931B13"/>
    <w:rsid w:val="00931B30"/>
    <w:rsid w:val="0093217A"/>
    <w:rsid w:val="009321EB"/>
    <w:rsid w:val="00932438"/>
    <w:rsid w:val="00932B19"/>
    <w:rsid w:val="00932E54"/>
    <w:rsid w:val="0093346F"/>
    <w:rsid w:val="00933561"/>
    <w:rsid w:val="00933726"/>
    <w:rsid w:val="00934232"/>
    <w:rsid w:val="00934AA0"/>
    <w:rsid w:val="00934E07"/>
    <w:rsid w:val="00934F5A"/>
    <w:rsid w:val="00935784"/>
    <w:rsid w:val="00935983"/>
    <w:rsid w:val="00935A81"/>
    <w:rsid w:val="00935AC1"/>
    <w:rsid w:val="00935B00"/>
    <w:rsid w:val="00935B1D"/>
    <w:rsid w:val="00935D2C"/>
    <w:rsid w:val="009361C2"/>
    <w:rsid w:val="0093661F"/>
    <w:rsid w:val="00937265"/>
    <w:rsid w:val="00937B45"/>
    <w:rsid w:val="0094005A"/>
    <w:rsid w:val="0094132D"/>
    <w:rsid w:val="00941375"/>
    <w:rsid w:val="00941672"/>
    <w:rsid w:val="00941B45"/>
    <w:rsid w:val="009424C0"/>
    <w:rsid w:val="0094268D"/>
    <w:rsid w:val="009426EB"/>
    <w:rsid w:val="00942B14"/>
    <w:rsid w:val="00942C02"/>
    <w:rsid w:val="00943161"/>
    <w:rsid w:val="00943448"/>
    <w:rsid w:val="00944213"/>
    <w:rsid w:val="00944352"/>
    <w:rsid w:val="00944411"/>
    <w:rsid w:val="009444F6"/>
    <w:rsid w:val="009445E7"/>
    <w:rsid w:val="009446B1"/>
    <w:rsid w:val="009448AF"/>
    <w:rsid w:val="00944C53"/>
    <w:rsid w:val="00944DB6"/>
    <w:rsid w:val="00945544"/>
    <w:rsid w:val="0094554A"/>
    <w:rsid w:val="009455DC"/>
    <w:rsid w:val="00945919"/>
    <w:rsid w:val="009459E2"/>
    <w:rsid w:val="00945E68"/>
    <w:rsid w:val="009461FF"/>
    <w:rsid w:val="00946532"/>
    <w:rsid w:val="00946E14"/>
    <w:rsid w:val="00946FDD"/>
    <w:rsid w:val="00947371"/>
    <w:rsid w:val="0094770C"/>
    <w:rsid w:val="0094787F"/>
    <w:rsid w:val="00947A75"/>
    <w:rsid w:val="00950094"/>
    <w:rsid w:val="0095037A"/>
    <w:rsid w:val="00950653"/>
    <w:rsid w:val="00950913"/>
    <w:rsid w:val="009516C4"/>
    <w:rsid w:val="00951796"/>
    <w:rsid w:val="009519B5"/>
    <w:rsid w:val="00952372"/>
    <w:rsid w:val="0095268C"/>
    <w:rsid w:val="0095289A"/>
    <w:rsid w:val="009532CD"/>
    <w:rsid w:val="00953605"/>
    <w:rsid w:val="00953A0F"/>
    <w:rsid w:val="00953A48"/>
    <w:rsid w:val="00953FF5"/>
    <w:rsid w:val="00954586"/>
    <w:rsid w:val="009548DD"/>
    <w:rsid w:val="00954C14"/>
    <w:rsid w:val="00954C83"/>
    <w:rsid w:val="00954DED"/>
    <w:rsid w:val="00954E3E"/>
    <w:rsid w:val="00954FD6"/>
    <w:rsid w:val="009552BA"/>
    <w:rsid w:val="0095537B"/>
    <w:rsid w:val="00955424"/>
    <w:rsid w:val="00955809"/>
    <w:rsid w:val="00955F6E"/>
    <w:rsid w:val="00956021"/>
    <w:rsid w:val="009564E1"/>
    <w:rsid w:val="009564E5"/>
    <w:rsid w:val="00956779"/>
    <w:rsid w:val="00956ACC"/>
    <w:rsid w:val="00956B00"/>
    <w:rsid w:val="00956D24"/>
    <w:rsid w:val="00956EF4"/>
    <w:rsid w:val="009571D4"/>
    <w:rsid w:val="00957297"/>
    <w:rsid w:val="00957308"/>
    <w:rsid w:val="009574A8"/>
    <w:rsid w:val="00957C61"/>
    <w:rsid w:val="0096072F"/>
    <w:rsid w:val="009608D3"/>
    <w:rsid w:val="00960B38"/>
    <w:rsid w:val="00960BB1"/>
    <w:rsid w:val="00961293"/>
    <w:rsid w:val="0096177C"/>
    <w:rsid w:val="00961818"/>
    <w:rsid w:val="00961D5D"/>
    <w:rsid w:val="00962113"/>
    <w:rsid w:val="0096244E"/>
    <w:rsid w:val="0096265B"/>
    <w:rsid w:val="00962FCB"/>
    <w:rsid w:val="00963152"/>
    <w:rsid w:val="009637BB"/>
    <w:rsid w:val="00963A02"/>
    <w:rsid w:val="00963ED1"/>
    <w:rsid w:val="00963EF4"/>
    <w:rsid w:val="009642E5"/>
    <w:rsid w:val="00964885"/>
    <w:rsid w:val="009649F7"/>
    <w:rsid w:val="00964A04"/>
    <w:rsid w:val="009650C2"/>
    <w:rsid w:val="00965218"/>
    <w:rsid w:val="009653A6"/>
    <w:rsid w:val="009656E2"/>
    <w:rsid w:val="009656E5"/>
    <w:rsid w:val="0096584E"/>
    <w:rsid w:val="00965D4B"/>
    <w:rsid w:val="00965D54"/>
    <w:rsid w:val="00965D62"/>
    <w:rsid w:val="00966B1F"/>
    <w:rsid w:val="00966B8C"/>
    <w:rsid w:val="00966BB5"/>
    <w:rsid w:val="00966C88"/>
    <w:rsid w:val="00967ACD"/>
    <w:rsid w:val="00967BEE"/>
    <w:rsid w:val="00967D4B"/>
    <w:rsid w:val="00967DC1"/>
    <w:rsid w:val="009700D2"/>
    <w:rsid w:val="009703E3"/>
    <w:rsid w:val="009711CB"/>
    <w:rsid w:val="009716A9"/>
    <w:rsid w:val="00971D40"/>
    <w:rsid w:val="00972A38"/>
    <w:rsid w:val="00972B21"/>
    <w:rsid w:val="00972B46"/>
    <w:rsid w:val="00972CAD"/>
    <w:rsid w:val="00972D46"/>
    <w:rsid w:val="00972E72"/>
    <w:rsid w:val="00972EC9"/>
    <w:rsid w:val="00972F48"/>
    <w:rsid w:val="00972FD1"/>
    <w:rsid w:val="0097305F"/>
    <w:rsid w:val="00973210"/>
    <w:rsid w:val="009732D9"/>
    <w:rsid w:val="00973B4C"/>
    <w:rsid w:val="00973BFD"/>
    <w:rsid w:val="00973F33"/>
    <w:rsid w:val="00974208"/>
    <w:rsid w:val="0097433B"/>
    <w:rsid w:val="00974673"/>
    <w:rsid w:val="00974BB1"/>
    <w:rsid w:val="00974C2C"/>
    <w:rsid w:val="00974D1A"/>
    <w:rsid w:val="00974D4C"/>
    <w:rsid w:val="00974ECA"/>
    <w:rsid w:val="00974F5A"/>
    <w:rsid w:val="00975762"/>
    <w:rsid w:val="00975993"/>
    <w:rsid w:val="00975B05"/>
    <w:rsid w:val="00976309"/>
    <w:rsid w:val="0097681D"/>
    <w:rsid w:val="0097694B"/>
    <w:rsid w:val="00976D8D"/>
    <w:rsid w:val="00977406"/>
    <w:rsid w:val="0097740B"/>
    <w:rsid w:val="00977A4A"/>
    <w:rsid w:val="00977C72"/>
    <w:rsid w:val="009802F0"/>
    <w:rsid w:val="009804DB"/>
    <w:rsid w:val="00980ABD"/>
    <w:rsid w:val="00980B18"/>
    <w:rsid w:val="00981240"/>
    <w:rsid w:val="009813DB"/>
    <w:rsid w:val="009815B0"/>
    <w:rsid w:val="0098173E"/>
    <w:rsid w:val="00981771"/>
    <w:rsid w:val="00981848"/>
    <w:rsid w:val="00981AA4"/>
    <w:rsid w:val="009822CC"/>
    <w:rsid w:val="009822FE"/>
    <w:rsid w:val="009823EB"/>
    <w:rsid w:val="00982466"/>
    <w:rsid w:val="0098294A"/>
    <w:rsid w:val="00982DA8"/>
    <w:rsid w:val="00982E7B"/>
    <w:rsid w:val="0098343C"/>
    <w:rsid w:val="0098346D"/>
    <w:rsid w:val="00983C40"/>
    <w:rsid w:val="0098408A"/>
    <w:rsid w:val="009844CF"/>
    <w:rsid w:val="009847D3"/>
    <w:rsid w:val="00984D9A"/>
    <w:rsid w:val="00984E31"/>
    <w:rsid w:val="00984F65"/>
    <w:rsid w:val="009851B4"/>
    <w:rsid w:val="00986237"/>
    <w:rsid w:val="00986847"/>
    <w:rsid w:val="00986C0C"/>
    <w:rsid w:val="00986E44"/>
    <w:rsid w:val="009873DD"/>
    <w:rsid w:val="00987504"/>
    <w:rsid w:val="009879B1"/>
    <w:rsid w:val="00987AF5"/>
    <w:rsid w:val="0099075C"/>
    <w:rsid w:val="00990AB4"/>
    <w:rsid w:val="00990D1E"/>
    <w:rsid w:val="0099163F"/>
    <w:rsid w:val="00991706"/>
    <w:rsid w:val="00991967"/>
    <w:rsid w:val="00991B47"/>
    <w:rsid w:val="00992BB1"/>
    <w:rsid w:val="00992D9F"/>
    <w:rsid w:val="00992E4A"/>
    <w:rsid w:val="009931D9"/>
    <w:rsid w:val="00993C7A"/>
    <w:rsid w:val="00993E45"/>
    <w:rsid w:val="00993E78"/>
    <w:rsid w:val="00993EA0"/>
    <w:rsid w:val="00993EF0"/>
    <w:rsid w:val="00994079"/>
    <w:rsid w:val="009940BF"/>
    <w:rsid w:val="009946A3"/>
    <w:rsid w:val="00994998"/>
    <w:rsid w:val="00994C9F"/>
    <w:rsid w:val="00994F73"/>
    <w:rsid w:val="009952C8"/>
    <w:rsid w:val="009952D6"/>
    <w:rsid w:val="009954D9"/>
    <w:rsid w:val="009955C0"/>
    <w:rsid w:val="00995F4F"/>
    <w:rsid w:val="00995F7F"/>
    <w:rsid w:val="00996467"/>
    <w:rsid w:val="00997439"/>
    <w:rsid w:val="0099758F"/>
    <w:rsid w:val="00997DC8"/>
    <w:rsid w:val="009A039F"/>
    <w:rsid w:val="009A0424"/>
    <w:rsid w:val="009A06D3"/>
    <w:rsid w:val="009A08DE"/>
    <w:rsid w:val="009A090D"/>
    <w:rsid w:val="009A0A6B"/>
    <w:rsid w:val="009A0DD5"/>
    <w:rsid w:val="009A0E33"/>
    <w:rsid w:val="009A0E3D"/>
    <w:rsid w:val="009A11E5"/>
    <w:rsid w:val="009A11F5"/>
    <w:rsid w:val="009A20E3"/>
    <w:rsid w:val="009A2184"/>
    <w:rsid w:val="009A226A"/>
    <w:rsid w:val="009A2400"/>
    <w:rsid w:val="009A2558"/>
    <w:rsid w:val="009A25FD"/>
    <w:rsid w:val="009A273D"/>
    <w:rsid w:val="009A38E8"/>
    <w:rsid w:val="009A39EA"/>
    <w:rsid w:val="009A424A"/>
    <w:rsid w:val="009A4397"/>
    <w:rsid w:val="009A4448"/>
    <w:rsid w:val="009A473D"/>
    <w:rsid w:val="009A49F3"/>
    <w:rsid w:val="009A4A66"/>
    <w:rsid w:val="009A4DA0"/>
    <w:rsid w:val="009A4E7A"/>
    <w:rsid w:val="009A5FD9"/>
    <w:rsid w:val="009A6804"/>
    <w:rsid w:val="009A6AA4"/>
    <w:rsid w:val="009A70B7"/>
    <w:rsid w:val="009A7102"/>
    <w:rsid w:val="009A7356"/>
    <w:rsid w:val="009A73EE"/>
    <w:rsid w:val="009A7607"/>
    <w:rsid w:val="009A76D2"/>
    <w:rsid w:val="009B003A"/>
    <w:rsid w:val="009B01F8"/>
    <w:rsid w:val="009B0659"/>
    <w:rsid w:val="009B0824"/>
    <w:rsid w:val="009B108F"/>
    <w:rsid w:val="009B15B4"/>
    <w:rsid w:val="009B16FB"/>
    <w:rsid w:val="009B18D9"/>
    <w:rsid w:val="009B1C3E"/>
    <w:rsid w:val="009B20CE"/>
    <w:rsid w:val="009B225E"/>
    <w:rsid w:val="009B3050"/>
    <w:rsid w:val="009B31C4"/>
    <w:rsid w:val="009B3579"/>
    <w:rsid w:val="009B3B17"/>
    <w:rsid w:val="009B3DA9"/>
    <w:rsid w:val="009B3F74"/>
    <w:rsid w:val="009B42BA"/>
    <w:rsid w:val="009B433C"/>
    <w:rsid w:val="009B43A9"/>
    <w:rsid w:val="009B4424"/>
    <w:rsid w:val="009B465B"/>
    <w:rsid w:val="009B49A9"/>
    <w:rsid w:val="009B5226"/>
    <w:rsid w:val="009B53F8"/>
    <w:rsid w:val="009B54F7"/>
    <w:rsid w:val="009B5526"/>
    <w:rsid w:val="009B5E2E"/>
    <w:rsid w:val="009B5F70"/>
    <w:rsid w:val="009B6151"/>
    <w:rsid w:val="009B64B0"/>
    <w:rsid w:val="009B68AE"/>
    <w:rsid w:val="009B6997"/>
    <w:rsid w:val="009B7107"/>
    <w:rsid w:val="009B7560"/>
    <w:rsid w:val="009B7911"/>
    <w:rsid w:val="009B7C95"/>
    <w:rsid w:val="009C0350"/>
    <w:rsid w:val="009C0D9C"/>
    <w:rsid w:val="009C1569"/>
    <w:rsid w:val="009C1D8C"/>
    <w:rsid w:val="009C1EF3"/>
    <w:rsid w:val="009C1F07"/>
    <w:rsid w:val="009C2468"/>
    <w:rsid w:val="009C2492"/>
    <w:rsid w:val="009C26AB"/>
    <w:rsid w:val="009C3413"/>
    <w:rsid w:val="009C35EF"/>
    <w:rsid w:val="009C383F"/>
    <w:rsid w:val="009C3DB9"/>
    <w:rsid w:val="009C3F3D"/>
    <w:rsid w:val="009C40AE"/>
    <w:rsid w:val="009C4193"/>
    <w:rsid w:val="009C41ED"/>
    <w:rsid w:val="009C4604"/>
    <w:rsid w:val="009C47B0"/>
    <w:rsid w:val="009C4C54"/>
    <w:rsid w:val="009C4ECD"/>
    <w:rsid w:val="009C514F"/>
    <w:rsid w:val="009C5552"/>
    <w:rsid w:val="009C5860"/>
    <w:rsid w:val="009C58C7"/>
    <w:rsid w:val="009C5AEC"/>
    <w:rsid w:val="009C5B44"/>
    <w:rsid w:val="009C63A0"/>
    <w:rsid w:val="009C6901"/>
    <w:rsid w:val="009C7029"/>
    <w:rsid w:val="009C7238"/>
    <w:rsid w:val="009C732C"/>
    <w:rsid w:val="009C7447"/>
    <w:rsid w:val="009C7499"/>
    <w:rsid w:val="009C7560"/>
    <w:rsid w:val="009C7783"/>
    <w:rsid w:val="009D0214"/>
    <w:rsid w:val="009D0231"/>
    <w:rsid w:val="009D02AE"/>
    <w:rsid w:val="009D05D5"/>
    <w:rsid w:val="009D0BD7"/>
    <w:rsid w:val="009D13CB"/>
    <w:rsid w:val="009D164F"/>
    <w:rsid w:val="009D1B81"/>
    <w:rsid w:val="009D1C37"/>
    <w:rsid w:val="009D24C3"/>
    <w:rsid w:val="009D25F6"/>
    <w:rsid w:val="009D2D72"/>
    <w:rsid w:val="009D31A6"/>
    <w:rsid w:val="009D3467"/>
    <w:rsid w:val="009D36AF"/>
    <w:rsid w:val="009D3A09"/>
    <w:rsid w:val="009D3A3D"/>
    <w:rsid w:val="009D3A63"/>
    <w:rsid w:val="009D3FE3"/>
    <w:rsid w:val="009D439E"/>
    <w:rsid w:val="009D4765"/>
    <w:rsid w:val="009D4D46"/>
    <w:rsid w:val="009D4EA7"/>
    <w:rsid w:val="009D55F6"/>
    <w:rsid w:val="009D60B4"/>
    <w:rsid w:val="009D6100"/>
    <w:rsid w:val="009D6142"/>
    <w:rsid w:val="009D6737"/>
    <w:rsid w:val="009D6A46"/>
    <w:rsid w:val="009D759A"/>
    <w:rsid w:val="009D7D42"/>
    <w:rsid w:val="009D7E5E"/>
    <w:rsid w:val="009D7F00"/>
    <w:rsid w:val="009E044A"/>
    <w:rsid w:val="009E05EB"/>
    <w:rsid w:val="009E0CDA"/>
    <w:rsid w:val="009E0E95"/>
    <w:rsid w:val="009E1A8E"/>
    <w:rsid w:val="009E1BDB"/>
    <w:rsid w:val="009E1F7B"/>
    <w:rsid w:val="009E2330"/>
    <w:rsid w:val="009E292A"/>
    <w:rsid w:val="009E296D"/>
    <w:rsid w:val="009E325A"/>
    <w:rsid w:val="009E33A8"/>
    <w:rsid w:val="009E35F2"/>
    <w:rsid w:val="009E374D"/>
    <w:rsid w:val="009E3A2D"/>
    <w:rsid w:val="009E3C5B"/>
    <w:rsid w:val="009E3CA5"/>
    <w:rsid w:val="009E3D49"/>
    <w:rsid w:val="009E3E5C"/>
    <w:rsid w:val="009E4306"/>
    <w:rsid w:val="009E4507"/>
    <w:rsid w:val="009E451F"/>
    <w:rsid w:val="009E4615"/>
    <w:rsid w:val="009E4DE5"/>
    <w:rsid w:val="009E558A"/>
    <w:rsid w:val="009E5884"/>
    <w:rsid w:val="009E5AAD"/>
    <w:rsid w:val="009E5CF2"/>
    <w:rsid w:val="009E67C9"/>
    <w:rsid w:val="009E69DB"/>
    <w:rsid w:val="009E6D29"/>
    <w:rsid w:val="009E6E9E"/>
    <w:rsid w:val="009E7490"/>
    <w:rsid w:val="009E7712"/>
    <w:rsid w:val="009E7C5A"/>
    <w:rsid w:val="009F031E"/>
    <w:rsid w:val="009F0818"/>
    <w:rsid w:val="009F087B"/>
    <w:rsid w:val="009F0AB1"/>
    <w:rsid w:val="009F0DA3"/>
    <w:rsid w:val="009F13EF"/>
    <w:rsid w:val="009F161F"/>
    <w:rsid w:val="009F1A23"/>
    <w:rsid w:val="009F1C8E"/>
    <w:rsid w:val="009F1EA7"/>
    <w:rsid w:val="009F1F19"/>
    <w:rsid w:val="009F2039"/>
    <w:rsid w:val="009F2171"/>
    <w:rsid w:val="009F2B83"/>
    <w:rsid w:val="009F2B8F"/>
    <w:rsid w:val="009F348D"/>
    <w:rsid w:val="009F35C1"/>
    <w:rsid w:val="009F3645"/>
    <w:rsid w:val="009F3BE7"/>
    <w:rsid w:val="009F40F4"/>
    <w:rsid w:val="009F4679"/>
    <w:rsid w:val="009F4FE3"/>
    <w:rsid w:val="009F535C"/>
    <w:rsid w:val="009F5913"/>
    <w:rsid w:val="009F5A3A"/>
    <w:rsid w:val="009F5D5B"/>
    <w:rsid w:val="009F605F"/>
    <w:rsid w:val="009F6744"/>
    <w:rsid w:val="009F6882"/>
    <w:rsid w:val="009F6989"/>
    <w:rsid w:val="009F7210"/>
    <w:rsid w:val="009F74FE"/>
    <w:rsid w:val="00A00EF8"/>
    <w:rsid w:val="00A0100F"/>
    <w:rsid w:val="00A012B6"/>
    <w:rsid w:val="00A01DEE"/>
    <w:rsid w:val="00A01EE1"/>
    <w:rsid w:val="00A0235E"/>
    <w:rsid w:val="00A02562"/>
    <w:rsid w:val="00A026AC"/>
    <w:rsid w:val="00A0294D"/>
    <w:rsid w:val="00A02CD7"/>
    <w:rsid w:val="00A030F7"/>
    <w:rsid w:val="00A0310C"/>
    <w:rsid w:val="00A03193"/>
    <w:rsid w:val="00A03301"/>
    <w:rsid w:val="00A0353C"/>
    <w:rsid w:val="00A03E86"/>
    <w:rsid w:val="00A042F7"/>
    <w:rsid w:val="00A04349"/>
    <w:rsid w:val="00A0461C"/>
    <w:rsid w:val="00A04736"/>
    <w:rsid w:val="00A048BE"/>
    <w:rsid w:val="00A049ED"/>
    <w:rsid w:val="00A054B2"/>
    <w:rsid w:val="00A05757"/>
    <w:rsid w:val="00A05882"/>
    <w:rsid w:val="00A0591C"/>
    <w:rsid w:val="00A05E90"/>
    <w:rsid w:val="00A05F76"/>
    <w:rsid w:val="00A0619A"/>
    <w:rsid w:val="00A0677F"/>
    <w:rsid w:val="00A07C9C"/>
    <w:rsid w:val="00A07CAF"/>
    <w:rsid w:val="00A07D92"/>
    <w:rsid w:val="00A1001D"/>
    <w:rsid w:val="00A101A9"/>
    <w:rsid w:val="00A1025A"/>
    <w:rsid w:val="00A1042F"/>
    <w:rsid w:val="00A105F3"/>
    <w:rsid w:val="00A107C4"/>
    <w:rsid w:val="00A1081A"/>
    <w:rsid w:val="00A10919"/>
    <w:rsid w:val="00A10D5C"/>
    <w:rsid w:val="00A10FF4"/>
    <w:rsid w:val="00A121C3"/>
    <w:rsid w:val="00A1259F"/>
    <w:rsid w:val="00A12619"/>
    <w:rsid w:val="00A126B2"/>
    <w:rsid w:val="00A128D1"/>
    <w:rsid w:val="00A129D2"/>
    <w:rsid w:val="00A1385F"/>
    <w:rsid w:val="00A13BDC"/>
    <w:rsid w:val="00A142B2"/>
    <w:rsid w:val="00A1446A"/>
    <w:rsid w:val="00A145E8"/>
    <w:rsid w:val="00A14C96"/>
    <w:rsid w:val="00A153FB"/>
    <w:rsid w:val="00A1548A"/>
    <w:rsid w:val="00A155A6"/>
    <w:rsid w:val="00A1587F"/>
    <w:rsid w:val="00A15CC2"/>
    <w:rsid w:val="00A16068"/>
    <w:rsid w:val="00A160EC"/>
    <w:rsid w:val="00A16957"/>
    <w:rsid w:val="00A16BF1"/>
    <w:rsid w:val="00A16FEF"/>
    <w:rsid w:val="00A171C9"/>
    <w:rsid w:val="00A17704"/>
    <w:rsid w:val="00A17AC5"/>
    <w:rsid w:val="00A17E89"/>
    <w:rsid w:val="00A20172"/>
    <w:rsid w:val="00A206B0"/>
    <w:rsid w:val="00A20987"/>
    <w:rsid w:val="00A20DD8"/>
    <w:rsid w:val="00A20E5B"/>
    <w:rsid w:val="00A21072"/>
    <w:rsid w:val="00A21172"/>
    <w:rsid w:val="00A21285"/>
    <w:rsid w:val="00A213A8"/>
    <w:rsid w:val="00A21AAF"/>
    <w:rsid w:val="00A21DCC"/>
    <w:rsid w:val="00A22540"/>
    <w:rsid w:val="00A22A74"/>
    <w:rsid w:val="00A22C59"/>
    <w:rsid w:val="00A2306F"/>
    <w:rsid w:val="00A233CD"/>
    <w:rsid w:val="00A23486"/>
    <w:rsid w:val="00A23F31"/>
    <w:rsid w:val="00A23FB5"/>
    <w:rsid w:val="00A2427D"/>
    <w:rsid w:val="00A2438A"/>
    <w:rsid w:val="00A246BC"/>
    <w:rsid w:val="00A24851"/>
    <w:rsid w:val="00A25178"/>
    <w:rsid w:val="00A25424"/>
    <w:rsid w:val="00A2581E"/>
    <w:rsid w:val="00A25BC5"/>
    <w:rsid w:val="00A25CFE"/>
    <w:rsid w:val="00A25DEF"/>
    <w:rsid w:val="00A25F4B"/>
    <w:rsid w:val="00A263C3"/>
    <w:rsid w:val="00A264D4"/>
    <w:rsid w:val="00A26667"/>
    <w:rsid w:val="00A274CE"/>
    <w:rsid w:val="00A274D1"/>
    <w:rsid w:val="00A27585"/>
    <w:rsid w:val="00A30092"/>
    <w:rsid w:val="00A3019F"/>
    <w:rsid w:val="00A30383"/>
    <w:rsid w:val="00A304CD"/>
    <w:rsid w:val="00A305CD"/>
    <w:rsid w:val="00A30B42"/>
    <w:rsid w:val="00A314C7"/>
    <w:rsid w:val="00A316E6"/>
    <w:rsid w:val="00A317A1"/>
    <w:rsid w:val="00A31DDB"/>
    <w:rsid w:val="00A32A73"/>
    <w:rsid w:val="00A32EFF"/>
    <w:rsid w:val="00A32F64"/>
    <w:rsid w:val="00A32FBF"/>
    <w:rsid w:val="00A33317"/>
    <w:rsid w:val="00A333A1"/>
    <w:rsid w:val="00A338B9"/>
    <w:rsid w:val="00A33BAC"/>
    <w:rsid w:val="00A33C55"/>
    <w:rsid w:val="00A33E6C"/>
    <w:rsid w:val="00A343B3"/>
    <w:rsid w:val="00A35FCA"/>
    <w:rsid w:val="00A3606D"/>
    <w:rsid w:val="00A368CD"/>
    <w:rsid w:val="00A36924"/>
    <w:rsid w:val="00A36AB8"/>
    <w:rsid w:val="00A36CD2"/>
    <w:rsid w:val="00A36EC9"/>
    <w:rsid w:val="00A36FEA"/>
    <w:rsid w:val="00A3774B"/>
    <w:rsid w:val="00A3775B"/>
    <w:rsid w:val="00A37BF9"/>
    <w:rsid w:val="00A37D17"/>
    <w:rsid w:val="00A4015B"/>
    <w:rsid w:val="00A40C40"/>
    <w:rsid w:val="00A40E8A"/>
    <w:rsid w:val="00A4111A"/>
    <w:rsid w:val="00A4116B"/>
    <w:rsid w:val="00A4136C"/>
    <w:rsid w:val="00A4188B"/>
    <w:rsid w:val="00A4193F"/>
    <w:rsid w:val="00A41B71"/>
    <w:rsid w:val="00A41F78"/>
    <w:rsid w:val="00A43180"/>
    <w:rsid w:val="00A431E5"/>
    <w:rsid w:val="00A4320D"/>
    <w:rsid w:val="00A4322D"/>
    <w:rsid w:val="00A43624"/>
    <w:rsid w:val="00A4377A"/>
    <w:rsid w:val="00A4378B"/>
    <w:rsid w:val="00A43E40"/>
    <w:rsid w:val="00A43ED5"/>
    <w:rsid w:val="00A44A90"/>
    <w:rsid w:val="00A44E7A"/>
    <w:rsid w:val="00A45C2A"/>
    <w:rsid w:val="00A46288"/>
    <w:rsid w:val="00A462B4"/>
    <w:rsid w:val="00A46508"/>
    <w:rsid w:val="00A46A77"/>
    <w:rsid w:val="00A473F8"/>
    <w:rsid w:val="00A478AE"/>
    <w:rsid w:val="00A47A4D"/>
    <w:rsid w:val="00A47E6D"/>
    <w:rsid w:val="00A47EB7"/>
    <w:rsid w:val="00A47EE0"/>
    <w:rsid w:val="00A50697"/>
    <w:rsid w:val="00A50771"/>
    <w:rsid w:val="00A50CF8"/>
    <w:rsid w:val="00A50DC6"/>
    <w:rsid w:val="00A50E8A"/>
    <w:rsid w:val="00A50FEB"/>
    <w:rsid w:val="00A513D0"/>
    <w:rsid w:val="00A514E6"/>
    <w:rsid w:val="00A514F4"/>
    <w:rsid w:val="00A51F72"/>
    <w:rsid w:val="00A51FCB"/>
    <w:rsid w:val="00A52819"/>
    <w:rsid w:val="00A52863"/>
    <w:rsid w:val="00A52A8A"/>
    <w:rsid w:val="00A52D6F"/>
    <w:rsid w:val="00A52DD0"/>
    <w:rsid w:val="00A538C2"/>
    <w:rsid w:val="00A539A4"/>
    <w:rsid w:val="00A539E7"/>
    <w:rsid w:val="00A53A03"/>
    <w:rsid w:val="00A53ACD"/>
    <w:rsid w:val="00A54DA3"/>
    <w:rsid w:val="00A54FAB"/>
    <w:rsid w:val="00A550FA"/>
    <w:rsid w:val="00A55281"/>
    <w:rsid w:val="00A55777"/>
    <w:rsid w:val="00A55E85"/>
    <w:rsid w:val="00A55E9E"/>
    <w:rsid w:val="00A56321"/>
    <w:rsid w:val="00A56970"/>
    <w:rsid w:val="00A60085"/>
    <w:rsid w:val="00A6094A"/>
    <w:rsid w:val="00A60B74"/>
    <w:rsid w:val="00A61102"/>
    <w:rsid w:val="00A6127E"/>
    <w:rsid w:val="00A6135E"/>
    <w:rsid w:val="00A61799"/>
    <w:rsid w:val="00A6182B"/>
    <w:rsid w:val="00A6184E"/>
    <w:rsid w:val="00A618F9"/>
    <w:rsid w:val="00A62200"/>
    <w:rsid w:val="00A62838"/>
    <w:rsid w:val="00A62AF5"/>
    <w:rsid w:val="00A63271"/>
    <w:rsid w:val="00A6353E"/>
    <w:rsid w:val="00A63597"/>
    <w:rsid w:val="00A63C61"/>
    <w:rsid w:val="00A63F67"/>
    <w:rsid w:val="00A640A2"/>
    <w:rsid w:val="00A64252"/>
    <w:rsid w:val="00A645BC"/>
    <w:rsid w:val="00A64A3E"/>
    <w:rsid w:val="00A64AC6"/>
    <w:rsid w:val="00A64B82"/>
    <w:rsid w:val="00A64BD2"/>
    <w:rsid w:val="00A64D93"/>
    <w:rsid w:val="00A650FA"/>
    <w:rsid w:val="00A65141"/>
    <w:rsid w:val="00A65A25"/>
    <w:rsid w:val="00A65AB4"/>
    <w:rsid w:val="00A66E22"/>
    <w:rsid w:val="00A67119"/>
    <w:rsid w:val="00A67999"/>
    <w:rsid w:val="00A701C0"/>
    <w:rsid w:val="00A70311"/>
    <w:rsid w:val="00A7057D"/>
    <w:rsid w:val="00A71222"/>
    <w:rsid w:val="00A713CC"/>
    <w:rsid w:val="00A71665"/>
    <w:rsid w:val="00A717A2"/>
    <w:rsid w:val="00A718F0"/>
    <w:rsid w:val="00A7194E"/>
    <w:rsid w:val="00A71F7D"/>
    <w:rsid w:val="00A722F8"/>
    <w:rsid w:val="00A72703"/>
    <w:rsid w:val="00A728B9"/>
    <w:rsid w:val="00A72A43"/>
    <w:rsid w:val="00A737CD"/>
    <w:rsid w:val="00A73BC8"/>
    <w:rsid w:val="00A74171"/>
    <w:rsid w:val="00A745AC"/>
    <w:rsid w:val="00A74862"/>
    <w:rsid w:val="00A74FE4"/>
    <w:rsid w:val="00A75E8F"/>
    <w:rsid w:val="00A75F2D"/>
    <w:rsid w:val="00A760A1"/>
    <w:rsid w:val="00A760FF"/>
    <w:rsid w:val="00A7686C"/>
    <w:rsid w:val="00A76B04"/>
    <w:rsid w:val="00A76CA6"/>
    <w:rsid w:val="00A76CE2"/>
    <w:rsid w:val="00A7701E"/>
    <w:rsid w:val="00A771B4"/>
    <w:rsid w:val="00A77259"/>
    <w:rsid w:val="00A77807"/>
    <w:rsid w:val="00A77846"/>
    <w:rsid w:val="00A77C19"/>
    <w:rsid w:val="00A77D5D"/>
    <w:rsid w:val="00A77FE5"/>
    <w:rsid w:val="00A80338"/>
    <w:rsid w:val="00A8043F"/>
    <w:rsid w:val="00A80DF7"/>
    <w:rsid w:val="00A80F9C"/>
    <w:rsid w:val="00A812E0"/>
    <w:rsid w:val="00A817F1"/>
    <w:rsid w:val="00A81AC1"/>
    <w:rsid w:val="00A81C0D"/>
    <w:rsid w:val="00A8255B"/>
    <w:rsid w:val="00A8271D"/>
    <w:rsid w:val="00A83169"/>
    <w:rsid w:val="00A83300"/>
    <w:rsid w:val="00A839B8"/>
    <w:rsid w:val="00A83F7C"/>
    <w:rsid w:val="00A8412D"/>
    <w:rsid w:val="00A84599"/>
    <w:rsid w:val="00A845EF"/>
    <w:rsid w:val="00A8474A"/>
    <w:rsid w:val="00A84753"/>
    <w:rsid w:val="00A84881"/>
    <w:rsid w:val="00A852E9"/>
    <w:rsid w:val="00A853C5"/>
    <w:rsid w:val="00A85847"/>
    <w:rsid w:val="00A85A42"/>
    <w:rsid w:val="00A85B9A"/>
    <w:rsid w:val="00A85CEB"/>
    <w:rsid w:val="00A860D0"/>
    <w:rsid w:val="00A861E4"/>
    <w:rsid w:val="00A863FA"/>
    <w:rsid w:val="00A86639"/>
    <w:rsid w:val="00A86C0E"/>
    <w:rsid w:val="00A870DF"/>
    <w:rsid w:val="00A87860"/>
    <w:rsid w:val="00A87E47"/>
    <w:rsid w:val="00A87FD0"/>
    <w:rsid w:val="00A90137"/>
    <w:rsid w:val="00A90D46"/>
    <w:rsid w:val="00A91296"/>
    <w:rsid w:val="00A91801"/>
    <w:rsid w:val="00A918AC"/>
    <w:rsid w:val="00A91FFD"/>
    <w:rsid w:val="00A92026"/>
    <w:rsid w:val="00A92027"/>
    <w:rsid w:val="00A925C7"/>
    <w:rsid w:val="00A92FB0"/>
    <w:rsid w:val="00A931F3"/>
    <w:rsid w:val="00A935F2"/>
    <w:rsid w:val="00A93923"/>
    <w:rsid w:val="00A9392E"/>
    <w:rsid w:val="00A93B1B"/>
    <w:rsid w:val="00A93BC4"/>
    <w:rsid w:val="00A93C77"/>
    <w:rsid w:val="00A93D72"/>
    <w:rsid w:val="00A93FAA"/>
    <w:rsid w:val="00A94546"/>
    <w:rsid w:val="00A945D4"/>
    <w:rsid w:val="00A94917"/>
    <w:rsid w:val="00A94B66"/>
    <w:rsid w:val="00A94E01"/>
    <w:rsid w:val="00A94E7A"/>
    <w:rsid w:val="00A9500C"/>
    <w:rsid w:val="00A951ED"/>
    <w:rsid w:val="00A952C4"/>
    <w:rsid w:val="00A955DC"/>
    <w:rsid w:val="00A95714"/>
    <w:rsid w:val="00A9611B"/>
    <w:rsid w:val="00A96393"/>
    <w:rsid w:val="00A97710"/>
    <w:rsid w:val="00A9772B"/>
    <w:rsid w:val="00A97912"/>
    <w:rsid w:val="00AA005E"/>
    <w:rsid w:val="00AA011D"/>
    <w:rsid w:val="00AA04BA"/>
    <w:rsid w:val="00AA058D"/>
    <w:rsid w:val="00AA06DD"/>
    <w:rsid w:val="00AA0CDB"/>
    <w:rsid w:val="00AA1615"/>
    <w:rsid w:val="00AA1737"/>
    <w:rsid w:val="00AA1A94"/>
    <w:rsid w:val="00AA1B08"/>
    <w:rsid w:val="00AA280E"/>
    <w:rsid w:val="00AA2A2D"/>
    <w:rsid w:val="00AA2B6F"/>
    <w:rsid w:val="00AA2E58"/>
    <w:rsid w:val="00AA306F"/>
    <w:rsid w:val="00AA35B0"/>
    <w:rsid w:val="00AA36D5"/>
    <w:rsid w:val="00AA3956"/>
    <w:rsid w:val="00AA3B89"/>
    <w:rsid w:val="00AA3E15"/>
    <w:rsid w:val="00AA4508"/>
    <w:rsid w:val="00AA450D"/>
    <w:rsid w:val="00AA47B1"/>
    <w:rsid w:val="00AA5735"/>
    <w:rsid w:val="00AA5AD3"/>
    <w:rsid w:val="00AA5C2A"/>
    <w:rsid w:val="00AA5FC9"/>
    <w:rsid w:val="00AA62A8"/>
    <w:rsid w:val="00AA647A"/>
    <w:rsid w:val="00AA6637"/>
    <w:rsid w:val="00AA67CD"/>
    <w:rsid w:val="00AA6D58"/>
    <w:rsid w:val="00AA7753"/>
    <w:rsid w:val="00AA7ACB"/>
    <w:rsid w:val="00AA7CF6"/>
    <w:rsid w:val="00AA7DA3"/>
    <w:rsid w:val="00AB0342"/>
    <w:rsid w:val="00AB049F"/>
    <w:rsid w:val="00AB0610"/>
    <w:rsid w:val="00AB0D6F"/>
    <w:rsid w:val="00AB101C"/>
    <w:rsid w:val="00AB10C9"/>
    <w:rsid w:val="00AB15F2"/>
    <w:rsid w:val="00AB1610"/>
    <w:rsid w:val="00AB2006"/>
    <w:rsid w:val="00AB2010"/>
    <w:rsid w:val="00AB2B3B"/>
    <w:rsid w:val="00AB2F7B"/>
    <w:rsid w:val="00AB301F"/>
    <w:rsid w:val="00AB30A1"/>
    <w:rsid w:val="00AB3103"/>
    <w:rsid w:val="00AB3D7F"/>
    <w:rsid w:val="00AB3D84"/>
    <w:rsid w:val="00AB4022"/>
    <w:rsid w:val="00AB4105"/>
    <w:rsid w:val="00AB4EF4"/>
    <w:rsid w:val="00AB5037"/>
    <w:rsid w:val="00AB53A9"/>
    <w:rsid w:val="00AB576C"/>
    <w:rsid w:val="00AB5DA8"/>
    <w:rsid w:val="00AB5DBD"/>
    <w:rsid w:val="00AB60C8"/>
    <w:rsid w:val="00AB679D"/>
    <w:rsid w:val="00AB6AB8"/>
    <w:rsid w:val="00AB7966"/>
    <w:rsid w:val="00AC044A"/>
    <w:rsid w:val="00AC062F"/>
    <w:rsid w:val="00AC063B"/>
    <w:rsid w:val="00AC09AE"/>
    <w:rsid w:val="00AC1497"/>
    <w:rsid w:val="00AC1512"/>
    <w:rsid w:val="00AC1D92"/>
    <w:rsid w:val="00AC2109"/>
    <w:rsid w:val="00AC27F5"/>
    <w:rsid w:val="00AC2D7F"/>
    <w:rsid w:val="00AC32CB"/>
    <w:rsid w:val="00AC3AD2"/>
    <w:rsid w:val="00AC3CC0"/>
    <w:rsid w:val="00AC3F54"/>
    <w:rsid w:val="00AC41CF"/>
    <w:rsid w:val="00AC4C74"/>
    <w:rsid w:val="00AC51CF"/>
    <w:rsid w:val="00AC5211"/>
    <w:rsid w:val="00AC5CB0"/>
    <w:rsid w:val="00AC5CF0"/>
    <w:rsid w:val="00AC5E0C"/>
    <w:rsid w:val="00AC5F0A"/>
    <w:rsid w:val="00AC6999"/>
    <w:rsid w:val="00AC69C6"/>
    <w:rsid w:val="00AC6F1A"/>
    <w:rsid w:val="00AC70D0"/>
    <w:rsid w:val="00AC72FF"/>
    <w:rsid w:val="00AC7897"/>
    <w:rsid w:val="00AC79C3"/>
    <w:rsid w:val="00AC7BA4"/>
    <w:rsid w:val="00AC7F46"/>
    <w:rsid w:val="00AC7FBF"/>
    <w:rsid w:val="00AC7FD7"/>
    <w:rsid w:val="00AD0295"/>
    <w:rsid w:val="00AD0342"/>
    <w:rsid w:val="00AD0BA5"/>
    <w:rsid w:val="00AD0F96"/>
    <w:rsid w:val="00AD0F9B"/>
    <w:rsid w:val="00AD0FDA"/>
    <w:rsid w:val="00AD1036"/>
    <w:rsid w:val="00AD12CF"/>
    <w:rsid w:val="00AD1342"/>
    <w:rsid w:val="00AD1449"/>
    <w:rsid w:val="00AD1451"/>
    <w:rsid w:val="00AD1989"/>
    <w:rsid w:val="00AD253C"/>
    <w:rsid w:val="00AD2BF5"/>
    <w:rsid w:val="00AD2CA8"/>
    <w:rsid w:val="00AD3645"/>
    <w:rsid w:val="00AD37B9"/>
    <w:rsid w:val="00AD37DA"/>
    <w:rsid w:val="00AD47D8"/>
    <w:rsid w:val="00AD4AC8"/>
    <w:rsid w:val="00AD4FEB"/>
    <w:rsid w:val="00AD503A"/>
    <w:rsid w:val="00AD5516"/>
    <w:rsid w:val="00AD58A3"/>
    <w:rsid w:val="00AD5C18"/>
    <w:rsid w:val="00AD60F9"/>
    <w:rsid w:val="00AD61CD"/>
    <w:rsid w:val="00AD62C0"/>
    <w:rsid w:val="00AD6807"/>
    <w:rsid w:val="00AD7177"/>
    <w:rsid w:val="00AD7207"/>
    <w:rsid w:val="00AD7782"/>
    <w:rsid w:val="00AD77EB"/>
    <w:rsid w:val="00AD7E9F"/>
    <w:rsid w:val="00AE02E0"/>
    <w:rsid w:val="00AE0EC1"/>
    <w:rsid w:val="00AE13EC"/>
    <w:rsid w:val="00AE18BA"/>
    <w:rsid w:val="00AE1FBB"/>
    <w:rsid w:val="00AE247F"/>
    <w:rsid w:val="00AE27A5"/>
    <w:rsid w:val="00AE2CA8"/>
    <w:rsid w:val="00AE2FC0"/>
    <w:rsid w:val="00AE30CF"/>
    <w:rsid w:val="00AE3171"/>
    <w:rsid w:val="00AE32CA"/>
    <w:rsid w:val="00AE3624"/>
    <w:rsid w:val="00AE36C9"/>
    <w:rsid w:val="00AE3A07"/>
    <w:rsid w:val="00AE3F49"/>
    <w:rsid w:val="00AE4541"/>
    <w:rsid w:val="00AE4AD5"/>
    <w:rsid w:val="00AE4D6F"/>
    <w:rsid w:val="00AE4E74"/>
    <w:rsid w:val="00AE53C2"/>
    <w:rsid w:val="00AE5A6F"/>
    <w:rsid w:val="00AE5E02"/>
    <w:rsid w:val="00AE5FC8"/>
    <w:rsid w:val="00AE6560"/>
    <w:rsid w:val="00AE661F"/>
    <w:rsid w:val="00AE6ABB"/>
    <w:rsid w:val="00AE6C30"/>
    <w:rsid w:val="00AE6DA9"/>
    <w:rsid w:val="00AE76B0"/>
    <w:rsid w:val="00AF00A2"/>
    <w:rsid w:val="00AF01B3"/>
    <w:rsid w:val="00AF01E0"/>
    <w:rsid w:val="00AF0454"/>
    <w:rsid w:val="00AF0721"/>
    <w:rsid w:val="00AF0BF3"/>
    <w:rsid w:val="00AF1494"/>
    <w:rsid w:val="00AF181A"/>
    <w:rsid w:val="00AF1B86"/>
    <w:rsid w:val="00AF1F7C"/>
    <w:rsid w:val="00AF212D"/>
    <w:rsid w:val="00AF26D7"/>
    <w:rsid w:val="00AF2DF1"/>
    <w:rsid w:val="00AF2E36"/>
    <w:rsid w:val="00AF30D0"/>
    <w:rsid w:val="00AF31D9"/>
    <w:rsid w:val="00AF31DB"/>
    <w:rsid w:val="00AF339B"/>
    <w:rsid w:val="00AF352C"/>
    <w:rsid w:val="00AF3694"/>
    <w:rsid w:val="00AF3A33"/>
    <w:rsid w:val="00AF3F5E"/>
    <w:rsid w:val="00AF40C8"/>
    <w:rsid w:val="00AF48C1"/>
    <w:rsid w:val="00AF4AC8"/>
    <w:rsid w:val="00AF4E44"/>
    <w:rsid w:val="00AF5C2D"/>
    <w:rsid w:val="00AF5CA7"/>
    <w:rsid w:val="00AF5CDE"/>
    <w:rsid w:val="00AF5F7C"/>
    <w:rsid w:val="00AF6088"/>
    <w:rsid w:val="00AF634A"/>
    <w:rsid w:val="00AF657F"/>
    <w:rsid w:val="00AF68AF"/>
    <w:rsid w:val="00AF6A7F"/>
    <w:rsid w:val="00AF6D57"/>
    <w:rsid w:val="00AF7271"/>
    <w:rsid w:val="00AF738B"/>
    <w:rsid w:val="00AF74B5"/>
    <w:rsid w:val="00AF75F8"/>
    <w:rsid w:val="00AF76D5"/>
    <w:rsid w:val="00AF7FB1"/>
    <w:rsid w:val="00B0028F"/>
    <w:rsid w:val="00B003C6"/>
    <w:rsid w:val="00B0097E"/>
    <w:rsid w:val="00B00A03"/>
    <w:rsid w:val="00B00E60"/>
    <w:rsid w:val="00B00EDE"/>
    <w:rsid w:val="00B00FBF"/>
    <w:rsid w:val="00B011B6"/>
    <w:rsid w:val="00B0124C"/>
    <w:rsid w:val="00B0160B"/>
    <w:rsid w:val="00B01980"/>
    <w:rsid w:val="00B01E46"/>
    <w:rsid w:val="00B02532"/>
    <w:rsid w:val="00B025A0"/>
    <w:rsid w:val="00B025B1"/>
    <w:rsid w:val="00B0268C"/>
    <w:rsid w:val="00B02694"/>
    <w:rsid w:val="00B027CC"/>
    <w:rsid w:val="00B029AF"/>
    <w:rsid w:val="00B02ACB"/>
    <w:rsid w:val="00B02B56"/>
    <w:rsid w:val="00B0315D"/>
    <w:rsid w:val="00B03479"/>
    <w:rsid w:val="00B03776"/>
    <w:rsid w:val="00B03CAC"/>
    <w:rsid w:val="00B03F74"/>
    <w:rsid w:val="00B04288"/>
    <w:rsid w:val="00B0437D"/>
    <w:rsid w:val="00B04A19"/>
    <w:rsid w:val="00B04A81"/>
    <w:rsid w:val="00B04D6A"/>
    <w:rsid w:val="00B04F92"/>
    <w:rsid w:val="00B0529A"/>
    <w:rsid w:val="00B054D2"/>
    <w:rsid w:val="00B058AC"/>
    <w:rsid w:val="00B0669F"/>
    <w:rsid w:val="00B06880"/>
    <w:rsid w:val="00B069B5"/>
    <w:rsid w:val="00B06F4D"/>
    <w:rsid w:val="00B074B7"/>
    <w:rsid w:val="00B07548"/>
    <w:rsid w:val="00B07E54"/>
    <w:rsid w:val="00B10427"/>
    <w:rsid w:val="00B10969"/>
    <w:rsid w:val="00B109A2"/>
    <w:rsid w:val="00B111E1"/>
    <w:rsid w:val="00B11378"/>
    <w:rsid w:val="00B11465"/>
    <w:rsid w:val="00B1159B"/>
    <w:rsid w:val="00B11808"/>
    <w:rsid w:val="00B1201E"/>
    <w:rsid w:val="00B124D1"/>
    <w:rsid w:val="00B1253D"/>
    <w:rsid w:val="00B127B9"/>
    <w:rsid w:val="00B1289B"/>
    <w:rsid w:val="00B132FB"/>
    <w:rsid w:val="00B13383"/>
    <w:rsid w:val="00B134CC"/>
    <w:rsid w:val="00B13E8A"/>
    <w:rsid w:val="00B14015"/>
    <w:rsid w:val="00B14171"/>
    <w:rsid w:val="00B142E8"/>
    <w:rsid w:val="00B143F5"/>
    <w:rsid w:val="00B14522"/>
    <w:rsid w:val="00B14785"/>
    <w:rsid w:val="00B155EF"/>
    <w:rsid w:val="00B15B0F"/>
    <w:rsid w:val="00B15D53"/>
    <w:rsid w:val="00B15E63"/>
    <w:rsid w:val="00B1636A"/>
    <w:rsid w:val="00B17483"/>
    <w:rsid w:val="00B178C0"/>
    <w:rsid w:val="00B204A7"/>
    <w:rsid w:val="00B20901"/>
    <w:rsid w:val="00B20CAB"/>
    <w:rsid w:val="00B20FDD"/>
    <w:rsid w:val="00B21A32"/>
    <w:rsid w:val="00B21DB0"/>
    <w:rsid w:val="00B21DDC"/>
    <w:rsid w:val="00B2248F"/>
    <w:rsid w:val="00B22508"/>
    <w:rsid w:val="00B225D3"/>
    <w:rsid w:val="00B2274F"/>
    <w:rsid w:val="00B22AE6"/>
    <w:rsid w:val="00B22AEA"/>
    <w:rsid w:val="00B23862"/>
    <w:rsid w:val="00B23B8F"/>
    <w:rsid w:val="00B23F19"/>
    <w:rsid w:val="00B2405E"/>
    <w:rsid w:val="00B24231"/>
    <w:rsid w:val="00B24460"/>
    <w:rsid w:val="00B24A78"/>
    <w:rsid w:val="00B24B88"/>
    <w:rsid w:val="00B24B92"/>
    <w:rsid w:val="00B24BF0"/>
    <w:rsid w:val="00B24CCE"/>
    <w:rsid w:val="00B25362"/>
    <w:rsid w:val="00B25704"/>
    <w:rsid w:val="00B25CB4"/>
    <w:rsid w:val="00B26035"/>
    <w:rsid w:val="00B262A3"/>
    <w:rsid w:val="00B26394"/>
    <w:rsid w:val="00B26554"/>
    <w:rsid w:val="00B26568"/>
    <w:rsid w:val="00B26BAE"/>
    <w:rsid w:val="00B26CAA"/>
    <w:rsid w:val="00B2716D"/>
    <w:rsid w:val="00B27175"/>
    <w:rsid w:val="00B27B6B"/>
    <w:rsid w:val="00B27D0F"/>
    <w:rsid w:val="00B27EAB"/>
    <w:rsid w:val="00B3005D"/>
    <w:rsid w:val="00B30705"/>
    <w:rsid w:val="00B30808"/>
    <w:rsid w:val="00B31448"/>
    <w:rsid w:val="00B31B5F"/>
    <w:rsid w:val="00B32040"/>
    <w:rsid w:val="00B321AF"/>
    <w:rsid w:val="00B322F8"/>
    <w:rsid w:val="00B32840"/>
    <w:rsid w:val="00B32CFA"/>
    <w:rsid w:val="00B32EEF"/>
    <w:rsid w:val="00B33275"/>
    <w:rsid w:val="00B3353C"/>
    <w:rsid w:val="00B337BC"/>
    <w:rsid w:val="00B337C1"/>
    <w:rsid w:val="00B342F1"/>
    <w:rsid w:val="00B34B9C"/>
    <w:rsid w:val="00B3518D"/>
    <w:rsid w:val="00B35542"/>
    <w:rsid w:val="00B356BB"/>
    <w:rsid w:val="00B357CB"/>
    <w:rsid w:val="00B35838"/>
    <w:rsid w:val="00B3585F"/>
    <w:rsid w:val="00B3593C"/>
    <w:rsid w:val="00B35F38"/>
    <w:rsid w:val="00B36441"/>
    <w:rsid w:val="00B367F9"/>
    <w:rsid w:val="00B36C0F"/>
    <w:rsid w:val="00B36EEF"/>
    <w:rsid w:val="00B3735E"/>
    <w:rsid w:val="00B37513"/>
    <w:rsid w:val="00B375FC"/>
    <w:rsid w:val="00B376D6"/>
    <w:rsid w:val="00B37C51"/>
    <w:rsid w:val="00B37D96"/>
    <w:rsid w:val="00B40325"/>
    <w:rsid w:val="00B40353"/>
    <w:rsid w:val="00B40623"/>
    <w:rsid w:val="00B40FF2"/>
    <w:rsid w:val="00B410EA"/>
    <w:rsid w:val="00B413DD"/>
    <w:rsid w:val="00B414E4"/>
    <w:rsid w:val="00B41B6B"/>
    <w:rsid w:val="00B41C46"/>
    <w:rsid w:val="00B424F3"/>
    <w:rsid w:val="00B42561"/>
    <w:rsid w:val="00B428B4"/>
    <w:rsid w:val="00B42D81"/>
    <w:rsid w:val="00B42F17"/>
    <w:rsid w:val="00B4313B"/>
    <w:rsid w:val="00B433CC"/>
    <w:rsid w:val="00B4365A"/>
    <w:rsid w:val="00B4372F"/>
    <w:rsid w:val="00B437EC"/>
    <w:rsid w:val="00B4392B"/>
    <w:rsid w:val="00B43A80"/>
    <w:rsid w:val="00B440E9"/>
    <w:rsid w:val="00B44291"/>
    <w:rsid w:val="00B4475C"/>
    <w:rsid w:val="00B4476B"/>
    <w:rsid w:val="00B44F12"/>
    <w:rsid w:val="00B450A9"/>
    <w:rsid w:val="00B453D8"/>
    <w:rsid w:val="00B45AAE"/>
    <w:rsid w:val="00B45C4B"/>
    <w:rsid w:val="00B45CE6"/>
    <w:rsid w:val="00B45D89"/>
    <w:rsid w:val="00B45DBE"/>
    <w:rsid w:val="00B46C2B"/>
    <w:rsid w:val="00B46C50"/>
    <w:rsid w:val="00B50B79"/>
    <w:rsid w:val="00B50E4D"/>
    <w:rsid w:val="00B50E94"/>
    <w:rsid w:val="00B5120D"/>
    <w:rsid w:val="00B5122B"/>
    <w:rsid w:val="00B513F0"/>
    <w:rsid w:val="00B5185B"/>
    <w:rsid w:val="00B51F48"/>
    <w:rsid w:val="00B5223E"/>
    <w:rsid w:val="00B52653"/>
    <w:rsid w:val="00B52A2B"/>
    <w:rsid w:val="00B52CFF"/>
    <w:rsid w:val="00B52D80"/>
    <w:rsid w:val="00B53245"/>
    <w:rsid w:val="00B538C0"/>
    <w:rsid w:val="00B53A59"/>
    <w:rsid w:val="00B53A8B"/>
    <w:rsid w:val="00B53F13"/>
    <w:rsid w:val="00B5431F"/>
    <w:rsid w:val="00B54BAD"/>
    <w:rsid w:val="00B54ECB"/>
    <w:rsid w:val="00B5577C"/>
    <w:rsid w:val="00B55825"/>
    <w:rsid w:val="00B55867"/>
    <w:rsid w:val="00B55D17"/>
    <w:rsid w:val="00B565CB"/>
    <w:rsid w:val="00B565FA"/>
    <w:rsid w:val="00B5688B"/>
    <w:rsid w:val="00B57344"/>
    <w:rsid w:val="00B577DB"/>
    <w:rsid w:val="00B57A63"/>
    <w:rsid w:val="00B57E6A"/>
    <w:rsid w:val="00B60211"/>
    <w:rsid w:val="00B604AA"/>
    <w:rsid w:val="00B60764"/>
    <w:rsid w:val="00B60FD8"/>
    <w:rsid w:val="00B6136F"/>
    <w:rsid w:val="00B61E82"/>
    <w:rsid w:val="00B61F31"/>
    <w:rsid w:val="00B6217C"/>
    <w:rsid w:val="00B62F2E"/>
    <w:rsid w:val="00B63335"/>
    <w:rsid w:val="00B63571"/>
    <w:rsid w:val="00B63F65"/>
    <w:rsid w:val="00B64225"/>
    <w:rsid w:val="00B642AD"/>
    <w:rsid w:val="00B64FAD"/>
    <w:rsid w:val="00B65DD4"/>
    <w:rsid w:val="00B65FBC"/>
    <w:rsid w:val="00B66783"/>
    <w:rsid w:val="00B66952"/>
    <w:rsid w:val="00B66B2E"/>
    <w:rsid w:val="00B66F68"/>
    <w:rsid w:val="00B67792"/>
    <w:rsid w:val="00B67870"/>
    <w:rsid w:val="00B6789F"/>
    <w:rsid w:val="00B679C1"/>
    <w:rsid w:val="00B67E83"/>
    <w:rsid w:val="00B67EF4"/>
    <w:rsid w:val="00B702B8"/>
    <w:rsid w:val="00B7042E"/>
    <w:rsid w:val="00B7080D"/>
    <w:rsid w:val="00B71146"/>
    <w:rsid w:val="00B714D8"/>
    <w:rsid w:val="00B7177C"/>
    <w:rsid w:val="00B71825"/>
    <w:rsid w:val="00B71C62"/>
    <w:rsid w:val="00B71F1D"/>
    <w:rsid w:val="00B728F9"/>
    <w:rsid w:val="00B72DE7"/>
    <w:rsid w:val="00B734CF"/>
    <w:rsid w:val="00B7375E"/>
    <w:rsid w:val="00B737BB"/>
    <w:rsid w:val="00B73923"/>
    <w:rsid w:val="00B73E04"/>
    <w:rsid w:val="00B74128"/>
    <w:rsid w:val="00B741D4"/>
    <w:rsid w:val="00B743C2"/>
    <w:rsid w:val="00B746DC"/>
    <w:rsid w:val="00B7491A"/>
    <w:rsid w:val="00B74F39"/>
    <w:rsid w:val="00B75372"/>
    <w:rsid w:val="00B76021"/>
    <w:rsid w:val="00B76318"/>
    <w:rsid w:val="00B768AD"/>
    <w:rsid w:val="00B768FC"/>
    <w:rsid w:val="00B76EF8"/>
    <w:rsid w:val="00B770E8"/>
    <w:rsid w:val="00B77111"/>
    <w:rsid w:val="00B77940"/>
    <w:rsid w:val="00B77A2D"/>
    <w:rsid w:val="00B77F4E"/>
    <w:rsid w:val="00B80AEE"/>
    <w:rsid w:val="00B8133F"/>
    <w:rsid w:val="00B8152A"/>
    <w:rsid w:val="00B8152D"/>
    <w:rsid w:val="00B81DB6"/>
    <w:rsid w:val="00B8206D"/>
    <w:rsid w:val="00B827C1"/>
    <w:rsid w:val="00B82B7A"/>
    <w:rsid w:val="00B833FF"/>
    <w:rsid w:val="00B8370F"/>
    <w:rsid w:val="00B84043"/>
    <w:rsid w:val="00B840B9"/>
    <w:rsid w:val="00B84499"/>
    <w:rsid w:val="00B850F0"/>
    <w:rsid w:val="00B85561"/>
    <w:rsid w:val="00B85FFD"/>
    <w:rsid w:val="00B864A2"/>
    <w:rsid w:val="00B86565"/>
    <w:rsid w:val="00B86752"/>
    <w:rsid w:val="00B868C0"/>
    <w:rsid w:val="00B87096"/>
    <w:rsid w:val="00B87CD7"/>
    <w:rsid w:val="00B87D64"/>
    <w:rsid w:val="00B87EC4"/>
    <w:rsid w:val="00B904C8"/>
    <w:rsid w:val="00B90D3F"/>
    <w:rsid w:val="00B90D5D"/>
    <w:rsid w:val="00B910CC"/>
    <w:rsid w:val="00B917A0"/>
    <w:rsid w:val="00B92436"/>
    <w:rsid w:val="00B92F25"/>
    <w:rsid w:val="00B934F3"/>
    <w:rsid w:val="00B934F8"/>
    <w:rsid w:val="00B9388E"/>
    <w:rsid w:val="00B939F9"/>
    <w:rsid w:val="00B93A0E"/>
    <w:rsid w:val="00B93A37"/>
    <w:rsid w:val="00B94718"/>
    <w:rsid w:val="00B94898"/>
    <w:rsid w:val="00B94E04"/>
    <w:rsid w:val="00B94F70"/>
    <w:rsid w:val="00B9507B"/>
    <w:rsid w:val="00B95576"/>
    <w:rsid w:val="00B95ABA"/>
    <w:rsid w:val="00B95F63"/>
    <w:rsid w:val="00B96280"/>
    <w:rsid w:val="00B96392"/>
    <w:rsid w:val="00B965D4"/>
    <w:rsid w:val="00B9661D"/>
    <w:rsid w:val="00B96C1A"/>
    <w:rsid w:val="00B9708D"/>
    <w:rsid w:val="00B9740B"/>
    <w:rsid w:val="00B977BD"/>
    <w:rsid w:val="00B97820"/>
    <w:rsid w:val="00B979B2"/>
    <w:rsid w:val="00B97EC8"/>
    <w:rsid w:val="00B97FE2"/>
    <w:rsid w:val="00B97FFB"/>
    <w:rsid w:val="00BA016C"/>
    <w:rsid w:val="00BA076A"/>
    <w:rsid w:val="00BA09D1"/>
    <w:rsid w:val="00BA0B0C"/>
    <w:rsid w:val="00BA0F66"/>
    <w:rsid w:val="00BA1013"/>
    <w:rsid w:val="00BA111E"/>
    <w:rsid w:val="00BA17EA"/>
    <w:rsid w:val="00BA1E0F"/>
    <w:rsid w:val="00BA2248"/>
    <w:rsid w:val="00BA24D0"/>
    <w:rsid w:val="00BA26E2"/>
    <w:rsid w:val="00BA28E6"/>
    <w:rsid w:val="00BA2978"/>
    <w:rsid w:val="00BA2ABF"/>
    <w:rsid w:val="00BA2B60"/>
    <w:rsid w:val="00BA2DA7"/>
    <w:rsid w:val="00BA2E4A"/>
    <w:rsid w:val="00BA2EA1"/>
    <w:rsid w:val="00BA348D"/>
    <w:rsid w:val="00BA37E7"/>
    <w:rsid w:val="00BA3B58"/>
    <w:rsid w:val="00BA3D09"/>
    <w:rsid w:val="00BA3EE8"/>
    <w:rsid w:val="00BA4127"/>
    <w:rsid w:val="00BA425C"/>
    <w:rsid w:val="00BA4E88"/>
    <w:rsid w:val="00BA5842"/>
    <w:rsid w:val="00BA5D3D"/>
    <w:rsid w:val="00BA5FDE"/>
    <w:rsid w:val="00BA63D3"/>
    <w:rsid w:val="00BA64D1"/>
    <w:rsid w:val="00BA6856"/>
    <w:rsid w:val="00BA6F87"/>
    <w:rsid w:val="00BA7014"/>
    <w:rsid w:val="00BA7061"/>
    <w:rsid w:val="00BA71DD"/>
    <w:rsid w:val="00BA7384"/>
    <w:rsid w:val="00BA764C"/>
    <w:rsid w:val="00BA77AF"/>
    <w:rsid w:val="00BA78DC"/>
    <w:rsid w:val="00BA7BF1"/>
    <w:rsid w:val="00BB003D"/>
    <w:rsid w:val="00BB00F5"/>
    <w:rsid w:val="00BB033D"/>
    <w:rsid w:val="00BB059E"/>
    <w:rsid w:val="00BB06EF"/>
    <w:rsid w:val="00BB0F4F"/>
    <w:rsid w:val="00BB0FE9"/>
    <w:rsid w:val="00BB14EA"/>
    <w:rsid w:val="00BB18E5"/>
    <w:rsid w:val="00BB1A2B"/>
    <w:rsid w:val="00BB3110"/>
    <w:rsid w:val="00BB34FD"/>
    <w:rsid w:val="00BB3570"/>
    <w:rsid w:val="00BB3CDB"/>
    <w:rsid w:val="00BB3FD0"/>
    <w:rsid w:val="00BB478F"/>
    <w:rsid w:val="00BB47EE"/>
    <w:rsid w:val="00BB4E9F"/>
    <w:rsid w:val="00BB522B"/>
    <w:rsid w:val="00BB53C0"/>
    <w:rsid w:val="00BB55B6"/>
    <w:rsid w:val="00BB5685"/>
    <w:rsid w:val="00BB5908"/>
    <w:rsid w:val="00BB5E68"/>
    <w:rsid w:val="00BB6020"/>
    <w:rsid w:val="00BB646C"/>
    <w:rsid w:val="00BB65A4"/>
    <w:rsid w:val="00BB66A1"/>
    <w:rsid w:val="00BB6E80"/>
    <w:rsid w:val="00BB7000"/>
    <w:rsid w:val="00BB7052"/>
    <w:rsid w:val="00BB70B9"/>
    <w:rsid w:val="00BB779F"/>
    <w:rsid w:val="00BB77B8"/>
    <w:rsid w:val="00BB7E0F"/>
    <w:rsid w:val="00BB7EDF"/>
    <w:rsid w:val="00BC0465"/>
    <w:rsid w:val="00BC0504"/>
    <w:rsid w:val="00BC0643"/>
    <w:rsid w:val="00BC098C"/>
    <w:rsid w:val="00BC09DC"/>
    <w:rsid w:val="00BC0F5B"/>
    <w:rsid w:val="00BC1153"/>
    <w:rsid w:val="00BC116F"/>
    <w:rsid w:val="00BC12F6"/>
    <w:rsid w:val="00BC14AC"/>
    <w:rsid w:val="00BC25E2"/>
    <w:rsid w:val="00BC2644"/>
    <w:rsid w:val="00BC2BE0"/>
    <w:rsid w:val="00BC2F64"/>
    <w:rsid w:val="00BC360B"/>
    <w:rsid w:val="00BC3C29"/>
    <w:rsid w:val="00BC400B"/>
    <w:rsid w:val="00BC4F46"/>
    <w:rsid w:val="00BC5278"/>
    <w:rsid w:val="00BC5916"/>
    <w:rsid w:val="00BC5B12"/>
    <w:rsid w:val="00BC5CB1"/>
    <w:rsid w:val="00BC67BE"/>
    <w:rsid w:val="00BC72DC"/>
    <w:rsid w:val="00BC75F6"/>
    <w:rsid w:val="00BC7A56"/>
    <w:rsid w:val="00BC7FA6"/>
    <w:rsid w:val="00BD0916"/>
    <w:rsid w:val="00BD0D85"/>
    <w:rsid w:val="00BD1448"/>
    <w:rsid w:val="00BD25A2"/>
    <w:rsid w:val="00BD2B89"/>
    <w:rsid w:val="00BD2BDF"/>
    <w:rsid w:val="00BD2C28"/>
    <w:rsid w:val="00BD2D3C"/>
    <w:rsid w:val="00BD2F6B"/>
    <w:rsid w:val="00BD3494"/>
    <w:rsid w:val="00BD3965"/>
    <w:rsid w:val="00BD3BCF"/>
    <w:rsid w:val="00BD3C8E"/>
    <w:rsid w:val="00BD48F2"/>
    <w:rsid w:val="00BD4C3A"/>
    <w:rsid w:val="00BD5257"/>
    <w:rsid w:val="00BD5312"/>
    <w:rsid w:val="00BD553D"/>
    <w:rsid w:val="00BD5626"/>
    <w:rsid w:val="00BD59D1"/>
    <w:rsid w:val="00BD5EAB"/>
    <w:rsid w:val="00BD6244"/>
    <w:rsid w:val="00BD699B"/>
    <w:rsid w:val="00BD6ECB"/>
    <w:rsid w:val="00BD6FC5"/>
    <w:rsid w:val="00BD7572"/>
    <w:rsid w:val="00BD763D"/>
    <w:rsid w:val="00BD76CB"/>
    <w:rsid w:val="00BD7889"/>
    <w:rsid w:val="00BD7E2A"/>
    <w:rsid w:val="00BE00C0"/>
    <w:rsid w:val="00BE0540"/>
    <w:rsid w:val="00BE0623"/>
    <w:rsid w:val="00BE076F"/>
    <w:rsid w:val="00BE0859"/>
    <w:rsid w:val="00BE0D95"/>
    <w:rsid w:val="00BE1170"/>
    <w:rsid w:val="00BE1780"/>
    <w:rsid w:val="00BE186D"/>
    <w:rsid w:val="00BE18A6"/>
    <w:rsid w:val="00BE18DD"/>
    <w:rsid w:val="00BE1D93"/>
    <w:rsid w:val="00BE2213"/>
    <w:rsid w:val="00BE2335"/>
    <w:rsid w:val="00BE2354"/>
    <w:rsid w:val="00BE2560"/>
    <w:rsid w:val="00BE2B99"/>
    <w:rsid w:val="00BE2C02"/>
    <w:rsid w:val="00BE2C14"/>
    <w:rsid w:val="00BE2E2A"/>
    <w:rsid w:val="00BE2F1D"/>
    <w:rsid w:val="00BE34E4"/>
    <w:rsid w:val="00BE36F0"/>
    <w:rsid w:val="00BE38D0"/>
    <w:rsid w:val="00BE39A6"/>
    <w:rsid w:val="00BE3A80"/>
    <w:rsid w:val="00BE3B37"/>
    <w:rsid w:val="00BE3BCF"/>
    <w:rsid w:val="00BE3E0A"/>
    <w:rsid w:val="00BE41D0"/>
    <w:rsid w:val="00BE42F1"/>
    <w:rsid w:val="00BE4763"/>
    <w:rsid w:val="00BE4C86"/>
    <w:rsid w:val="00BE4DB0"/>
    <w:rsid w:val="00BE4FF2"/>
    <w:rsid w:val="00BE5207"/>
    <w:rsid w:val="00BE5D69"/>
    <w:rsid w:val="00BE5E8A"/>
    <w:rsid w:val="00BE63D6"/>
    <w:rsid w:val="00BE65BA"/>
    <w:rsid w:val="00BE6761"/>
    <w:rsid w:val="00BE6834"/>
    <w:rsid w:val="00BE74AF"/>
    <w:rsid w:val="00BF02C0"/>
    <w:rsid w:val="00BF06F2"/>
    <w:rsid w:val="00BF0F1C"/>
    <w:rsid w:val="00BF1053"/>
    <w:rsid w:val="00BF1508"/>
    <w:rsid w:val="00BF1C38"/>
    <w:rsid w:val="00BF2004"/>
    <w:rsid w:val="00BF20CD"/>
    <w:rsid w:val="00BF24A1"/>
    <w:rsid w:val="00BF282D"/>
    <w:rsid w:val="00BF2E8F"/>
    <w:rsid w:val="00BF360D"/>
    <w:rsid w:val="00BF37E7"/>
    <w:rsid w:val="00BF3C08"/>
    <w:rsid w:val="00BF3FF7"/>
    <w:rsid w:val="00BF407E"/>
    <w:rsid w:val="00BF413E"/>
    <w:rsid w:val="00BF44AB"/>
    <w:rsid w:val="00BF44C5"/>
    <w:rsid w:val="00BF467D"/>
    <w:rsid w:val="00BF4762"/>
    <w:rsid w:val="00BF4E1E"/>
    <w:rsid w:val="00BF4E3B"/>
    <w:rsid w:val="00BF50BE"/>
    <w:rsid w:val="00BF58F5"/>
    <w:rsid w:val="00BF5A1E"/>
    <w:rsid w:val="00BF5A81"/>
    <w:rsid w:val="00BF5EFC"/>
    <w:rsid w:val="00BF66CC"/>
    <w:rsid w:val="00BF6855"/>
    <w:rsid w:val="00BF6B85"/>
    <w:rsid w:val="00BF6C43"/>
    <w:rsid w:val="00BF6C9C"/>
    <w:rsid w:val="00BF6E11"/>
    <w:rsid w:val="00BF7163"/>
    <w:rsid w:val="00BF7457"/>
    <w:rsid w:val="00BF7511"/>
    <w:rsid w:val="00BF7555"/>
    <w:rsid w:val="00BF76FC"/>
    <w:rsid w:val="00BF7998"/>
    <w:rsid w:val="00C00180"/>
    <w:rsid w:val="00C0030C"/>
    <w:rsid w:val="00C006A4"/>
    <w:rsid w:val="00C007FE"/>
    <w:rsid w:val="00C00AC7"/>
    <w:rsid w:val="00C00B81"/>
    <w:rsid w:val="00C00D4E"/>
    <w:rsid w:val="00C00E08"/>
    <w:rsid w:val="00C0116D"/>
    <w:rsid w:val="00C016DC"/>
    <w:rsid w:val="00C01E20"/>
    <w:rsid w:val="00C02386"/>
    <w:rsid w:val="00C02729"/>
    <w:rsid w:val="00C02961"/>
    <w:rsid w:val="00C029A5"/>
    <w:rsid w:val="00C03814"/>
    <w:rsid w:val="00C039D1"/>
    <w:rsid w:val="00C039DE"/>
    <w:rsid w:val="00C039ED"/>
    <w:rsid w:val="00C03AE3"/>
    <w:rsid w:val="00C04551"/>
    <w:rsid w:val="00C04586"/>
    <w:rsid w:val="00C04782"/>
    <w:rsid w:val="00C04955"/>
    <w:rsid w:val="00C04C1C"/>
    <w:rsid w:val="00C04C3C"/>
    <w:rsid w:val="00C04D51"/>
    <w:rsid w:val="00C04E59"/>
    <w:rsid w:val="00C051C7"/>
    <w:rsid w:val="00C05398"/>
    <w:rsid w:val="00C05646"/>
    <w:rsid w:val="00C05663"/>
    <w:rsid w:val="00C05AFE"/>
    <w:rsid w:val="00C05D01"/>
    <w:rsid w:val="00C06216"/>
    <w:rsid w:val="00C06308"/>
    <w:rsid w:val="00C06E30"/>
    <w:rsid w:val="00C0736E"/>
    <w:rsid w:val="00C07845"/>
    <w:rsid w:val="00C07897"/>
    <w:rsid w:val="00C07F9A"/>
    <w:rsid w:val="00C105F7"/>
    <w:rsid w:val="00C1062E"/>
    <w:rsid w:val="00C106CF"/>
    <w:rsid w:val="00C10F46"/>
    <w:rsid w:val="00C10FD5"/>
    <w:rsid w:val="00C1192B"/>
    <w:rsid w:val="00C11A7A"/>
    <w:rsid w:val="00C11EDF"/>
    <w:rsid w:val="00C12720"/>
    <w:rsid w:val="00C127D7"/>
    <w:rsid w:val="00C13014"/>
    <w:rsid w:val="00C1308D"/>
    <w:rsid w:val="00C13278"/>
    <w:rsid w:val="00C13292"/>
    <w:rsid w:val="00C13388"/>
    <w:rsid w:val="00C13759"/>
    <w:rsid w:val="00C13D3F"/>
    <w:rsid w:val="00C14095"/>
    <w:rsid w:val="00C14329"/>
    <w:rsid w:val="00C14429"/>
    <w:rsid w:val="00C1466A"/>
    <w:rsid w:val="00C14708"/>
    <w:rsid w:val="00C148ED"/>
    <w:rsid w:val="00C15270"/>
    <w:rsid w:val="00C1534C"/>
    <w:rsid w:val="00C1598C"/>
    <w:rsid w:val="00C15BEB"/>
    <w:rsid w:val="00C15D6F"/>
    <w:rsid w:val="00C1606D"/>
    <w:rsid w:val="00C1663C"/>
    <w:rsid w:val="00C16B73"/>
    <w:rsid w:val="00C17102"/>
    <w:rsid w:val="00C17269"/>
    <w:rsid w:val="00C1760E"/>
    <w:rsid w:val="00C17809"/>
    <w:rsid w:val="00C17CCA"/>
    <w:rsid w:val="00C20061"/>
    <w:rsid w:val="00C20202"/>
    <w:rsid w:val="00C20BF0"/>
    <w:rsid w:val="00C20DE4"/>
    <w:rsid w:val="00C2111B"/>
    <w:rsid w:val="00C211F4"/>
    <w:rsid w:val="00C21778"/>
    <w:rsid w:val="00C21AF6"/>
    <w:rsid w:val="00C21C93"/>
    <w:rsid w:val="00C2204A"/>
    <w:rsid w:val="00C2209F"/>
    <w:rsid w:val="00C2235A"/>
    <w:rsid w:val="00C22663"/>
    <w:rsid w:val="00C22981"/>
    <w:rsid w:val="00C22A57"/>
    <w:rsid w:val="00C22FB1"/>
    <w:rsid w:val="00C23174"/>
    <w:rsid w:val="00C237F6"/>
    <w:rsid w:val="00C239F9"/>
    <w:rsid w:val="00C23F6F"/>
    <w:rsid w:val="00C243E2"/>
    <w:rsid w:val="00C24694"/>
    <w:rsid w:val="00C24BAF"/>
    <w:rsid w:val="00C24F73"/>
    <w:rsid w:val="00C25236"/>
    <w:rsid w:val="00C2583B"/>
    <w:rsid w:val="00C258F5"/>
    <w:rsid w:val="00C25C0E"/>
    <w:rsid w:val="00C25DE5"/>
    <w:rsid w:val="00C26000"/>
    <w:rsid w:val="00C26A62"/>
    <w:rsid w:val="00C26AF5"/>
    <w:rsid w:val="00C270D1"/>
    <w:rsid w:val="00C271CD"/>
    <w:rsid w:val="00C27505"/>
    <w:rsid w:val="00C27616"/>
    <w:rsid w:val="00C277D9"/>
    <w:rsid w:val="00C27D51"/>
    <w:rsid w:val="00C27E55"/>
    <w:rsid w:val="00C300BB"/>
    <w:rsid w:val="00C304B4"/>
    <w:rsid w:val="00C3058E"/>
    <w:rsid w:val="00C307E2"/>
    <w:rsid w:val="00C3082B"/>
    <w:rsid w:val="00C31014"/>
    <w:rsid w:val="00C3114C"/>
    <w:rsid w:val="00C31185"/>
    <w:rsid w:val="00C31DEB"/>
    <w:rsid w:val="00C31E32"/>
    <w:rsid w:val="00C3238C"/>
    <w:rsid w:val="00C323F1"/>
    <w:rsid w:val="00C32B9A"/>
    <w:rsid w:val="00C330D9"/>
    <w:rsid w:val="00C3327B"/>
    <w:rsid w:val="00C335E6"/>
    <w:rsid w:val="00C33FB7"/>
    <w:rsid w:val="00C34233"/>
    <w:rsid w:val="00C34355"/>
    <w:rsid w:val="00C34466"/>
    <w:rsid w:val="00C3454C"/>
    <w:rsid w:val="00C347F0"/>
    <w:rsid w:val="00C34A7E"/>
    <w:rsid w:val="00C34BCD"/>
    <w:rsid w:val="00C355A7"/>
    <w:rsid w:val="00C35CBF"/>
    <w:rsid w:val="00C367AA"/>
    <w:rsid w:val="00C36E17"/>
    <w:rsid w:val="00C36E44"/>
    <w:rsid w:val="00C37018"/>
    <w:rsid w:val="00C373C4"/>
    <w:rsid w:val="00C3764C"/>
    <w:rsid w:val="00C37D12"/>
    <w:rsid w:val="00C37D2E"/>
    <w:rsid w:val="00C37ECF"/>
    <w:rsid w:val="00C4009D"/>
    <w:rsid w:val="00C40334"/>
    <w:rsid w:val="00C405F7"/>
    <w:rsid w:val="00C40851"/>
    <w:rsid w:val="00C41012"/>
    <w:rsid w:val="00C41913"/>
    <w:rsid w:val="00C4198F"/>
    <w:rsid w:val="00C41B40"/>
    <w:rsid w:val="00C4233E"/>
    <w:rsid w:val="00C423D3"/>
    <w:rsid w:val="00C425EA"/>
    <w:rsid w:val="00C42A0D"/>
    <w:rsid w:val="00C42B6F"/>
    <w:rsid w:val="00C42C76"/>
    <w:rsid w:val="00C42E24"/>
    <w:rsid w:val="00C43376"/>
    <w:rsid w:val="00C43C8F"/>
    <w:rsid w:val="00C44155"/>
    <w:rsid w:val="00C44589"/>
    <w:rsid w:val="00C44817"/>
    <w:rsid w:val="00C4492B"/>
    <w:rsid w:val="00C459F7"/>
    <w:rsid w:val="00C45A8A"/>
    <w:rsid w:val="00C45BF9"/>
    <w:rsid w:val="00C46035"/>
    <w:rsid w:val="00C46791"/>
    <w:rsid w:val="00C46A17"/>
    <w:rsid w:val="00C4716E"/>
    <w:rsid w:val="00C474BF"/>
    <w:rsid w:val="00C4770E"/>
    <w:rsid w:val="00C47717"/>
    <w:rsid w:val="00C477A9"/>
    <w:rsid w:val="00C47805"/>
    <w:rsid w:val="00C478A6"/>
    <w:rsid w:val="00C47B31"/>
    <w:rsid w:val="00C5015C"/>
    <w:rsid w:val="00C505D2"/>
    <w:rsid w:val="00C509F9"/>
    <w:rsid w:val="00C5105D"/>
    <w:rsid w:val="00C514F1"/>
    <w:rsid w:val="00C51CD6"/>
    <w:rsid w:val="00C52277"/>
    <w:rsid w:val="00C5231B"/>
    <w:rsid w:val="00C52626"/>
    <w:rsid w:val="00C5305D"/>
    <w:rsid w:val="00C5349A"/>
    <w:rsid w:val="00C53518"/>
    <w:rsid w:val="00C5357F"/>
    <w:rsid w:val="00C53626"/>
    <w:rsid w:val="00C53AD9"/>
    <w:rsid w:val="00C53C9D"/>
    <w:rsid w:val="00C53D9E"/>
    <w:rsid w:val="00C53FE5"/>
    <w:rsid w:val="00C544F3"/>
    <w:rsid w:val="00C5494C"/>
    <w:rsid w:val="00C54A30"/>
    <w:rsid w:val="00C54A41"/>
    <w:rsid w:val="00C57289"/>
    <w:rsid w:val="00C577A5"/>
    <w:rsid w:val="00C57868"/>
    <w:rsid w:val="00C57CC0"/>
    <w:rsid w:val="00C57D59"/>
    <w:rsid w:val="00C604EB"/>
    <w:rsid w:val="00C6062B"/>
    <w:rsid w:val="00C60AAD"/>
    <w:rsid w:val="00C60B49"/>
    <w:rsid w:val="00C60BB4"/>
    <w:rsid w:val="00C61052"/>
    <w:rsid w:val="00C6115A"/>
    <w:rsid w:val="00C611CD"/>
    <w:rsid w:val="00C611D9"/>
    <w:rsid w:val="00C612C1"/>
    <w:rsid w:val="00C6239B"/>
    <w:rsid w:val="00C62B8E"/>
    <w:rsid w:val="00C62BC8"/>
    <w:rsid w:val="00C63A8C"/>
    <w:rsid w:val="00C63B4C"/>
    <w:rsid w:val="00C63B80"/>
    <w:rsid w:val="00C63C7F"/>
    <w:rsid w:val="00C641A0"/>
    <w:rsid w:val="00C6428E"/>
    <w:rsid w:val="00C645C5"/>
    <w:rsid w:val="00C64C7F"/>
    <w:rsid w:val="00C64E40"/>
    <w:rsid w:val="00C65038"/>
    <w:rsid w:val="00C65095"/>
    <w:rsid w:val="00C651F2"/>
    <w:rsid w:val="00C6520B"/>
    <w:rsid w:val="00C652F5"/>
    <w:rsid w:val="00C653C1"/>
    <w:rsid w:val="00C6582B"/>
    <w:rsid w:val="00C65DB8"/>
    <w:rsid w:val="00C66608"/>
    <w:rsid w:val="00C66BA6"/>
    <w:rsid w:val="00C6728E"/>
    <w:rsid w:val="00C674F0"/>
    <w:rsid w:val="00C6774B"/>
    <w:rsid w:val="00C67C16"/>
    <w:rsid w:val="00C67C45"/>
    <w:rsid w:val="00C67E8F"/>
    <w:rsid w:val="00C67F71"/>
    <w:rsid w:val="00C707A2"/>
    <w:rsid w:val="00C70BAE"/>
    <w:rsid w:val="00C71145"/>
    <w:rsid w:val="00C7169B"/>
    <w:rsid w:val="00C71942"/>
    <w:rsid w:val="00C71EC5"/>
    <w:rsid w:val="00C7203B"/>
    <w:rsid w:val="00C72061"/>
    <w:rsid w:val="00C72072"/>
    <w:rsid w:val="00C722DB"/>
    <w:rsid w:val="00C7253A"/>
    <w:rsid w:val="00C72BCA"/>
    <w:rsid w:val="00C72EFF"/>
    <w:rsid w:val="00C734B8"/>
    <w:rsid w:val="00C73884"/>
    <w:rsid w:val="00C738EF"/>
    <w:rsid w:val="00C738FB"/>
    <w:rsid w:val="00C739B1"/>
    <w:rsid w:val="00C73C3D"/>
    <w:rsid w:val="00C74765"/>
    <w:rsid w:val="00C74887"/>
    <w:rsid w:val="00C74AAE"/>
    <w:rsid w:val="00C74E26"/>
    <w:rsid w:val="00C751AD"/>
    <w:rsid w:val="00C753BF"/>
    <w:rsid w:val="00C756F0"/>
    <w:rsid w:val="00C757A0"/>
    <w:rsid w:val="00C764CC"/>
    <w:rsid w:val="00C765E7"/>
    <w:rsid w:val="00C76601"/>
    <w:rsid w:val="00C76628"/>
    <w:rsid w:val="00C76988"/>
    <w:rsid w:val="00C769F7"/>
    <w:rsid w:val="00C76AAB"/>
    <w:rsid w:val="00C76F04"/>
    <w:rsid w:val="00C77459"/>
    <w:rsid w:val="00C7753B"/>
    <w:rsid w:val="00C779D1"/>
    <w:rsid w:val="00C77A0F"/>
    <w:rsid w:val="00C77A2E"/>
    <w:rsid w:val="00C77C72"/>
    <w:rsid w:val="00C77D41"/>
    <w:rsid w:val="00C77FAA"/>
    <w:rsid w:val="00C8002B"/>
    <w:rsid w:val="00C80293"/>
    <w:rsid w:val="00C803CB"/>
    <w:rsid w:val="00C80441"/>
    <w:rsid w:val="00C8121B"/>
    <w:rsid w:val="00C81221"/>
    <w:rsid w:val="00C814A3"/>
    <w:rsid w:val="00C8154E"/>
    <w:rsid w:val="00C81C14"/>
    <w:rsid w:val="00C82551"/>
    <w:rsid w:val="00C828D6"/>
    <w:rsid w:val="00C82A2F"/>
    <w:rsid w:val="00C82E2E"/>
    <w:rsid w:val="00C83669"/>
    <w:rsid w:val="00C83A72"/>
    <w:rsid w:val="00C83ADB"/>
    <w:rsid w:val="00C83F87"/>
    <w:rsid w:val="00C84A0F"/>
    <w:rsid w:val="00C84E06"/>
    <w:rsid w:val="00C84F7F"/>
    <w:rsid w:val="00C85702"/>
    <w:rsid w:val="00C85955"/>
    <w:rsid w:val="00C85A97"/>
    <w:rsid w:val="00C85B44"/>
    <w:rsid w:val="00C86161"/>
    <w:rsid w:val="00C8619D"/>
    <w:rsid w:val="00C8633E"/>
    <w:rsid w:val="00C863AC"/>
    <w:rsid w:val="00C8663B"/>
    <w:rsid w:val="00C8695F"/>
    <w:rsid w:val="00C86E4C"/>
    <w:rsid w:val="00C87280"/>
    <w:rsid w:val="00C87C34"/>
    <w:rsid w:val="00C90150"/>
    <w:rsid w:val="00C902A4"/>
    <w:rsid w:val="00C904B4"/>
    <w:rsid w:val="00C9054E"/>
    <w:rsid w:val="00C90720"/>
    <w:rsid w:val="00C90B27"/>
    <w:rsid w:val="00C90C12"/>
    <w:rsid w:val="00C90CFC"/>
    <w:rsid w:val="00C90E39"/>
    <w:rsid w:val="00C90EDB"/>
    <w:rsid w:val="00C91465"/>
    <w:rsid w:val="00C91963"/>
    <w:rsid w:val="00C91B5F"/>
    <w:rsid w:val="00C91DF3"/>
    <w:rsid w:val="00C91E3C"/>
    <w:rsid w:val="00C92D92"/>
    <w:rsid w:val="00C92E42"/>
    <w:rsid w:val="00C9305A"/>
    <w:rsid w:val="00C9334C"/>
    <w:rsid w:val="00C93657"/>
    <w:rsid w:val="00C937AD"/>
    <w:rsid w:val="00C9425A"/>
    <w:rsid w:val="00C94633"/>
    <w:rsid w:val="00C94985"/>
    <w:rsid w:val="00C94C4E"/>
    <w:rsid w:val="00C94FA4"/>
    <w:rsid w:val="00C94FB7"/>
    <w:rsid w:val="00C95054"/>
    <w:rsid w:val="00C9511F"/>
    <w:rsid w:val="00C953F9"/>
    <w:rsid w:val="00C9549B"/>
    <w:rsid w:val="00C955AF"/>
    <w:rsid w:val="00C95BCE"/>
    <w:rsid w:val="00C95D7A"/>
    <w:rsid w:val="00C95F2D"/>
    <w:rsid w:val="00C96463"/>
    <w:rsid w:val="00C96484"/>
    <w:rsid w:val="00C9657F"/>
    <w:rsid w:val="00C965EB"/>
    <w:rsid w:val="00C96743"/>
    <w:rsid w:val="00C967B7"/>
    <w:rsid w:val="00C96814"/>
    <w:rsid w:val="00C96D7C"/>
    <w:rsid w:val="00C96FCE"/>
    <w:rsid w:val="00C9729A"/>
    <w:rsid w:val="00C976A1"/>
    <w:rsid w:val="00C97931"/>
    <w:rsid w:val="00C97ABE"/>
    <w:rsid w:val="00C97B75"/>
    <w:rsid w:val="00C97E79"/>
    <w:rsid w:val="00CA007E"/>
    <w:rsid w:val="00CA027B"/>
    <w:rsid w:val="00CA06F5"/>
    <w:rsid w:val="00CA0823"/>
    <w:rsid w:val="00CA0A89"/>
    <w:rsid w:val="00CA0CCB"/>
    <w:rsid w:val="00CA12F6"/>
    <w:rsid w:val="00CA1326"/>
    <w:rsid w:val="00CA14F5"/>
    <w:rsid w:val="00CA14F7"/>
    <w:rsid w:val="00CA1659"/>
    <w:rsid w:val="00CA1A99"/>
    <w:rsid w:val="00CA1B0B"/>
    <w:rsid w:val="00CA1B0C"/>
    <w:rsid w:val="00CA1D65"/>
    <w:rsid w:val="00CA20DF"/>
    <w:rsid w:val="00CA2525"/>
    <w:rsid w:val="00CA25B0"/>
    <w:rsid w:val="00CA2A12"/>
    <w:rsid w:val="00CA324A"/>
    <w:rsid w:val="00CA3602"/>
    <w:rsid w:val="00CA370F"/>
    <w:rsid w:val="00CA3C64"/>
    <w:rsid w:val="00CA42A4"/>
    <w:rsid w:val="00CA4407"/>
    <w:rsid w:val="00CA4786"/>
    <w:rsid w:val="00CA4CA9"/>
    <w:rsid w:val="00CA56D9"/>
    <w:rsid w:val="00CA5EC2"/>
    <w:rsid w:val="00CA6B5C"/>
    <w:rsid w:val="00CA6CCE"/>
    <w:rsid w:val="00CA6E48"/>
    <w:rsid w:val="00CA723B"/>
    <w:rsid w:val="00CA7410"/>
    <w:rsid w:val="00CA7457"/>
    <w:rsid w:val="00CA7553"/>
    <w:rsid w:val="00CA75E9"/>
    <w:rsid w:val="00CA7BEF"/>
    <w:rsid w:val="00CB1176"/>
    <w:rsid w:val="00CB1508"/>
    <w:rsid w:val="00CB16BE"/>
    <w:rsid w:val="00CB1A0B"/>
    <w:rsid w:val="00CB22E0"/>
    <w:rsid w:val="00CB2430"/>
    <w:rsid w:val="00CB244E"/>
    <w:rsid w:val="00CB2CDF"/>
    <w:rsid w:val="00CB3416"/>
    <w:rsid w:val="00CB349B"/>
    <w:rsid w:val="00CB3697"/>
    <w:rsid w:val="00CB369D"/>
    <w:rsid w:val="00CB3A72"/>
    <w:rsid w:val="00CB3B95"/>
    <w:rsid w:val="00CB3DE2"/>
    <w:rsid w:val="00CB4172"/>
    <w:rsid w:val="00CB4791"/>
    <w:rsid w:val="00CB5415"/>
    <w:rsid w:val="00CB5633"/>
    <w:rsid w:val="00CB62EE"/>
    <w:rsid w:val="00CB6A09"/>
    <w:rsid w:val="00CB6B91"/>
    <w:rsid w:val="00CB6E76"/>
    <w:rsid w:val="00CB775B"/>
    <w:rsid w:val="00CB7762"/>
    <w:rsid w:val="00CB786A"/>
    <w:rsid w:val="00CB7D49"/>
    <w:rsid w:val="00CB7E91"/>
    <w:rsid w:val="00CC0561"/>
    <w:rsid w:val="00CC076E"/>
    <w:rsid w:val="00CC15D7"/>
    <w:rsid w:val="00CC1737"/>
    <w:rsid w:val="00CC1EA2"/>
    <w:rsid w:val="00CC213B"/>
    <w:rsid w:val="00CC242D"/>
    <w:rsid w:val="00CC2539"/>
    <w:rsid w:val="00CC307B"/>
    <w:rsid w:val="00CC317C"/>
    <w:rsid w:val="00CC4C33"/>
    <w:rsid w:val="00CC5241"/>
    <w:rsid w:val="00CC540D"/>
    <w:rsid w:val="00CC560B"/>
    <w:rsid w:val="00CC56A6"/>
    <w:rsid w:val="00CC5B4E"/>
    <w:rsid w:val="00CC606B"/>
    <w:rsid w:val="00CC621E"/>
    <w:rsid w:val="00CC643D"/>
    <w:rsid w:val="00CC678D"/>
    <w:rsid w:val="00CC765D"/>
    <w:rsid w:val="00CC77BC"/>
    <w:rsid w:val="00CC7F0E"/>
    <w:rsid w:val="00CD06C2"/>
    <w:rsid w:val="00CD06CE"/>
    <w:rsid w:val="00CD078E"/>
    <w:rsid w:val="00CD07EF"/>
    <w:rsid w:val="00CD0A22"/>
    <w:rsid w:val="00CD2113"/>
    <w:rsid w:val="00CD23CA"/>
    <w:rsid w:val="00CD25ED"/>
    <w:rsid w:val="00CD30C2"/>
    <w:rsid w:val="00CD32A7"/>
    <w:rsid w:val="00CD36C0"/>
    <w:rsid w:val="00CD39F7"/>
    <w:rsid w:val="00CD404B"/>
    <w:rsid w:val="00CD4297"/>
    <w:rsid w:val="00CD45D8"/>
    <w:rsid w:val="00CD4909"/>
    <w:rsid w:val="00CD4C3D"/>
    <w:rsid w:val="00CD5226"/>
    <w:rsid w:val="00CD5295"/>
    <w:rsid w:val="00CD5325"/>
    <w:rsid w:val="00CD55AA"/>
    <w:rsid w:val="00CD5AE3"/>
    <w:rsid w:val="00CD5B1A"/>
    <w:rsid w:val="00CD625E"/>
    <w:rsid w:val="00CD65AC"/>
    <w:rsid w:val="00CD68E2"/>
    <w:rsid w:val="00CD6ACC"/>
    <w:rsid w:val="00CD6E02"/>
    <w:rsid w:val="00CD7325"/>
    <w:rsid w:val="00CD7342"/>
    <w:rsid w:val="00CD792E"/>
    <w:rsid w:val="00CD7BAC"/>
    <w:rsid w:val="00CD7E7F"/>
    <w:rsid w:val="00CE013D"/>
    <w:rsid w:val="00CE0419"/>
    <w:rsid w:val="00CE04EA"/>
    <w:rsid w:val="00CE0562"/>
    <w:rsid w:val="00CE0601"/>
    <w:rsid w:val="00CE075B"/>
    <w:rsid w:val="00CE0C15"/>
    <w:rsid w:val="00CE17F2"/>
    <w:rsid w:val="00CE1CB5"/>
    <w:rsid w:val="00CE215F"/>
    <w:rsid w:val="00CE2E5C"/>
    <w:rsid w:val="00CE3A90"/>
    <w:rsid w:val="00CE438E"/>
    <w:rsid w:val="00CE43F9"/>
    <w:rsid w:val="00CE45EA"/>
    <w:rsid w:val="00CE4B1F"/>
    <w:rsid w:val="00CE4C2D"/>
    <w:rsid w:val="00CE4CCC"/>
    <w:rsid w:val="00CE540B"/>
    <w:rsid w:val="00CE551F"/>
    <w:rsid w:val="00CE5699"/>
    <w:rsid w:val="00CE5943"/>
    <w:rsid w:val="00CE61B3"/>
    <w:rsid w:val="00CE65F6"/>
    <w:rsid w:val="00CE6877"/>
    <w:rsid w:val="00CE68EF"/>
    <w:rsid w:val="00CE6A5D"/>
    <w:rsid w:val="00CE6A5E"/>
    <w:rsid w:val="00CE6BE3"/>
    <w:rsid w:val="00CE6C58"/>
    <w:rsid w:val="00CE6D92"/>
    <w:rsid w:val="00CE719B"/>
    <w:rsid w:val="00CE769E"/>
    <w:rsid w:val="00CE76D8"/>
    <w:rsid w:val="00CE782A"/>
    <w:rsid w:val="00CE7F7A"/>
    <w:rsid w:val="00CE7FCD"/>
    <w:rsid w:val="00CF0490"/>
    <w:rsid w:val="00CF04AC"/>
    <w:rsid w:val="00CF16D7"/>
    <w:rsid w:val="00CF1705"/>
    <w:rsid w:val="00CF194D"/>
    <w:rsid w:val="00CF19B1"/>
    <w:rsid w:val="00CF1A18"/>
    <w:rsid w:val="00CF1EB5"/>
    <w:rsid w:val="00CF224C"/>
    <w:rsid w:val="00CF25E2"/>
    <w:rsid w:val="00CF26F0"/>
    <w:rsid w:val="00CF2B43"/>
    <w:rsid w:val="00CF2F27"/>
    <w:rsid w:val="00CF314C"/>
    <w:rsid w:val="00CF36BD"/>
    <w:rsid w:val="00CF3748"/>
    <w:rsid w:val="00CF39BD"/>
    <w:rsid w:val="00CF3B5B"/>
    <w:rsid w:val="00CF3C30"/>
    <w:rsid w:val="00CF3DEB"/>
    <w:rsid w:val="00CF495D"/>
    <w:rsid w:val="00CF4FEF"/>
    <w:rsid w:val="00CF5995"/>
    <w:rsid w:val="00CF63F3"/>
    <w:rsid w:val="00CF668D"/>
    <w:rsid w:val="00CF6826"/>
    <w:rsid w:val="00CF6FC4"/>
    <w:rsid w:val="00CF6FE3"/>
    <w:rsid w:val="00CF71F4"/>
    <w:rsid w:val="00CF7486"/>
    <w:rsid w:val="00CF7A5B"/>
    <w:rsid w:val="00CF7D20"/>
    <w:rsid w:val="00D0003D"/>
    <w:rsid w:val="00D00189"/>
    <w:rsid w:val="00D00C88"/>
    <w:rsid w:val="00D00FBB"/>
    <w:rsid w:val="00D00FF3"/>
    <w:rsid w:val="00D01165"/>
    <w:rsid w:val="00D012CF"/>
    <w:rsid w:val="00D01817"/>
    <w:rsid w:val="00D01836"/>
    <w:rsid w:val="00D01C49"/>
    <w:rsid w:val="00D02672"/>
    <w:rsid w:val="00D028A2"/>
    <w:rsid w:val="00D02FB3"/>
    <w:rsid w:val="00D03297"/>
    <w:rsid w:val="00D03BE4"/>
    <w:rsid w:val="00D03EAD"/>
    <w:rsid w:val="00D042AB"/>
    <w:rsid w:val="00D043B2"/>
    <w:rsid w:val="00D0451B"/>
    <w:rsid w:val="00D0480C"/>
    <w:rsid w:val="00D04AB0"/>
    <w:rsid w:val="00D04CEE"/>
    <w:rsid w:val="00D04DD6"/>
    <w:rsid w:val="00D05326"/>
    <w:rsid w:val="00D057A2"/>
    <w:rsid w:val="00D057B8"/>
    <w:rsid w:val="00D059C2"/>
    <w:rsid w:val="00D05CC7"/>
    <w:rsid w:val="00D06723"/>
    <w:rsid w:val="00D06C08"/>
    <w:rsid w:val="00D06CAF"/>
    <w:rsid w:val="00D078FC"/>
    <w:rsid w:val="00D10557"/>
    <w:rsid w:val="00D11360"/>
    <w:rsid w:val="00D11579"/>
    <w:rsid w:val="00D119EB"/>
    <w:rsid w:val="00D11F17"/>
    <w:rsid w:val="00D126C2"/>
    <w:rsid w:val="00D129AD"/>
    <w:rsid w:val="00D13162"/>
    <w:rsid w:val="00D134A9"/>
    <w:rsid w:val="00D1351C"/>
    <w:rsid w:val="00D135A6"/>
    <w:rsid w:val="00D138FC"/>
    <w:rsid w:val="00D13A51"/>
    <w:rsid w:val="00D13BF6"/>
    <w:rsid w:val="00D13FFB"/>
    <w:rsid w:val="00D1401B"/>
    <w:rsid w:val="00D14EAF"/>
    <w:rsid w:val="00D15088"/>
    <w:rsid w:val="00D15114"/>
    <w:rsid w:val="00D15338"/>
    <w:rsid w:val="00D15572"/>
    <w:rsid w:val="00D15ADB"/>
    <w:rsid w:val="00D16333"/>
    <w:rsid w:val="00D16832"/>
    <w:rsid w:val="00D16966"/>
    <w:rsid w:val="00D16A83"/>
    <w:rsid w:val="00D17105"/>
    <w:rsid w:val="00D1724F"/>
    <w:rsid w:val="00D17465"/>
    <w:rsid w:val="00D1767F"/>
    <w:rsid w:val="00D17722"/>
    <w:rsid w:val="00D17838"/>
    <w:rsid w:val="00D17971"/>
    <w:rsid w:val="00D17BC2"/>
    <w:rsid w:val="00D17D45"/>
    <w:rsid w:val="00D17FC2"/>
    <w:rsid w:val="00D20382"/>
    <w:rsid w:val="00D20388"/>
    <w:rsid w:val="00D20846"/>
    <w:rsid w:val="00D20870"/>
    <w:rsid w:val="00D20A78"/>
    <w:rsid w:val="00D20DC9"/>
    <w:rsid w:val="00D211DC"/>
    <w:rsid w:val="00D21649"/>
    <w:rsid w:val="00D21D9C"/>
    <w:rsid w:val="00D22348"/>
    <w:rsid w:val="00D22363"/>
    <w:rsid w:val="00D223D2"/>
    <w:rsid w:val="00D224B3"/>
    <w:rsid w:val="00D23543"/>
    <w:rsid w:val="00D23A92"/>
    <w:rsid w:val="00D23C75"/>
    <w:rsid w:val="00D24439"/>
    <w:rsid w:val="00D246C8"/>
    <w:rsid w:val="00D24C7B"/>
    <w:rsid w:val="00D24FA3"/>
    <w:rsid w:val="00D25436"/>
    <w:rsid w:val="00D254B2"/>
    <w:rsid w:val="00D25973"/>
    <w:rsid w:val="00D25CD0"/>
    <w:rsid w:val="00D263A8"/>
    <w:rsid w:val="00D268D0"/>
    <w:rsid w:val="00D27463"/>
    <w:rsid w:val="00D2781A"/>
    <w:rsid w:val="00D27B83"/>
    <w:rsid w:val="00D30596"/>
    <w:rsid w:val="00D306E7"/>
    <w:rsid w:val="00D30786"/>
    <w:rsid w:val="00D30BD0"/>
    <w:rsid w:val="00D30CCA"/>
    <w:rsid w:val="00D31075"/>
    <w:rsid w:val="00D31271"/>
    <w:rsid w:val="00D318F7"/>
    <w:rsid w:val="00D3191D"/>
    <w:rsid w:val="00D31938"/>
    <w:rsid w:val="00D32259"/>
    <w:rsid w:val="00D3229A"/>
    <w:rsid w:val="00D322EB"/>
    <w:rsid w:val="00D33378"/>
    <w:rsid w:val="00D343FD"/>
    <w:rsid w:val="00D34F27"/>
    <w:rsid w:val="00D35046"/>
    <w:rsid w:val="00D35CD3"/>
    <w:rsid w:val="00D35DB6"/>
    <w:rsid w:val="00D35F95"/>
    <w:rsid w:val="00D360BB"/>
    <w:rsid w:val="00D362C5"/>
    <w:rsid w:val="00D36321"/>
    <w:rsid w:val="00D36612"/>
    <w:rsid w:val="00D366A4"/>
    <w:rsid w:val="00D3749C"/>
    <w:rsid w:val="00D37CE8"/>
    <w:rsid w:val="00D37F61"/>
    <w:rsid w:val="00D40851"/>
    <w:rsid w:val="00D40A49"/>
    <w:rsid w:val="00D40CAA"/>
    <w:rsid w:val="00D40E3A"/>
    <w:rsid w:val="00D410C0"/>
    <w:rsid w:val="00D4125F"/>
    <w:rsid w:val="00D41FB7"/>
    <w:rsid w:val="00D4262E"/>
    <w:rsid w:val="00D432CC"/>
    <w:rsid w:val="00D432F8"/>
    <w:rsid w:val="00D43332"/>
    <w:rsid w:val="00D43A7B"/>
    <w:rsid w:val="00D43ABD"/>
    <w:rsid w:val="00D440E9"/>
    <w:rsid w:val="00D44183"/>
    <w:rsid w:val="00D44303"/>
    <w:rsid w:val="00D4437D"/>
    <w:rsid w:val="00D44404"/>
    <w:rsid w:val="00D44E3E"/>
    <w:rsid w:val="00D450D6"/>
    <w:rsid w:val="00D4513D"/>
    <w:rsid w:val="00D45E1D"/>
    <w:rsid w:val="00D469A3"/>
    <w:rsid w:val="00D474E8"/>
    <w:rsid w:val="00D47584"/>
    <w:rsid w:val="00D47A4B"/>
    <w:rsid w:val="00D47B10"/>
    <w:rsid w:val="00D47B77"/>
    <w:rsid w:val="00D50401"/>
    <w:rsid w:val="00D50690"/>
    <w:rsid w:val="00D50BC1"/>
    <w:rsid w:val="00D516F8"/>
    <w:rsid w:val="00D5204D"/>
    <w:rsid w:val="00D521D7"/>
    <w:rsid w:val="00D5268E"/>
    <w:rsid w:val="00D52912"/>
    <w:rsid w:val="00D5301E"/>
    <w:rsid w:val="00D53517"/>
    <w:rsid w:val="00D5360F"/>
    <w:rsid w:val="00D537AD"/>
    <w:rsid w:val="00D53ACD"/>
    <w:rsid w:val="00D53DD5"/>
    <w:rsid w:val="00D546B0"/>
    <w:rsid w:val="00D55436"/>
    <w:rsid w:val="00D5570B"/>
    <w:rsid w:val="00D55AC7"/>
    <w:rsid w:val="00D55D92"/>
    <w:rsid w:val="00D55FD5"/>
    <w:rsid w:val="00D5668A"/>
    <w:rsid w:val="00D566B9"/>
    <w:rsid w:val="00D56A0E"/>
    <w:rsid w:val="00D57101"/>
    <w:rsid w:val="00D57DE0"/>
    <w:rsid w:val="00D600D0"/>
    <w:rsid w:val="00D60151"/>
    <w:rsid w:val="00D60883"/>
    <w:rsid w:val="00D60BF0"/>
    <w:rsid w:val="00D6139F"/>
    <w:rsid w:val="00D6180C"/>
    <w:rsid w:val="00D6180D"/>
    <w:rsid w:val="00D62113"/>
    <w:rsid w:val="00D62427"/>
    <w:rsid w:val="00D62B1F"/>
    <w:rsid w:val="00D62DD4"/>
    <w:rsid w:val="00D62F01"/>
    <w:rsid w:val="00D639D0"/>
    <w:rsid w:val="00D63B02"/>
    <w:rsid w:val="00D640D9"/>
    <w:rsid w:val="00D64149"/>
    <w:rsid w:val="00D64B19"/>
    <w:rsid w:val="00D64C1B"/>
    <w:rsid w:val="00D650D4"/>
    <w:rsid w:val="00D65569"/>
    <w:rsid w:val="00D65735"/>
    <w:rsid w:val="00D659A1"/>
    <w:rsid w:val="00D65A4C"/>
    <w:rsid w:val="00D65CBD"/>
    <w:rsid w:val="00D65E93"/>
    <w:rsid w:val="00D65FD6"/>
    <w:rsid w:val="00D66054"/>
    <w:rsid w:val="00D666EA"/>
    <w:rsid w:val="00D66C24"/>
    <w:rsid w:val="00D66CB4"/>
    <w:rsid w:val="00D674C7"/>
    <w:rsid w:val="00D67649"/>
    <w:rsid w:val="00D67B37"/>
    <w:rsid w:val="00D67E19"/>
    <w:rsid w:val="00D67E39"/>
    <w:rsid w:val="00D70364"/>
    <w:rsid w:val="00D70420"/>
    <w:rsid w:val="00D7061C"/>
    <w:rsid w:val="00D70DF8"/>
    <w:rsid w:val="00D71A77"/>
    <w:rsid w:val="00D71A7F"/>
    <w:rsid w:val="00D7209F"/>
    <w:rsid w:val="00D7306C"/>
    <w:rsid w:val="00D73C70"/>
    <w:rsid w:val="00D73C7A"/>
    <w:rsid w:val="00D73C8F"/>
    <w:rsid w:val="00D73F9C"/>
    <w:rsid w:val="00D74152"/>
    <w:rsid w:val="00D748CA"/>
    <w:rsid w:val="00D7528F"/>
    <w:rsid w:val="00D753F0"/>
    <w:rsid w:val="00D7590A"/>
    <w:rsid w:val="00D75A85"/>
    <w:rsid w:val="00D75EFE"/>
    <w:rsid w:val="00D7695C"/>
    <w:rsid w:val="00D776B8"/>
    <w:rsid w:val="00D7796C"/>
    <w:rsid w:val="00D80113"/>
    <w:rsid w:val="00D8014B"/>
    <w:rsid w:val="00D803A5"/>
    <w:rsid w:val="00D8064B"/>
    <w:rsid w:val="00D808BC"/>
    <w:rsid w:val="00D808BD"/>
    <w:rsid w:val="00D80D4E"/>
    <w:rsid w:val="00D8101B"/>
    <w:rsid w:val="00D81121"/>
    <w:rsid w:val="00D813DF"/>
    <w:rsid w:val="00D813E6"/>
    <w:rsid w:val="00D814AA"/>
    <w:rsid w:val="00D82810"/>
    <w:rsid w:val="00D8285F"/>
    <w:rsid w:val="00D83788"/>
    <w:rsid w:val="00D83A72"/>
    <w:rsid w:val="00D83AEC"/>
    <w:rsid w:val="00D84059"/>
    <w:rsid w:val="00D84237"/>
    <w:rsid w:val="00D84251"/>
    <w:rsid w:val="00D8434D"/>
    <w:rsid w:val="00D84875"/>
    <w:rsid w:val="00D8491D"/>
    <w:rsid w:val="00D84AE3"/>
    <w:rsid w:val="00D84E41"/>
    <w:rsid w:val="00D84F94"/>
    <w:rsid w:val="00D854F9"/>
    <w:rsid w:val="00D857AB"/>
    <w:rsid w:val="00D85A0E"/>
    <w:rsid w:val="00D85ABF"/>
    <w:rsid w:val="00D868F1"/>
    <w:rsid w:val="00D86A3B"/>
    <w:rsid w:val="00D86B13"/>
    <w:rsid w:val="00D86CEB"/>
    <w:rsid w:val="00D877A8"/>
    <w:rsid w:val="00D904BA"/>
    <w:rsid w:val="00D9079E"/>
    <w:rsid w:val="00D908C6"/>
    <w:rsid w:val="00D90ACC"/>
    <w:rsid w:val="00D90D3C"/>
    <w:rsid w:val="00D910C0"/>
    <w:rsid w:val="00D91349"/>
    <w:rsid w:val="00D918E3"/>
    <w:rsid w:val="00D91A2A"/>
    <w:rsid w:val="00D91CD2"/>
    <w:rsid w:val="00D9216B"/>
    <w:rsid w:val="00D92377"/>
    <w:rsid w:val="00D926EC"/>
    <w:rsid w:val="00D928D9"/>
    <w:rsid w:val="00D92CA8"/>
    <w:rsid w:val="00D92E7D"/>
    <w:rsid w:val="00D92F02"/>
    <w:rsid w:val="00D930A8"/>
    <w:rsid w:val="00D930C8"/>
    <w:rsid w:val="00D9375C"/>
    <w:rsid w:val="00D944FC"/>
    <w:rsid w:val="00D946E7"/>
    <w:rsid w:val="00D9477C"/>
    <w:rsid w:val="00D9495C"/>
    <w:rsid w:val="00D949AB"/>
    <w:rsid w:val="00D94C28"/>
    <w:rsid w:val="00D94DDA"/>
    <w:rsid w:val="00D95215"/>
    <w:rsid w:val="00D9548F"/>
    <w:rsid w:val="00D959EC"/>
    <w:rsid w:val="00D9615E"/>
    <w:rsid w:val="00D9636D"/>
    <w:rsid w:val="00D96AED"/>
    <w:rsid w:val="00D96C5A"/>
    <w:rsid w:val="00D96D8C"/>
    <w:rsid w:val="00D96F45"/>
    <w:rsid w:val="00D97049"/>
    <w:rsid w:val="00D9763D"/>
    <w:rsid w:val="00D97839"/>
    <w:rsid w:val="00D97B5F"/>
    <w:rsid w:val="00DA096B"/>
    <w:rsid w:val="00DA0BBA"/>
    <w:rsid w:val="00DA0D7A"/>
    <w:rsid w:val="00DA105D"/>
    <w:rsid w:val="00DA1434"/>
    <w:rsid w:val="00DA16EB"/>
    <w:rsid w:val="00DA18EB"/>
    <w:rsid w:val="00DA1943"/>
    <w:rsid w:val="00DA1EFA"/>
    <w:rsid w:val="00DA20EC"/>
    <w:rsid w:val="00DA2108"/>
    <w:rsid w:val="00DA2988"/>
    <w:rsid w:val="00DA36A2"/>
    <w:rsid w:val="00DA3C30"/>
    <w:rsid w:val="00DA3ED2"/>
    <w:rsid w:val="00DA412B"/>
    <w:rsid w:val="00DA4745"/>
    <w:rsid w:val="00DA4F4F"/>
    <w:rsid w:val="00DA56DC"/>
    <w:rsid w:val="00DA5A2F"/>
    <w:rsid w:val="00DA6371"/>
    <w:rsid w:val="00DA6A7F"/>
    <w:rsid w:val="00DA6CB4"/>
    <w:rsid w:val="00DA6EBE"/>
    <w:rsid w:val="00DA78AF"/>
    <w:rsid w:val="00DA7A9C"/>
    <w:rsid w:val="00DB0091"/>
    <w:rsid w:val="00DB0096"/>
    <w:rsid w:val="00DB0710"/>
    <w:rsid w:val="00DB09AF"/>
    <w:rsid w:val="00DB0D52"/>
    <w:rsid w:val="00DB10DB"/>
    <w:rsid w:val="00DB194D"/>
    <w:rsid w:val="00DB1C0D"/>
    <w:rsid w:val="00DB2C13"/>
    <w:rsid w:val="00DB2EA3"/>
    <w:rsid w:val="00DB2F59"/>
    <w:rsid w:val="00DB3492"/>
    <w:rsid w:val="00DB3A11"/>
    <w:rsid w:val="00DB4046"/>
    <w:rsid w:val="00DB40CA"/>
    <w:rsid w:val="00DB4129"/>
    <w:rsid w:val="00DB4221"/>
    <w:rsid w:val="00DB42F6"/>
    <w:rsid w:val="00DB460B"/>
    <w:rsid w:val="00DB483B"/>
    <w:rsid w:val="00DB4A35"/>
    <w:rsid w:val="00DB4B02"/>
    <w:rsid w:val="00DB4B1E"/>
    <w:rsid w:val="00DB4BEF"/>
    <w:rsid w:val="00DB4D26"/>
    <w:rsid w:val="00DB4E6C"/>
    <w:rsid w:val="00DB5003"/>
    <w:rsid w:val="00DB52CC"/>
    <w:rsid w:val="00DB54D1"/>
    <w:rsid w:val="00DB586D"/>
    <w:rsid w:val="00DB58B2"/>
    <w:rsid w:val="00DB61F3"/>
    <w:rsid w:val="00DB6875"/>
    <w:rsid w:val="00DB69E8"/>
    <w:rsid w:val="00DB6C91"/>
    <w:rsid w:val="00DB7055"/>
    <w:rsid w:val="00DB715D"/>
    <w:rsid w:val="00DB7231"/>
    <w:rsid w:val="00DB7657"/>
    <w:rsid w:val="00DB7660"/>
    <w:rsid w:val="00DB79B4"/>
    <w:rsid w:val="00DB7A21"/>
    <w:rsid w:val="00DB7CE2"/>
    <w:rsid w:val="00DB7E85"/>
    <w:rsid w:val="00DC1152"/>
    <w:rsid w:val="00DC136F"/>
    <w:rsid w:val="00DC150D"/>
    <w:rsid w:val="00DC1969"/>
    <w:rsid w:val="00DC1BA3"/>
    <w:rsid w:val="00DC1DE3"/>
    <w:rsid w:val="00DC27B4"/>
    <w:rsid w:val="00DC2D93"/>
    <w:rsid w:val="00DC2E12"/>
    <w:rsid w:val="00DC2F31"/>
    <w:rsid w:val="00DC3034"/>
    <w:rsid w:val="00DC335A"/>
    <w:rsid w:val="00DC3464"/>
    <w:rsid w:val="00DC38EA"/>
    <w:rsid w:val="00DC4478"/>
    <w:rsid w:val="00DC4773"/>
    <w:rsid w:val="00DC4B92"/>
    <w:rsid w:val="00DC4D11"/>
    <w:rsid w:val="00DC4DE3"/>
    <w:rsid w:val="00DC4E21"/>
    <w:rsid w:val="00DC503E"/>
    <w:rsid w:val="00DC512F"/>
    <w:rsid w:val="00DC5860"/>
    <w:rsid w:val="00DC5B62"/>
    <w:rsid w:val="00DC5BB7"/>
    <w:rsid w:val="00DC5D26"/>
    <w:rsid w:val="00DC5F18"/>
    <w:rsid w:val="00DC60C6"/>
    <w:rsid w:val="00DC60E4"/>
    <w:rsid w:val="00DC6195"/>
    <w:rsid w:val="00DC6270"/>
    <w:rsid w:val="00DC7515"/>
    <w:rsid w:val="00DC781C"/>
    <w:rsid w:val="00DC7831"/>
    <w:rsid w:val="00DC79C1"/>
    <w:rsid w:val="00DC7AE0"/>
    <w:rsid w:val="00DD0288"/>
    <w:rsid w:val="00DD0514"/>
    <w:rsid w:val="00DD0D3D"/>
    <w:rsid w:val="00DD1387"/>
    <w:rsid w:val="00DD157B"/>
    <w:rsid w:val="00DD2487"/>
    <w:rsid w:val="00DD276B"/>
    <w:rsid w:val="00DD2AF0"/>
    <w:rsid w:val="00DD2AF1"/>
    <w:rsid w:val="00DD2B2C"/>
    <w:rsid w:val="00DD2D0D"/>
    <w:rsid w:val="00DD2DAC"/>
    <w:rsid w:val="00DD3200"/>
    <w:rsid w:val="00DD35E9"/>
    <w:rsid w:val="00DD37D4"/>
    <w:rsid w:val="00DD3A10"/>
    <w:rsid w:val="00DD4A10"/>
    <w:rsid w:val="00DD4B9B"/>
    <w:rsid w:val="00DD4DB4"/>
    <w:rsid w:val="00DD55A8"/>
    <w:rsid w:val="00DD590A"/>
    <w:rsid w:val="00DD5FF6"/>
    <w:rsid w:val="00DD62BF"/>
    <w:rsid w:val="00DD634B"/>
    <w:rsid w:val="00DD67C8"/>
    <w:rsid w:val="00DD6835"/>
    <w:rsid w:val="00DD6A40"/>
    <w:rsid w:val="00DD6BD9"/>
    <w:rsid w:val="00DD6E28"/>
    <w:rsid w:val="00DD6F30"/>
    <w:rsid w:val="00DD727D"/>
    <w:rsid w:val="00DD7D60"/>
    <w:rsid w:val="00DE01A2"/>
    <w:rsid w:val="00DE0573"/>
    <w:rsid w:val="00DE065A"/>
    <w:rsid w:val="00DE0696"/>
    <w:rsid w:val="00DE0869"/>
    <w:rsid w:val="00DE0E17"/>
    <w:rsid w:val="00DE1477"/>
    <w:rsid w:val="00DE1969"/>
    <w:rsid w:val="00DE1F49"/>
    <w:rsid w:val="00DE1F50"/>
    <w:rsid w:val="00DE2043"/>
    <w:rsid w:val="00DE22A0"/>
    <w:rsid w:val="00DE25B2"/>
    <w:rsid w:val="00DE300D"/>
    <w:rsid w:val="00DE3033"/>
    <w:rsid w:val="00DE3E67"/>
    <w:rsid w:val="00DE3E7A"/>
    <w:rsid w:val="00DE427D"/>
    <w:rsid w:val="00DE42F4"/>
    <w:rsid w:val="00DE464F"/>
    <w:rsid w:val="00DE4D20"/>
    <w:rsid w:val="00DE4F07"/>
    <w:rsid w:val="00DE517E"/>
    <w:rsid w:val="00DE57C2"/>
    <w:rsid w:val="00DE5A75"/>
    <w:rsid w:val="00DE6021"/>
    <w:rsid w:val="00DE6C72"/>
    <w:rsid w:val="00DE6CAC"/>
    <w:rsid w:val="00DE7272"/>
    <w:rsid w:val="00DE7312"/>
    <w:rsid w:val="00DE789D"/>
    <w:rsid w:val="00DF0228"/>
    <w:rsid w:val="00DF0244"/>
    <w:rsid w:val="00DF044D"/>
    <w:rsid w:val="00DF053D"/>
    <w:rsid w:val="00DF0672"/>
    <w:rsid w:val="00DF0BA3"/>
    <w:rsid w:val="00DF0BCB"/>
    <w:rsid w:val="00DF0FA9"/>
    <w:rsid w:val="00DF1865"/>
    <w:rsid w:val="00DF18EC"/>
    <w:rsid w:val="00DF1CA9"/>
    <w:rsid w:val="00DF1F90"/>
    <w:rsid w:val="00DF22DB"/>
    <w:rsid w:val="00DF23C9"/>
    <w:rsid w:val="00DF2798"/>
    <w:rsid w:val="00DF2916"/>
    <w:rsid w:val="00DF3AD8"/>
    <w:rsid w:val="00DF3B50"/>
    <w:rsid w:val="00DF3C01"/>
    <w:rsid w:val="00DF3D32"/>
    <w:rsid w:val="00DF4159"/>
    <w:rsid w:val="00DF4180"/>
    <w:rsid w:val="00DF43BE"/>
    <w:rsid w:val="00DF45F6"/>
    <w:rsid w:val="00DF47D7"/>
    <w:rsid w:val="00DF4824"/>
    <w:rsid w:val="00DF511F"/>
    <w:rsid w:val="00DF513C"/>
    <w:rsid w:val="00DF5A06"/>
    <w:rsid w:val="00DF5BDC"/>
    <w:rsid w:val="00DF5F84"/>
    <w:rsid w:val="00DF6255"/>
    <w:rsid w:val="00DF694A"/>
    <w:rsid w:val="00DF69BF"/>
    <w:rsid w:val="00DF6B6B"/>
    <w:rsid w:val="00DF7538"/>
    <w:rsid w:val="00DF75C7"/>
    <w:rsid w:val="00DF78F8"/>
    <w:rsid w:val="00DF7919"/>
    <w:rsid w:val="00E00156"/>
    <w:rsid w:val="00E00C45"/>
    <w:rsid w:val="00E011DC"/>
    <w:rsid w:val="00E01288"/>
    <w:rsid w:val="00E013E8"/>
    <w:rsid w:val="00E018EA"/>
    <w:rsid w:val="00E019C6"/>
    <w:rsid w:val="00E0244D"/>
    <w:rsid w:val="00E0282F"/>
    <w:rsid w:val="00E02832"/>
    <w:rsid w:val="00E0329A"/>
    <w:rsid w:val="00E03A7D"/>
    <w:rsid w:val="00E03B6D"/>
    <w:rsid w:val="00E03D2E"/>
    <w:rsid w:val="00E044FC"/>
    <w:rsid w:val="00E052D2"/>
    <w:rsid w:val="00E054BD"/>
    <w:rsid w:val="00E05CB3"/>
    <w:rsid w:val="00E05F81"/>
    <w:rsid w:val="00E06242"/>
    <w:rsid w:val="00E06447"/>
    <w:rsid w:val="00E06CA1"/>
    <w:rsid w:val="00E06E4A"/>
    <w:rsid w:val="00E06F41"/>
    <w:rsid w:val="00E0759F"/>
    <w:rsid w:val="00E07732"/>
    <w:rsid w:val="00E07EC5"/>
    <w:rsid w:val="00E100F5"/>
    <w:rsid w:val="00E10EE4"/>
    <w:rsid w:val="00E1160D"/>
    <w:rsid w:val="00E11926"/>
    <w:rsid w:val="00E11AFE"/>
    <w:rsid w:val="00E120FF"/>
    <w:rsid w:val="00E125EE"/>
    <w:rsid w:val="00E1262A"/>
    <w:rsid w:val="00E12D11"/>
    <w:rsid w:val="00E13507"/>
    <w:rsid w:val="00E15933"/>
    <w:rsid w:val="00E15A12"/>
    <w:rsid w:val="00E15B05"/>
    <w:rsid w:val="00E15F3F"/>
    <w:rsid w:val="00E15F69"/>
    <w:rsid w:val="00E1620D"/>
    <w:rsid w:val="00E168A3"/>
    <w:rsid w:val="00E169A5"/>
    <w:rsid w:val="00E17F51"/>
    <w:rsid w:val="00E17FBE"/>
    <w:rsid w:val="00E20623"/>
    <w:rsid w:val="00E208E8"/>
    <w:rsid w:val="00E20ADE"/>
    <w:rsid w:val="00E20D20"/>
    <w:rsid w:val="00E20F56"/>
    <w:rsid w:val="00E213D3"/>
    <w:rsid w:val="00E2148D"/>
    <w:rsid w:val="00E21DA8"/>
    <w:rsid w:val="00E22026"/>
    <w:rsid w:val="00E22318"/>
    <w:rsid w:val="00E22363"/>
    <w:rsid w:val="00E224E1"/>
    <w:rsid w:val="00E22611"/>
    <w:rsid w:val="00E22A8E"/>
    <w:rsid w:val="00E22BA2"/>
    <w:rsid w:val="00E22C04"/>
    <w:rsid w:val="00E22E07"/>
    <w:rsid w:val="00E23170"/>
    <w:rsid w:val="00E231EE"/>
    <w:rsid w:val="00E232D7"/>
    <w:rsid w:val="00E235E1"/>
    <w:rsid w:val="00E2365E"/>
    <w:rsid w:val="00E236C4"/>
    <w:rsid w:val="00E237AA"/>
    <w:rsid w:val="00E23A4A"/>
    <w:rsid w:val="00E23AEC"/>
    <w:rsid w:val="00E24956"/>
    <w:rsid w:val="00E24E74"/>
    <w:rsid w:val="00E26070"/>
    <w:rsid w:val="00E26744"/>
    <w:rsid w:val="00E26F74"/>
    <w:rsid w:val="00E2701C"/>
    <w:rsid w:val="00E27190"/>
    <w:rsid w:val="00E277F0"/>
    <w:rsid w:val="00E27B39"/>
    <w:rsid w:val="00E27FD0"/>
    <w:rsid w:val="00E30034"/>
    <w:rsid w:val="00E300BB"/>
    <w:rsid w:val="00E3017F"/>
    <w:rsid w:val="00E303F8"/>
    <w:rsid w:val="00E30ED0"/>
    <w:rsid w:val="00E30F2B"/>
    <w:rsid w:val="00E31060"/>
    <w:rsid w:val="00E31526"/>
    <w:rsid w:val="00E31BFC"/>
    <w:rsid w:val="00E31F30"/>
    <w:rsid w:val="00E326C3"/>
    <w:rsid w:val="00E3281D"/>
    <w:rsid w:val="00E32B29"/>
    <w:rsid w:val="00E3308B"/>
    <w:rsid w:val="00E33330"/>
    <w:rsid w:val="00E33768"/>
    <w:rsid w:val="00E337D9"/>
    <w:rsid w:val="00E33C5D"/>
    <w:rsid w:val="00E33D4D"/>
    <w:rsid w:val="00E33DA9"/>
    <w:rsid w:val="00E33E3B"/>
    <w:rsid w:val="00E3416B"/>
    <w:rsid w:val="00E34A6C"/>
    <w:rsid w:val="00E35176"/>
    <w:rsid w:val="00E35820"/>
    <w:rsid w:val="00E35B0E"/>
    <w:rsid w:val="00E35E57"/>
    <w:rsid w:val="00E36C85"/>
    <w:rsid w:val="00E37878"/>
    <w:rsid w:val="00E37A87"/>
    <w:rsid w:val="00E37D42"/>
    <w:rsid w:val="00E37DEB"/>
    <w:rsid w:val="00E37F4E"/>
    <w:rsid w:val="00E4006F"/>
    <w:rsid w:val="00E40186"/>
    <w:rsid w:val="00E401CC"/>
    <w:rsid w:val="00E40311"/>
    <w:rsid w:val="00E4044C"/>
    <w:rsid w:val="00E406B9"/>
    <w:rsid w:val="00E40872"/>
    <w:rsid w:val="00E4094F"/>
    <w:rsid w:val="00E40981"/>
    <w:rsid w:val="00E40D0A"/>
    <w:rsid w:val="00E40D3D"/>
    <w:rsid w:val="00E413AA"/>
    <w:rsid w:val="00E415B9"/>
    <w:rsid w:val="00E4231B"/>
    <w:rsid w:val="00E4338E"/>
    <w:rsid w:val="00E436B5"/>
    <w:rsid w:val="00E43A02"/>
    <w:rsid w:val="00E43E9C"/>
    <w:rsid w:val="00E43FD1"/>
    <w:rsid w:val="00E44164"/>
    <w:rsid w:val="00E44736"/>
    <w:rsid w:val="00E4473D"/>
    <w:rsid w:val="00E44B5C"/>
    <w:rsid w:val="00E44E83"/>
    <w:rsid w:val="00E4503F"/>
    <w:rsid w:val="00E4620F"/>
    <w:rsid w:val="00E46263"/>
    <w:rsid w:val="00E46671"/>
    <w:rsid w:val="00E468E1"/>
    <w:rsid w:val="00E46A49"/>
    <w:rsid w:val="00E46C24"/>
    <w:rsid w:val="00E4708B"/>
    <w:rsid w:val="00E47275"/>
    <w:rsid w:val="00E473E8"/>
    <w:rsid w:val="00E477AD"/>
    <w:rsid w:val="00E47895"/>
    <w:rsid w:val="00E47F37"/>
    <w:rsid w:val="00E50150"/>
    <w:rsid w:val="00E50C4F"/>
    <w:rsid w:val="00E50D1C"/>
    <w:rsid w:val="00E510EA"/>
    <w:rsid w:val="00E5143D"/>
    <w:rsid w:val="00E5146E"/>
    <w:rsid w:val="00E51703"/>
    <w:rsid w:val="00E51BF6"/>
    <w:rsid w:val="00E51CB5"/>
    <w:rsid w:val="00E51D30"/>
    <w:rsid w:val="00E51E1E"/>
    <w:rsid w:val="00E51EE9"/>
    <w:rsid w:val="00E52A04"/>
    <w:rsid w:val="00E52AD6"/>
    <w:rsid w:val="00E52D6F"/>
    <w:rsid w:val="00E52E38"/>
    <w:rsid w:val="00E53A66"/>
    <w:rsid w:val="00E53BA2"/>
    <w:rsid w:val="00E545DC"/>
    <w:rsid w:val="00E550CB"/>
    <w:rsid w:val="00E55BB4"/>
    <w:rsid w:val="00E55D73"/>
    <w:rsid w:val="00E5668E"/>
    <w:rsid w:val="00E56A01"/>
    <w:rsid w:val="00E56B0D"/>
    <w:rsid w:val="00E56E4F"/>
    <w:rsid w:val="00E570A0"/>
    <w:rsid w:val="00E570B5"/>
    <w:rsid w:val="00E570DA"/>
    <w:rsid w:val="00E5727F"/>
    <w:rsid w:val="00E5782B"/>
    <w:rsid w:val="00E57A22"/>
    <w:rsid w:val="00E57A43"/>
    <w:rsid w:val="00E57D34"/>
    <w:rsid w:val="00E57EFE"/>
    <w:rsid w:val="00E6011F"/>
    <w:rsid w:val="00E602C9"/>
    <w:rsid w:val="00E6118F"/>
    <w:rsid w:val="00E615BC"/>
    <w:rsid w:val="00E61B3E"/>
    <w:rsid w:val="00E62713"/>
    <w:rsid w:val="00E62C9C"/>
    <w:rsid w:val="00E62E85"/>
    <w:rsid w:val="00E62FBE"/>
    <w:rsid w:val="00E631B1"/>
    <w:rsid w:val="00E632BB"/>
    <w:rsid w:val="00E63798"/>
    <w:rsid w:val="00E639FF"/>
    <w:rsid w:val="00E63C89"/>
    <w:rsid w:val="00E63DF2"/>
    <w:rsid w:val="00E64451"/>
    <w:rsid w:val="00E64D0C"/>
    <w:rsid w:val="00E654C4"/>
    <w:rsid w:val="00E654D1"/>
    <w:rsid w:val="00E65587"/>
    <w:rsid w:val="00E65619"/>
    <w:rsid w:val="00E65AF8"/>
    <w:rsid w:val="00E65B7C"/>
    <w:rsid w:val="00E65B82"/>
    <w:rsid w:val="00E65D2C"/>
    <w:rsid w:val="00E669AA"/>
    <w:rsid w:val="00E66D06"/>
    <w:rsid w:val="00E6722A"/>
    <w:rsid w:val="00E67A98"/>
    <w:rsid w:val="00E67CC4"/>
    <w:rsid w:val="00E67D77"/>
    <w:rsid w:val="00E67DE8"/>
    <w:rsid w:val="00E67EF3"/>
    <w:rsid w:val="00E67FBD"/>
    <w:rsid w:val="00E70176"/>
    <w:rsid w:val="00E70394"/>
    <w:rsid w:val="00E70AD5"/>
    <w:rsid w:val="00E70CEF"/>
    <w:rsid w:val="00E70F52"/>
    <w:rsid w:val="00E7118E"/>
    <w:rsid w:val="00E7195D"/>
    <w:rsid w:val="00E71BAF"/>
    <w:rsid w:val="00E71CA9"/>
    <w:rsid w:val="00E72697"/>
    <w:rsid w:val="00E72AF5"/>
    <w:rsid w:val="00E7308C"/>
    <w:rsid w:val="00E73992"/>
    <w:rsid w:val="00E739B2"/>
    <w:rsid w:val="00E73CA3"/>
    <w:rsid w:val="00E740AC"/>
    <w:rsid w:val="00E7442E"/>
    <w:rsid w:val="00E74495"/>
    <w:rsid w:val="00E74C2C"/>
    <w:rsid w:val="00E750D6"/>
    <w:rsid w:val="00E75E2B"/>
    <w:rsid w:val="00E76168"/>
    <w:rsid w:val="00E762A5"/>
    <w:rsid w:val="00E76340"/>
    <w:rsid w:val="00E769BF"/>
    <w:rsid w:val="00E76D3F"/>
    <w:rsid w:val="00E77452"/>
    <w:rsid w:val="00E776CE"/>
    <w:rsid w:val="00E77923"/>
    <w:rsid w:val="00E77BD8"/>
    <w:rsid w:val="00E77EB6"/>
    <w:rsid w:val="00E80350"/>
    <w:rsid w:val="00E80520"/>
    <w:rsid w:val="00E8059D"/>
    <w:rsid w:val="00E809EB"/>
    <w:rsid w:val="00E80D06"/>
    <w:rsid w:val="00E80E89"/>
    <w:rsid w:val="00E81044"/>
    <w:rsid w:val="00E81289"/>
    <w:rsid w:val="00E812E7"/>
    <w:rsid w:val="00E81394"/>
    <w:rsid w:val="00E817E0"/>
    <w:rsid w:val="00E81E20"/>
    <w:rsid w:val="00E81FFD"/>
    <w:rsid w:val="00E82034"/>
    <w:rsid w:val="00E82103"/>
    <w:rsid w:val="00E824C9"/>
    <w:rsid w:val="00E82514"/>
    <w:rsid w:val="00E82A0D"/>
    <w:rsid w:val="00E82B17"/>
    <w:rsid w:val="00E82E92"/>
    <w:rsid w:val="00E82FBF"/>
    <w:rsid w:val="00E83461"/>
    <w:rsid w:val="00E83498"/>
    <w:rsid w:val="00E834DC"/>
    <w:rsid w:val="00E837B0"/>
    <w:rsid w:val="00E83ACB"/>
    <w:rsid w:val="00E83BF0"/>
    <w:rsid w:val="00E83C8C"/>
    <w:rsid w:val="00E83D97"/>
    <w:rsid w:val="00E84474"/>
    <w:rsid w:val="00E84986"/>
    <w:rsid w:val="00E84BFF"/>
    <w:rsid w:val="00E84CD7"/>
    <w:rsid w:val="00E851EE"/>
    <w:rsid w:val="00E853F3"/>
    <w:rsid w:val="00E85723"/>
    <w:rsid w:val="00E8578E"/>
    <w:rsid w:val="00E866AA"/>
    <w:rsid w:val="00E86BD7"/>
    <w:rsid w:val="00E86F28"/>
    <w:rsid w:val="00E86F37"/>
    <w:rsid w:val="00E86FF4"/>
    <w:rsid w:val="00E8732E"/>
    <w:rsid w:val="00E8777A"/>
    <w:rsid w:val="00E877ED"/>
    <w:rsid w:val="00E87842"/>
    <w:rsid w:val="00E87D31"/>
    <w:rsid w:val="00E87D3C"/>
    <w:rsid w:val="00E87D8F"/>
    <w:rsid w:val="00E902A4"/>
    <w:rsid w:val="00E902CF"/>
    <w:rsid w:val="00E90ACF"/>
    <w:rsid w:val="00E910B5"/>
    <w:rsid w:val="00E91300"/>
    <w:rsid w:val="00E91605"/>
    <w:rsid w:val="00E916B2"/>
    <w:rsid w:val="00E917A7"/>
    <w:rsid w:val="00E91810"/>
    <w:rsid w:val="00E91AF1"/>
    <w:rsid w:val="00E91BC6"/>
    <w:rsid w:val="00E91C3D"/>
    <w:rsid w:val="00E91C82"/>
    <w:rsid w:val="00E92057"/>
    <w:rsid w:val="00E923C6"/>
    <w:rsid w:val="00E92DE9"/>
    <w:rsid w:val="00E93B42"/>
    <w:rsid w:val="00E93C41"/>
    <w:rsid w:val="00E93C99"/>
    <w:rsid w:val="00E944D6"/>
    <w:rsid w:val="00E94B55"/>
    <w:rsid w:val="00E94D85"/>
    <w:rsid w:val="00E94E79"/>
    <w:rsid w:val="00E955C1"/>
    <w:rsid w:val="00E956EA"/>
    <w:rsid w:val="00E960D4"/>
    <w:rsid w:val="00E964D0"/>
    <w:rsid w:val="00E96685"/>
    <w:rsid w:val="00E966A7"/>
    <w:rsid w:val="00E96DD5"/>
    <w:rsid w:val="00E96F7D"/>
    <w:rsid w:val="00E9706B"/>
    <w:rsid w:val="00E9729B"/>
    <w:rsid w:val="00E974F6"/>
    <w:rsid w:val="00E978E8"/>
    <w:rsid w:val="00EA056A"/>
    <w:rsid w:val="00EA07CB"/>
    <w:rsid w:val="00EA1345"/>
    <w:rsid w:val="00EA187F"/>
    <w:rsid w:val="00EA2316"/>
    <w:rsid w:val="00EA2432"/>
    <w:rsid w:val="00EA254F"/>
    <w:rsid w:val="00EA2ACA"/>
    <w:rsid w:val="00EA3181"/>
    <w:rsid w:val="00EA322F"/>
    <w:rsid w:val="00EA3AA4"/>
    <w:rsid w:val="00EA3FAF"/>
    <w:rsid w:val="00EA42DE"/>
    <w:rsid w:val="00EA44C6"/>
    <w:rsid w:val="00EA474F"/>
    <w:rsid w:val="00EA485B"/>
    <w:rsid w:val="00EA4BC8"/>
    <w:rsid w:val="00EA50CB"/>
    <w:rsid w:val="00EA519F"/>
    <w:rsid w:val="00EA541C"/>
    <w:rsid w:val="00EA5690"/>
    <w:rsid w:val="00EA576C"/>
    <w:rsid w:val="00EA5D22"/>
    <w:rsid w:val="00EA62F3"/>
    <w:rsid w:val="00EA67AB"/>
    <w:rsid w:val="00EA6ABF"/>
    <w:rsid w:val="00EA6B64"/>
    <w:rsid w:val="00EA70CF"/>
    <w:rsid w:val="00EA714F"/>
    <w:rsid w:val="00EA7877"/>
    <w:rsid w:val="00EA793E"/>
    <w:rsid w:val="00EA7AF8"/>
    <w:rsid w:val="00EB0686"/>
    <w:rsid w:val="00EB09B6"/>
    <w:rsid w:val="00EB0E50"/>
    <w:rsid w:val="00EB13C1"/>
    <w:rsid w:val="00EB165E"/>
    <w:rsid w:val="00EB1677"/>
    <w:rsid w:val="00EB16C6"/>
    <w:rsid w:val="00EB18BE"/>
    <w:rsid w:val="00EB1D3D"/>
    <w:rsid w:val="00EB22BE"/>
    <w:rsid w:val="00EB2931"/>
    <w:rsid w:val="00EB2CA9"/>
    <w:rsid w:val="00EB36E1"/>
    <w:rsid w:val="00EB38D7"/>
    <w:rsid w:val="00EB3A2C"/>
    <w:rsid w:val="00EB41EF"/>
    <w:rsid w:val="00EB437E"/>
    <w:rsid w:val="00EB4EC7"/>
    <w:rsid w:val="00EB5761"/>
    <w:rsid w:val="00EB5844"/>
    <w:rsid w:val="00EB5D15"/>
    <w:rsid w:val="00EB5E5A"/>
    <w:rsid w:val="00EB6286"/>
    <w:rsid w:val="00EB6809"/>
    <w:rsid w:val="00EB6B58"/>
    <w:rsid w:val="00EB6B8F"/>
    <w:rsid w:val="00EB6D5D"/>
    <w:rsid w:val="00EB70C5"/>
    <w:rsid w:val="00EB7279"/>
    <w:rsid w:val="00EB77B4"/>
    <w:rsid w:val="00EC021B"/>
    <w:rsid w:val="00EC04B7"/>
    <w:rsid w:val="00EC0D8D"/>
    <w:rsid w:val="00EC183D"/>
    <w:rsid w:val="00EC1A27"/>
    <w:rsid w:val="00EC22FB"/>
    <w:rsid w:val="00EC2863"/>
    <w:rsid w:val="00EC2998"/>
    <w:rsid w:val="00EC2B87"/>
    <w:rsid w:val="00EC333D"/>
    <w:rsid w:val="00EC3577"/>
    <w:rsid w:val="00EC36B5"/>
    <w:rsid w:val="00EC37DB"/>
    <w:rsid w:val="00EC3946"/>
    <w:rsid w:val="00EC3C10"/>
    <w:rsid w:val="00EC3F3E"/>
    <w:rsid w:val="00EC41AA"/>
    <w:rsid w:val="00EC443F"/>
    <w:rsid w:val="00EC44FF"/>
    <w:rsid w:val="00EC5355"/>
    <w:rsid w:val="00EC5477"/>
    <w:rsid w:val="00EC6218"/>
    <w:rsid w:val="00EC63B4"/>
    <w:rsid w:val="00EC68C0"/>
    <w:rsid w:val="00EC717F"/>
    <w:rsid w:val="00EC7909"/>
    <w:rsid w:val="00EC7A63"/>
    <w:rsid w:val="00EC7D62"/>
    <w:rsid w:val="00EC7E0E"/>
    <w:rsid w:val="00ED016F"/>
    <w:rsid w:val="00ED03C5"/>
    <w:rsid w:val="00ED0ED1"/>
    <w:rsid w:val="00ED1925"/>
    <w:rsid w:val="00ED1F7D"/>
    <w:rsid w:val="00ED2036"/>
    <w:rsid w:val="00ED2053"/>
    <w:rsid w:val="00ED2D0F"/>
    <w:rsid w:val="00ED31F2"/>
    <w:rsid w:val="00ED3A1B"/>
    <w:rsid w:val="00ED3B1A"/>
    <w:rsid w:val="00ED3D84"/>
    <w:rsid w:val="00ED3EF9"/>
    <w:rsid w:val="00ED4016"/>
    <w:rsid w:val="00ED4212"/>
    <w:rsid w:val="00ED42F1"/>
    <w:rsid w:val="00ED4991"/>
    <w:rsid w:val="00ED4EAC"/>
    <w:rsid w:val="00ED5A25"/>
    <w:rsid w:val="00ED5DB2"/>
    <w:rsid w:val="00ED60D6"/>
    <w:rsid w:val="00ED6211"/>
    <w:rsid w:val="00ED6972"/>
    <w:rsid w:val="00ED6E92"/>
    <w:rsid w:val="00ED6FC9"/>
    <w:rsid w:val="00ED7C85"/>
    <w:rsid w:val="00ED7D9D"/>
    <w:rsid w:val="00EE00A2"/>
    <w:rsid w:val="00EE0198"/>
    <w:rsid w:val="00EE06D3"/>
    <w:rsid w:val="00EE158E"/>
    <w:rsid w:val="00EE1842"/>
    <w:rsid w:val="00EE1ADE"/>
    <w:rsid w:val="00EE2067"/>
    <w:rsid w:val="00EE30BC"/>
    <w:rsid w:val="00EE31BA"/>
    <w:rsid w:val="00EE365E"/>
    <w:rsid w:val="00EE37BE"/>
    <w:rsid w:val="00EE3EDB"/>
    <w:rsid w:val="00EE4335"/>
    <w:rsid w:val="00EE4947"/>
    <w:rsid w:val="00EE4BAF"/>
    <w:rsid w:val="00EE4C30"/>
    <w:rsid w:val="00EE5291"/>
    <w:rsid w:val="00EE552C"/>
    <w:rsid w:val="00EE5626"/>
    <w:rsid w:val="00EE59BE"/>
    <w:rsid w:val="00EE5F71"/>
    <w:rsid w:val="00EE6273"/>
    <w:rsid w:val="00EE6414"/>
    <w:rsid w:val="00EE6897"/>
    <w:rsid w:val="00EE68D8"/>
    <w:rsid w:val="00EE6B72"/>
    <w:rsid w:val="00EE707E"/>
    <w:rsid w:val="00EE7918"/>
    <w:rsid w:val="00EE7C14"/>
    <w:rsid w:val="00EF005F"/>
    <w:rsid w:val="00EF0637"/>
    <w:rsid w:val="00EF0978"/>
    <w:rsid w:val="00EF0CE1"/>
    <w:rsid w:val="00EF13A9"/>
    <w:rsid w:val="00EF13ED"/>
    <w:rsid w:val="00EF14C2"/>
    <w:rsid w:val="00EF14E3"/>
    <w:rsid w:val="00EF1870"/>
    <w:rsid w:val="00EF1FA2"/>
    <w:rsid w:val="00EF20DA"/>
    <w:rsid w:val="00EF21C9"/>
    <w:rsid w:val="00EF2259"/>
    <w:rsid w:val="00EF22D7"/>
    <w:rsid w:val="00EF25A4"/>
    <w:rsid w:val="00EF28E4"/>
    <w:rsid w:val="00EF2D1C"/>
    <w:rsid w:val="00EF3532"/>
    <w:rsid w:val="00EF3D56"/>
    <w:rsid w:val="00EF3F85"/>
    <w:rsid w:val="00EF402B"/>
    <w:rsid w:val="00EF420D"/>
    <w:rsid w:val="00EF43B9"/>
    <w:rsid w:val="00EF43C6"/>
    <w:rsid w:val="00EF47CF"/>
    <w:rsid w:val="00EF544F"/>
    <w:rsid w:val="00EF55A6"/>
    <w:rsid w:val="00EF57A1"/>
    <w:rsid w:val="00EF5A23"/>
    <w:rsid w:val="00EF5D3F"/>
    <w:rsid w:val="00EF5DFE"/>
    <w:rsid w:val="00EF6153"/>
    <w:rsid w:val="00EF62BD"/>
    <w:rsid w:val="00EF63AE"/>
    <w:rsid w:val="00EF675F"/>
    <w:rsid w:val="00EF6780"/>
    <w:rsid w:val="00EF69A3"/>
    <w:rsid w:val="00EF6A5E"/>
    <w:rsid w:val="00EF6ADB"/>
    <w:rsid w:val="00EF6F2F"/>
    <w:rsid w:val="00EF6F39"/>
    <w:rsid w:val="00EF70FA"/>
    <w:rsid w:val="00EF7114"/>
    <w:rsid w:val="00EF71FE"/>
    <w:rsid w:val="00EF755B"/>
    <w:rsid w:val="00EF7729"/>
    <w:rsid w:val="00EF786D"/>
    <w:rsid w:val="00EF7D5C"/>
    <w:rsid w:val="00F00211"/>
    <w:rsid w:val="00F004A7"/>
    <w:rsid w:val="00F00AF2"/>
    <w:rsid w:val="00F00F13"/>
    <w:rsid w:val="00F01400"/>
    <w:rsid w:val="00F01772"/>
    <w:rsid w:val="00F01821"/>
    <w:rsid w:val="00F024F2"/>
    <w:rsid w:val="00F036FD"/>
    <w:rsid w:val="00F038AD"/>
    <w:rsid w:val="00F038CF"/>
    <w:rsid w:val="00F040CA"/>
    <w:rsid w:val="00F040D9"/>
    <w:rsid w:val="00F04275"/>
    <w:rsid w:val="00F04C8A"/>
    <w:rsid w:val="00F04D08"/>
    <w:rsid w:val="00F056FF"/>
    <w:rsid w:val="00F0576B"/>
    <w:rsid w:val="00F05CB7"/>
    <w:rsid w:val="00F05D86"/>
    <w:rsid w:val="00F05F4F"/>
    <w:rsid w:val="00F0636D"/>
    <w:rsid w:val="00F067E2"/>
    <w:rsid w:val="00F06A44"/>
    <w:rsid w:val="00F06AEE"/>
    <w:rsid w:val="00F06D1C"/>
    <w:rsid w:val="00F06EDC"/>
    <w:rsid w:val="00F070AC"/>
    <w:rsid w:val="00F07475"/>
    <w:rsid w:val="00F07567"/>
    <w:rsid w:val="00F07ADE"/>
    <w:rsid w:val="00F07BE9"/>
    <w:rsid w:val="00F07C40"/>
    <w:rsid w:val="00F07EE1"/>
    <w:rsid w:val="00F10410"/>
    <w:rsid w:val="00F1063F"/>
    <w:rsid w:val="00F107AB"/>
    <w:rsid w:val="00F113C9"/>
    <w:rsid w:val="00F1152F"/>
    <w:rsid w:val="00F11BC4"/>
    <w:rsid w:val="00F12AC4"/>
    <w:rsid w:val="00F133A0"/>
    <w:rsid w:val="00F136F9"/>
    <w:rsid w:val="00F13796"/>
    <w:rsid w:val="00F137EF"/>
    <w:rsid w:val="00F1403B"/>
    <w:rsid w:val="00F141AC"/>
    <w:rsid w:val="00F14C76"/>
    <w:rsid w:val="00F14C91"/>
    <w:rsid w:val="00F155DD"/>
    <w:rsid w:val="00F15710"/>
    <w:rsid w:val="00F158B6"/>
    <w:rsid w:val="00F1591D"/>
    <w:rsid w:val="00F15C75"/>
    <w:rsid w:val="00F15C76"/>
    <w:rsid w:val="00F15FE4"/>
    <w:rsid w:val="00F15FF7"/>
    <w:rsid w:val="00F165AC"/>
    <w:rsid w:val="00F1680A"/>
    <w:rsid w:val="00F168A3"/>
    <w:rsid w:val="00F1690A"/>
    <w:rsid w:val="00F1696D"/>
    <w:rsid w:val="00F16B0F"/>
    <w:rsid w:val="00F16B6C"/>
    <w:rsid w:val="00F16C69"/>
    <w:rsid w:val="00F17D2F"/>
    <w:rsid w:val="00F2008E"/>
    <w:rsid w:val="00F207A5"/>
    <w:rsid w:val="00F20983"/>
    <w:rsid w:val="00F20C0E"/>
    <w:rsid w:val="00F20F89"/>
    <w:rsid w:val="00F212F6"/>
    <w:rsid w:val="00F2149D"/>
    <w:rsid w:val="00F214BE"/>
    <w:rsid w:val="00F21C59"/>
    <w:rsid w:val="00F21CA0"/>
    <w:rsid w:val="00F21EA1"/>
    <w:rsid w:val="00F22079"/>
    <w:rsid w:val="00F2220E"/>
    <w:rsid w:val="00F2243C"/>
    <w:rsid w:val="00F225CE"/>
    <w:rsid w:val="00F22A7F"/>
    <w:rsid w:val="00F22C4A"/>
    <w:rsid w:val="00F23338"/>
    <w:rsid w:val="00F23811"/>
    <w:rsid w:val="00F23A78"/>
    <w:rsid w:val="00F23C7E"/>
    <w:rsid w:val="00F23E59"/>
    <w:rsid w:val="00F24082"/>
    <w:rsid w:val="00F240D7"/>
    <w:rsid w:val="00F245A6"/>
    <w:rsid w:val="00F24697"/>
    <w:rsid w:val="00F24804"/>
    <w:rsid w:val="00F24900"/>
    <w:rsid w:val="00F24BC2"/>
    <w:rsid w:val="00F24C0C"/>
    <w:rsid w:val="00F24E74"/>
    <w:rsid w:val="00F255BB"/>
    <w:rsid w:val="00F258E7"/>
    <w:rsid w:val="00F26339"/>
    <w:rsid w:val="00F269DB"/>
    <w:rsid w:val="00F26DA2"/>
    <w:rsid w:val="00F276AF"/>
    <w:rsid w:val="00F277AE"/>
    <w:rsid w:val="00F27AD6"/>
    <w:rsid w:val="00F27B25"/>
    <w:rsid w:val="00F27EC1"/>
    <w:rsid w:val="00F300AD"/>
    <w:rsid w:val="00F30B74"/>
    <w:rsid w:val="00F30D67"/>
    <w:rsid w:val="00F30FEA"/>
    <w:rsid w:val="00F31214"/>
    <w:rsid w:val="00F31424"/>
    <w:rsid w:val="00F31C4B"/>
    <w:rsid w:val="00F326DE"/>
    <w:rsid w:val="00F32922"/>
    <w:rsid w:val="00F32EBE"/>
    <w:rsid w:val="00F33105"/>
    <w:rsid w:val="00F33174"/>
    <w:rsid w:val="00F33E42"/>
    <w:rsid w:val="00F33F22"/>
    <w:rsid w:val="00F3477E"/>
    <w:rsid w:val="00F34A24"/>
    <w:rsid w:val="00F34ABC"/>
    <w:rsid w:val="00F350A2"/>
    <w:rsid w:val="00F352C1"/>
    <w:rsid w:val="00F3533D"/>
    <w:rsid w:val="00F36392"/>
    <w:rsid w:val="00F36EDF"/>
    <w:rsid w:val="00F37283"/>
    <w:rsid w:val="00F37756"/>
    <w:rsid w:val="00F37BE9"/>
    <w:rsid w:val="00F37C68"/>
    <w:rsid w:val="00F4051E"/>
    <w:rsid w:val="00F40629"/>
    <w:rsid w:val="00F4065D"/>
    <w:rsid w:val="00F4075E"/>
    <w:rsid w:val="00F40B6B"/>
    <w:rsid w:val="00F40F3A"/>
    <w:rsid w:val="00F41859"/>
    <w:rsid w:val="00F41F29"/>
    <w:rsid w:val="00F43303"/>
    <w:rsid w:val="00F43317"/>
    <w:rsid w:val="00F43369"/>
    <w:rsid w:val="00F437F2"/>
    <w:rsid w:val="00F44B2C"/>
    <w:rsid w:val="00F44E6D"/>
    <w:rsid w:val="00F45188"/>
    <w:rsid w:val="00F4529A"/>
    <w:rsid w:val="00F4582B"/>
    <w:rsid w:val="00F45892"/>
    <w:rsid w:val="00F45B1F"/>
    <w:rsid w:val="00F45D09"/>
    <w:rsid w:val="00F462E4"/>
    <w:rsid w:val="00F46A25"/>
    <w:rsid w:val="00F4786E"/>
    <w:rsid w:val="00F503D4"/>
    <w:rsid w:val="00F50543"/>
    <w:rsid w:val="00F5089A"/>
    <w:rsid w:val="00F50B1F"/>
    <w:rsid w:val="00F50DD4"/>
    <w:rsid w:val="00F50E6C"/>
    <w:rsid w:val="00F50F95"/>
    <w:rsid w:val="00F512F4"/>
    <w:rsid w:val="00F515EE"/>
    <w:rsid w:val="00F524E5"/>
    <w:rsid w:val="00F52C11"/>
    <w:rsid w:val="00F52C45"/>
    <w:rsid w:val="00F52C6B"/>
    <w:rsid w:val="00F52CB2"/>
    <w:rsid w:val="00F534F0"/>
    <w:rsid w:val="00F539A2"/>
    <w:rsid w:val="00F53C36"/>
    <w:rsid w:val="00F53EEC"/>
    <w:rsid w:val="00F54224"/>
    <w:rsid w:val="00F548FF"/>
    <w:rsid w:val="00F54B77"/>
    <w:rsid w:val="00F555BD"/>
    <w:rsid w:val="00F555C0"/>
    <w:rsid w:val="00F5574C"/>
    <w:rsid w:val="00F56BBF"/>
    <w:rsid w:val="00F56D9C"/>
    <w:rsid w:val="00F571B5"/>
    <w:rsid w:val="00F57360"/>
    <w:rsid w:val="00F57483"/>
    <w:rsid w:val="00F57961"/>
    <w:rsid w:val="00F57C06"/>
    <w:rsid w:val="00F57C91"/>
    <w:rsid w:val="00F60009"/>
    <w:rsid w:val="00F60C2F"/>
    <w:rsid w:val="00F61602"/>
    <w:rsid w:val="00F61D3C"/>
    <w:rsid w:val="00F61EF1"/>
    <w:rsid w:val="00F62579"/>
    <w:rsid w:val="00F62588"/>
    <w:rsid w:val="00F62DA4"/>
    <w:rsid w:val="00F6333E"/>
    <w:rsid w:val="00F6444B"/>
    <w:rsid w:val="00F64AC8"/>
    <w:rsid w:val="00F64B3D"/>
    <w:rsid w:val="00F64CFA"/>
    <w:rsid w:val="00F65117"/>
    <w:rsid w:val="00F654F4"/>
    <w:rsid w:val="00F65674"/>
    <w:rsid w:val="00F6594E"/>
    <w:rsid w:val="00F6599E"/>
    <w:rsid w:val="00F65ACF"/>
    <w:rsid w:val="00F65CF9"/>
    <w:rsid w:val="00F65D1C"/>
    <w:rsid w:val="00F65D63"/>
    <w:rsid w:val="00F65F36"/>
    <w:rsid w:val="00F6612D"/>
    <w:rsid w:val="00F665A6"/>
    <w:rsid w:val="00F6670C"/>
    <w:rsid w:val="00F66DB9"/>
    <w:rsid w:val="00F66E80"/>
    <w:rsid w:val="00F66FAA"/>
    <w:rsid w:val="00F6715D"/>
    <w:rsid w:val="00F67612"/>
    <w:rsid w:val="00F67674"/>
    <w:rsid w:val="00F67827"/>
    <w:rsid w:val="00F678AD"/>
    <w:rsid w:val="00F67E4E"/>
    <w:rsid w:val="00F70134"/>
    <w:rsid w:val="00F70436"/>
    <w:rsid w:val="00F7070A"/>
    <w:rsid w:val="00F7090E"/>
    <w:rsid w:val="00F70BBC"/>
    <w:rsid w:val="00F70CAC"/>
    <w:rsid w:val="00F70E38"/>
    <w:rsid w:val="00F711DF"/>
    <w:rsid w:val="00F711F4"/>
    <w:rsid w:val="00F712FC"/>
    <w:rsid w:val="00F71AAF"/>
    <w:rsid w:val="00F72047"/>
    <w:rsid w:val="00F720E4"/>
    <w:rsid w:val="00F723A2"/>
    <w:rsid w:val="00F72446"/>
    <w:rsid w:val="00F726D0"/>
    <w:rsid w:val="00F72C84"/>
    <w:rsid w:val="00F72EDC"/>
    <w:rsid w:val="00F7341E"/>
    <w:rsid w:val="00F736D5"/>
    <w:rsid w:val="00F737C9"/>
    <w:rsid w:val="00F73ABB"/>
    <w:rsid w:val="00F73C3F"/>
    <w:rsid w:val="00F73D3F"/>
    <w:rsid w:val="00F741EB"/>
    <w:rsid w:val="00F74787"/>
    <w:rsid w:val="00F74F90"/>
    <w:rsid w:val="00F75244"/>
    <w:rsid w:val="00F75567"/>
    <w:rsid w:val="00F75990"/>
    <w:rsid w:val="00F75EBC"/>
    <w:rsid w:val="00F7607B"/>
    <w:rsid w:val="00F76234"/>
    <w:rsid w:val="00F76356"/>
    <w:rsid w:val="00F765FD"/>
    <w:rsid w:val="00F76B46"/>
    <w:rsid w:val="00F76DFD"/>
    <w:rsid w:val="00F7730A"/>
    <w:rsid w:val="00F7741A"/>
    <w:rsid w:val="00F8089B"/>
    <w:rsid w:val="00F80995"/>
    <w:rsid w:val="00F811BA"/>
    <w:rsid w:val="00F81266"/>
    <w:rsid w:val="00F815F5"/>
    <w:rsid w:val="00F81991"/>
    <w:rsid w:val="00F828D9"/>
    <w:rsid w:val="00F8293D"/>
    <w:rsid w:val="00F82BC2"/>
    <w:rsid w:val="00F83280"/>
    <w:rsid w:val="00F8338B"/>
    <w:rsid w:val="00F833C2"/>
    <w:rsid w:val="00F83667"/>
    <w:rsid w:val="00F8389C"/>
    <w:rsid w:val="00F83DA8"/>
    <w:rsid w:val="00F83FD8"/>
    <w:rsid w:val="00F840F5"/>
    <w:rsid w:val="00F841EA"/>
    <w:rsid w:val="00F8440A"/>
    <w:rsid w:val="00F84CE7"/>
    <w:rsid w:val="00F84F90"/>
    <w:rsid w:val="00F8505B"/>
    <w:rsid w:val="00F85139"/>
    <w:rsid w:val="00F853E0"/>
    <w:rsid w:val="00F8592E"/>
    <w:rsid w:val="00F85F91"/>
    <w:rsid w:val="00F860B5"/>
    <w:rsid w:val="00F863B3"/>
    <w:rsid w:val="00F86AD2"/>
    <w:rsid w:val="00F86B51"/>
    <w:rsid w:val="00F8733E"/>
    <w:rsid w:val="00F8734A"/>
    <w:rsid w:val="00F873CD"/>
    <w:rsid w:val="00F87434"/>
    <w:rsid w:val="00F87AD8"/>
    <w:rsid w:val="00F87BC4"/>
    <w:rsid w:val="00F87F6E"/>
    <w:rsid w:val="00F90294"/>
    <w:rsid w:val="00F90418"/>
    <w:rsid w:val="00F906E0"/>
    <w:rsid w:val="00F907A3"/>
    <w:rsid w:val="00F90870"/>
    <w:rsid w:val="00F9138A"/>
    <w:rsid w:val="00F916F8"/>
    <w:rsid w:val="00F91A57"/>
    <w:rsid w:val="00F91ABB"/>
    <w:rsid w:val="00F91D3F"/>
    <w:rsid w:val="00F91FA6"/>
    <w:rsid w:val="00F921E6"/>
    <w:rsid w:val="00F92373"/>
    <w:rsid w:val="00F92563"/>
    <w:rsid w:val="00F9264E"/>
    <w:rsid w:val="00F92735"/>
    <w:rsid w:val="00F92C3B"/>
    <w:rsid w:val="00F93466"/>
    <w:rsid w:val="00F93603"/>
    <w:rsid w:val="00F939B5"/>
    <w:rsid w:val="00F93D3D"/>
    <w:rsid w:val="00F94269"/>
    <w:rsid w:val="00F944BA"/>
    <w:rsid w:val="00F944E2"/>
    <w:rsid w:val="00F94804"/>
    <w:rsid w:val="00F949CB"/>
    <w:rsid w:val="00F94F88"/>
    <w:rsid w:val="00F95092"/>
    <w:rsid w:val="00F95567"/>
    <w:rsid w:val="00F958AC"/>
    <w:rsid w:val="00F95DFC"/>
    <w:rsid w:val="00F96095"/>
    <w:rsid w:val="00F96126"/>
    <w:rsid w:val="00F96A68"/>
    <w:rsid w:val="00F97BF1"/>
    <w:rsid w:val="00FA00D4"/>
    <w:rsid w:val="00FA025A"/>
    <w:rsid w:val="00FA04FD"/>
    <w:rsid w:val="00FA0EBE"/>
    <w:rsid w:val="00FA15D1"/>
    <w:rsid w:val="00FA19A6"/>
    <w:rsid w:val="00FA2001"/>
    <w:rsid w:val="00FA222D"/>
    <w:rsid w:val="00FA22E2"/>
    <w:rsid w:val="00FA24B0"/>
    <w:rsid w:val="00FA2500"/>
    <w:rsid w:val="00FA2E8B"/>
    <w:rsid w:val="00FA2ECE"/>
    <w:rsid w:val="00FA2FC1"/>
    <w:rsid w:val="00FA37F4"/>
    <w:rsid w:val="00FA3A8A"/>
    <w:rsid w:val="00FA4711"/>
    <w:rsid w:val="00FA4CC6"/>
    <w:rsid w:val="00FA4DC8"/>
    <w:rsid w:val="00FA4E25"/>
    <w:rsid w:val="00FA4EC8"/>
    <w:rsid w:val="00FA5456"/>
    <w:rsid w:val="00FA5690"/>
    <w:rsid w:val="00FA5780"/>
    <w:rsid w:val="00FA5897"/>
    <w:rsid w:val="00FA595F"/>
    <w:rsid w:val="00FA5F6F"/>
    <w:rsid w:val="00FA674D"/>
    <w:rsid w:val="00FA697F"/>
    <w:rsid w:val="00FA6E28"/>
    <w:rsid w:val="00FA72CA"/>
    <w:rsid w:val="00FA7D2F"/>
    <w:rsid w:val="00FB064C"/>
    <w:rsid w:val="00FB08B3"/>
    <w:rsid w:val="00FB0AA7"/>
    <w:rsid w:val="00FB109F"/>
    <w:rsid w:val="00FB1185"/>
    <w:rsid w:val="00FB12F7"/>
    <w:rsid w:val="00FB13EB"/>
    <w:rsid w:val="00FB15F4"/>
    <w:rsid w:val="00FB233C"/>
    <w:rsid w:val="00FB2B75"/>
    <w:rsid w:val="00FB2C2C"/>
    <w:rsid w:val="00FB320A"/>
    <w:rsid w:val="00FB3233"/>
    <w:rsid w:val="00FB3893"/>
    <w:rsid w:val="00FB39A7"/>
    <w:rsid w:val="00FB3A3D"/>
    <w:rsid w:val="00FB3C3E"/>
    <w:rsid w:val="00FB472D"/>
    <w:rsid w:val="00FB512C"/>
    <w:rsid w:val="00FB567E"/>
    <w:rsid w:val="00FB57CA"/>
    <w:rsid w:val="00FB5D70"/>
    <w:rsid w:val="00FB6516"/>
    <w:rsid w:val="00FB6C2B"/>
    <w:rsid w:val="00FB6E93"/>
    <w:rsid w:val="00FB6FFB"/>
    <w:rsid w:val="00FB77BE"/>
    <w:rsid w:val="00FB77C5"/>
    <w:rsid w:val="00FB7A69"/>
    <w:rsid w:val="00FB7C35"/>
    <w:rsid w:val="00FC0245"/>
    <w:rsid w:val="00FC0246"/>
    <w:rsid w:val="00FC0689"/>
    <w:rsid w:val="00FC088B"/>
    <w:rsid w:val="00FC0E2E"/>
    <w:rsid w:val="00FC12B0"/>
    <w:rsid w:val="00FC14DB"/>
    <w:rsid w:val="00FC1819"/>
    <w:rsid w:val="00FC21FF"/>
    <w:rsid w:val="00FC25EA"/>
    <w:rsid w:val="00FC2D56"/>
    <w:rsid w:val="00FC2DDD"/>
    <w:rsid w:val="00FC2F80"/>
    <w:rsid w:val="00FC2F82"/>
    <w:rsid w:val="00FC3493"/>
    <w:rsid w:val="00FC3808"/>
    <w:rsid w:val="00FC38AC"/>
    <w:rsid w:val="00FC3D52"/>
    <w:rsid w:val="00FC42CF"/>
    <w:rsid w:val="00FC444C"/>
    <w:rsid w:val="00FC480D"/>
    <w:rsid w:val="00FC48AD"/>
    <w:rsid w:val="00FC4C8A"/>
    <w:rsid w:val="00FC4CA0"/>
    <w:rsid w:val="00FC5621"/>
    <w:rsid w:val="00FC5775"/>
    <w:rsid w:val="00FC5D90"/>
    <w:rsid w:val="00FC6063"/>
    <w:rsid w:val="00FC6421"/>
    <w:rsid w:val="00FC688A"/>
    <w:rsid w:val="00FC7142"/>
    <w:rsid w:val="00FC7EF9"/>
    <w:rsid w:val="00FC7F86"/>
    <w:rsid w:val="00FD0063"/>
    <w:rsid w:val="00FD018C"/>
    <w:rsid w:val="00FD03EE"/>
    <w:rsid w:val="00FD07F9"/>
    <w:rsid w:val="00FD0B64"/>
    <w:rsid w:val="00FD0EB3"/>
    <w:rsid w:val="00FD13D9"/>
    <w:rsid w:val="00FD14B9"/>
    <w:rsid w:val="00FD1506"/>
    <w:rsid w:val="00FD1690"/>
    <w:rsid w:val="00FD1BDD"/>
    <w:rsid w:val="00FD1C48"/>
    <w:rsid w:val="00FD1DED"/>
    <w:rsid w:val="00FD1E4D"/>
    <w:rsid w:val="00FD206D"/>
    <w:rsid w:val="00FD2094"/>
    <w:rsid w:val="00FD2521"/>
    <w:rsid w:val="00FD28B7"/>
    <w:rsid w:val="00FD2991"/>
    <w:rsid w:val="00FD2FB6"/>
    <w:rsid w:val="00FD32FA"/>
    <w:rsid w:val="00FD33EA"/>
    <w:rsid w:val="00FD34CA"/>
    <w:rsid w:val="00FD36B4"/>
    <w:rsid w:val="00FD3B3F"/>
    <w:rsid w:val="00FD3C7F"/>
    <w:rsid w:val="00FD3CEE"/>
    <w:rsid w:val="00FD4556"/>
    <w:rsid w:val="00FD48BD"/>
    <w:rsid w:val="00FD4B92"/>
    <w:rsid w:val="00FD5882"/>
    <w:rsid w:val="00FD5AC2"/>
    <w:rsid w:val="00FD5D51"/>
    <w:rsid w:val="00FD6421"/>
    <w:rsid w:val="00FD6571"/>
    <w:rsid w:val="00FD65C2"/>
    <w:rsid w:val="00FD6E58"/>
    <w:rsid w:val="00FD71BA"/>
    <w:rsid w:val="00FD71D2"/>
    <w:rsid w:val="00FD76B6"/>
    <w:rsid w:val="00FD7F43"/>
    <w:rsid w:val="00FE060B"/>
    <w:rsid w:val="00FE0B3E"/>
    <w:rsid w:val="00FE0E51"/>
    <w:rsid w:val="00FE0EED"/>
    <w:rsid w:val="00FE11B7"/>
    <w:rsid w:val="00FE1418"/>
    <w:rsid w:val="00FE19CB"/>
    <w:rsid w:val="00FE1E75"/>
    <w:rsid w:val="00FE2102"/>
    <w:rsid w:val="00FE2C37"/>
    <w:rsid w:val="00FE2F85"/>
    <w:rsid w:val="00FE30D1"/>
    <w:rsid w:val="00FE312F"/>
    <w:rsid w:val="00FE3965"/>
    <w:rsid w:val="00FE430B"/>
    <w:rsid w:val="00FE444E"/>
    <w:rsid w:val="00FE4C40"/>
    <w:rsid w:val="00FE4FA4"/>
    <w:rsid w:val="00FE51BB"/>
    <w:rsid w:val="00FE5220"/>
    <w:rsid w:val="00FE53D0"/>
    <w:rsid w:val="00FE540E"/>
    <w:rsid w:val="00FE559C"/>
    <w:rsid w:val="00FE57FB"/>
    <w:rsid w:val="00FE592E"/>
    <w:rsid w:val="00FE5A20"/>
    <w:rsid w:val="00FE5AAD"/>
    <w:rsid w:val="00FE5BB4"/>
    <w:rsid w:val="00FE5E7B"/>
    <w:rsid w:val="00FE618F"/>
    <w:rsid w:val="00FE6339"/>
    <w:rsid w:val="00FE6A66"/>
    <w:rsid w:val="00FE6B0F"/>
    <w:rsid w:val="00FE6DE5"/>
    <w:rsid w:val="00FE706D"/>
    <w:rsid w:val="00FE7C79"/>
    <w:rsid w:val="00FE7FBA"/>
    <w:rsid w:val="00FF02B7"/>
    <w:rsid w:val="00FF1007"/>
    <w:rsid w:val="00FF10CF"/>
    <w:rsid w:val="00FF1216"/>
    <w:rsid w:val="00FF1281"/>
    <w:rsid w:val="00FF1993"/>
    <w:rsid w:val="00FF1D75"/>
    <w:rsid w:val="00FF1D7F"/>
    <w:rsid w:val="00FF20F1"/>
    <w:rsid w:val="00FF254C"/>
    <w:rsid w:val="00FF2AE8"/>
    <w:rsid w:val="00FF3A36"/>
    <w:rsid w:val="00FF3ADF"/>
    <w:rsid w:val="00FF3D00"/>
    <w:rsid w:val="00FF3F62"/>
    <w:rsid w:val="00FF4114"/>
    <w:rsid w:val="00FF4147"/>
    <w:rsid w:val="00FF4E41"/>
    <w:rsid w:val="00FF4FEF"/>
    <w:rsid w:val="00FF518F"/>
    <w:rsid w:val="00FF51E5"/>
    <w:rsid w:val="00FF5400"/>
    <w:rsid w:val="00FF55D0"/>
    <w:rsid w:val="00FF55F4"/>
    <w:rsid w:val="00FF5857"/>
    <w:rsid w:val="00FF64EB"/>
    <w:rsid w:val="00FF684F"/>
    <w:rsid w:val="00FF686B"/>
    <w:rsid w:val="00FF6C37"/>
    <w:rsid w:val="00FF6EF8"/>
    <w:rsid w:val="00FF6FDA"/>
    <w:rsid w:val="00FF72D2"/>
    <w:rsid w:val="00FF7B55"/>
    <w:rsid w:val="198A8408"/>
    <w:rsid w:val="2BC05BC7"/>
    <w:rsid w:val="388B4B9E"/>
    <w:rsid w:val="4C29359D"/>
    <w:rsid w:val="57A5C47D"/>
    <w:rsid w:val="65E73CDC"/>
    <w:rsid w:val="72BFF5DF"/>
    <w:rsid w:val="7B3619B1"/>
    <w:rsid w:val="7FC942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92B7CC09-1721-4FEE-8883-F745F1653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156"/>
    <w:rPr>
      <w:rFonts w:ascii="Roboto" w:hAnsi="Roboto"/>
    </w:rPr>
  </w:style>
  <w:style w:type="paragraph" w:styleId="Heading1">
    <w:name w:val="heading 1"/>
    <w:basedOn w:val="Normal"/>
    <w:next w:val="Normal"/>
    <w:link w:val="Heading1Char"/>
    <w:autoRedefine/>
    <w:uiPriority w:val="9"/>
    <w:qFormat/>
    <w:rsid w:val="00525476"/>
    <w:pPr>
      <w:keepNext/>
      <w:keepLines/>
      <w:spacing w:before="360" w:after="120"/>
      <w:ind w:left="720"/>
      <w:jc w:val="center"/>
      <w:outlineLvl w:val="0"/>
    </w:pPr>
    <w:rPr>
      <w:rFonts w:ascii="Montserrat" w:eastAsiaTheme="majorEastAsia" w:hAnsi="Montserrat" w:cstheme="majorBidi"/>
      <w:b/>
      <w:caps/>
      <w:color w:val="000000" w:themeColor="text1"/>
      <w:spacing w:val="-10"/>
      <w:kern w:val="28"/>
      <w:sz w:val="36"/>
      <w:szCs w:val="32"/>
    </w:rPr>
  </w:style>
  <w:style w:type="paragraph" w:styleId="Heading2">
    <w:name w:val="heading 2"/>
    <w:basedOn w:val="Normal"/>
    <w:next w:val="Normal"/>
    <w:link w:val="Heading2Char"/>
    <w:uiPriority w:val="9"/>
    <w:unhideWhenUsed/>
    <w:qFormat/>
    <w:rsid w:val="00972CAD"/>
    <w:pPr>
      <w:keepNext/>
      <w:spacing w:before="360" w:after="120"/>
      <w:outlineLvl w:val="1"/>
    </w:pPr>
    <w:rPr>
      <w:rFonts w:ascii="Montserrat" w:eastAsiaTheme="majorEastAsia" w:hAnsi="Montserrat" w:cstheme="majorBidi"/>
      <w:b/>
      <w:bCs/>
      <w:color w:val="002060"/>
      <w:sz w:val="32"/>
      <w:szCs w:val="28"/>
    </w:rPr>
  </w:style>
  <w:style w:type="paragraph" w:styleId="Heading3">
    <w:name w:val="heading 3"/>
    <w:basedOn w:val="Normal"/>
    <w:next w:val="Normal"/>
    <w:link w:val="Heading3Char"/>
    <w:uiPriority w:val="9"/>
    <w:unhideWhenUsed/>
    <w:qFormat/>
    <w:rsid w:val="00972CAD"/>
    <w:pPr>
      <w:keepNext/>
      <w:keepLines/>
      <w:spacing w:before="240" w:after="120" w:line="276" w:lineRule="auto"/>
      <w:outlineLvl w:val="2"/>
    </w:pPr>
    <w:rPr>
      <w:rFonts w:ascii="Montserrat" w:eastAsiaTheme="majorEastAsia" w:hAnsi="Montserrat" w:cstheme="majorBidi"/>
      <w:b/>
      <w:bCs/>
      <w:snapToGrid w:val="0"/>
      <w:sz w:val="24"/>
      <w:szCs w:val="24"/>
    </w:rPr>
  </w:style>
  <w:style w:type="paragraph" w:styleId="Heading4">
    <w:name w:val="heading 4"/>
    <w:basedOn w:val="Normal"/>
    <w:next w:val="Normal"/>
    <w:link w:val="Heading4Char"/>
    <w:autoRedefine/>
    <w:uiPriority w:val="9"/>
    <w:unhideWhenUsed/>
    <w:qFormat/>
    <w:rsid w:val="00F524E5"/>
    <w:pPr>
      <w:keepNext/>
      <w:keepLines/>
      <w:spacing w:before="40" w:after="0" w:line="276" w:lineRule="auto"/>
      <w:outlineLvl w:val="3"/>
    </w:pPr>
    <w:rPr>
      <w:rFonts w:ascii="Aptos" w:eastAsiaTheme="majorEastAsia" w:hAnsi="Aptos" w:cstheme="majorBidi"/>
      <w:b/>
      <w:iCs/>
      <w:color w:val="595959" w:themeColor="text1" w:themeTint="A6"/>
      <w:sz w:val="24"/>
    </w:rPr>
  </w:style>
  <w:style w:type="paragraph" w:styleId="Heading5">
    <w:name w:val="heading 5"/>
    <w:basedOn w:val="Normal"/>
    <w:next w:val="Normal"/>
    <w:link w:val="Heading5Char"/>
    <w:uiPriority w:val="9"/>
    <w:semiHidden/>
    <w:unhideWhenUsed/>
    <w:qFormat/>
    <w:rsid w:val="00193F4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93F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CAD"/>
    <w:rPr>
      <w:rFonts w:ascii="Montserrat" w:eastAsiaTheme="majorEastAsia" w:hAnsi="Montserrat" w:cstheme="majorBidi"/>
      <w:b/>
      <w:bCs/>
      <w:snapToGrid w:val="0"/>
      <w:sz w:val="24"/>
      <w:szCs w:val="24"/>
    </w:rPr>
  </w:style>
  <w:style w:type="paragraph" w:styleId="ListParagraph">
    <w:name w:val="List Paragraph"/>
    <w:basedOn w:val="Normal"/>
    <w:link w:val="ListParagraphChar"/>
    <w:uiPriority w:val="1"/>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525476"/>
    <w:rPr>
      <w:rFonts w:ascii="Montserrat" w:eastAsiaTheme="majorEastAsia" w:hAnsi="Montserrat" w:cstheme="majorBidi"/>
      <w:b/>
      <w:caps/>
      <w:color w:val="000000" w:themeColor="text1"/>
      <w:spacing w:val="-10"/>
      <w:kern w:val="28"/>
      <w:sz w:val="36"/>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C6520B"/>
    <w:pPr>
      <w:spacing w:after="0" w:line="240" w:lineRule="auto"/>
      <w:contextualSpacing/>
    </w:pPr>
    <w:rPr>
      <w:rFonts w:ascii="Montserrat" w:eastAsiaTheme="majorEastAsia" w:hAnsi="Montserrat" w:cstheme="majorBidi"/>
      <w:b/>
      <w:spacing w:val="-10"/>
      <w:kern w:val="28"/>
      <w:sz w:val="72"/>
      <w:szCs w:val="56"/>
    </w:rPr>
  </w:style>
  <w:style w:type="character" w:customStyle="1" w:styleId="TitleChar">
    <w:name w:val="Title Char"/>
    <w:basedOn w:val="DefaultParagraphFont"/>
    <w:link w:val="Title"/>
    <w:uiPriority w:val="10"/>
    <w:rsid w:val="00C6520B"/>
    <w:rPr>
      <w:rFonts w:ascii="Montserrat" w:eastAsiaTheme="majorEastAsia" w:hAnsi="Montserrat" w:cstheme="majorBidi"/>
      <w:b/>
      <w:spacing w:val="-10"/>
      <w:kern w:val="28"/>
      <w:sz w:val="72"/>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val="0"/>
      <w:bCs/>
      <w:szCs w:val="28"/>
    </w:rPr>
  </w:style>
  <w:style w:type="paragraph" w:styleId="TOC1">
    <w:name w:val="toc 1"/>
    <w:basedOn w:val="Normal"/>
    <w:next w:val="Normal"/>
    <w:autoRedefine/>
    <w:uiPriority w:val="39"/>
    <w:unhideWhenUsed/>
    <w:rsid w:val="009B16FB"/>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972CAD"/>
    <w:rPr>
      <w:rFonts w:ascii="Montserrat" w:eastAsiaTheme="majorEastAsia" w:hAnsi="Montserrat" w:cstheme="majorBidi"/>
      <w:b/>
      <w:bCs/>
      <w:color w:val="002060"/>
      <w:sz w:val="32"/>
      <w:szCs w:val="28"/>
    </w:rPr>
  </w:style>
  <w:style w:type="paragraph" w:styleId="Revision">
    <w:name w:val="Revision"/>
    <w:hidden/>
    <w:uiPriority w:val="99"/>
    <w:semiHidden/>
    <w:rsid w:val="00DD67C8"/>
    <w:pPr>
      <w:spacing w:after="0" w:line="240" w:lineRule="auto"/>
    </w:pPr>
  </w:style>
  <w:style w:type="character" w:styleId="UnresolvedMention">
    <w:name w:val="Unresolved Mention"/>
    <w:basedOn w:val="DefaultParagraphFont"/>
    <w:uiPriority w:val="99"/>
    <w:semiHidden/>
    <w:unhideWhenUsed/>
    <w:rsid w:val="00E33DA9"/>
    <w:rPr>
      <w:color w:val="605E5C"/>
      <w:shd w:val="clear" w:color="auto" w:fill="E1DFDD"/>
    </w:rPr>
  </w:style>
  <w:style w:type="character" w:customStyle="1" w:styleId="Heading5Char">
    <w:name w:val="Heading 5 Char"/>
    <w:basedOn w:val="DefaultParagraphFont"/>
    <w:link w:val="Heading5"/>
    <w:uiPriority w:val="9"/>
    <w:semiHidden/>
    <w:rsid w:val="00193F4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93F4E"/>
    <w:rPr>
      <w:rFonts w:asciiTheme="majorHAnsi" w:eastAsiaTheme="majorEastAsia" w:hAnsiTheme="majorHAnsi" w:cstheme="majorBidi"/>
      <w:color w:val="1F4D78" w:themeColor="accent1" w:themeShade="7F"/>
    </w:rPr>
  </w:style>
  <w:style w:type="character" w:styleId="Mention">
    <w:name w:val="Mention"/>
    <w:basedOn w:val="DefaultParagraphFont"/>
    <w:uiPriority w:val="99"/>
    <w:unhideWhenUsed/>
    <w:rsid w:val="00760512"/>
    <w:rPr>
      <w:color w:val="2B579A"/>
      <w:shd w:val="clear" w:color="auto" w:fill="E1DFDD"/>
    </w:rPr>
  </w:style>
  <w:style w:type="character" w:customStyle="1" w:styleId="Heading4Char">
    <w:name w:val="Heading 4 Char"/>
    <w:basedOn w:val="DefaultParagraphFont"/>
    <w:link w:val="Heading4"/>
    <w:uiPriority w:val="9"/>
    <w:rsid w:val="00F524E5"/>
    <w:rPr>
      <w:rFonts w:ascii="Aptos" w:eastAsiaTheme="majorEastAsia" w:hAnsi="Aptos" w:cstheme="majorBidi"/>
      <w:b/>
      <w:iCs/>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158931654">
      <w:bodyDiv w:val="1"/>
      <w:marLeft w:val="0"/>
      <w:marRight w:val="0"/>
      <w:marTop w:val="0"/>
      <w:marBottom w:val="0"/>
      <w:divBdr>
        <w:top w:val="none" w:sz="0" w:space="0" w:color="auto"/>
        <w:left w:val="none" w:sz="0" w:space="0" w:color="auto"/>
        <w:bottom w:val="none" w:sz="0" w:space="0" w:color="auto"/>
        <w:right w:val="none" w:sz="0" w:space="0" w:color="auto"/>
      </w:divBdr>
    </w:div>
    <w:div w:id="206836894">
      <w:bodyDiv w:val="1"/>
      <w:marLeft w:val="0"/>
      <w:marRight w:val="0"/>
      <w:marTop w:val="0"/>
      <w:marBottom w:val="0"/>
      <w:divBdr>
        <w:top w:val="none" w:sz="0" w:space="0" w:color="auto"/>
        <w:left w:val="none" w:sz="0" w:space="0" w:color="auto"/>
        <w:bottom w:val="none" w:sz="0" w:space="0" w:color="auto"/>
        <w:right w:val="none" w:sz="0" w:space="0" w:color="auto"/>
      </w:divBdr>
    </w:div>
    <w:div w:id="264268312">
      <w:bodyDiv w:val="1"/>
      <w:marLeft w:val="0"/>
      <w:marRight w:val="0"/>
      <w:marTop w:val="0"/>
      <w:marBottom w:val="0"/>
      <w:divBdr>
        <w:top w:val="none" w:sz="0" w:space="0" w:color="auto"/>
        <w:left w:val="none" w:sz="0" w:space="0" w:color="auto"/>
        <w:bottom w:val="none" w:sz="0" w:space="0" w:color="auto"/>
        <w:right w:val="none" w:sz="0" w:space="0" w:color="auto"/>
      </w:divBdr>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307445127">
      <w:bodyDiv w:val="1"/>
      <w:marLeft w:val="0"/>
      <w:marRight w:val="0"/>
      <w:marTop w:val="0"/>
      <w:marBottom w:val="0"/>
      <w:divBdr>
        <w:top w:val="none" w:sz="0" w:space="0" w:color="auto"/>
        <w:left w:val="none" w:sz="0" w:space="0" w:color="auto"/>
        <w:bottom w:val="none" w:sz="0" w:space="0" w:color="auto"/>
        <w:right w:val="none" w:sz="0" w:space="0" w:color="auto"/>
      </w:divBdr>
    </w:div>
    <w:div w:id="352731692">
      <w:bodyDiv w:val="1"/>
      <w:marLeft w:val="0"/>
      <w:marRight w:val="0"/>
      <w:marTop w:val="0"/>
      <w:marBottom w:val="0"/>
      <w:divBdr>
        <w:top w:val="none" w:sz="0" w:space="0" w:color="auto"/>
        <w:left w:val="none" w:sz="0" w:space="0" w:color="auto"/>
        <w:bottom w:val="none" w:sz="0" w:space="0" w:color="auto"/>
        <w:right w:val="none" w:sz="0" w:space="0" w:color="auto"/>
      </w:divBdr>
    </w:div>
    <w:div w:id="379666668">
      <w:bodyDiv w:val="1"/>
      <w:marLeft w:val="0"/>
      <w:marRight w:val="0"/>
      <w:marTop w:val="0"/>
      <w:marBottom w:val="0"/>
      <w:divBdr>
        <w:top w:val="none" w:sz="0" w:space="0" w:color="auto"/>
        <w:left w:val="none" w:sz="0" w:space="0" w:color="auto"/>
        <w:bottom w:val="none" w:sz="0" w:space="0" w:color="auto"/>
        <w:right w:val="none" w:sz="0" w:space="0" w:color="auto"/>
      </w:divBdr>
    </w:div>
    <w:div w:id="380397970">
      <w:bodyDiv w:val="1"/>
      <w:marLeft w:val="0"/>
      <w:marRight w:val="0"/>
      <w:marTop w:val="0"/>
      <w:marBottom w:val="0"/>
      <w:divBdr>
        <w:top w:val="none" w:sz="0" w:space="0" w:color="auto"/>
        <w:left w:val="none" w:sz="0" w:space="0" w:color="auto"/>
        <w:bottom w:val="none" w:sz="0" w:space="0" w:color="auto"/>
        <w:right w:val="none" w:sz="0" w:space="0" w:color="auto"/>
      </w:divBdr>
    </w:div>
    <w:div w:id="417681046">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448355199">
      <w:bodyDiv w:val="1"/>
      <w:marLeft w:val="0"/>
      <w:marRight w:val="0"/>
      <w:marTop w:val="0"/>
      <w:marBottom w:val="0"/>
      <w:divBdr>
        <w:top w:val="none" w:sz="0" w:space="0" w:color="auto"/>
        <w:left w:val="none" w:sz="0" w:space="0" w:color="auto"/>
        <w:bottom w:val="none" w:sz="0" w:space="0" w:color="auto"/>
        <w:right w:val="none" w:sz="0" w:space="0" w:color="auto"/>
      </w:divBdr>
    </w:div>
    <w:div w:id="530463131">
      <w:bodyDiv w:val="1"/>
      <w:marLeft w:val="0"/>
      <w:marRight w:val="0"/>
      <w:marTop w:val="0"/>
      <w:marBottom w:val="0"/>
      <w:divBdr>
        <w:top w:val="none" w:sz="0" w:space="0" w:color="auto"/>
        <w:left w:val="none" w:sz="0" w:space="0" w:color="auto"/>
        <w:bottom w:val="none" w:sz="0" w:space="0" w:color="auto"/>
        <w:right w:val="none" w:sz="0" w:space="0" w:color="auto"/>
      </w:divBdr>
    </w:div>
    <w:div w:id="547568433">
      <w:bodyDiv w:val="1"/>
      <w:marLeft w:val="0"/>
      <w:marRight w:val="0"/>
      <w:marTop w:val="0"/>
      <w:marBottom w:val="0"/>
      <w:divBdr>
        <w:top w:val="none" w:sz="0" w:space="0" w:color="auto"/>
        <w:left w:val="none" w:sz="0" w:space="0" w:color="auto"/>
        <w:bottom w:val="none" w:sz="0" w:space="0" w:color="auto"/>
        <w:right w:val="none" w:sz="0" w:space="0" w:color="auto"/>
      </w:divBdr>
    </w:div>
    <w:div w:id="584459718">
      <w:bodyDiv w:val="1"/>
      <w:marLeft w:val="0"/>
      <w:marRight w:val="0"/>
      <w:marTop w:val="0"/>
      <w:marBottom w:val="0"/>
      <w:divBdr>
        <w:top w:val="none" w:sz="0" w:space="0" w:color="auto"/>
        <w:left w:val="none" w:sz="0" w:space="0" w:color="auto"/>
        <w:bottom w:val="none" w:sz="0" w:space="0" w:color="auto"/>
        <w:right w:val="none" w:sz="0" w:space="0" w:color="auto"/>
      </w:divBdr>
    </w:div>
    <w:div w:id="752356492">
      <w:bodyDiv w:val="1"/>
      <w:marLeft w:val="0"/>
      <w:marRight w:val="0"/>
      <w:marTop w:val="0"/>
      <w:marBottom w:val="0"/>
      <w:divBdr>
        <w:top w:val="none" w:sz="0" w:space="0" w:color="auto"/>
        <w:left w:val="none" w:sz="0" w:space="0" w:color="auto"/>
        <w:bottom w:val="none" w:sz="0" w:space="0" w:color="auto"/>
        <w:right w:val="none" w:sz="0" w:space="0" w:color="auto"/>
      </w:divBdr>
    </w:div>
    <w:div w:id="752363534">
      <w:bodyDiv w:val="1"/>
      <w:marLeft w:val="0"/>
      <w:marRight w:val="0"/>
      <w:marTop w:val="0"/>
      <w:marBottom w:val="0"/>
      <w:divBdr>
        <w:top w:val="none" w:sz="0" w:space="0" w:color="auto"/>
        <w:left w:val="none" w:sz="0" w:space="0" w:color="auto"/>
        <w:bottom w:val="none" w:sz="0" w:space="0" w:color="auto"/>
        <w:right w:val="none" w:sz="0" w:space="0" w:color="auto"/>
      </w:divBdr>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04726655">
      <w:bodyDiv w:val="1"/>
      <w:marLeft w:val="0"/>
      <w:marRight w:val="0"/>
      <w:marTop w:val="0"/>
      <w:marBottom w:val="0"/>
      <w:divBdr>
        <w:top w:val="none" w:sz="0" w:space="0" w:color="auto"/>
        <w:left w:val="none" w:sz="0" w:space="0" w:color="auto"/>
        <w:bottom w:val="none" w:sz="0" w:space="0" w:color="auto"/>
        <w:right w:val="none" w:sz="0" w:space="0" w:color="auto"/>
      </w:divBdr>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1981200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421874048">
      <w:bodyDiv w:val="1"/>
      <w:marLeft w:val="0"/>
      <w:marRight w:val="0"/>
      <w:marTop w:val="0"/>
      <w:marBottom w:val="0"/>
      <w:divBdr>
        <w:top w:val="none" w:sz="0" w:space="0" w:color="auto"/>
        <w:left w:val="none" w:sz="0" w:space="0" w:color="auto"/>
        <w:bottom w:val="none" w:sz="0" w:space="0" w:color="auto"/>
        <w:right w:val="none" w:sz="0" w:space="0" w:color="auto"/>
      </w:divBdr>
    </w:div>
    <w:div w:id="1434281413">
      <w:bodyDiv w:val="1"/>
      <w:marLeft w:val="0"/>
      <w:marRight w:val="0"/>
      <w:marTop w:val="0"/>
      <w:marBottom w:val="0"/>
      <w:divBdr>
        <w:top w:val="none" w:sz="0" w:space="0" w:color="auto"/>
        <w:left w:val="none" w:sz="0" w:space="0" w:color="auto"/>
        <w:bottom w:val="none" w:sz="0" w:space="0" w:color="auto"/>
        <w:right w:val="none" w:sz="0" w:space="0" w:color="auto"/>
      </w:divBdr>
    </w:div>
    <w:div w:id="1451821083">
      <w:bodyDiv w:val="1"/>
      <w:marLeft w:val="0"/>
      <w:marRight w:val="0"/>
      <w:marTop w:val="0"/>
      <w:marBottom w:val="0"/>
      <w:divBdr>
        <w:top w:val="none" w:sz="0" w:space="0" w:color="auto"/>
        <w:left w:val="none" w:sz="0" w:space="0" w:color="auto"/>
        <w:bottom w:val="none" w:sz="0" w:space="0" w:color="auto"/>
        <w:right w:val="none" w:sz="0" w:space="0" w:color="auto"/>
      </w:divBdr>
    </w:div>
    <w:div w:id="1453087272">
      <w:bodyDiv w:val="1"/>
      <w:marLeft w:val="0"/>
      <w:marRight w:val="0"/>
      <w:marTop w:val="0"/>
      <w:marBottom w:val="0"/>
      <w:divBdr>
        <w:top w:val="none" w:sz="0" w:space="0" w:color="auto"/>
        <w:left w:val="none" w:sz="0" w:space="0" w:color="auto"/>
        <w:bottom w:val="none" w:sz="0" w:space="0" w:color="auto"/>
        <w:right w:val="none" w:sz="0" w:space="0" w:color="auto"/>
      </w:divBdr>
    </w:div>
    <w:div w:id="1543519965">
      <w:bodyDiv w:val="1"/>
      <w:marLeft w:val="0"/>
      <w:marRight w:val="0"/>
      <w:marTop w:val="0"/>
      <w:marBottom w:val="0"/>
      <w:divBdr>
        <w:top w:val="none" w:sz="0" w:space="0" w:color="auto"/>
        <w:left w:val="none" w:sz="0" w:space="0" w:color="auto"/>
        <w:bottom w:val="none" w:sz="0" w:space="0" w:color="auto"/>
        <w:right w:val="none" w:sz="0" w:space="0" w:color="auto"/>
      </w:divBdr>
    </w:div>
    <w:div w:id="1605114996">
      <w:bodyDiv w:val="1"/>
      <w:marLeft w:val="0"/>
      <w:marRight w:val="0"/>
      <w:marTop w:val="0"/>
      <w:marBottom w:val="0"/>
      <w:divBdr>
        <w:top w:val="none" w:sz="0" w:space="0" w:color="auto"/>
        <w:left w:val="none" w:sz="0" w:space="0" w:color="auto"/>
        <w:bottom w:val="none" w:sz="0" w:space="0" w:color="auto"/>
        <w:right w:val="none" w:sz="0" w:space="0" w:color="auto"/>
      </w:divBdr>
    </w:div>
    <w:div w:id="1719889278">
      <w:bodyDiv w:val="1"/>
      <w:marLeft w:val="0"/>
      <w:marRight w:val="0"/>
      <w:marTop w:val="0"/>
      <w:marBottom w:val="0"/>
      <w:divBdr>
        <w:top w:val="none" w:sz="0" w:space="0" w:color="auto"/>
        <w:left w:val="none" w:sz="0" w:space="0" w:color="auto"/>
        <w:bottom w:val="none" w:sz="0" w:space="0" w:color="auto"/>
        <w:right w:val="none" w:sz="0" w:space="0" w:color="auto"/>
      </w:divBdr>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861508793">
      <w:bodyDiv w:val="1"/>
      <w:marLeft w:val="0"/>
      <w:marRight w:val="0"/>
      <w:marTop w:val="0"/>
      <w:marBottom w:val="0"/>
      <w:divBdr>
        <w:top w:val="none" w:sz="0" w:space="0" w:color="auto"/>
        <w:left w:val="none" w:sz="0" w:space="0" w:color="auto"/>
        <w:bottom w:val="none" w:sz="0" w:space="0" w:color="auto"/>
        <w:right w:val="none" w:sz="0" w:space="0" w:color="auto"/>
      </w:divBdr>
    </w:div>
    <w:div w:id="2016573376">
      <w:bodyDiv w:val="1"/>
      <w:marLeft w:val="0"/>
      <w:marRight w:val="0"/>
      <w:marTop w:val="0"/>
      <w:marBottom w:val="0"/>
      <w:divBdr>
        <w:top w:val="none" w:sz="0" w:space="0" w:color="auto"/>
        <w:left w:val="none" w:sz="0" w:space="0" w:color="auto"/>
        <w:bottom w:val="none" w:sz="0" w:space="0" w:color="auto"/>
        <w:right w:val="none" w:sz="0" w:space="0" w:color="auto"/>
      </w:divBdr>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egonbuys.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oregon.gov/das/ORBuys/Documents/Bid-Solicitation-Guide-OrCPP%20members.docx"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eccd9e70-4722-4cc8-b884-c116dbca5b1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8" ma:contentTypeDescription="Create a new document." ma:contentTypeScope="" ma:versionID="97b144d96fad9e4f954f6d96b06369a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a78e5f40f3e6796845ce4d81d581b053"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8" nillable="true" ma:displayName="Doc Type" ma:internalName="Doc_x0020_Type" ma:readOnly="fals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271A3C-59B9-4834-BFB2-44055EAF1D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617E8D-8C0C-4938-BB96-BC136765AEDA}">
  <ds:schemaRefs>
    <ds:schemaRef ds:uri="http://schemas.microsoft.com/sharepoint/v3/contenttype/forms"/>
  </ds:schemaRefs>
</ds:datastoreItem>
</file>

<file path=customXml/itemProps3.xml><?xml version="1.0" encoding="utf-8"?>
<ds:datastoreItem xmlns:ds="http://schemas.openxmlformats.org/officeDocument/2006/customXml" ds:itemID="{0A4135F6-87C5-46E3-A07D-F5A1FE02B1D5}">
  <ds:schemaRefs>
    <ds:schemaRef ds:uri="http://schemas.openxmlformats.org/officeDocument/2006/bibliography"/>
  </ds:schemaRefs>
</ds:datastoreItem>
</file>

<file path=customXml/itemProps4.xml><?xml version="1.0" encoding="utf-8"?>
<ds:datastoreItem xmlns:ds="http://schemas.openxmlformats.org/officeDocument/2006/customXml" ds:itemID="{9931F07A-B104-4662-BA9F-B0AC146B9681}"/>
</file>

<file path=docMetadata/LabelInfo.xml><?xml version="1.0" encoding="utf-8"?>
<clbl:labelList xmlns:clbl="http://schemas.microsoft.com/office/2020/mipLabelMetadata">
  <clbl:label id="{db79d039-fcd0-4045-9c78-4cfb2eba0904}" enabled="1" method="Privileged" siteId="{aa3f6932-fa7c-47b4-a0ce-a598cad161cf}" removed="0"/>
</clbl:labelList>
</file>

<file path=docProps/app.xml><?xml version="1.0" encoding="utf-8"?>
<Properties xmlns="http://schemas.openxmlformats.org/officeDocument/2006/extended-properties" xmlns:vt="http://schemas.openxmlformats.org/officeDocument/2006/docPropsVTypes">
  <Template>Normal</Template>
  <TotalTime>1559</TotalTime>
  <Pages>5</Pages>
  <Words>940</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id Solicitation Guidance for OrCPP members</vt:lpstr>
    </vt:vector>
  </TitlesOfParts>
  <Company>State of Oregon, DAS</Company>
  <LinksUpToDate>false</LinksUpToDate>
  <CharactersWithSpaces>6286</CharactersWithSpaces>
  <SharedDoc>false</SharedDoc>
  <HLinks>
    <vt:vector size="288" baseType="variant">
      <vt:variant>
        <vt:i4>7864432</vt:i4>
      </vt:variant>
      <vt:variant>
        <vt:i4>255</vt:i4>
      </vt:variant>
      <vt:variant>
        <vt:i4>0</vt:i4>
      </vt:variant>
      <vt:variant>
        <vt:i4>5</vt:i4>
      </vt:variant>
      <vt:variant>
        <vt:lpwstr/>
      </vt:variant>
      <vt:variant>
        <vt:lpwstr>ClosingOrCanceling</vt:lpwstr>
      </vt:variant>
      <vt:variant>
        <vt:i4>7864432</vt:i4>
      </vt:variant>
      <vt:variant>
        <vt:i4>252</vt:i4>
      </vt:variant>
      <vt:variant>
        <vt:i4>0</vt:i4>
      </vt:variant>
      <vt:variant>
        <vt:i4>5</vt:i4>
      </vt:variant>
      <vt:variant>
        <vt:lpwstr/>
      </vt:variant>
      <vt:variant>
        <vt:lpwstr>ClosingOrCanceling</vt:lpwstr>
      </vt:variant>
      <vt:variant>
        <vt:i4>458768</vt:i4>
      </vt:variant>
      <vt:variant>
        <vt:i4>249</vt:i4>
      </vt:variant>
      <vt:variant>
        <vt:i4>0</vt:i4>
      </vt:variant>
      <vt:variant>
        <vt:i4>5</vt:i4>
      </vt:variant>
      <vt:variant>
        <vt:lpwstr/>
      </vt:variant>
      <vt:variant>
        <vt:lpwstr>CompleteBidAmendments</vt:lpwstr>
      </vt:variant>
      <vt:variant>
        <vt:i4>3473440</vt:i4>
      </vt:variant>
      <vt:variant>
        <vt:i4>246</vt:i4>
      </vt:variant>
      <vt:variant>
        <vt:i4>0</vt:i4>
      </vt:variant>
      <vt:variant>
        <vt:i4>5</vt:i4>
      </vt:variant>
      <vt:variant>
        <vt:lpwstr>https://www.oregon.gov/das/ORBuys/Documents/OregonBuys Vendor Formal Solicitation Response.pdf</vt:lpwstr>
      </vt:variant>
      <vt:variant>
        <vt:lpwstr/>
      </vt:variant>
      <vt:variant>
        <vt:i4>3932194</vt:i4>
      </vt:variant>
      <vt:variant>
        <vt:i4>243</vt:i4>
      </vt:variant>
      <vt:variant>
        <vt:i4>0</vt:i4>
      </vt:variant>
      <vt:variant>
        <vt:i4>5</vt:i4>
      </vt:variant>
      <vt:variant>
        <vt:lpwstr>https://www.oregon.gov/das/ORBuys/Documents/OregonBuys_Registration_Guide.pdf</vt:lpwstr>
      </vt:variant>
      <vt:variant>
        <vt:lpwstr/>
      </vt:variant>
      <vt:variant>
        <vt:i4>589846</vt:i4>
      </vt:variant>
      <vt:variant>
        <vt:i4>240</vt:i4>
      </vt:variant>
      <vt:variant>
        <vt:i4>0</vt:i4>
      </vt:variant>
      <vt:variant>
        <vt:i4>5</vt:i4>
      </vt:variant>
      <vt:variant>
        <vt:lpwstr/>
      </vt:variant>
      <vt:variant>
        <vt:lpwstr>Appendix</vt:lpwstr>
      </vt:variant>
      <vt:variant>
        <vt:i4>8192127</vt:i4>
      </vt:variant>
      <vt:variant>
        <vt:i4>237</vt:i4>
      </vt:variant>
      <vt:variant>
        <vt:i4>0</vt:i4>
      </vt:variant>
      <vt:variant>
        <vt:i4>5</vt:i4>
      </vt:variant>
      <vt:variant>
        <vt:lpwstr>https://oregonbuys.gov/</vt:lpwstr>
      </vt:variant>
      <vt:variant>
        <vt:lpwstr/>
      </vt:variant>
      <vt:variant>
        <vt:i4>1507376</vt:i4>
      </vt:variant>
      <vt:variant>
        <vt:i4>230</vt:i4>
      </vt:variant>
      <vt:variant>
        <vt:i4>0</vt:i4>
      </vt:variant>
      <vt:variant>
        <vt:i4>5</vt:i4>
      </vt:variant>
      <vt:variant>
        <vt:lpwstr/>
      </vt:variant>
      <vt:variant>
        <vt:lpwstr>_Toc225244341</vt:lpwstr>
      </vt:variant>
      <vt:variant>
        <vt:i4>1507376</vt:i4>
      </vt:variant>
      <vt:variant>
        <vt:i4>224</vt:i4>
      </vt:variant>
      <vt:variant>
        <vt:i4>0</vt:i4>
      </vt:variant>
      <vt:variant>
        <vt:i4>5</vt:i4>
      </vt:variant>
      <vt:variant>
        <vt:lpwstr/>
      </vt:variant>
      <vt:variant>
        <vt:lpwstr>_Toc225244340</vt:lpwstr>
      </vt:variant>
      <vt:variant>
        <vt:i4>1048624</vt:i4>
      </vt:variant>
      <vt:variant>
        <vt:i4>218</vt:i4>
      </vt:variant>
      <vt:variant>
        <vt:i4>0</vt:i4>
      </vt:variant>
      <vt:variant>
        <vt:i4>5</vt:i4>
      </vt:variant>
      <vt:variant>
        <vt:lpwstr/>
      </vt:variant>
      <vt:variant>
        <vt:lpwstr>_Toc225244339</vt:lpwstr>
      </vt:variant>
      <vt:variant>
        <vt:i4>1048624</vt:i4>
      </vt:variant>
      <vt:variant>
        <vt:i4>212</vt:i4>
      </vt:variant>
      <vt:variant>
        <vt:i4>0</vt:i4>
      </vt:variant>
      <vt:variant>
        <vt:i4>5</vt:i4>
      </vt:variant>
      <vt:variant>
        <vt:lpwstr/>
      </vt:variant>
      <vt:variant>
        <vt:lpwstr>_Toc225244338</vt:lpwstr>
      </vt:variant>
      <vt:variant>
        <vt:i4>1048624</vt:i4>
      </vt:variant>
      <vt:variant>
        <vt:i4>206</vt:i4>
      </vt:variant>
      <vt:variant>
        <vt:i4>0</vt:i4>
      </vt:variant>
      <vt:variant>
        <vt:i4>5</vt:i4>
      </vt:variant>
      <vt:variant>
        <vt:lpwstr/>
      </vt:variant>
      <vt:variant>
        <vt:lpwstr>_Toc225244337</vt:lpwstr>
      </vt:variant>
      <vt:variant>
        <vt:i4>1048624</vt:i4>
      </vt:variant>
      <vt:variant>
        <vt:i4>200</vt:i4>
      </vt:variant>
      <vt:variant>
        <vt:i4>0</vt:i4>
      </vt:variant>
      <vt:variant>
        <vt:i4>5</vt:i4>
      </vt:variant>
      <vt:variant>
        <vt:lpwstr/>
      </vt:variant>
      <vt:variant>
        <vt:lpwstr>_Toc225244336</vt:lpwstr>
      </vt:variant>
      <vt:variant>
        <vt:i4>1048624</vt:i4>
      </vt:variant>
      <vt:variant>
        <vt:i4>194</vt:i4>
      </vt:variant>
      <vt:variant>
        <vt:i4>0</vt:i4>
      </vt:variant>
      <vt:variant>
        <vt:i4>5</vt:i4>
      </vt:variant>
      <vt:variant>
        <vt:lpwstr/>
      </vt:variant>
      <vt:variant>
        <vt:lpwstr>_Toc225244335</vt:lpwstr>
      </vt:variant>
      <vt:variant>
        <vt:i4>1048624</vt:i4>
      </vt:variant>
      <vt:variant>
        <vt:i4>188</vt:i4>
      </vt:variant>
      <vt:variant>
        <vt:i4>0</vt:i4>
      </vt:variant>
      <vt:variant>
        <vt:i4>5</vt:i4>
      </vt:variant>
      <vt:variant>
        <vt:lpwstr/>
      </vt:variant>
      <vt:variant>
        <vt:lpwstr>_Toc225244334</vt:lpwstr>
      </vt:variant>
      <vt:variant>
        <vt:i4>1048624</vt:i4>
      </vt:variant>
      <vt:variant>
        <vt:i4>182</vt:i4>
      </vt:variant>
      <vt:variant>
        <vt:i4>0</vt:i4>
      </vt:variant>
      <vt:variant>
        <vt:i4>5</vt:i4>
      </vt:variant>
      <vt:variant>
        <vt:lpwstr/>
      </vt:variant>
      <vt:variant>
        <vt:lpwstr>_Toc225244333</vt:lpwstr>
      </vt:variant>
      <vt:variant>
        <vt:i4>1048624</vt:i4>
      </vt:variant>
      <vt:variant>
        <vt:i4>176</vt:i4>
      </vt:variant>
      <vt:variant>
        <vt:i4>0</vt:i4>
      </vt:variant>
      <vt:variant>
        <vt:i4>5</vt:i4>
      </vt:variant>
      <vt:variant>
        <vt:lpwstr/>
      </vt:variant>
      <vt:variant>
        <vt:lpwstr>_Toc225244332</vt:lpwstr>
      </vt:variant>
      <vt:variant>
        <vt:i4>1048624</vt:i4>
      </vt:variant>
      <vt:variant>
        <vt:i4>170</vt:i4>
      </vt:variant>
      <vt:variant>
        <vt:i4>0</vt:i4>
      </vt:variant>
      <vt:variant>
        <vt:i4>5</vt:i4>
      </vt:variant>
      <vt:variant>
        <vt:lpwstr/>
      </vt:variant>
      <vt:variant>
        <vt:lpwstr>_Toc225244331</vt:lpwstr>
      </vt:variant>
      <vt:variant>
        <vt:i4>1048624</vt:i4>
      </vt:variant>
      <vt:variant>
        <vt:i4>164</vt:i4>
      </vt:variant>
      <vt:variant>
        <vt:i4>0</vt:i4>
      </vt:variant>
      <vt:variant>
        <vt:i4>5</vt:i4>
      </vt:variant>
      <vt:variant>
        <vt:lpwstr/>
      </vt:variant>
      <vt:variant>
        <vt:lpwstr>_Toc225244330</vt:lpwstr>
      </vt:variant>
      <vt:variant>
        <vt:i4>1114160</vt:i4>
      </vt:variant>
      <vt:variant>
        <vt:i4>158</vt:i4>
      </vt:variant>
      <vt:variant>
        <vt:i4>0</vt:i4>
      </vt:variant>
      <vt:variant>
        <vt:i4>5</vt:i4>
      </vt:variant>
      <vt:variant>
        <vt:lpwstr/>
      </vt:variant>
      <vt:variant>
        <vt:lpwstr>_Toc225244329</vt:lpwstr>
      </vt:variant>
      <vt:variant>
        <vt:i4>1114160</vt:i4>
      </vt:variant>
      <vt:variant>
        <vt:i4>152</vt:i4>
      </vt:variant>
      <vt:variant>
        <vt:i4>0</vt:i4>
      </vt:variant>
      <vt:variant>
        <vt:i4>5</vt:i4>
      </vt:variant>
      <vt:variant>
        <vt:lpwstr/>
      </vt:variant>
      <vt:variant>
        <vt:lpwstr>_Toc225244328</vt:lpwstr>
      </vt:variant>
      <vt:variant>
        <vt:i4>1114160</vt:i4>
      </vt:variant>
      <vt:variant>
        <vt:i4>146</vt:i4>
      </vt:variant>
      <vt:variant>
        <vt:i4>0</vt:i4>
      </vt:variant>
      <vt:variant>
        <vt:i4>5</vt:i4>
      </vt:variant>
      <vt:variant>
        <vt:lpwstr/>
      </vt:variant>
      <vt:variant>
        <vt:lpwstr>_Toc225244327</vt:lpwstr>
      </vt:variant>
      <vt:variant>
        <vt:i4>1114160</vt:i4>
      </vt:variant>
      <vt:variant>
        <vt:i4>140</vt:i4>
      </vt:variant>
      <vt:variant>
        <vt:i4>0</vt:i4>
      </vt:variant>
      <vt:variant>
        <vt:i4>5</vt:i4>
      </vt:variant>
      <vt:variant>
        <vt:lpwstr/>
      </vt:variant>
      <vt:variant>
        <vt:lpwstr>_Toc225244326</vt:lpwstr>
      </vt:variant>
      <vt:variant>
        <vt:i4>1114160</vt:i4>
      </vt:variant>
      <vt:variant>
        <vt:i4>134</vt:i4>
      </vt:variant>
      <vt:variant>
        <vt:i4>0</vt:i4>
      </vt:variant>
      <vt:variant>
        <vt:i4>5</vt:i4>
      </vt:variant>
      <vt:variant>
        <vt:lpwstr/>
      </vt:variant>
      <vt:variant>
        <vt:lpwstr>_Toc225244325</vt:lpwstr>
      </vt:variant>
      <vt:variant>
        <vt:i4>1114160</vt:i4>
      </vt:variant>
      <vt:variant>
        <vt:i4>128</vt:i4>
      </vt:variant>
      <vt:variant>
        <vt:i4>0</vt:i4>
      </vt:variant>
      <vt:variant>
        <vt:i4>5</vt:i4>
      </vt:variant>
      <vt:variant>
        <vt:lpwstr/>
      </vt:variant>
      <vt:variant>
        <vt:lpwstr>_Toc225244324</vt:lpwstr>
      </vt:variant>
      <vt:variant>
        <vt:i4>1114160</vt:i4>
      </vt:variant>
      <vt:variant>
        <vt:i4>122</vt:i4>
      </vt:variant>
      <vt:variant>
        <vt:i4>0</vt:i4>
      </vt:variant>
      <vt:variant>
        <vt:i4>5</vt:i4>
      </vt:variant>
      <vt:variant>
        <vt:lpwstr/>
      </vt:variant>
      <vt:variant>
        <vt:lpwstr>_Toc225244323</vt:lpwstr>
      </vt:variant>
      <vt:variant>
        <vt:i4>1114160</vt:i4>
      </vt:variant>
      <vt:variant>
        <vt:i4>116</vt:i4>
      </vt:variant>
      <vt:variant>
        <vt:i4>0</vt:i4>
      </vt:variant>
      <vt:variant>
        <vt:i4>5</vt:i4>
      </vt:variant>
      <vt:variant>
        <vt:lpwstr/>
      </vt:variant>
      <vt:variant>
        <vt:lpwstr>_Toc225244322</vt:lpwstr>
      </vt:variant>
      <vt:variant>
        <vt:i4>1114160</vt:i4>
      </vt:variant>
      <vt:variant>
        <vt:i4>110</vt:i4>
      </vt:variant>
      <vt:variant>
        <vt:i4>0</vt:i4>
      </vt:variant>
      <vt:variant>
        <vt:i4>5</vt:i4>
      </vt:variant>
      <vt:variant>
        <vt:lpwstr/>
      </vt:variant>
      <vt:variant>
        <vt:lpwstr>_Toc225244321</vt:lpwstr>
      </vt:variant>
      <vt:variant>
        <vt:i4>1114160</vt:i4>
      </vt:variant>
      <vt:variant>
        <vt:i4>104</vt:i4>
      </vt:variant>
      <vt:variant>
        <vt:i4>0</vt:i4>
      </vt:variant>
      <vt:variant>
        <vt:i4>5</vt:i4>
      </vt:variant>
      <vt:variant>
        <vt:lpwstr/>
      </vt:variant>
      <vt:variant>
        <vt:lpwstr>_Toc225244320</vt:lpwstr>
      </vt:variant>
      <vt:variant>
        <vt:i4>1179696</vt:i4>
      </vt:variant>
      <vt:variant>
        <vt:i4>98</vt:i4>
      </vt:variant>
      <vt:variant>
        <vt:i4>0</vt:i4>
      </vt:variant>
      <vt:variant>
        <vt:i4>5</vt:i4>
      </vt:variant>
      <vt:variant>
        <vt:lpwstr/>
      </vt:variant>
      <vt:variant>
        <vt:lpwstr>_Toc225244319</vt:lpwstr>
      </vt:variant>
      <vt:variant>
        <vt:i4>1179696</vt:i4>
      </vt:variant>
      <vt:variant>
        <vt:i4>92</vt:i4>
      </vt:variant>
      <vt:variant>
        <vt:i4>0</vt:i4>
      </vt:variant>
      <vt:variant>
        <vt:i4>5</vt:i4>
      </vt:variant>
      <vt:variant>
        <vt:lpwstr/>
      </vt:variant>
      <vt:variant>
        <vt:lpwstr>_Toc225244318</vt:lpwstr>
      </vt:variant>
      <vt:variant>
        <vt:i4>1179696</vt:i4>
      </vt:variant>
      <vt:variant>
        <vt:i4>86</vt:i4>
      </vt:variant>
      <vt:variant>
        <vt:i4>0</vt:i4>
      </vt:variant>
      <vt:variant>
        <vt:i4>5</vt:i4>
      </vt:variant>
      <vt:variant>
        <vt:lpwstr/>
      </vt:variant>
      <vt:variant>
        <vt:lpwstr>_Toc225244317</vt:lpwstr>
      </vt:variant>
      <vt:variant>
        <vt:i4>1179696</vt:i4>
      </vt:variant>
      <vt:variant>
        <vt:i4>80</vt:i4>
      </vt:variant>
      <vt:variant>
        <vt:i4>0</vt:i4>
      </vt:variant>
      <vt:variant>
        <vt:i4>5</vt:i4>
      </vt:variant>
      <vt:variant>
        <vt:lpwstr/>
      </vt:variant>
      <vt:variant>
        <vt:lpwstr>_Toc225244316</vt:lpwstr>
      </vt:variant>
      <vt:variant>
        <vt:i4>1179696</vt:i4>
      </vt:variant>
      <vt:variant>
        <vt:i4>74</vt:i4>
      </vt:variant>
      <vt:variant>
        <vt:i4>0</vt:i4>
      </vt:variant>
      <vt:variant>
        <vt:i4>5</vt:i4>
      </vt:variant>
      <vt:variant>
        <vt:lpwstr/>
      </vt:variant>
      <vt:variant>
        <vt:lpwstr>_Toc225244315</vt:lpwstr>
      </vt:variant>
      <vt:variant>
        <vt:i4>1179696</vt:i4>
      </vt:variant>
      <vt:variant>
        <vt:i4>68</vt:i4>
      </vt:variant>
      <vt:variant>
        <vt:i4>0</vt:i4>
      </vt:variant>
      <vt:variant>
        <vt:i4>5</vt:i4>
      </vt:variant>
      <vt:variant>
        <vt:lpwstr/>
      </vt:variant>
      <vt:variant>
        <vt:lpwstr>_Toc225244314</vt:lpwstr>
      </vt:variant>
      <vt:variant>
        <vt:i4>1179696</vt:i4>
      </vt:variant>
      <vt:variant>
        <vt:i4>62</vt:i4>
      </vt:variant>
      <vt:variant>
        <vt:i4>0</vt:i4>
      </vt:variant>
      <vt:variant>
        <vt:i4>5</vt:i4>
      </vt:variant>
      <vt:variant>
        <vt:lpwstr/>
      </vt:variant>
      <vt:variant>
        <vt:lpwstr>_Toc225244313</vt:lpwstr>
      </vt:variant>
      <vt:variant>
        <vt:i4>1179696</vt:i4>
      </vt:variant>
      <vt:variant>
        <vt:i4>56</vt:i4>
      </vt:variant>
      <vt:variant>
        <vt:i4>0</vt:i4>
      </vt:variant>
      <vt:variant>
        <vt:i4>5</vt:i4>
      </vt:variant>
      <vt:variant>
        <vt:lpwstr/>
      </vt:variant>
      <vt:variant>
        <vt:lpwstr>_Toc225244312</vt:lpwstr>
      </vt:variant>
      <vt:variant>
        <vt:i4>1179696</vt:i4>
      </vt:variant>
      <vt:variant>
        <vt:i4>50</vt:i4>
      </vt:variant>
      <vt:variant>
        <vt:i4>0</vt:i4>
      </vt:variant>
      <vt:variant>
        <vt:i4>5</vt:i4>
      </vt:variant>
      <vt:variant>
        <vt:lpwstr/>
      </vt:variant>
      <vt:variant>
        <vt:lpwstr>_Toc225244311</vt:lpwstr>
      </vt:variant>
      <vt:variant>
        <vt:i4>1179696</vt:i4>
      </vt:variant>
      <vt:variant>
        <vt:i4>44</vt:i4>
      </vt:variant>
      <vt:variant>
        <vt:i4>0</vt:i4>
      </vt:variant>
      <vt:variant>
        <vt:i4>5</vt:i4>
      </vt:variant>
      <vt:variant>
        <vt:lpwstr/>
      </vt:variant>
      <vt:variant>
        <vt:lpwstr>_Toc225244310</vt:lpwstr>
      </vt:variant>
      <vt:variant>
        <vt:i4>1245232</vt:i4>
      </vt:variant>
      <vt:variant>
        <vt:i4>38</vt:i4>
      </vt:variant>
      <vt:variant>
        <vt:i4>0</vt:i4>
      </vt:variant>
      <vt:variant>
        <vt:i4>5</vt:i4>
      </vt:variant>
      <vt:variant>
        <vt:lpwstr/>
      </vt:variant>
      <vt:variant>
        <vt:lpwstr>_Toc225244309</vt:lpwstr>
      </vt:variant>
      <vt:variant>
        <vt:i4>1245232</vt:i4>
      </vt:variant>
      <vt:variant>
        <vt:i4>32</vt:i4>
      </vt:variant>
      <vt:variant>
        <vt:i4>0</vt:i4>
      </vt:variant>
      <vt:variant>
        <vt:i4>5</vt:i4>
      </vt:variant>
      <vt:variant>
        <vt:lpwstr/>
      </vt:variant>
      <vt:variant>
        <vt:lpwstr>_Toc225244308</vt:lpwstr>
      </vt:variant>
      <vt:variant>
        <vt:i4>1245232</vt:i4>
      </vt:variant>
      <vt:variant>
        <vt:i4>26</vt:i4>
      </vt:variant>
      <vt:variant>
        <vt:i4>0</vt:i4>
      </vt:variant>
      <vt:variant>
        <vt:i4>5</vt:i4>
      </vt:variant>
      <vt:variant>
        <vt:lpwstr/>
      </vt:variant>
      <vt:variant>
        <vt:lpwstr>_Toc225244307</vt:lpwstr>
      </vt:variant>
      <vt:variant>
        <vt:i4>1245232</vt:i4>
      </vt:variant>
      <vt:variant>
        <vt:i4>20</vt:i4>
      </vt:variant>
      <vt:variant>
        <vt:i4>0</vt:i4>
      </vt:variant>
      <vt:variant>
        <vt:i4>5</vt:i4>
      </vt:variant>
      <vt:variant>
        <vt:lpwstr/>
      </vt:variant>
      <vt:variant>
        <vt:lpwstr>_Toc225244306</vt:lpwstr>
      </vt:variant>
      <vt:variant>
        <vt:i4>1245232</vt:i4>
      </vt:variant>
      <vt:variant>
        <vt:i4>14</vt:i4>
      </vt:variant>
      <vt:variant>
        <vt:i4>0</vt:i4>
      </vt:variant>
      <vt:variant>
        <vt:i4>5</vt:i4>
      </vt:variant>
      <vt:variant>
        <vt:lpwstr/>
      </vt:variant>
      <vt:variant>
        <vt:lpwstr>_Toc225244305</vt:lpwstr>
      </vt:variant>
      <vt:variant>
        <vt:i4>1245232</vt:i4>
      </vt:variant>
      <vt:variant>
        <vt:i4>8</vt:i4>
      </vt:variant>
      <vt:variant>
        <vt:i4>0</vt:i4>
      </vt:variant>
      <vt:variant>
        <vt:i4>5</vt:i4>
      </vt:variant>
      <vt:variant>
        <vt:lpwstr/>
      </vt:variant>
      <vt:variant>
        <vt:lpwstr>_Toc225244304</vt:lpwstr>
      </vt:variant>
      <vt:variant>
        <vt:i4>3866691</vt:i4>
      </vt:variant>
      <vt:variant>
        <vt:i4>3</vt:i4>
      </vt:variant>
      <vt:variant>
        <vt:i4>0</vt:i4>
      </vt:variant>
      <vt:variant>
        <vt:i4>5</vt:i4>
      </vt:variant>
      <vt:variant>
        <vt:lpwstr>mailto:epro-support@periscopeholdings.com</vt:lpwstr>
      </vt:variant>
      <vt:variant>
        <vt:lpwstr/>
      </vt:variant>
      <vt:variant>
        <vt:i4>6357085</vt:i4>
      </vt:variant>
      <vt:variant>
        <vt:i4>0</vt:i4>
      </vt:variant>
      <vt:variant>
        <vt:i4>0</vt:i4>
      </vt:variant>
      <vt:variant>
        <vt:i4>5</vt:i4>
      </vt:variant>
      <vt:variant>
        <vt:lpwstr>mailto:support.oregonbuys@das.oregon.gov</vt:lpwstr>
      </vt:variant>
      <vt:variant>
        <vt:lpwstr/>
      </vt:variant>
      <vt:variant>
        <vt:i4>3932194</vt:i4>
      </vt:variant>
      <vt:variant>
        <vt:i4>0</vt:i4>
      </vt:variant>
      <vt:variant>
        <vt:i4>0</vt:i4>
      </vt:variant>
      <vt:variant>
        <vt:i4>5</vt:i4>
      </vt:variant>
      <vt:variant>
        <vt:lpwstr>https://www.oregon.gov/das/ORBuys/Documents/OregonBuys_Registration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olicitation Guidance for OrCPP members</dc:title>
  <dc:subject/>
  <dc:creator>VELEZ Amy E * DAS;Regina Cashen</dc:creator>
  <cp:keywords>26.1</cp:keywords>
  <dc:description/>
  <cp:lastModifiedBy>CASHEN Regina * DAS</cp:lastModifiedBy>
  <cp:revision>304</cp:revision>
  <dcterms:created xsi:type="dcterms:W3CDTF">2026-06-01T12:57:00Z</dcterms:created>
  <dcterms:modified xsi:type="dcterms:W3CDTF">2026-06-0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MSIP_Label_db79d039-fcd0-4045-9c78-4cfb2eba0904_Enabled">
    <vt:lpwstr>true</vt:lpwstr>
  </property>
  <property fmtid="{D5CDD505-2E9C-101B-9397-08002B2CF9AE}" pid="4" name="MSIP_Label_db79d039-fcd0-4045-9c78-4cfb2eba0904_SetDate">
    <vt:lpwstr>2024-03-27T19:57:58Z</vt:lpwstr>
  </property>
  <property fmtid="{D5CDD505-2E9C-101B-9397-08002B2CF9AE}" pid="5" name="MSIP_Label_db79d039-fcd0-4045-9c78-4cfb2eba0904_Method">
    <vt:lpwstr>Privileged</vt:lpwstr>
  </property>
  <property fmtid="{D5CDD505-2E9C-101B-9397-08002B2CF9AE}" pid="6" name="MSIP_Label_db79d039-fcd0-4045-9c78-4cfb2eba0904_Name">
    <vt:lpwstr>Level 2 - Limited (Items)</vt:lpwstr>
  </property>
  <property fmtid="{D5CDD505-2E9C-101B-9397-08002B2CF9AE}" pid="7" name="MSIP_Label_db79d039-fcd0-4045-9c78-4cfb2eba0904_SiteId">
    <vt:lpwstr>aa3f6932-fa7c-47b4-a0ce-a598cad161cf</vt:lpwstr>
  </property>
  <property fmtid="{D5CDD505-2E9C-101B-9397-08002B2CF9AE}" pid="8" name="MSIP_Label_db79d039-fcd0-4045-9c78-4cfb2eba0904_ActionId">
    <vt:lpwstr>c268585f-0b9c-4aab-bf39-bd07a9df72b9</vt:lpwstr>
  </property>
  <property fmtid="{D5CDD505-2E9C-101B-9397-08002B2CF9AE}" pid="9" name="MSIP_Label_db79d039-fcd0-4045-9c78-4cfb2eba0904_ContentBits">
    <vt:lpwstr>0</vt:lpwstr>
  </property>
</Properties>
</file>